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D41DF" w14:textId="77777777" w:rsidR="009360CE" w:rsidRPr="001014FF" w:rsidRDefault="009360CE" w:rsidP="009360CE">
      <w:pPr>
        <w:jc w:val="center"/>
        <w:rPr>
          <w:b/>
        </w:rPr>
      </w:pPr>
      <w:r w:rsidRPr="001014FF">
        <w:rPr>
          <w:b/>
        </w:rPr>
        <w:t>Hamilton Township Board of Supervisor’s</w:t>
      </w:r>
    </w:p>
    <w:p w14:paraId="29F4C0A9" w14:textId="77777777" w:rsidR="009360CE" w:rsidRPr="001014FF" w:rsidRDefault="009360CE" w:rsidP="009360CE">
      <w:pPr>
        <w:jc w:val="center"/>
        <w:rPr>
          <w:b/>
        </w:rPr>
      </w:pPr>
      <w:r w:rsidRPr="001014FF">
        <w:rPr>
          <w:b/>
        </w:rPr>
        <w:t>Regular Meeting Minutes</w:t>
      </w:r>
    </w:p>
    <w:p w14:paraId="2D8FD329" w14:textId="77777777" w:rsidR="009360CE" w:rsidRPr="001014FF" w:rsidRDefault="009360CE" w:rsidP="009360CE">
      <w:pPr>
        <w:jc w:val="center"/>
        <w:rPr>
          <w:b/>
        </w:rPr>
      </w:pPr>
      <w:r w:rsidRPr="001014FF">
        <w:rPr>
          <w:b/>
        </w:rPr>
        <w:t xml:space="preserve">Monday, </w:t>
      </w:r>
      <w:commentRangeStart w:id="0"/>
      <w:commentRangeStart w:id="1"/>
      <w:r>
        <w:rPr>
          <w:b/>
        </w:rPr>
        <w:t>November</w:t>
      </w:r>
      <w:commentRangeEnd w:id="1"/>
      <w:r>
        <w:rPr>
          <w:rStyle w:val="CommentReference"/>
        </w:rPr>
        <w:commentReference w:id="2"/>
      </w:r>
      <w:commentRangeEnd w:id="0"/>
      <w:r w:rsidR="00696D04">
        <w:rPr>
          <w:rStyle w:val="CommentReference"/>
        </w:rPr>
        <w:commentReference w:id="0"/>
      </w:r>
      <w:r>
        <w:rPr>
          <w:rStyle w:val="CommentReference"/>
        </w:rPr>
        <w:commentReference w:id="3"/>
      </w:r>
      <w:commentRangeStart w:id="4"/>
      <w:r>
        <w:rPr>
          <w:b/>
        </w:rPr>
        <w:t xml:space="preserve"> </w:t>
      </w:r>
      <w:commentRangeEnd w:id="4"/>
      <w:r w:rsidRPr="001014FF">
        <w:rPr>
          <w:b/>
        </w:rPr>
        <w:t>6, 2017</w:t>
      </w:r>
      <w:r>
        <w:rPr>
          <w:rStyle w:val="CommentReference"/>
        </w:rPr>
        <w:commentReference w:id="5"/>
      </w:r>
      <w:r>
        <w:rPr>
          <w:rStyle w:val="CommentReference"/>
        </w:rPr>
        <w:commentReference w:id="1"/>
      </w:r>
      <w:r>
        <w:rPr>
          <w:rStyle w:val="CommentReference"/>
        </w:rPr>
        <w:commentReference w:id="4"/>
      </w:r>
    </w:p>
    <w:p w14:paraId="6BE72D3F" w14:textId="77777777" w:rsidR="009360CE" w:rsidRPr="001014FF" w:rsidRDefault="009360CE" w:rsidP="009360CE">
      <w:pPr>
        <w:jc w:val="center"/>
        <w:rPr>
          <w:b/>
        </w:rPr>
      </w:pPr>
    </w:p>
    <w:p w14:paraId="1EBFC898" w14:textId="77777777" w:rsidR="009360CE" w:rsidRPr="001014FF" w:rsidRDefault="009360CE" w:rsidP="009360CE">
      <w:pPr>
        <w:rPr>
          <w:b/>
        </w:rPr>
      </w:pPr>
      <w:r w:rsidRPr="001014FF">
        <w:rPr>
          <w:b/>
        </w:rPr>
        <w:t xml:space="preserve">CALL TO ORDER:  </w:t>
      </w:r>
    </w:p>
    <w:p w14:paraId="3E7F28B0" w14:textId="77777777" w:rsidR="009360CE" w:rsidRPr="001014FF" w:rsidRDefault="009360CE" w:rsidP="009360CE"/>
    <w:p w14:paraId="2F48CDFE" w14:textId="77777777" w:rsidR="009360CE" w:rsidRPr="001014FF" w:rsidRDefault="009360CE" w:rsidP="009360CE">
      <w:commentRangeStart w:id="6"/>
      <w:r w:rsidRPr="001014FF">
        <w:t>The meeting was called</w:t>
      </w:r>
      <w:commentRangeEnd w:id="6"/>
      <w:r>
        <w:rPr>
          <w:rStyle w:val="CommentReference"/>
        </w:rPr>
        <w:commentReference w:id="7"/>
      </w:r>
      <w:r>
        <w:t xml:space="preserve"> to order at 7:00 pm by Chairwoman</w:t>
      </w:r>
      <w:r w:rsidRPr="001014FF">
        <w:t>, Stephanie A. Egger.</w:t>
      </w:r>
      <w:r>
        <w:rPr>
          <w:rStyle w:val="CommentReference"/>
        </w:rPr>
        <w:commentReference w:id="6"/>
      </w:r>
    </w:p>
    <w:p w14:paraId="3E988D8A" w14:textId="77777777" w:rsidR="009360CE" w:rsidRPr="001014FF" w:rsidRDefault="009360CE" w:rsidP="009360CE"/>
    <w:p w14:paraId="7D7AB44E" w14:textId="77777777" w:rsidR="009360CE" w:rsidRPr="001014FF" w:rsidRDefault="009360CE" w:rsidP="009360CE">
      <w:r w:rsidRPr="001014FF">
        <w:t xml:space="preserve">Stephanie A. Egger then </w:t>
      </w:r>
      <w:bookmarkStart w:id="8" w:name="_GoBack"/>
      <w:bookmarkEnd w:id="8"/>
      <w:r w:rsidRPr="001014FF">
        <w:t>led the meeting with the pledge of allegiance.</w:t>
      </w:r>
    </w:p>
    <w:p w14:paraId="676417FC" w14:textId="77777777" w:rsidR="009360CE" w:rsidRPr="001014FF" w:rsidRDefault="009360CE" w:rsidP="009360CE"/>
    <w:p w14:paraId="05F8FDEF" w14:textId="59051089" w:rsidR="009360CE" w:rsidRDefault="009360CE" w:rsidP="009360CE">
      <w:r w:rsidRPr="001014FF">
        <w:t>Supervisors present were:  Stephanie A. Egger</w:t>
      </w:r>
      <w:r>
        <w:t xml:space="preserve">, Timothy D Beard III, and Ronald L. Weidner. </w:t>
      </w:r>
      <w:r>
        <w:rPr>
          <w:rStyle w:val="CommentReference"/>
        </w:rPr>
        <w:commentReference w:id="9"/>
      </w:r>
      <w:r w:rsidRPr="001014FF">
        <w:t xml:space="preserve">  Also present were Solicitor, Ronald Tomasko, fro</w:t>
      </w:r>
      <w:r>
        <w:t xml:space="preserve">m the firm of Tomasko and Koranda Law; </w:t>
      </w:r>
      <w:r w:rsidR="00946852">
        <w:t>R</w:t>
      </w:r>
      <w:r>
        <w:t>oadmaster</w:t>
      </w:r>
      <w:r w:rsidRPr="001014FF">
        <w:t xml:space="preserve">, Jay Livingston; </w:t>
      </w:r>
      <w:r>
        <w:t xml:space="preserve">and </w:t>
      </w:r>
      <w:r w:rsidRPr="001014FF">
        <w:t xml:space="preserve">Secretary, </w:t>
      </w:r>
      <w:r>
        <w:t xml:space="preserve">Shelby Jenkins. </w:t>
      </w:r>
      <w:r w:rsidR="00FA6F6A">
        <w:t xml:space="preserve">Absent was Chad </w:t>
      </w:r>
      <w:r w:rsidR="00FA6F6A" w:rsidRPr="00FA6F6A">
        <w:rPr>
          <w:noProof/>
        </w:rPr>
        <w:t>Claughbaugh</w:t>
      </w:r>
      <w:r w:rsidR="00FA6F6A">
        <w:t xml:space="preserve"> P.E. of C.S. Davison, Inc. </w:t>
      </w:r>
    </w:p>
    <w:p w14:paraId="76E84583" w14:textId="77777777" w:rsidR="009360CE" w:rsidRPr="001014FF" w:rsidRDefault="009360CE" w:rsidP="009360CE"/>
    <w:p w14:paraId="47BF9C8A" w14:textId="77777777" w:rsidR="009360CE" w:rsidRDefault="009360CE" w:rsidP="009360CE">
      <w:pPr>
        <w:rPr>
          <w:b/>
        </w:rPr>
      </w:pPr>
      <w:r>
        <w:rPr>
          <w:b/>
        </w:rPr>
        <w:t>APPROVAL OF MINUTES:</w:t>
      </w:r>
    </w:p>
    <w:p w14:paraId="1CE52DFB" w14:textId="77777777" w:rsidR="009360CE" w:rsidRPr="00523851" w:rsidRDefault="009360CE" w:rsidP="009360CE">
      <w:pPr>
        <w:rPr>
          <w:b/>
        </w:rPr>
      </w:pPr>
      <w:r w:rsidRPr="001014FF">
        <w:t>Stephanie A. Egger asked if the Supervis</w:t>
      </w:r>
      <w:r>
        <w:t>ors reviewed the minutes of</w:t>
      </w:r>
      <w:r w:rsidRPr="001014FF">
        <w:t xml:space="preserve"> </w:t>
      </w:r>
      <w:commentRangeStart w:id="10"/>
      <w:commentRangeStart w:id="11"/>
      <w:r>
        <w:t>October</w:t>
      </w:r>
      <w:commentRangeEnd w:id="11"/>
      <w:r>
        <w:rPr>
          <w:rStyle w:val="CommentReference"/>
        </w:rPr>
        <w:commentReference w:id="12"/>
      </w:r>
      <w:commentRangeEnd w:id="10"/>
      <w:r>
        <w:rPr>
          <w:rStyle w:val="CommentReference"/>
        </w:rPr>
        <w:commentReference w:id="13"/>
      </w:r>
      <w:commentRangeStart w:id="14"/>
      <w:r>
        <w:t xml:space="preserve"> </w:t>
      </w:r>
      <w:commentRangeEnd w:id="14"/>
      <w:r>
        <w:t>2,</w:t>
      </w:r>
      <w:r>
        <w:rPr>
          <w:rStyle w:val="CommentReference"/>
        </w:rPr>
        <w:commentReference w:id="15"/>
      </w:r>
      <w:r>
        <w:t xml:space="preserve"> 2017</w:t>
      </w:r>
      <w:r w:rsidRPr="001014FF">
        <w:t xml:space="preserve">, </w:t>
      </w:r>
      <w:r>
        <w:rPr>
          <w:rStyle w:val="CommentReference"/>
        </w:rPr>
        <w:commentReference w:id="16"/>
      </w:r>
      <w:r>
        <w:t>R</w:t>
      </w:r>
      <w:r w:rsidRPr="001014FF">
        <w:t>egular</w:t>
      </w:r>
      <w:commentRangeStart w:id="17"/>
      <w:r w:rsidRPr="001014FF">
        <w:t xml:space="preserve"> Meeting.  The answer was affirmative.</w:t>
      </w:r>
      <w:commentRangeEnd w:id="17"/>
      <w:r>
        <w:rPr>
          <w:rStyle w:val="CommentReference"/>
        </w:rPr>
        <w:commentReference w:id="18"/>
      </w:r>
      <w:r w:rsidRPr="00827439">
        <w:t xml:space="preserve"> </w:t>
      </w:r>
      <w:r w:rsidRPr="001014FF">
        <w:t>Ronald L. Weidner</w:t>
      </w:r>
      <w:r w:rsidRPr="00B51AE6">
        <w:t xml:space="preserve"> </w:t>
      </w:r>
      <w:r w:rsidRPr="001014FF">
        <w:t xml:space="preserve">made a </w:t>
      </w:r>
      <w:r w:rsidRPr="00827439">
        <w:t xml:space="preserve">motion </w:t>
      </w:r>
      <w:r w:rsidRPr="001014FF">
        <w:t xml:space="preserve">to accept the minutes as submitted. </w:t>
      </w:r>
      <w:r>
        <w:t>Timothy D Beard III</w:t>
      </w:r>
      <w:r w:rsidRPr="001014FF">
        <w:t xml:space="preserve"> second the motion</w:t>
      </w:r>
      <w:r>
        <w:t xml:space="preserve">. </w:t>
      </w:r>
      <w:r w:rsidRPr="001014FF">
        <w:t xml:space="preserve">Motion carried.  </w:t>
      </w:r>
      <w:r>
        <w:rPr>
          <w:rStyle w:val="CommentReference"/>
        </w:rPr>
        <w:commentReference w:id="10"/>
      </w:r>
      <w:r>
        <w:rPr>
          <w:rStyle w:val="CommentReference"/>
        </w:rPr>
        <w:commentReference w:id="11"/>
      </w:r>
      <w:r>
        <w:rPr>
          <w:rStyle w:val="CommentReference"/>
        </w:rPr>
        <w:commentReference w:id="14"/>
      </w:r>
      <w:r>
        <w:rPr>
          <w:rStyle w:val="CommentReference"/>
        </w:rPr>
        <w:commentReference w:id="17"/>
      </w:r>
    </w:p>
    <w:p w14:paraId="2A2D6962" w14:textId="77777777" w:rsidR="009360CE" w:rsidRPr="001014FF" w:rsidRDefault="009360CE" w:rsidP="009360CE"/>
    <w:p w14:paraId="2B30981D" w14:textId="77777777" w:rsidR="009360CE" w:rsidRPr="001014FF" w:rsidRDefault="009360CE" w:rsidP="009360CE">
      <w:r w:rsidRPr="001014FF">
        <w:rPr>
          <w:b/>
        </w:rPr>
        <w:t>PUBLIC COMMENTS:</w:t>
      </w:r>
      <w:r w:rsidRPr="001014FF">
        <w:t xml:space="preserve">  There were no comments.</w:t>
      </w:r>
    </w:p>
    <w:p w14:paraId="02485D44" w14:textId="77777777" w:rsidR="009360CE" w:rsidRPr="001014FF" w:rsidRDefault="009360CE" w:rsidP="009360CE"/>
    <w:p w14:paraId="2D2EAD2E" w14:textId="77777777" w:rsidR="009360CE" w:rsidRPr="001014FF" w:rsidRDefault="009360CE" w:rsidP="009360CE">
      <w:pPr>
        <w:rPr>
          <w:b/>
        </w:rPr>
      </w:pPr>
      <w:r w:rsidRPr="001014FF">
        <w:rPr>
          <w:b/>
        </w:rPr>
        <w:t>OLD BUSINESS:</w:t>
      </w:r>
    </w:p>
    <w:p w14:paraId="72B68F62" w14:textId="77777777" w:rsidR="009360CE" w:rsidRPr="001014FF" w:rsidRDefault="009360CE" w:rsidP="009360CE"/>
    <w:p w14:paraId="60A792FE" w14:textId="77777777" w:rsidR="009360CE" w:rsidRDefault="009360CE" w:rsidP="009360CE">
      <w:pPr>
        <w:pStyle w:val="NoSpacing"/>
        <w:rPr>
          <w:rFonts w:ascii="Times New Roman" w:hAnsi="Times New Roman"/>
          <w:sz w:val="24"/>
          <w:szCs w:val="24"/>
        </w:rPr>
      </w:pPr>
      <w:r w:rsidRPr="009A4659">
        <w:rPr>
          <w:rFonts w:ascii="Times New Roman" w:hAnsi="Times New Roman"/>
          <w:sz w:val="24"/>
          <w:szCs w:val="24"/>
        </w:rPr>
        <w:t xml:space="preserve">1.  </w:t>
      </w:r>
      <w:r w:rsidRPr="009A4659">
        <w:rPr>
          <w:rFonts w:ascii="Times New Roman" w:hAnsi="Times New Roman"/>
          <w:sz w:val="24"/>
          <w:szCs w:val="24"/>
          <w:u w:val="single"/>
        </w:rPr>
        <w:t>SPCA Collection</w:t>
      </w:r>
      <w:r w:rsidRPr="009A4659">
        <w:rPr>
          <w:rFonts w:ascii="Times New Roman" w:hAnsi="Times New Roman"/>
          <w:sz w:val="24"/>
          <w:szCs w:val="24"/>
        </w:rPr>
        <w:t xml:space="preserve">:    Stephanie A. Egger stated that we continue to collect items for the Adams County SPCA for the care of the animals at the shelter. </w:t>
      </w:r>
      <w:r>
        <w:rPr>
          <w:rFonts w:ascii="Times New Roman" w:hAnsi="Times New Roman"/>
          <w:sz w:val="24"/>
          <w:szCs w:val="24"/>
        </w:rPr>
        <w:t>Looking for old towels, blankets, and food</w:t>
      </w:r>
      <w:r>
        <w:rPr>
          <w:rStyle w:val="CommentReference"/>
        </w:rPr>
        <w:commentReference w:id="19"/>
      </w:r>
      <w:r>
        <w:rPr>
          <w:rFonts w:ascii="Times New Roman" w:hAnsi="Times New Roman"/>
          <w:sz w:val="24"/>
          <w:szCs w:val="24"/>
        </w:rPr>
        <w:t xml:space="preserve">. </w:t>
      </w:r>
    </w:p>
    <w:p w14:paraId="164E2FB0" w14:textId="77777777" w:rsidR="009360CE" w:rsidRPr="001014FF" w:rsidRDefault="009360CE" w:rsidP="009360CE"/>
    <w:p w14:paraId="50883ED7" w14:textId="77777777" w:rsidR="009360CE" w:rsidRDefault="009360CE" w:rsidP="009360CE">
      <w:commentRangeStart w:id="20"/>
      <w:r w:rsidRPr="001014FF">
        <w:t xml:space="preserve">2.  Stephanie A. Egger stated that the Township continues to collect glossy paper magazines </w:t>
      </w:r>
      <w:commentRangeEnd w:id="20"/>
      <w:r>
        <w:t>and</w:t>
      </w:r>
      <w:r w:rsidRPr="001014FF">
        <w:t xml:space="preserve"> glossy newspaper inserts, etc. for the </w:t>
      </w:r>
      <w:r w:rsidRPr="001014FF">
        <w:rPr>
          <w:u w:val="single"/>
        </w:rPr>
        <w:t>Ronald McDonald House</w:t>
      </w:r>
      <w:r w:rsidRPr="001014FF">
        <w:t>.</w:t>
      </w:r>
      <w:r>
        <w:rPr>
          <w:rStyle w:val="CommentReference"/>
        </w:rPr>
        <w:commentReference w:id="20"/>
      </w:r>
    </w:p>
    <w:p w14:paraId="3DD7D075" w14:textId="77777777" w:rsidR="009360CE" w:rsidRDefault="009360CE" w:rsidP="009360CE"/>
    <w:p w14:paraId="1B64EDC6" w14:textId="45564056" w:rsidR="009360CE" w:rsidRDefault="009360CE" w:rsidP="009360CE">
      <w:r>
        <w:t xml:space="preserve">3. </w:t>
      </w:r>
      <w:r w:rsidRPr="0041164D">
        <w:rPr>
          <w:u w:val="single"/>
        </w:rPr>
        <w:t>NOMA Sewer Transition</w:t>
      </w:r>
      <w:r>
        <w:t>:</w:t>
      </w:r>
      <w:commentRangeStart w:id="21"/>
      <w:r>
        <w:t xml:space="preserve"> Chairwoman stated that the</w:t>
      </w:r>
      <w:r w:rsidR="00FA6F6A">
        <w:t>y are still waiting on</w:t>
      </w:r>
      <w:r>
        <w:t xml:space="preserve"> paperwork </w:t>
      </w:r>
      <w:r w:rsidR="00E068E1">
        <w:rPr>
          <w:noProof/>
        </w:rPr>
        <w:t>from</w:t>
      </w:r>
      <w:r>
        <w:t xml:space="preserve"> DEP.   </w:t>
      </w:r>
      <w:commentRangeEnd w:id="21"/>
      <w:r>
        <w:rPr>
          <w:rStyle w:val="CommentReference"/>
        </w:rPr>
        <w:commentReference w:id="21"/>
      </w:r>
    </w:p>
    <w:p w14:paraId="1FE290A4" w14:textId="77777777" w:rsidR="009360CE" w:rsidRDefault="009360CE" w:rsidP="009360CE"/>
    <w:p w14:paraId="51D39AF3" w14:textId="71A6FE15" w:rsidR="009360CE" w:rsidRDefault="009360CE" w:rsidP="009360CE">
      <w:r>
        <w:t xml:space="preserve">4. </w:t>
      </w:r>
      <w:r w:rsidRPr="0041164D">
        <w:rPr>
          <w:u w:val="single"/>
        </w:rPr>
        <w:t>Bridge Update:</w:t>
      </w:r>
      <w:r>
        <w:t xml:space="preserve"> Jay Livingston and </w:t>
      </w:r>
      <w:r w:rsidR="002C6E98" w:rsidRPr="001014FF">
        <w:t>Ronald L. Weidner</w:t>
      </w:r>
      <w:r w:rsidR="002C6E98" w:rsidRPr="00B51AE6">
        <w:t xml:space="preserve"> </w:t>
      </w:r>
      <w:r>
        <w:t xml:space="preserve">meet with </w:t>
      </w:r>
      <w:r w:rsidR="00E068E1">
        <w:t xml:space="preserve">Conewago Contractors about setting up to do some core drilling to see what can be </w:t>
      </w:r>
      <w:r w:rsidR="00E068E1" w:rsidRPr="00E068E1">
        <w:rPr>
          <w:noProof/>
        </w:rPr>
        <w:t>do</w:t>
      </w:r>
      <w:r w:rsidR="00E068E1">
        <w:rPr>
          <w:noProof/>
        </w:rPr>
        <w:t>ne</w:t>
      </w:r>
      <w:r w:rsidR="002C6E98">
        <w:t xml:space="preserve"> with the bridges and the cost of the drilling. </w:t>
      </w:r>
      <w:commentRangeStart w:id="22"/>
      <w:commentRangeStart w:id="23"/>
      <w:commentRangeStart w:id="24"/>
      <w:commentRangeStart w:id="25"/>
      <w:commentRangeStart w:id="26"/>
      <w:commentRangeStart w:id="27"/>
      <w:commentRangeStart w:id="28"/>
      <w:commentRangeStart w:id="29"/>
      <w:commentRangeStart w:id="30"/>
      <w:commentRangeStart w:id="31"/>
      <w:commentRangeStart w:id="32"/>
      <w:commentRangeStart w:id="33"/>
      <w:commentRangeStart w:id="34"/>
      <w:commentRangeStart w:id="35"/>
      <w:commentRangeStart w:id="36"/>
      <w:commentRangeStart w:id="37"/>
      <w:commentRangeStart w:id="38"/>
      <w:commentRangeStart w:id="39"/>
      <w:commentRangeStart w:id="40"/>
    </w:p>
    <w:p w14:paraId="3DEC3F09" w14:textId="77777777" w:rsidR="009360CE" w:rsidRDefault="009360CE" w:rsidP="009360CE"/>
    <w:p w14:paraId="2B3AFF2F" w14:textId="77777777" w:rsidR="009360CE" w:rsidRDefault="009360CE" w:rsidP="009360CE">
      <w:r>
        <w:t>NEW BUSINESS:</w:t>
      </w:r>
    </w:p>
    <w:p w14:paraId="344712C7" w14:textId="099375E7" w:rsidR="009360CE" w:rsidRDefault="009360CE" w:rsidP="009360CE">
      <w:r>
        <w:t>1. State Police: The Chairwoman read the report received from the PA State Police for the month of Septembe</w:t>
      </w:r>
      <w:commentRangeEnd w:id="39"/>
      <w:r>
        <w:rPr>
          <w:rStyle w:val="CommentReference"/>
        </w:rPr>
        <w:commentReference w:id="41"/>
      </w:r>
      <w:commentRangeEnd w:id="37"/>
      <w:commentRangeEnd w:id="38"/>
      <w:r>
        <w:rPr>
          <w:rStyle w:val="CommentReference"/>
        </w:rPr>
        <w:commentReference w:id="42"/>
      </w:r>
      <w:r>
        <w:rPr>
          <w:rStyle w:val="CommentReference"/>
        </w:rPr>
        <w:commentReference w:id="43"/>
      </w:r>
      <w:commentRangeEnd w:id="35"/>
      <w:commentRangeEnd w:id="36"/>
      <w:r>
        <w:rPr>
          <w:rStyle w:val="CommentReference"/>
        </w:rPr>
        <w:commentReference w:id="44"/>
      </w:r>
      <w:commentRangeEnd w:id="33"/>
      <w:commentRangeEnd w:id="34"/>
      <w:r>
        <w:rPr>
          <w:rStyle w:val="CommentReference"/>
        </w:rPr>
        <w:commentReference w:id="45"/>
      </w:r>
      <w:commentRangeEnd w:id="31"/>
      <w:commentRangeEnd w:id="32"/>
      <w:r>
        <w:rPr>
          <w:rStyle w:val="CommentReference"/>
        </w:rPr>
        <w:commentReference w:id="46"/>
      </w:r>
      <w:commentRangeEnd w:id="30"/>
      <w:r>
        <w:rPr>
          <w:rStyle w:val="CommentReference"/>
        </w:rPr>
        <w:commentReference w:id="47"/>
      </w:r>
      <w:r>
        <w:rPr>
          <w:rStyle w:val="CommentReference"/>
        </w:rPr>
        <w:commentReference w:id="48"/>
      </w:r>
      <w:r>
        <w:rPr>
          <w:rStyle w:val="CommentReference"/>
        </w:rPr>
        <w:commentReference w:id="49"/>
      </w:r>
      <w:commentRangeEnd w:id="28"/>
      <w:commentRangeEnd w:id="29"/>
      <w:r>
        <w:rPr>
          <w:rStyle w:val="CommentReference"/>
        </w:rPr>
        <w:commentReference w:id="50"/>
      </w:r>
      <w:commentRangeEnd w:id="27"/>
      <w:r>
        <w:rPr>
          <w:rStyle w:val="CommentReference"/>
        </w:rPr>
        <w:commentReference w:id="51"/>
      </w:r>
      <w:commentRangeEnd w:id="26"/>
      <w:r>
        <w:rPr>
          <w:rStyle w:val="CommentReference"/>
        </w:rPr>
        <w:commentReference w:id="52"/>
      </w:r>
      <w:commentRangeEnd w:id="24"/>
      <w:commentRangeEnd w:id="25"/>
      <w:r>
        <w:rPr>
          <w:rStyle w:val="CommentReference"/>
        </w:rPr>
        <w:commentReference w:id="53"/>
      </w:r>
      <w:commentRangeEnd w:id="23"/>
      <w:r>
        <w:rPr>
          <w:rStyle w:val="CommentReference"/>
        </w:rPr>
        <w:commentReference w:id="54"/>
      </w:r>
      <w:r>
        <w:rPr>
          <w:rStyle w:val="CommentReference"/>
        </w:rPr>
        <w:commentReference w:id="55"/>
      </w:r>
      <w:r>
        <w:rPr>
          <w:rStyle w:val="CommentReference"/>
        </w:rPr>
        <w:commentReference w:id="56"/>
      </w:r>
      <w:r>
        <w:rPr>
          <w:rStyle w:val="CommentReference"/>
        </w:rPr>
        <w:commentReference w:id="57"/>
      </w:r>
      <w:r>
        <w:rPr>
          <w:rStyle w:val="CommentReference"/>
        </w:rPr>
        <w:commentReference w:id="58"/>
      </w:r>
      <w:r>
        <w:rPr>
          <w:rStyle w:val="CommentReference"/>
        </w:rPr>
        <w:commentReference w:id="59"/>
      </w:r>
      <w:commentRangeEnd w:id="22"/>
      <w:r>
        <w:rPr>
          <w:rStyle w:val="CommentReference"/>
        </w:rPr>
        <w:commentReference w:id="60"/>
      </w:r>
      <w:commentRangeStart w:id="61"/>
      <w:commentRangeStart w:id="62"/>
      <w:commentRangeStart w:id="63"/>
      <w:commentRangeStart w:id="64"/>
      <w:commentRangeStart w:id="65"/>
      <w:r>
        <w:t>r. There were</w:t>
      </w:r>
      <w:commentRangeEnd w:id="64"/>
      <w:commentRangeEnd w:id="65"/>
      <w:r>
        <w:rPr>
          <w:rStyle w:val="CommentReference"/>
        </w:rPr>
        <w:commentReference w:id="66"/>
      </w:r>
      <w:commentRangeEnd w:id="63"/>
      <w:r>
        <w:rPr>
          <w:rStyle w:val="CommentReference"/>
        </w:rPr>
        <w:commentReference w:id="67"/>
      </w:r>
      <w:commentRangeEnd w:id="61"/>
      <w:commentRangeEnd w:id="62"/>
      <w:r>
        <w:rPr>
          <w:rStyle w:val="CommentReference"/>
        </w:rPr>
        <w:commentReference w:id="68"/>
      </w:r>
      <w:commentRangeEnd w:id="40"/>
      <w:r>
        <w:rPr>
          <w:rStyle w:val="CommentReference"/>
        </w:rPr>
        <w:commentReference w:id="69"/>
      </w:r>
      <w:commentRangeStart w:id="70"/>
      <w:commentRangeStart w:id="71"/>
      <w:commentRangeStart w:id="72"/>
      <w:commentRangeStart w:id="73"/>
      <w:commentRangeStart w:id="74"/>
      <w:r>
        <w:t xml:space="preserve"> three crashes, four crime and </w:t>
      </w:r>
      <w:commentRangeEnd w:id="73"/>
      <w:commentRangeEnd w:id="74"/>
      <w:r>
        <w:rPr>
          <w:rStyle w:val="CommentReference"/>
        </w:rPr>
        <w:commentReference w:id="75"/>
      </w:r>
      <w:commentRangeEnd w:id="72"/>
      <w:r>
        <w:rPr>
          <w:rStyle w:val="CommentReference"/>
        </w:rPr>
        <w:commentReference w:id="76"/>
      </w:r>
      <w:commentRangeEnd w:id="71"/>
      <w:r>
        <w:rPr>
          <w:rStyle w:val="CommentReference"/>
        </w:rPr>
        <w:commentReference w:id="77"/>
      </w:r>
      <w:commentRangeEnd w:id="70"/>
      <w:r>
        <w:rPr>
          <w:rStyle w:val="CommentReference"/>
        </w:rPr>
        <w:commentReference w:id="78"/>
      </w:r>
      <w:r>
        <w:rPr>
          <w:rStyle w:val="CommentReference"/>
        </w:rPr>
        <w:commentReference w:id="79"/>
      </w:r>
      <w:r>
        <w:t xml:space="preserve">12 </w:t>
      </w:r>
      <w:r>
        <w:rPr>
          <w:rStyle w:val="CommentReference"/>
        </w:rPr>
        <w:commentReference w:id="80"/>
      </w:r>
      <w:commentRangeStart w:id="81"/>
      <w:commentRangeStart w:id="82"/>
      <w:commentRangeStart w:id="83"/>
      <w:r w:rsidRPr="00827439">
        <w:t xml:space="preserve">service </w:t>
      </w:r>
      <w:r w:rsidRPr="00876C66">
        <w:rPr>
          <w:noProof/>
        </w:rPr>
        <w:t>cal</w:t>
      </w:r>
      <w:commentRangeEnd w:id="81"/>
      <w:commentRangeEnd w:id="82"/>
      <w:r w:rsidRPr="00876C66">
        <w:rPr>
          <w:rStyle w:val="CommentReference"/>
          <w:noProof/>
        </w:rPr>
        <w:commentReference w:id="84"/>
      </w:r>
      <w:r w:rsidRPr="00876C66">
        <w:rPr>
          <w:rStyle w:val="CommentReference"/>
          <w:noProof/>
        </w:rPr>
        <w:commentReference w:id="85"/>
      </w:r>
      <w:commentRangeStart w:id="86"/>
      <w:commentRangeStart w:id="87"/>
      <w:r w:rsidRPr="00876C66">
        <w:rPr>
          <w:noProof/>
        </w:rPr>
        <w:t>l</w:t>
      </w:r>
      <w:r w:rsidR="002C6E98" w:rsidRPr="00876C66">
        <w:rPr>
          <w:noProof/>
        </w:rPr>
        <w:t>s</w:t>
      </w:r>
      <w:r>
        <w:t xml:space="preserve"> </w:t>
      </w:r>
      <w:commentRangeEnd w:id="83"/>
      <w:commentRangeEnd w:id="86"/>
      <w:r>
        <w:rPr>
          <w:rStyle w:val="CommentReference"/>
        </w:rPr>
        <w:commentReference w:id="22"/>
      </w:r>
      <w:r>
        <w:rPr>
          <w:rStyle w:val="CommentReference"/>
        </w:rPr>
        <w:commentReference w:id="23"/>
      </w:r>
      <w:r>
        <w:rPr>
          <w:rStyle w:val="CommentReference"/>
        </w:rPr>
        <w:commentReference w:id="24"/>
      </w:r>
      <w:r>
        <w:rPr>
          <w:rStyle w:val="CommentReference"/>
        </w:rPr>
        <w:commentReference w:id="25"/>
      </w:r>
      <w:r>
        <w:rPr>
          <w:rStyle w:val="CommentReference"/>
        </w:rPr>
        <w:commentReference w:id="26"/>
      </w:r>
      <w:r>
        <w:rPr>
          <w:rStyle w:val="CommentReference"/>
        </w:rPr>
        <w:commentReference w:id="27"/>
      </w:r>
      <w:r>
        <w:rPr>
          <w:rStyle w:val="CommentReference"/>
        </w:rPr>
        <w:commentReference w:id="28"/>
      </w:r>
      <w:r>
        <w:rPr>
          <w:rStyle w:val="CommentReference"/>
        </w:rPr>
        <w:commentReference w:id="29"/>
      </w:r>
      <w:r>
        <w:rPr>
          <w:rStyle w:val="CommentReference"/>
        </w:rPr>
        <w:commentReference w:id="30"/>
      </w:r>
      <w:r>
        <w:rPr>
          <w:rStyle w:val="CommentReference"/>
        </w:rPr>
        <w:commentReference w:id="31"/>
      </w:r>
      <w:r>
        <w:rPr>
          <w:rStyle w:val="CommentReference"/>
        </w:rPr>
        <w:commentReference w:id="32"/>
      </w:r>
      <w:r>
        <w:rPr>
          <w:rStyle w:val="CommentReference"/>
        </w:rPr>
        <w:commentReference w:id="33"/>
      </w:r>
      <w:r>
        <w:rPr>
          <w:rStyle w:val="CommentReference"/>
        </w:rPr>
        <w:commentReference w:id="34"/>
      </w:r>
      <w:r>
        <w:rPr>
          <w:rStyle w:val="CommentReference"/>
        </w:rPr>
        <w:commentReference w:id="35"/>
      </w:r>
      <w:r>
        <w:rPr>
          <w:rStyle w:val="CommentReference"/>
        </w:rPr>
        <w:commentReference w:id="36"/>
      </w:r>
      <w:r>
        <w:rPr>
          <w:rStyle w:val="CommentReference"/>
        </w:rPr>
        <w:commentReference w:id="37"/>
      </w:r>
      <w:r>
        <w:rPr>
          <w:rStyle w:val="CommentReference"/>
        </w:rPr>
        <w:commentReference w:id="38"/>
      </w:r>
      <w:r>
        <w:rPr>
          <w:rStyle w:val="CommentReference"/>
        </w:rPr>
        <w:commentReference w:id="39"/>
      </w:r>
      <w:r>
        <w:rPr>
          <w:rStyle w:val="CommentReference"/>
        </w:rPr>
        <w:commentReference w:id="40"/>
      </w:r>
      <w:r>
        <w:rPr>
          <w:rStyle w:val="CommentReference"/>
        </w:rPr>
        <w:commentReference w:id="61"/>
      </w:r>
      <w:r>
        <w:rPr>
          <w:rStyle w:val="CommentReference"/>
        </w:rPr>
        <w:commentReference w:id="62"/>
      </w:r>
      <w:r>
        <w:rPr>
          <w:rStyle w:val="CommentReference"/>
        </w:rPr>
        <w:commentReference w:id="63"/>
      </w:r>
      <w:r>
        <w:rPr>
          <w:rStyle w:val="CommentReference"/>
        </w:rPr>
        <w:commentReference w:id="64"/>
      </w:r>
      <w:r>
        <w:rPr>
          <w:rStyle w:val="CommentReference"/>
        </w:rPr>
        <w:commentReference w:id="65"/>
      </w:r>
      <w:r>
        <w:rPr>
          <w:rStyle w:val="CommentReference"/>
        </w:rPr>
        <w:commentReference w:id="70"/>
      </w:r>
      <w:r>
        <w:rPr>
          <w:rStyle w:val="CommentReference"/>
        </w:rPr>
        <w:commentReference w:id="71"/>
      </w:r>
      <w:r>
        <w:rPr>
          <w:rStyle w:val="CommentReference"/>
        </w:rPr>
        <w:commentReference w:id="72"/>
      </w:r>
      <w:r>
        <w:rPr>
          <w:rStyle w:val="CommentReference"/>
        </w:rPr>
        <w:commentReference w:id="73"/>
      </w:r>
      <w:r>
        <w:rPr>
          <w:rStyle w:val="CommentReference"/>
        </w:rPr>
        <w:commentReference w:id="74"/>
      </w:r>
      <w:r>
        <w:rPr>
          <w:rStyle w:val="CommentReference"/>
        </w:rPr>
        <w:commentReference w:id="81"/>
      </w:r>
      <w:r>
        <w:rPr>
          <w:rStyle w:val="CommentReference"/>
        </w:rPr>
        <w:commentReference w:id="82"/>
      </w:r>
      <w:r>
        <w:rPr>
          <w:rStyle w:val="CommentReference"/>
        </w:rPr>
        <w:commentReference w:id="83"/>
      </w:r>
      <w:r>
        <w:rPr>
          <w:rStyle w:val="CommentReference"/>
        </w:rPr>
        <w:commentReference w:id="86"/>
      </w:r>
      <w:commentRangeStart w:id="88"/>
      <w:r w:rsidRPr="003C407B">
        <w:t>for</w:t>
      </w:r>
      <w:commentRangeEnd w:id="87"/>
      <w:r w:rsidRPr="003C407B">
        <w:rPr>
          <w:rStyle w:val="CommentReference"/>
        </w:rPr>
        <w:commentReference w:id="89"/>
      </w:r>
      <w:r w:rsidRPr="003C407B">
        <w:rPr>
          <w:rStyle w:val="CommentReference"/>
        </w:rPr>
        <w:commentReference w:id="87"/>
      </w:r>
      <w:r>
        <w:t xml:space="preserve"> </w:t>
      </w:r>
      <w:r w:rsidRPr="003C407B">
        <w:t xml:space="preserve">a </w:t>
      </w:r>
      <w:commentRangeEnd w:id="88"/>
      <w:r w:rsidRPr="003C407B">
        <w:rPr>
          <w:rStyle w:val="CommentReference"/>
        </w:rPr>
        <w:commentReference w:id="90"/>
      </w:r>
      <w:commentRangeStart w:id="91"/>
      <w:commentRangeStart w:id="92"/>
      <w:commentRangeStart w:id="93"/>
      <w:commentRangeStart w:id="94"/>
      <w:r w:rsidRPr="003C407B">
        <w:t>total of 19 calls i</w:t>
      </w:r>
      <w:commentRangeEnd w:id="93"/>
      <w:r w:rsidRPr="003C407B">
        <w:rPr>
          <w:rStyle w:val="CommentReference"/>
        </w:rPr>
        <w:commentReference w:id="95"/>
      </w:r>
      <w:r w:rsidRPr="003C407B">
        <w:rPr>
          <w:rStyle w:val="CommentReference"/>
        </w:rPr>
        <w:commentReference w:id="96"/>
      </w:r>
      <w:commentRangeEnd w:id="92"/>
      <w:r w:rsidRPr="003C407B">
        <w:rPr>
          <w:rStyle w:val="CommentReference"/>
        </w:rPr>
        <w:commentReference w:id="97"/>
      </w:r>
      <w:commentRangeEnd w:id="91"/>
      <w:r w:rsidRPr="003C407B">
        <w:rPr>
          <w:rStyle w:val="CommentReference"/>
        </w:rPr>
        <w:commentReference w:id="98"/>
      </w:r>
      <w:r w:rsidRPr="003C407B">
        <w:t xml:space="preserve">n </w:t>
      </w:r>
      <w:commentRangeEnd w:id="94"/>
      <w:r w:rsidRPr="003C407B">
        <w:rPr>
          <w:rStyle w:val="CommentReference"/>
        </w:rPr>
        <w:commentReference w:id="99"/>
      </w:r>
      <w:commentRangeStart w:id="100"/>
      <w:commentRangeStart w:id="101"/>
      <w:commentRangeStart w:id="102"/>
      <w:r w:rsidRPr="003C407B">
        <w:t>Hamilton</w:t>
      </w:r>
      <w:r>
        <w:t xml:space="preserve"> To</w:t>
      </w:r>
      <w:commentRangeEnd w:id="101"/>
      <w:r>
        <w:rPr>
          <w:rStyle w:val="CommentReference"/>
        </w:rPr>
        <w:commentReference w:id="103"/>
      </w:r>
      <w:commentRangeEnd w:id="100"/>
      <w:r>
        <w:rPr>
          <w:rStyle w:val="CommentReference"/>
        </w:rPr>
        <w:commentReference w:id="104"/>
      </w:r>
      <w:r>
        <w:rPr>
          <w:rStyle w:val="CommentReference"/>
        </w:rPr>
        <w:commentReference w:id="105"/>
      </w:r>
      <w:commentRangeStart w:id="106"/>
      <w:r>
        <w:t>wnship.</w:t>
      </w:r>
      <w:commentRangeEnd w:id="106"/>
      <w:r>
        <w:rPr>
          <w:rStyle w:val="CommentReference"/>
        </w:rPr>
        <w:commentReference w:id="107"/>
      </w:r>
      <w:commentRangeEnd w:id="102"/>
      <w:r w:rsidR="00E068E1">
        <w:t xml:space="preserve"> Chairwoman also </w:t>
      </w:r>
      <w:r w:rsidR="00E068E1" w:rsidRPr="00B81C01">
        <w:rPr>
          <w:noProof/>
        </w:rPr>
        <w:t>report</w:t>
      </w:r>
      <w:r w:rsidR="00B81C01">
        <w:rPr>
          <w:noProof/>
        </w:rPr>
        <w:t>s</w:t>
      </w:r>
      <w:r w:rsidR="00E068E1">
        <w:t xml:space="preserve"> for the month of October there were </w:t>
      </w:r>
      <w:r w:rsidR="00B81C01" w:rsidRPr="00B81C01">
        <w:rPr>
          <w:noProof/>
        </w:rPr>
        <w:t>three</w:t>
      </w:r>
      <w:r w:rsidR="00E068E1">
        <w:t xml:space="preserve"> criminal, seven </w:t>
      </w:r>
      <w:r w:rsidR="00E068E1" w:rsidRPr="00E068E1">
        <w:rPr>
          <w:noProof/>
        </w:rPr>
        <w:t>crashes</w:t>
      </w:r>
      <w:r w:rsidR="00E068E1">
        <w:rPr>
          <w:noProof/>
        </w:rPr>
        <w:t>,</w:t>
      </w:r>
      <w:r w:rsidR="00E068E1">
        <w:t xml:space="preserve"> and 14 </w:t>
      </w:r>
      <w:r w:rsidR="00E068E1" w:rsidRPr="00E068E1">
        <w:rPr>
          <w:noProof/>
        </w:rPr>
        <w:t>servi</w:t>
      </w:r>
      <w:r w:rsidR="00E068E1">
        <w:rPr>
          <w:noProof/>
        </w:rPr>
        <w:t>c</w:t>
      </w:r>
      <w:r w:rsidR="00E068E1" w:rsidRPr="00E068E1">
        <w:rPr>
          <w:noProof/>
        </w:rPr>
        <w:t>e</w:t>
      </w:r>
      <w:r w:rsidR="00E068E1">
        <w:t xml:space="preserve"> calls for a total of 24 calls in </w:t>
      </w:r>
      <w:r w:rsidR="00E068E1" w:rsidRPr="00E068E1">
        <w:rPr>
          <w:noProof/>
        </w:rPr>
        <w:t>Hamilton</w:t>
      </w:r>
      <w:r w:rsidR="00E068E1">
        <w:t xml:space="preserve"> Township. </w:t>
      </w:r>
      <w:r>
        <w:rPr>
          <w:rStyle w:val="CommentReference"/>
        </w:rPr>
        <w:commentReference w:id="108"/>
      </w:r>
      <w:r w:rsidR="00FA6F6A">
        <w:t>The</w:t>
      </w:r>
      <w:r w:rsidR="002C6E98">
        <w:t>n</w:t>
      </w:r>
      <w:r w:rsidR="00FA6F6A">
        <w:t xml:space="preserve"> </w:t>
      </w:r>
      <w:r w:rsidR="00D54369">
        <w:t>Stephanie</w:t>
      </w:r>
      <w:r w:rsidR="00FA6F6A">
        <w:t xml:space="preserve"> Egger </w:t>
      </w:r>
      <w:r w:rsidR="00FA6F6A" w:rsidRPr="00FA6F6A">
        <w:rPr>
          <w:noProof/>
        </w:rPr>
        <w:t>intr</w:t>
      </w:r>
      <w:r w:rsidR="00FA6F6A">
        <w:rPr>
          <w:noProof/>
        </w:rPr>
        <w:t>oduced</w:t>
      </w:r>
      <w:r w:rsidR="00FA6F6A">
        <w:t xml:space="preserve"> the new </w:t>
      </w:r>
      <w:r w:rsidR="00FA6F6A" w:rsidRPr="00FA6F6A">
        <w:rPr>
          <w:noProof/>
        </w:rPr>
        <w:t>Commande</w:t>
      </w:r>
      <w:r w:rsidR="00FA6F6A">
        <w:rPr>
          <w:noProof/>
        </w:rPr>
        <w:t>r</w:t>
      </w:r>
      <w:r w:rsidR="00FA6F6A">
        <w:t xml:space="preserve"> of the PSP barracks of Gettysburg, Lt. Matthew Nickey. He </w:t>
      </w:r>
      <w:r w:rsidR="00FA6F6A">
        <w:rPr>
          <w:noProof/>
        </w:rPr>
        <w:t xml:space="preserve">had a </w:t>
      </w:r>
      <w:r w:rsidR="00FA6F6A" w:rsidRPr="00FA6F6A">
        <w:rPr>
          <w:noProof/>
        </w:rPr>
        <w:t>br</w:t>
      </w:r>
      <w:r w:rsidR="00FA6F6A">
        <w:rPr>
          <w:noProof/>
        </w:rPr>
        <w:t>i</w:t>
      </w:r>
      <w:r w:rsidR="00FA6F6A" w:rsidRPr="00FA6F6A">
        <w:rPr>
          <w:noProof/>
        </w:rPr>
        <w:t>ef</w:t>
      </w:r>
      <w:r w:rsidR="00FA6F6A">
        <w:rPr>
          <w:noProof/>
        </w:rPr>
        <w:t xml:space="preserve"> </w:t>
      </w:r>
      <w:r w:rsidR="00FA6F6A" w:rsidRPr="00FA6F6A">
        <w:rPr>
          <w:noProof/>
        </w:rPr>
        <w:t>disc</w:t>
      </w:r>
      <w:r w:rsidR="00FA6F6A">
        <w:rPr>
          <w:noProof/>
        </w:rPr>
        <w:t>ussi</w:t>
      </w:r>
      <w:r w:rsidR="00FA6F6A" w:rsidRPr="00FA6F6A">
        <w:rPr>
          <w:noProof/>
        </w:rPr>
        <w:t>on</w:t>
      </w:r>
      <w:r w:rsidR="00FA6F6A">
        <w:rPr>
          <w:noProof/>
        </w:rPr>
        <w:t xml:space="preserve"> with the </w:t>
      </w:r>
      <w:r w:rsidR="00FA6F6A" w:rsidRPr="00FA6F6A">
        <w:rPr>
          <w:noProof/>
        </w:rPr>
        <w:t>res</w:t>
      </w:r>
      <w:r w:rsidR="00FA6F6A">
        <w:rPr>
          <w:noProof/>
        </w:rPr>
        <w:t>id</w:t>
      </w:r>
      <w:r w:rsidR="00FA6F6A" w:rsidRPr="00FA6F6A">
        <w:rPr>
          <w:noProof/>
        </w:rPr>
        <w:t>ents</w:t>
      </w:r>
      <w:r w:rsidR="00FA6F6A">
        <w:rPr>
          <w:noProof/>
        </w:rPr>
        <w:t xml:space="preserve">. </w:t>
      </w:r>
      <w:r w:rsidR="00FA6F6A">
        <w:t xml:space="preserve">  </w:t>
      </w:r>
      <w:r>
        <w:rPr>
          <w:rStyle w:val="CommentReference"/>
        </w:rPr>
        <w:commentReference w:id="88"/>
      </w:r>
      <w:r>
        <w:rPr>
          <w:rStyle w:val="CommentReference"/>
        </w:rPr>
        <w:commentReference w:id="91"/>
      </w:r>
      <w:r>
        <w:rPr>
          <w:rStyle w:val="CommentReference"/>
        </w:rPr>
        <w:commentReference w:id="92"/>
      </w:r>
      <w:r>
        <w:rPr>
          <w:rStyle w:val="CommentReference"/>
        </w:rPr>
        <w:commentReference w:id="93"/>
      </w:r>
      <w:r>
        <w:rPr>
          <w:rStyle w:val="CommentReference"/>
        </w:rPr>
        <w:commentReference w:id="94"/>
      </w:r>
      <w:r>
        <w:rPr>
          <w:rStyle w:val="CommentReference"/>
        </w:rPr>
        <w:commentReference w:id="100"/>
      </w:r>
      <w:r>
        <w:rPr>
          <w:rStyle w:val="CommentReference"/>
        </w:rPr>
        <w:commentReference w:id="101"/>
      </w:r>
      <w:r>
        <w:rPr>
          <w:rStyle w:val="CommentReference"/>
        </w:rPr>
        <w:commentReference w:id="102"/>
      </w:r>
      <w:r>
        <w:rPr>
          <w:rStyle w:val="CommentReference"/>
        </w:rPr>
        <w:commentReference w:id="106"/>
      </w:r>
    </w:p>
    <w:p w14:paraId="197F9E74" w14:textId="77777777" w:rsidR="009360CE" w:rsidRDefault="009360CE" w:rsidP="009360CE">
      <w:pPr>
        <w:pStyle w:val="NoSpacing"/>
        <w:rPr>
          <w:rFonts w:ascii="Times New Roman" w:hAnsi="Times New Roman"/>
          <w:sz w:val="24"/>
          <w:szCs w:val="24"/>
        </w:rPr>
      </w:pPr>
    </w:p>
    <w:p w14:paraId="4FEE8B80" w14:textId="77777777" w:rsidR="009360CE" w:rsidRDefault="009360CE" w:rsidP="009360CE">
      <w:pPr>
        <w:pStyle w:val="NoSpacing"/>
        <w:rPr>
          <w:sz w:val="24"/>
          <w:szCs w:val="24"/>
        </w:rPr>
      </w:pPr>
      <w:r w:rsidRPr="001014FF">
        <w:rPr>
          <w:sz w:val="24"/>
          <w:szCs w:val="24"/>
        </w:rPr>
        <w:lastRenderedPageBreak/>
        <w:t xml:space="preserve">2.  </w:t>
      </w:r>
      <w:r w:rsidRPr="001014FF">
        <w:rPr>
          <w:rFonts w:ascii="Times New Roman" w:hAnsi="Times New Roman"/>
          <w:sz w:val="24"/>
          <w:szCs w:val="24"/>
          <w:u w:val="single"/>
        </w:rPr>
        <w:t>Liberty Fire Co. No. 11</w:t>
      </w:r>
      <w:r w:rsidRPr="001014FF">
        <w:rPr>
          <w:rFonts w:ascii="Times New Roman" w:hAnsi="Times New Roman"/>
          <w:sz w:val="24"/>
          <w:szCs w:val="24"/>
        </w:rPr>
        <w:t>: The Chairwoman read the report received from Liberty Fire Co</w:t>
      </w:r>
      <w:r>
        <w:rPr>
          <w:rFonts w:ascii="Times New Roman" w:hAnsi="Times New Roman"/>
          <w:sz w:val="24"/>
          <w:szCs w:val="24"/>
        </w:rPr>
        <w:t xml:space="preserve"> </w:t>
      </w:r>
      <w:commentRangeStart w:id="109"/>
      <w:commentRangeStart w:id="110"/>
      <w:commentRangeStart w:id="111"/>
      <w:commentRangeStart w:id="112"/>
      <w:commentRangeStart w:id="113"/>
      <w:commentRangeStart w:id="114"/>
      <w:r>
        <w:rPr>
          <w:rFonts w:ascii="Times New Roman" w:hAnsi="Times New Roman"/>
          <w:sz w:val="24"/>
          <w:szCs w:val="24"/>
        </w:rPr>
        <w:t>there were 36 calls for the month of October o</w:t>
      </w:r>
      <w:commentRangeEnd w:id="113"/>
      <w:commentRangeEnd w:id="114"/>
      <w:r>
        <w:rPr>
          <w:rStyle w:val="CommentReference"/>
        </w:rPr>
        <w:commentReference w:id="115"/>
      </w:r>
      <w:commentRangeEnd w:id="112"/>
      <w:r>
        <w:rPr>
          <w:rStyle w:val="CommentReference"/>
        </w:rPr>
        <w:commentReference w:id="116"/>
      </w:r>
      <w:commentRangeEnd w:id="111"/>
      <w:r>
        <w:rPr>
          <w:rStyle w:val="CommentReference"/>
        </w:rPr>
        <w:commentReference w:id="117"/>
      </w:r>
      <w:commentRangeEnd w:id="110"/>
      <w:r>
        <w:rPr>
          <w:rStyle w:val="CommentReference"/>
        </w:rPr>
        <w:commentReference w:id="118"/>
      </w:r>
      <w:commentRangeEnd w:id="109"/>
      <w:r>
        <w:rPr>
          <w:rStyle w:val="CommentReference"/>
        </w:rPr>
        <w:commentReference w:id="119"/>
      </w:r>
      <w:r>
        <w:rPr>
          <w:rStyle w:val="CommentReference"/>
        </w:rPr>
        <w:commentReference w:id="120"/>
      </w:r>
      <w:r>
        <w:rPr>
          <w:rFonts w:ascii="Times New Roman" w:hAnsi="Times New Roman"/>
          <w:sz w:val="24"/>
          <w:szCs w:val="24"/>
        </w:rPr>
        <w:t xml:space="preserve">ne in Hamilton Township. </w:t>
      </w:r>
      <w:r>
        <w:rPr>
          <w:rStyle w:val="CommentReference"/>
        </w:rPr>
        <w:commentReference w:id="121"/>
      </w:r>
      <w:r w:rsidRPr="001014FF">
        <w:rPr>
          <w:rFonts w:ascii="Times New Roman" w:hAnsi="Times New Roman"/>
          <w:sz w:val="24"/>
          <w:szCs w:val="24"/>
        </w:rPr>
        <w:t xml:space="preserve">Liberty </w:t>
      </w:r>
      <w:r>
        <w:rPr>
          <w:rFonts w:ascii="Times New Roman" w:hAnsi="Times New Roman"/>
          <w:sz w:val="24"/>
          <w:szCs w:val="24"/>
        </w:rPr>
        <w:t>EMS</w:t>
      </w:r>
      <w:r w:rsidRPr="001014FF">
        <w:rPr>
          <w:rFonts w:ascii="Times New Roman" w:hAnsi="Times New Roman"/>
          <w:sz w:val="24"/>
          <w:szCs w:val="24"/>
        </w:rPr>
        <w:t xml:space="preserve"> </w:t>
      </w:r>
      <w:r>
        <w:rPr>
          <w:rFonts w:ascii="Times New Roman" w:hAnsi="Times New Roman"/>
          <w:sz w:val="24"/>
          <w:szCs w:val="24"/>
        </w:rPr>
        <w:t>reported i</w:t>
      </w:r>
      <w:r w:rsidRPr="001014FF">
        <w:rPr>
          <w:rFonts w:ascii="Times New Roman" w:hAnsi="Times New Roman"/>
          <w:sz w:val="24"/>
          <w:szCs w:val="24"/>
        </w:rPr>
        <w:t xml:space="preserve">n </w:t>
      </w:r>
      <w:commentRangeStart w:id="122"/>
      <w:commentRangeStart w:id="123"/>
      <w:r>
        <w:rPr>
          <w:rFonts w:ascii="Times New Roman" w:hAnsi="Times New Roman"/>
          <w:sz w:val="24"/>
          <w:szCs w:val="24"/>
        </w:rPr>
        <w:t>the month October</w:t>
      </w:r>
      <w:commentRangeEnd w:id="123"/>
      <w:r>
        <w:rPr>
          <w:rStyle w:val="CommentReference"/>
        </w:rPr>
        <w:commentReference w:id="124"/>
      </w:r>
      <w:commentRangeEnd w:id="122"/>
      <w:r>
        <w:rPr>
          <w:rStyle w:val="CommentReference"/>
        </w:rPr>
        <w:commentReference w:id="125"/>
      </w:r>
      <w:r w:rsidRPr="001014FF">
        <w:rPr>
          <w:rFonts w:ascii="Times New Roman" w:hAnsi="Times New Roman"/>
          <w:sz w:val="24"/>
          <w:szCs w:val="24"/>
        </w:rPr>
        <w:t xml:space="preserve"> there w</w:t>
      </w:r>
      <w:r>
        <w:rPr>
          <w:rFonts w:ascii="Times New Roman" w:hAnsi="Times New Roman"/>
          <w:sz w:val="24"/>
          <w:szCs w:val="24"/>
        </w:rPr>
        <w:t>e</w:t>
      </w:r>
      <w:r w:rsidRPr="001014FF">
        <w:rPr>
          <w:rFonts w:ascii="Times New Roman" w:hAnsi="Times New Roman"/>
          <w:sz w:val="24"/>
          <w:szCs w:val="24"/>
        </w:rPr>
        <w:t>re</w:t>
      </w:r>
      <w:commentRangeStart w:id="126"/>
      <w:r>
        <w:rPr>
          <w:rFonts w:ascii="Times New Roman" w:hAnsi="Times New Roman"/>
          <w:sz w:val="24"/>
          <w:szCs w:val="24"/>
        </w:rPr>
        <w:t xml:space="preserve"> </w:t>
      </w:r>
      <w:commentRangeEnd w:id="126"/>
      <w:r w:rsidRPr="001014FF">
        <w:rPr>
          <w:rFonts w:ascii="Times New Roman" w:hAnsi="Times New Roman"/>
          <w:sz w:val="24"/>
          <w:szCs w:val="24"/>
        </w:rPr>
        <w:t xml:space="preserve">92 </w:t>
      </w:r>
      <w:r>
        <w:rPr>
          <w:rStyle w:val="CommentReference"/>
        </w:rPr>
        <w:commentReference w:id="127"/>
      </w:r>
      <w:commentRangeStart w:id="128"/>
      <w:commentRangeStart w:id="129"/>
      <w:r>
        <w:rPr>
          <w:rFonts w:ascii="Times New Roman" w:hAnsi="Times New Roman"/>
          <w:sz w:val="24"/>
          <w:szCs w:val="24"/>
        </w:rPr>
        <w:t>calls, which ten were</w:t>
      </w:r>
      <w:commentRangeEnd w:id="129"/>
      <w:r>
        <w:rPr>
          <w:rStyle w:val="CommentReference"/>
        </w:rPr>
        <w:commentReference w:id="130"/>
      </w:r>
      <w:commentRangeEnd w:id="128"/>
      <w:r w:rsidRPr="001014FF">
        <w:rPr>
          <w:rFonts w:ascii="Times New Roman" w:hAnsi="Times New Roman"/>
          <w:sz w:val="24"/>
          <w:szCs w:val="24"/>
        </w:rPr>
        <w:t xml:space="preserve"> in Hamilton Township.</w:t>
      </w:r>
      <w:r>
        <w:rPr>
          <w:rFonts w:ascii="Times New Roman" w:hAnsi="Times New Roman"/>
          <w:sz w:val="24"/>
          <w:szCs w:val="24"/>
        </w:rPr>
        <w:t xml:space="preserve"> </w:t>
      </w:r>
      <w:r>
        <w:rPr>
          <w:rStyle w:val="CommentReference"/>
        </w:rPr>
        <w:commentReference w:id="109"/>
      </w:r>
      <w:r>
        <w:rPr>
          <w:rStyle w:val="CommentReference"/>
        </w:rPr>
        <w:commentReference w:id="110"/>
      </w:r>
      <w:r>
        <w:rPr>
          <w:rStyle w:val="CommentReference"/>
        </w:rPr>
        <w:commentReference w:id="111"/>
      </w:r>
      <w:r>
        <w:rPr>
          <w:rStyle w:val="CommentReference"/>
        </w:rPr>
        <w:commentReference w:id="112"/>
      </w:r>
      <w:r>
        <w:rPr>
          <w:rStyle w:val="CommentReference"/>
        </w:rPr>
        <w:commentReference w:id="113"/>
      </w:r>
      <w:r>
        <w:rPr>
          <w:rStyle w:val="CommentReference"/>
        </w:rPr>
        <w:commentReference w:id="114"/>
      </w:r>
      <w:r>
        <w:rPr>
          <w:rStyle w:val="CommentReference"/>
        </w:rPr>
        <w:commentReference w:id="122"/>
      </w:r>
      <w:r>
        <w:rPr>
          <w:rStyle w:val="CommentReference"/>
        </w:rPr>
        <w:commentReference w:id="123"/>
      </w:r>
      <w:r>
        <w:rPr>
          <w:rStyle w:val="CommentReference"/>
        </w:rPr>
        <w:commentReference w:id="126"/>
      </w:r>
      <w:r>
        <w:rPr>
          <w:rStyle w:val="CommentReference"/>
        </w:rPr>
        <w:commentReference w:id="128"/>
      </w:r>
      <w:r>
        <w:rPr>
          <w:rStyle w:val="CommentReference"/>
        </w:rPr>
        <w:commentReference w:id="129"/>
      </w:r>
    </w:p>
    <w:p w14:paraId="65B626EA" w14:textId="77777777" w:rsidR="009360CE" w:rsidRPr="001014FF" w:rsidRDefault="009360CE" w:rsidP="009360CE">
      <w:pPr>
        <w:pStyle w:val="NoSpacing"/>
        <w:rPr>
          <w:sz w:val="24"/>
          <w:szCs w:val="24"/>
        </w:rPr>
      </w:pPr>
      <w:r w:rsidRPr="001014FF">
        <w:rPr>
          <w:sz w:val="24"/>
          <w:szCs w:val="24"/>
        </w:rPr>
        <w:t xml:space="preserve"> </w:t>
      </w:r>
    </w:p>
    <w:p w14:paraId="17FFD672" w14:textId="0E96191D" w:rsidR="009360CE" w:rsidRDefault="009360CE" w:rsidP="009360CE">
      <w:r w:rsidRPr="001014FF">
        <w:t xml:space="preserve">3.  </w:t>
      </w:r>
      <w:r w:rsidRPr="001014FF">
        <w:rPr>
          <w:u w:val="single"/>
        </w:rPr>
        <w:t xml:space="preserve">United Hook &amp; </w:t>
      </w:r>
      <w:commentRangeStart w:id="131"/>
      <w:commentRangeStart w:id="132"/>
      <w:r w:rsidRPr="001014FF">
        <w:rPr>
          <w:u w:val="single"/>
        </w:rPr>
        <w:t>Ladder</w:t>
      </w:r>
      <w:commentRangeEnd w:id="131"/>
      <w:r w:rsidR="006835AE">
        <w:rPr>
          <w:rStyle w:val="CommentReference"/>
        </w:rPr>
        <w:commentReference w:id="131"/>
      </w:r>
      <w:commentRangeEnd w:id="132"/>
      <w:r w:rsidR="006835AE">
        <w:rPr>
          <w:rStyle w:val="CommentReference"/>
        </w:rPr>
        <w:commentReference w:id="132"/>
      </w:r>
      <w:r w:rsidRPr="001014FF">
        <w:rPr>
          <w:u w:val="single"/>
        </w:rPr>
        <w:t xml:space="preserve"> Co. No. 33:</w:t>
      </w:r>
      <w:r w:rsidRPr="001014FF">
        <w:t xml:space="preserve">  </w:t>
      </w:r>
      <w:commentRangeStart w:id="133"/>
      <w:r>
        <w:t>Stephanie Egger read the report received from United Hook and Ladder Co # 33 for the month of September. United Hook and Ladder Co #33 had a total of 69 calls which seven were in Hamilton Township.</w:t>
      </w:r>
      <w:commentRangeEnd w:id="133"/>
      <w:r>
        <w:rPr>
          <w:rStyle w:val="CommentReference"/>
        </w:rPr>
        <w:commentReference w:id="134"/>
      </w:r>
      <w:r>
        <w:t xml:space="preserve"> Stephanie also reported for the month of October there were 55 calls five which were in Hamilton Township. </w:t>
      </w:r>
      <w:r>
        <w:rPr>
          <w:rStyle w:val="CommentReference"/>
        </w:rPr>
        <w:commentReference w:id="135"/>
      </w:r>
      <w:r>
        <w:rPr>
          <w:rStyle w:val="CommentReference"/>
        </w:rPr>
        <w:commentReference w:id="136"/>
      </w:r>
      <w:r>
        <w:rPr>
          <w:rStyle w:val="CommentReference"/>
        </w:rPr>
        <w:commentReference w:id="133"/>
      </w:r>
    </w:p>
    <w:p w14:paraId="5320ADF1" w14:textId="77777777" w:rsidR="009360CE" w:rsidRPr="001014FF" w:rsidRDefault="009360CE" w:rsidP="009360CE"/>
    <w:p w14:paraId="27BDE273" w14:textId="395C4AFA" w:rsidR="009360CE" w:rsidRDefault="009360CE" w:rsidP="009360CE">
      <w:r>
        <w:t>4.</w:t>
      </w:r>
      <w:r w:rsidRPr="001014FF">
        <w:t xml:space="preserve"> </w:t>
      </w:r>
      <w:r w:rsidRPr="001014FF">
        <w:rPr>
          <w:u w:val="single"/>
        </w:rPr>
        <w:t>Adams Regional EMS, Inc.:</w:t>
      </w:r>
      <w:r w:rsidRPr="001014FF">
        <w:t xml:space="preserve">  </w:t>
      </w:r>
      <w:commentRangeStart w:id="137"/>
      <w:commentRangeStart w:id="138"/>
      <w:commentRangeStart w:id="139"/>
      <w:commentRangeStart w:id="140"/>
      <w:r>
        <w:t xml:space="preserve">Chairwoman Stephanie Egger reported that Adams Regional EMS </w:t>
      </w:r>
      <w:r w:rsidR="00D54369">
        <w:t>Inc.</w:t>
      </w:r>
      <w:r>
        <w:t xml:space="preserve"> had a total of 469 calls for the month of September which 12 calls were in Hamilton Township.</w:t>
      </w:r>
      <w:commentRangeEnd w:id="140"/>
      <w:r>
        <w:rPr>
          <w:rStyle w:val="CommentReference"/>
        </w:rPr>
        <w:commentReference w:id="141"/>
      </w:r>
      <w:commentRangeEnd w:id="139"/>
      <w:r w:rsidR="00A200EA">
        <w:t xml:space="preserve"> Stephanie Egger also read a repor</w:t>
      </w:r>
      <w:r w:rsidR="002C6E98">
        <w:t>t for the month of October which</w:t>
      </w:r>
      <w:r w:rsidR="00A200EA">
        <w:t xml:space="preserve"> 450 they had </w:t>
      </w:r>
      <w:r w:rsidR="00A200EA" w:rsidRPr="00A200EA">
        <w:rPr>
          <w:noProof/>
        </w:rPr>
        <w:t xml:space="preserve">a </w:t>
      </w:r>
      <w:r w:rsidR="00A200EA">
        <w:rPr>
          <w:noProof/>
        </w:rPr>
        <w:t>t</w:t>
      </w:r>
      <w:r w:rsidR="00A200EA" w:rsidRPr="00A200EA">
        <w:rPr>
          <w:noProof/>
        </w:rPr>
        <w:t>otal</w:t>
      </w:r>
      <w:r w:rsidR="00A200EA">
        <w:t xml:space="preserve"> of 450 calls which 11 were in </w:t>
      </w:r>
      <w:r w:rsidR="00A200EA" w:rsidRPr="00A200EA">
        <w:rPr>
          <w:noProof/>
        </w:rPr>
        <w:t>Hamilton</w:t>
      </w:r>
      <w:r w:rsidR="00A200EA">
        <w:t xml:space="preserve"> Township. </w:t>
      </w:r>
      <w:r>
        <w:rPr>
          <w:rStyle w:val="CommentReference"/>
        </w:rPr>
        <w:commentReference w:id="142"/>
      </w:r>
      <w:commentRangeEnd w:id="138"/>
      <w:r>
        <w:rPr>
          <w:rStyle w:val="CommentReference"/>
        </w:rPr>
        <w:commentReference w:id="143"/>
      </w:r>
      <w:r>
        <w:rPr>
          <w:rStyle w:val="CommentReference"/>
        </w:rPr>
        <w:commentReference w:id="144"/>
      </w:r>
      <w:r>
        <w:rPr>
          <w:rStyle w:val="CommentReference"/>
        </w:rPr>
        <w:commentReference w:id="145"/>
      </w:r>
      <w:r>
        <w:rPr>
          <w:rStyle w:val="CommentReference"/>
        </w:rPr>
        <w:commentReference w:id="146"/>
      </w:r>
      <w:commentRangeEnd w:id="137"/>
      <w:r>
        <w:rPr>
          <w:rStyle w:val="CommentReference"/>
        </w:rPr>
        <w:commentReference w:id="147"/>
      </w:r>
      <w:r>
        <w:rPr>
          <w:rStyle w:val="CommentReference"/>
        </w:rPr>
        <w:commentReference w:id="148"/>
      </w:r>
      <w:r>
        <w:rPr>
          <w:rStyle w:val="CommentReference"/>
        </w:rPr>
        <w:commentReference w:id="149"/>
      </w:r>
      <w:r>
        <w:rPr>
          <w:rStyle w:val="CommentReference"/>
        </w:rPr>
        <w:commentReference w:id="137"/>
      </w:r>
      <w:r>
        <w:rPr>
          <w:rStyle w:val="CommentReference"/>
        </w:rPr>
        <w:commentReference w:id="138"/>
      </w:r>
      <w:r>
        <w:rPr>
          <w:rStyle w:val="CommentReference"/>
        </w:rPr>
        <w:commentReference w:id="139"/>
      </w:r>
      <w:r>
        <w:rPr>
          <w:rStyle w:val="CommentReference"/>
        </w:rPr>
        <w:commentReference w:id="140"/>
      </w:r>
    </w:p>
    <w:p w14:paraId="55FE4E9C" w14:textId="77777777" w:rsidR="009360CE" w:rsidRDefault="009360CE" w:rsidP="009360CE"/>
    <w:p w14:paraId="181A8C51" w14:textId="37330966" w:rsidR="009360CE" w:rsidRDefault="009360CE" w:rsidP="009360CE">
      <w:r>
        <w:t>5.</w:t>
      </w:r>
      <w:r w:rsidRPr="001014FF">
        <w:t xml:space="preserve"> </w:t>
      </w:r>
      <w:r w:rsidRPr="001014FF">
        <w:rPr>
          <w:u w:val="single"/>
        </w:rPr>
        <w:t>Hampton Fire Co. No. 10</w:t>
      </w:r>
      <w:r w:rsidRPr="001014FF">
        <w:t xml:space="preserve">:  </w:t>
      </w:r>
      <w:r>
        <w:t xml:space="preserve">Chairwoman read the report received by Hampton Fire CO. for the month of </w:t>
      </w:r>
      <w:r w:rsidR="00A200EA">
        <w:t>October</w:t>
      </w:r>
      <w:r w:rsidR="00495081">
        <w:t>.</w:t>
      </w:r>
      <w:r w:rsidR="00A200EA">
        <w:t xml:space="preserve"> </w:t>
      </w:r>
      <w:r>
        <w:t xml:space="preserve">There was a total of </w:t>
      </w:r>
      <w:r w:rsidR="00495081">
        <w:t>30</w:t>
      </w:r>
      <w:r>
        <w:t xml:space="preserve"> calls, which f</w:t>
      </w:r>
      <w:r w:rsidR="00495081">
        <w:t>our</w:t>
      </w:r>
      <w:r>
        <w:t xml:space="preserve"> were in Hamilton Township. </w:t>
      </w:r>
    </w:p>
    <w:p w14:paraId="4D85CA81" w14:textId="77777777" w:rsidR="009360CE" w:rsidRPr="001014FF" w:rsidRDefault="009360CE" w:rsidP="009360CE"/>
    <w:p w14:paraId="20B690DB" w14:textId="0C03A47A" w:rsidR="009360CE" w:rsidRDefault="009360CE" w:rsidP="009360CE">
      <w:pPr>
        <w:pStyle w:val="NoSpacing"/>
        <w:rPr>
          <w:rFonts w:ascii="Times New Roman" w:hAnsi="Times New Roman"/>
          <w:sz w:val="24"/>
          <w:szCs w:val="24"/>
        </w:rPr>
      </w:pPr>
      <w:r>
        <w:rPr>
          <w:rFonts w:ascii="Times New Roman" w:hAnsi="Times New Roman"/>
          <w:sz w:val="24"/>
          <w:szCs w:val="24"/>
        </w:rPr>
        <w:t>6. Stephanie Egger read</w:t>
      </w:r>
      <w:r>
        <w:rPr>
          <w:rStyle w:val="CommentReference"/>
        </w:rPr>
        <w:commentReference w:id="150"/>
      </w:r>
      <w:r>
        <w:rPr>
          <w:rStyle w:val="CommentReference"/>
        </w:rPr>
        <w:commentReference w:id="151"/>
      </w:r>
      <w:r>
        <w:rPr>
          <w:rStyle w:val="CommentReference"/>
        </w:rPr>
        <w:commentReference w:id="152"/>
      </w:r>
      <w:r>
        <w:rPr>
          <w:rFonts w:ascii="Times New Roman" w:hAnsi="Times New Roman"/>
          <w:sz w:val="24"/>
          <w:szCs w:val="24"/>
        </w:rPr>
        <w:t xml:space="preserve"> a letter from Xfinity stating t</w:t>
      </w:r>
      <w:r w:rsidR="002C6E98">
        <w:rPr>
          <w:rFonts w:ascii="Times New Roman" w:hAnsi="Times New Roman"/>
          <w:sz w:val="24"/>
          <w:szCs w:val="24"/>
        </w:rPr>
        <w:t>hat they have recently discovered</w:t>
      </w:r>
      <w:r>
        <w:rPr>
          <w:rFonts w:ascii="Times New Roman" w:hAnsi="Times New Roman"/>
          <w:sz w:val="24"/>
          <w:szCs w:val="24"/>
        </w:rPr>
        <w:t xml:space="preserve"> they </w:t>
      </w:r>
      <w:r w:rsidR="002C6E98">
        <w:rPr>
          <w:rFonts w:ascii="Times New Roman" w:hAnsi="Times New Roman"/>
          <w:sz w:val="24"/>
          <w:szCs w:val="24"/>
        </w:rPr>
        <w:t>are providing</w:t>
      </w:r>
      <w:r>
        <w:rPr>
          <w:rFonts w:ascii="Times New Roman" w:hAnsi="Times New Roman"/>
          <w:sz w:val="24"/>
          <w:szCs w:val="24"/>
        </w:rPr>
        <w:t xml:space="preserve"> you with channels that </w:t>
      </w:r>
      <w:r>
        <w:rPr>
          <w:rStyle w:val="CommentReference"/>
        </w:rPr>
        <w:commentReference w:id="153"/>
      </w:r>
      <w:r>
        <w:rPr>
          <w:rStyle w:val="CommentReference"/>
        </w:rPr>
        <w:commentReference w:id="154"/>
      </w:r>
      <w:r>
        <w:rPr>
          <w:rStyle w:val="CommentReference"/>
        </w:rPr>
        <w:commentReference w:id="155"/>
      </w:r>
      <w:r>
        <w:rPr>
          <w:rStyle w:val="CommentReference"/>
        </w:rPr>
        <w:commentReference w:id="156"/>
      </w:r>
      <w:r>
        <w:rPr>
          <w:rStyle w:val="CommentReference"/>
        </w:rPr>
        <w:commentReference w:id="157"/>
      </w:r>
      <w:r>
        <w:rPr>
          <w:rStyle w:val="CommentReference"/>
        </w:rPr>
        <w:commentReference w:id="158"/>
      </w:r>
      <w:r>
        <w:rPr>
          <w:rStyle w:val="CommentReference"/>
        </w:rPr>
        <w:commentReference w:id="159"/>
      </w:r>
      <w:r>
        <w:rPr>
          <w:rStyle w:val="CommentReference"/>
        </w:rPr>
        <w:commentReference w:id="160"/>
      </w:r>
      <w:r>
        <w:rPr>
          <w:rStyle w:val="CommentReference"/>
        </w:rPr>
        <w:commentReference w:id="161"/>
      </w:r>
      <w:r>
        <w:rPr>
          <w:rStyle w:val="CommentReference"/>
        </w:rPr>
        <w:commentReference w:id="162"/>
      </w:r>
      <w:r>
        <w:rPr>
          <w:rStyle w:val="CommentReference"/>
        </w:rPr>
        <w:commentReference w:id="163"/>
      </w:r>
      <w:r>
        <w:rPr>
          <w:rStyle w:val="CommentReference"/>
        </w:rPr>
        <w:commentReference w:id="164"/>
      </w:r>
      <w:r w:rsidRPr="007D1AE1">
        <w:rPr>
          <w:rFonts w:ascii="Times New Roman" w:hAnsi="Times New Roman"/>
          <w:sz w:val="24"/>
          <w:szCs w:val="24"/>
        </w:rPr>
        <w:t>ar</w:t>
      </w:r>
      <w:r>
        <w:rPr>
          <w:rFonts w:ascii="Times New Roman" w:hAnsi="Times New Roman"/>
          <w:sz w:val="24"/>
          <w:szCs w:val="24"/>
        </w:rPr>
        <w:t>e not part o</w:t>
      </w:r>
      <w:r>
        <w:rPr>
          <w:rStyle w:val="CommentReference"/>
        </w:rPr>
        <w:commentReference w:id="165"/>
      </w:r>
      <w:r>
        <w:rPr>
          <w:rStyle w:val="CommentReference"/>
        </w:rPr>
        <w:commentReference w:id="166"/>
      </w:r>
      <w:r>
        <w:rPr>
          <w:rFonts w:ascii="Times New Roman" w:hAnsi="Times New Roman"/>
          <w:sz w:val="24"/>
          <w:szCs w:val="24"/>
        </w:rPr>
        <w:t>f your current Xfin</w:t>
      </w:r>
      <w:r>
        <w:rPr>
          <w:rStyle w:val="CommentReference"/>
        </w:rPr>
        <w:commentReference w:id="167"/>
      </w:r>
      <w:r>
        <w:rPr>
          <w:rStyle w:val="CommentReference"/>
        </w:rPr>
        <w:commentReference w:id="168"/>
      </w:r>
      <w:r>
        <w:rPr>
          <w:rStyle w:val="CommentReference"/>
        </w:rPr>
        <w:commentReference w:id="169"/>
      </w:r>
      <w:r>
        <w:rPr>
          <w:rStyle w:val="CommentReference"/>
        </w:rPr>
        <w:commentReference w:id="170"/>
      </w:r>
      <w:r>
        <w:rPr>
          <w:rStyle w:val="CommentReference"/>
        </w:rPr>
        <w:commentReference w:id="171"/>
      </w:r>
      <w:r w:rsidRPr="007D1AE1">
        <w:rPr>
          <w:rFonts w:ascii="Times New Roman" w:hAnsi="Times New Roman"/>
          <w:sz w:val="24"/>
          <w:szCs w:val="24"/>
        </w:rPr>
        <w:t xml:space="preserve">ity TV </w:t>
      </w:r>
      <w:r>
        <w:rPr>
          <w:rStyle w:val="CommentReference"/>
        </w:rPr>
        <w:commentReference w:id="172"/>
      </w:r>
      <w:r>
        <w:rPr>
          <w:rFonts w:ascii="Times New Roman" w:hAnsi="Times New Roman"/>
          <w:sz w:val="24"/>
          <w:szCs w:val="24"/>
        </w:rPr>
        <w:t>s</w:t>
      </w:r>
      <w:commentRangeStart w:id="173"/>
      <w:r>
        <w:rPr>
          <w:rFonts w:ascii="Times New Roman" w:hAnsi="Times New Roman"/>
          <w:sz w:val="24"/>
          <w:szCs w:val="24"/>
        </w:rPr>
        <w:t xml:space="preserve">ubscription, including </w:t>
      </w:r>
    </w:p>
    <w:p w14:paraId="686C1255" w14:textId="245FF907" w:rsidR="009360CE" w:rsidRDefault="00D54369" w:rsidP="009360CE">
      <w:pPr>
        <w:pStyle w:val="NoSpacing"/>
        <w:rPr>
          <w:rFonts w:ascii="Times New Roman" w:hAnsi="Times New Roman"/>
          <w:sz w:val="24"/>
          <w:szCs w:val="24"/>
        </w:rPr>
      </w:pPr>
      <w:r>
        <w:rPr>
          <w:rFonts w:ascii="Times New Roman" w:hAnsi="Times New Roman"/>
          <w:sz w:val="24"/>
          <w:szCs w:val="24"/>
        </w:rPr>
        <w:t>Teen Nick</w:t>
      </w:r>
      <w:r w:rsidR="009360CE">
        <w:rPr>
          <w:rFonts w:ascii="Times New Roman" w:hAnsi="Times New Roman"/>
          <w:sz w:val="24"/>
          <w:szCs w:val="24"/>
        </w:rPr>
        <w:t>.</w:t>
      </w:r>
      <w:commentRangeEnd w:id="173"/>
      <w:r w:rsidR="009360CE">
        <w:rPr>
          <w:rStyle w:val="CommentReference"/>
        </w:rPr>
        <w:commentReference w:id="174"/>
      </w:r>
      <w:r w:rsidR="009360CE" w:rsidRPr="00ED58B8">
        <w:rPr>
          <w:rFonts w:ascii="Times New Roman" w:hAnsi="Times New Roman"/>
          <w:sz w:val="24"/>
          <w:szCs w:val="24"/>
        </w:rPr>
        <w:t xml:space="preserve"> </w:t>
      </w:r>
      <w:commentRangeStart w:id="175"/>
      <w:commentRangeStart w:id="176"/>
      <w:commentRangeStart w:id="177"/>
      <w:commentRangeStart w:id="178"/>
      <w:commentRangeStart w:id="179"/>
      <w:commentRangeStart w:id="180"/>
      <w:commentRangeStart w:id="181"/>
      <w:commentRangeStart w:id="182"/>
      <w:commentRangeStart w:id="183"/>
      <w:commentRangeStart w:id="184"/>
      <w:commentRangeStart w:id="185"/>
      <w:commentRangeStart w:id="186"/>
      <w:commentRangeStart w:id="187"/>
      <w:commentRangeStart w:id="188"/>
      <w:commentRangeStart w:id="189"/>
      <w:commentRangeStart w:id="190"/>
      <w:commentRangeStart w:id="191"/>
      <w:commentRangeStart w:id="192"/>
      <w:commentRangeStart w:id="193"/>
      <w:commentRangeStart w:id="194"/>
      <w:commentRangeStart w:id="195"/>
      <w:commentRangeStart w:id="196"/>
      <w:commentRangeStart w:id="197"/>
      <w:commentRangeStart w:id="198"/>
      <w:commentRangeStart w:id="199"/>
      <w:commentRangeStart w:id="200"/>
      <w:commentRangeStart w:id="201"/>
      <w:commentRangeStart w:id="202"/>
      <w:commentRangeStart w:id="203"/>
      <w:commentRangeStart w:id="204"/>
      <w:commentRangeStart w:id="205"/>
      <w:commentRangeStart w:id="206"/>
      <w:r w:rsidR="009360CE">
        <w:rPr>
          <w:rFonts w:ascii="Times New Roman" w:hAnsi="Times New Roman"/>
          <w:sz w:val="24"/>
          <w:szCs w:val="24"/>
        </w:rPr>
        <w:t xml:space="preserve">Unfortunately, these channels were added in error, and </w:t>
      </w:r>
      <w:r w:rsidR="002C6E98">
        <w:rPr>
          <w:rFonts w:ascii="Times New Roman" w:hAnsi="Times New Roman"/>
          <w:sz w:val="24"/>
          <w:szCs w:val="24"/>
        </w:rPr>
        <w:t>they</w:t>
      </w:r>
      <w:r w:rsidR="009360CE">
        <w:rPr>
          <w:rFonts w:ascii="Times New Roman" w:hAnsi="Times New Roman"/>
          <w:sz w:val="24"/>
          <w:szCs w:val="24"/>
        </w:rPr>
        <w:t xml:space="preserve"> wanted to let </w:t>
      </w:r>
      <w:r w:rsidR="002C6E98">
        <w:rPr>
          <w:rFonts w:ascii="Times New Roman" w:hAnsi="Times New Roman"/>
          <w:sz w:val="24"/>
          <w:szCs w:val="24"/>
        </w:rPr>
        <w:t>us</w:t>
      </w:r>
      <w:r w:rsidR="009360CE">
        <w:rPr>
          <w:rFonts w:ascii="Times New Roman" w:hAnsi="Times New Roman"/>
          <w:sz w:val="24"/>
          <w:szCs w:val="24"/>
        </w:rPr>
        <w:t xml:space="preserve"> kn</w:t>
      </w:r>
      <w:commentRangeEnd w:id="206"/>
      <w:r w:rsidR="009360CE">
        <w:rPr>
          <w:rStyle w:val="CommentReference"/>
        </w:rPr>
        <w:commentReference w:id="207"/>
      </w:r>
      <w:r w:rsidR="009360CE">
        <w:rPr>
          <w:rStyle w:val="CommentReference"/>
        </w:rPr>
        <w:commentReference w:id="208"/>
      </w:r>
      <w:commentRangeEnd w:id="202"/>
      <w:commentRangeEnd w:id="203"/>
      <w:commentRangeEnd w:id="204"/>
      <w:commentRangeEnd w:id="205"/>
      <w:r w:rsidR="009360CE">
        <w:rPr>
          <w:rStyle w:val="CommentReference"/>
        </w:rPr>
        <w:commentReference w:id="209"/>
      </w:r>
      <w:commentRangeEnd w:id="201"/>
      <w:r w:rsidR="009360CE">
        <w:rPr>
          <w:rStyle w:val="CommentReference"/>
        </w:rPr>
        <w:commentReference w:id="210"/>
      </w:r>
      <w:commentRangeEnd w:id="197"/>
      <w:commentRangeEnd w:id="198"/>
      <w:commentRangeEnd w:id="199"/>
      <w:commentRangeEnd w:id="200"/>
      <w:r w:rsidR="009360CE">
        <w:rPr>
          <w:rStyle w:val="CommentReference"/>
        </w:rPr>
        <w:commentReference w:id="211"/>
      </w:r>
      <w:commentRangeEnd w:id="195"/>
      <w:commentRangeEnd w:id="196"/>
      <w:r w:rsidR="009360CE">
        <w:rPr>
          <w:rStyle w:val="CommentReference"/>
        </w:rPr>
        <w:commentReference w:id="212"/>
      </w:r>
      <w:commentRangeEnd w:id="192"/>
      <w:commentRangeEnd w:id="193"/>
      <w:commentRangeEnd w:id="194"/>
      <w:r w:rsidR="009360CE">
        <w:rPr>
          <w:rStyle w:val="CommentReference"/>
        </w:rPr>
        <w:commentReference w:id="213"/>
      </w:r>
      <w:commentRangeEnd w:id="190"/>
      <w:commentRangeEnd w:id="191"/>
      <w:r w:rsidR="009360CE">
        <w:rPr>
          <w:rStyle w:val="CommentReference"/>
        </w:rPr>
        <w:commentReference w:id="214"/>
      </w:r>
      <w:commentRangeEnd w:id="189"/>
      <w:r w:rsidR="009360CE">
        <w:rPr>
          <w:rStyle w:val="CommentReference"/>
        </w:rPr>
        <w:commentReference w:id="215"/>
      </w:r>
      <w:commentRangeEnd w:id="188"/>
      <w:r w:rsidR="009360CE">
        <w:rPr>
          <w:rStyle w:val="CommentReference"/>
        </w:rPr>
        <w:commentReference w:id="216"/>
      </w:r>
      <w:commentRangeEnd w:id="186"/>
      <w:commentRangeEnd w:id="187"/>
      <w:r w:rsidR="009360CE">
        <w:rPr>
          <w:rStyle w:val="CommentReference"/>
        </w:rPr>
        <w:commentReference w:id="217"/>
      </w:r>
      <w:commentRangeEnd w:id="184"/>
      <w:commentRangeEnd w:id="185"/>
      <w:r w:rsidR="009360CE">
        <w:rPr>
          <w:rStyle w:val="CommentReference"/>
        </w:rPr>
        <w:commentReference w:id="218"/>
      </w:r>
      <w:commentRangeEnd w:id="182"/>
      <w:commentRangeEnd w:id="183"/>
      <w:r w:rsidR="009360CE">
        <w:rPr>
          <w:rStyle w:val="CommentReference"/>
        </w:rPr>
        <w:commentReference w:id="219"/>
      </w:r>
      <w:commentRangeEnd w:id="179"/>
      <w:commentRangeEnd w:id="180"/>
      <w:commentRangeEnd w:id="181"/>
      <w:r w:rsidR="009360CE">
        <w:rPr>
          <w:rStyle w:val="CommentReference"/>
        </w:rPr>
        <w:commentReference w:id="220"/>
      </w:r>
      <w:commentRangeEnd w:id="176"/>
      <w:commentRangeEnd w:id="177"/>
      <w:commentRangeEnd w:id="178"/>
      <w:r w:rsidR="009360CE">
        <w:rPr>
          <w:rStyle w:val="CommentReference"/>
        </w:rPr>
        <w:commentReference w:id="221"/>
      </w:r>
      <w:commentRangeEnd w:id="175"/>
      <w:r w:rsidR="009360CE">
        <w:rPr>
          <w:rStyle w:val="CommentReference"/>
        </w:rPr>
        <w:commentReference w:id="222"/>
      </w:r>
      <w:r w:rsidR="009360CE">
        <w:rPr>
          <w:rFonts w:ascii="Times New Roman" w:hAnsi="Times New Roman"/>
          <w:sz w:val="24"/>
          <w:szCs w:val="24"/>
        </w:rPr>
        <w:t xml:space="preserve">ow </w:t>
      </w:r>
      <w:r w:rsidR="009360CE">
        <w:rPr>
          <w:rStyle w:val="CommentReference"/>
        </w:rPr>
        <w:commentReference w:id="223"/>
      </w:r>
      <w:r w:rsidR="009360CE">
        <w:rPr>
          <w:rFonts w:ascii="Times New Roman" w:hAnsi="Times New Roman"/>
          <w:sz w:val="24"/>
          <w:szCs w:val="24"/>
        </w:rPr>
        <w:t>that as o</w:t>
      </w:r>
      <w:r w:rsidR="009360CE">
        <w:rPr>
          <w:rStyle w:val="CommentReference"/>
        </w:rPr>
        <w:commentReference w:id="224"/>
      </w:r>
      <w:commentRangeStart w:id="225"/>
      <w:commentRangeStart w:id="226"/>
      <w:commentRangeStart w:id="227"/>
      <w:r w:rsidR="009360CE">
        <w:rPr>
          <w:rFonts w:ascii="Times New Roman" w:hAnsi="Times New Roman"/>
          <w:sz w:val="24"/>
          <w:szCs w:val="24"/>
        </w:rPr>
        <w:t xml:space="preserve">f October </w:t>
      </w:r>
      <w:commentRangeEnd w:id="225"/>
      <w:commentRangeEnd w:id="226"/>
      <w:commentRangeEnd w:id="227"/>
      <w:r w:rsidR="009360CE">
        <w:rPr>
          <w:rStyle w:val="CommentReference"/>
        </w:rPr>
        <w:commentReference w:id="228"/>
      </w:r>
      <w:r w:rsidR="009360CE">
        <w:rPr>
          <w:rStyle w:val="CommentReference"/>
        </w:rPr>
        <w:commentReference w:id="229"/>
      </w:r>
      <w:r w:rsidR="009360CE">
        <w:rPr>
          <w:rStyle w:val="CommentReference"/>
        </w:rPr>
        <w:commentReference w:id="230"/>
      </w:r>
      <w:commentRangeStart w:id="231"/>
      <w:commentRangeStart w:id="232"/>
      <w:commentRangeStart w:id="233"/>
      <w:commentRangeStart w:id="234"/>
      <w:commentRangeStart w:id="235"/>
      <w:commentRangeStart w:id="236"/>
      <w:commentRangeStart w:id="237"/>
      <w:commentRangeStart w:id="238"/>
      <w:r w:rsidR="009360CE">
        <w:rPr>
          <w:rFonts w:ascii="Times New Roman" w:hAnsi="Times New Roman"/>
          <w:sz w:val="24"/>
          <w:szCs w:val="24"/>
        </w:rPr>
        <w:t xml:space="preserve">19, 2017, the channels will no </w:t>
      </w:r>
      <w:commentRangeEnd w:id="237"/>
      <w:commentRangeEnd w:id="238"/>
      <w:r w:rsidR="009360CE">
        <w:rPr>
          <w:rStyle w:val="CommentReference"/>
        </w:rPr>
        <w:commentReference w:id="239"/>
      </w:r>
      <w:commentRangeEnd w:id="236"/>
      <w:r w:rsidR="009360CE">
        <w:rPr>
          <w:rStyle w:val="CommentReference"/>
        </w:rPr>
        <w:commentReference w:id="240"/>
      </w:r>
      <w:commentRangeEnd w:id="235"/>
      <w:r w:rsidR="009360CE">
        <w:rPr>
          <w:rStyle w:val="CommentReference"/>
        </w:rPr>
        <w:commentReference w:id="241"/>
      </w:r>
      <w:commentRangeEnd w:id="234"/>
      <w:r w:rsidR="009360CE">
        <w:rPr>
          <w:rStyle w:val="CommentReference"/>
        </w:rPr>
        <w:commentReference w:id="242"/>
      </w:r>
      <w:commentRangeEnd w:id="233"/>
      <w:r w:rsidR="009360CE">
        <w:rPr>
          <w:rStyle w:val="CommentReference"/>
        </w:rPr>
        <w:commentReference w:id="243"/>
      </w:r>
      <w:commentRangeEnd w:id="232"/>
      <w:r w:rsidR="009360CE">
        <w:rPr>
          <w:rStyle w:val="CommentReference"/>
        </w:rPr>
        <w:commentReference w:id="244"/>
      </w:r>
      <w:commentRangeEnd w:id="231"/>
      <w:r w:rsidR="009360CE">
        <w:rPr>
          <w:rStyle w:val="CommentReference"/>
        </w:rPr>
        <w:commentReference w:id="245"/>
      </w:r>
      <w:r w:rsidR="009360CE">
        <w:rPr>
          <w:rStyle w:val="CommentReference"/>
        </w:rPr>
        <w:commentReference w:id="246"/>
      </w:r>
      <w:commentRangeStart w:id="247"/>
      <w:commentRangeStart w:id="248"/>
      <w:commentRangeStart w:id="249"/>
      <w:commentRangeStart w:id="250"/>
      <w:commentRangeStart w:id="251"/>
      <w:commentRangeStart w:id="252"/>
      <w:commentRangeStart w:id="253"/>
      <w:r w:rsidR="009360CE">
        <w:rPr>
          <w:rFonts w:ascii="Times New Roman" w:hAnsi="Times New Roman"/>
          <w:sz w:val="24"/>
          <w:szCs w:val="24"/>
        </w:rPr>
        <w:t xml:space="preserve">longer be </w:t>
      </w:r>
      <w:r w:rsidR="009360CE" w:rsidRPr="002162FB">
        <w:rPr>
          <w:rFonts w:ascii="Times New Roman" w:hAnsi="Times New Roman"/>
          <w:noProof/>
          <w:sz w:val="24"/>
          <w:szCs w:val="24"/>
        </w:rPr>
        <w:t>included</w:t>
      </w:r>
      <w:commentRangeEnd w:id="252"/>
      <w:commentRangeEnd w:id="253"/>
      <w:r w:rsidR="009360CE" w:rsidRPr="002162FB">
        <w:rPr>
          <w:rStyle w:val="CommentReference"/>
          <w:noProof/>
        </w:rPr>
        <w:commentReference w:id="254"/>
      </w:r>
      <w:commentRangeEnd w:id="251"/>
      <w:r w:rsidR="009360CE" w:rsidRPr="002162FB">
        <w:rPr>
          <w:rStyle w:val="CommentReference"/>
          <w:noProof/>
        </w:rPr>
        <w:commentReference w:id="255"/>
      </w:r>
      <w:commentRangeEnd w:id="250"/>
      <w:r w:rsidR="009360CE" w:rsidRPr="002162FB">
        <w:rPr>
          <w:rStyle w:val="CommentReference"/>
          <w:noProof/>
        </w:rPr>
        <w:commentReference w:id="256"/>
      </w:r>
      <w:commentRangeEnd w:id="249"/>
      <w:r w:rsidR="009360CE" w:rsidRPr="002162FB">
        <w:rPr>
          <w:rStyle w:val="CommentReference"/>
          <w:noProof/>
        </w:rPr>
        <w:commentReference w:id="257"/>
      </w:r>
      <w:commentRangeEnd w:id="247"/>
      <w:commentRangeEnd w:id="248"/>
      <w:r w:rsidR="009360CE" w:rsidRPr="002162FB">
        <w:rPr>
          <w:rStyle w:val="CommentReference"/>
          <w:noProof/>
        </w:rPr>
        <w:commentReference w:id="258"/>
      </w:r>
      <w:commentRangeStart w:id="259"/>
      <w:commentRangeStart w:id="260"/>
      <w:commentRangeStart w:id="261"/>
      <w:commentRangeStart w:id="262"/>
      <w:r w:rsidR="009360CE" w:rsidRPr="002162FB">
        <w:rPr>
          <w:rFonts w:ascii="Times New Roman" w:hAnsi="Times New Roman"/>
          <w:noProof/>
          <w:sz w:val="24"/>
          <w:szCs w:val="24"/>
        </w:rPr>
        <w:t xml:space="preserve"> </w:t>
      </w:r>
      <w:r w:rsidR="002162FB">
        <w:rPr>
          <w:rFonts w:ascii="Times New Roman" w:hAnsi="Times New Roman"/>
          <w:noProof/>
          <w:sz w:val="24"/>
          <w:szCs w:val="24"/>
        </w:rPr>
        <w:t>i</w:t>
      </w:r>
      <w:r w:rsidR="009360CE" w:rsidRPr="002162FB">
        <w:rPr>
          <w:rFonts w:ascii="Times New Roman" w:hAnsi="Times New Roman"/>
          <w:noProof/>
          <w:sz w:val="24"/>
          <w:szCs w:val="24"/>
        </w:rPr>
        <w:t>n</w:t>
      </w:r>
      <w:r w:rsidR="009360CE" w:rsidRPr="007D1AE1">
        <w:rPr>
          <w:rFonts w:ascii="Times New Roman" w:hAnsi="Times New Roman"/>
          <w:sz w:val="24"/>
          <w:szCs w:val="24"/>
        </w:rPr>
        <w:t xml:space="preserve"> your</w:t>
      </w:r>
      <w:commentRangeEnd w:id="261"/>
      <w:commentRangeEnd w:id="262"/>
      <w:r w:rsidR="009360CE">
        <w:rPr>
          <w:rStyle w:val="CommentReference"/>
        </w:rPr>
        <w:commentReference w:id="263"/>
      </w:r>
      <w:commentRangeEnd w:id="260"/>
      <w:r w:rsidR="009360CE">
        <w:rPr>
          <w:rStyle w:val="CommentReference"/>
        </w:rPr>
        <w:commentReference w:id="264"/>
      </w:r>
      <w:commentRangeStart w:id="265"/>
      <w:commentRangeEnd w:id="259"/>
      <w:r w:rsidR="009360CE">
        <w:rPr>
          <w:rFonts w:ascii="Times New Roman" w:hAnsi="Times New Roman"/>
          <w:sz w:val="24"/>
          <w:szCs w:val="24"/>
        </w:rPr>
        <w:t xml:space="preserve"> </w:t>
      </w:r>
      <w:commentRangeStart w:id="266"/>
      <w:commentRangeStart w:id="267"/>
      <w:commentRangeStart w:id="268"/>
      <w:commentRangeStart w:id="269"/>
      <w:commentRangeStart w:id="270"/>
      <w:commentRangeStart w:id="271"/>
      <w:commentRangeStart w:id="272"/>
      <w:commentRangeStart w:id="273"/>
      <w:commentRangeStart w:id="274"/>
      <w:commentRangeEnd w:id="265"/>
      <w:r w:rsidR="009360CE">
        <w:rPr>
          <w:rFonts w:ascii="Times New Roman" w:hAnsi="Times New Roman"/>
          <w:sz w:val="24"/>
          <w:szCs w:val="24"/>
        </w:rPr>
        <w:t xml:space="preserve">channel lineup. Please note you have not been </w:t>
      </w:r>
      <w:commentRangeEnd w:id="273"/>
      <w:commentRangeEnd w:id="274"/>
      <w:r w:rsidR="009360CE">
        <w:rPr>
          <w:rStyle w:val="CommentReference"/>
        </w:rPr>
        <w:commentReference w:id="275"/>
      </w:r>
      <w:commentRangeEnd w:id="269"/>
      <w:commentRangeEnd w:id="270"/>
      <w:commentRangeEnd w:id="271"/>
      <w:commentRangeEnd w:id="272"/>
      <w:r w:rsidR="009360CE">
        <w:rPr>
          <w:rStyle w:val="CommentReference"/>
        </w:rPr>
        <w:commentReference w:id="276"/>
      </w:r>
      <w:r w:rsidR="009360CE">
        <w:rPr>
          <w:rStyle w:val="CommentReference"/>
        </w:rPr>
        <w:commentReference w:id="277"/>
      </w:r>
      <w:r w:rsidR="009360CE">
        <w:rPr>
          <w:rStyle w:val="CommentReference"/>
        </w:rPr>
        <w:commentReference w:id="278"/>
      </w:r>
      <w:commentRangeEnd w:id="268"/>
      <w:r w:rsidR="009360CE">
        <w:rPr>
          <w:rStyle w:val="CommentReference"/>
        </w:rPr>
        <w:commentReference w:id="279"/>
      </w:r>
      <w:commentRangeEnd w:id="267"/>
      <w:r w:rsidR="009360CE">
        <w:rPr>
          <w:rStyle w:val="CommentReference"/>
        </w:rPr>
        <w:commentReference w:id="280"/>
      </w:r>
      <w:commentRangeEnd w:id="266"/>
      <w:r w:rsidR="009360CE">
        <w:rPr>
          <w:rStyle w:val="CommentReference"/>
        </w:rPr>
        <w:commentReference w:id="281"/>
      </w:r>
      <w:r w:rsidR="009360CE">
        <w:rPr>
          <w:rStyle w:val="CommentReference"/>
        </w:rPr>
        <w:commentReference w:id="282"/>
      </w:r>
      <w:r w:rsidR="009360CE">
        <w:rPr>
          <w:rStyle w:val="CommentReference"/>
        </w:rPr>
        <w:commentReference w:id="283"/>
      </w:r>
      <w:r w:rsidR="009360CE">
        <w:rPr>
          <w:rStyle w:val="CommentReference"/>
        </w:rPr>
        <w:commentReference w:id="284"/>
      </w:r>
      <w:r w:rsidR="009360CE">
        <w:rPr>
          <w:rStyle w:val="CommentReference"/>
        </w:rPr>
        <w:commentReference w:id="285"/>
      </w:r>
      <w:commentRangeStart w:id="286"/>
      <w:commentRangeStart w:id="287"/>
      <w:commentRangeStart w:id="288"/>
      <w:commentRangeStart w:id="289"/>
      <w:commentRangeStart w:id="290"/>
      <w:commentRangeStart w:id="291"/>
      <w:commentRangeStart w:id="292"/>
      <w:r w:rsidR="009360CE" w:rsidRPr="007D1AE1">
        <w:rPr>
          <w:rFonts w:ascii="Times New Roman" w:hAnsi="Times New Roman"/>
          <w:sz w:val="24"/>
          <w:szCs w:val="24"/>
        </w:rPr>
        <w:t xml:space="preserve">charged for these </w:t>
      </w:r>
      <w:commentRangeEnd w:id="290"/>
      <w:commentRangeEnd w:id="291"/>
      <w:commentRangeEnd w:id="292"/>
      <w:r w:rsidR="009360CE">
        <w:rPr>
          <w:rStyle w:val="CommentReference"/>
        </w:rPr>
        <w:commentReference w:id="293"/>
      </w:r>
      <w:commentRangeEnd w:id="289"/>
      <w:r w:rsidR="009360CE">
        <w:rPr>
          <w:rStyle w:val="CommentReference"/>
        </w:rPr>
        <w:commentReference w:id="294"/>
      </w:r>
      <w:commentRangeEnd w:id="288"/>
      <w:r w:rsidR="009360CE">
        <w:rPr>
          <w:rStyle w:val="CommentReference"/>
        </w:rPr>
        <w:commentReference w:id="295"/>
      </w:r>
      <w:commentRangeEnd w:id="287"/>
      <w:r w:rsidR="009360CE">
        <w:rPr>
          <w:rStyle w:val="CommentReference"/>
        </w:rPr>
        <w:commentReference w:id="296"/>
      </w:r>
      <w:commentRangeEnd w:id="286"/>
      <w:r w:rsidR="009360CE">
        <w:rPr>
          <w:rStyle w:val="CommentReference"/>
        </w:rPr>
        <w:commentReference w:id="297"/>
      </w:r>
      <w:commentRangeStart w:id="298"/>
      <w:commentRangeStart w:id="299"/>
      <w:commentRangeStart w:id="300"/>
      <w:commentRangeStart w:id="301"/>
      <w:r w:rsidR="009360CE">
        <w:rPr>
          <w:rFonts w:ascii="Times New Roman" w:hAnsi="Times New Roman"/>
          <w:sz w:val="24"/>
          <w:szCs w:val="24"/>
        </w:rPr>
        <w:t>extra channels.</w:t>
      </w:r>
      <w:commentRangeEnd w:id="301"/>
      <w:r w:rsidR="009360CE">
        <w:rPr>
          <w:rStyle w:val="CommentReference"/>
        </w:rPr>
        <w:commentReference w:id="302"/>
      </w:r>
      <w:commentRangeEnd w:id="300"/>
      <w:r w:rsidR="009360CE">
        <w:rPr>
          <w:rStyle w:val="CommentReference"/>
        </w:rPr>
        <w:commentReference w:id="303"/>
      </w:r>
      <w:commentRangeEnd w:id="299"/>
      <w:r w:rsidR="009360CE">
        <w:rPr>
          <w:rStyle w:val="CommentReference"/>
        </w:rPr>
        <w:commentReference w:id="304"/>
      </w:r>
      <w:r w:rsidR="009360CE">
        <w:rPr>
          <w:rStyle w:val="CommentReference"/>
        </w:rPr>
        <w:commentReference w:id="305"/>
      </w:r>
      <w:commentRangeEnd w:id="298"/>
      <w:r w:rsidR="009360CE">
        <w:rPr>
          <w:rStyle w:val="CommentReference"/>
        </w:rPr>
        <w:commentReference w:id="306"/>
      </w:r>
      <w:r w:rsidR="009360CE">
        <w:rPr>
          <w:rStyle w:val="CommentReference"/>
        </w:rPr>
        <w:commentReference w:id="173"/>
      </w:r>
      <w:r w:rsidR="009360CE">
        <w:rPr>
          <w:rStyle w:val="CommentReference"/>
        </w:rPr>
        <w:commentReference w:id="175"/>
      </w:r>
      <w:r w:rsidR="009360CE">
        <w:rPr>
          <w:rStyle w:val="CommentReference"/>
        </w:rPr>
        <w:commentReference w:id="176"/>
      </w:r>
      <w:r w:rsidR="009360CE">
        <w:rPr>
          <w:rStyle w:val="CommentReference"/>
        </w:rPr>
        <w:commentReference w:id="177"/>
      </w:r>
      <w:r w:rsidR="009360CE">
        <w:rPr>
          <w:rStyle w:val="CommentReference"/>
        </w:rPr>
        <w:commentReference w:id="178"/>
      </w:r>
      <w:r w:rsidR="009360CE">
        <w:rPr>
          <w:rStyle w:val="CommentReference"/>
        </w:rPr>
        <w:commentReference w:id="179"/>
      </w:r>
      <w:r w:rsidR="009360CE">
        <w:rPr>
          <w:rStyle w:val="CommentReference"/>
        </w:rPr>
        <w:commentReference w:id="180"/>
      </w:r>
      <w:r w:rsidR="009360CE">
        <w:rPr>
          <w:rStyle w:val="CommentReference"/>
        </w:rPr>
        <w:commentReference w:id="181"/>
      </w:r>
      <w:r w:rsidR="009360CE">
        <w:rPr>
          <w:rStyle w:val="CommentReference"/>
        </w:rPr>
        <w:commentReference w:id="182"/>
      </w:r>
      <w:r w:rsidR="009360CE">
        <w:rPr>
          <w:rStyle w:val="CommentReference"/>
        </w:rPr>
        <w:commentReference w:id="183"/>
      </w:r>
      <w:r w:rsidR="009360CE">
        <w:rPr>
          <w:rStyle w:val="CommentReference"/>
        </w:rPr>
        <w:commentReference w:id="184"/>
      </w:r>
      <w:r w:rsidR="009360CE">
        <w:rPr>
          <w:rStyle w:val="CommentReference"/>
        </w:rPr>
        <w:commentReference w:id="185"/>
      </w:r>
      <w:r w:rsidR="009360CE">
        <w:rPr>
          <w:rStyle w:val="CommentReference"/>
        </w:rPr>
        <w:commentReference w:id="186"/>
      </w:r>
      <w:r w:rsidR="009360CE">
        <w:rPr>
          <w:rStyle w:val="CommentReference"/>
        </w:rPr>
        <w:commentReference w:id="187"/>
      </w:r>
      <w:r w:rsidR="009360CE">
        <w:rPr>
          <w:rStyle w:val="CommentReference"/>
        </w:rPr>
        <w:commentReference w:id="188"/>
      </w:r>
      <w:r w:rsidR="009360CE">
        <w:rPr>
          <w:rStyle w:val="CommentReference"/>
        </w:rPr>
        <w:commentReference w:id="189"/>
      </w:r>
      <w:r w:rsidR="009360CE">
        <w:rPr>
          <w:rStyle w:val="CommentReference"/>
        </w:rPr>
        <w:commentReference w:id="190"/>
      </w:r>
      <w:r w:rsidR="009360CE">
        <w:rPr>
          <w:rStyle w:val="CommentReference"/>
        </w:rPr>
        <w:commentReference w:id="191"/>
      </w:r>
      <w:r w:rsidR="009360CE">
        <w:rPr>
          <w:rStyle w:val="CommentReference"/>
        </w:rPr>
        <w:commentReference w:id="192"/>
      </w:r>
      <w:r w:rsidR="009360CE">
        <w:rPr>
          <w:rStyle w:val="CommentReference"/>
        </w:rPr>
        <w:commentReference w:id="193"/>
      </w:r>
      <w:r w:rsidR="009360CE">
        <w:rPr>
          <w:rStyle w:val="CommentReference"/>
        </w:rPr>
        <w:commentReference w:id="194"/>
      </w:r>
      <w:r w:rsidR="009360CE">
        <w:rPr>
          <w:rStyle w:val="CommentReference"/>
        </w:rPr>
        <w:commentReference w:id="195"/>
      </w:r>
      <w:r w:rsidR="009360CE">
        <w:rPr>
          <w:rStyle w:val="CommentReference"/>
        </w:rPr>
        <w:commentReference w:id="196"/>
      </w:r>
      <w:r w:rsidR="009360CE">
        <w:rPr>
          <w:rStyle w:val="CommentReference"/>
        </w:rPr>
        <w:commentReference w:id="197"/>
      </w:r>
      <w:r w:rsidR="009360CE">
        <w:rPr>
          <w:rStyle w:val="CommentReference"/>
        </w:rPr>
        <w:commentReference w:id="198"/>
      </w:r>
      <w:r w:rsidR="009360CE">
        <w:rPr>
          <w:rStyle w:val="CommentReference"/>
        </w:rPr>
        <w:commentReference w:id="199"/>
      </w:r>
      <w:r w:rsidR="009360CE">
        <w:rPr>
          <w:rStyle w:val="CommentReference"/>
        </w:rPr>
        <w:commentReference w:id="200"/>
      </w:r>
      <w:r w:rsidR="009360CE">
        <w:rPr>
          <w:rStyle w:val="CommentReference"/>
        </w:rPr>
        <w:commentReference w:id="201"/>
      </w:r>
      <w:r w:rsidR="009360CE">
        <w:rPr>
          <w:rStyle w:val="CommentReference"/>
        </w:rPr>
        <w:commentReference w:id="202"/>
      </w:r>
      <w:r w:rsidR="009360CE">
        <w:rPr>
          <w:rStyle w:val="CommentReference"/>
        </w:rPr>
        <w:commentReference w:id="203"/>
      </w:r>
      <w:r w:rsidR="009360CE">
        <w:rPr>
          <w:rStyle w:val="CommentReference"/>
        </w:rPr>
        <w:commentReference w:id="204"/>
      </w:r>
      <w:r w:rsidR="009360CE">
        <w:rPr>
          <w:rStyle w:val="CommentReference"/>
        </w:rPr>
        <w:commentReference w:id="205"/>
      </w:r>
      <w:r w:rsidR="009360CE">
        <w:rPr>
          <w:rStyle w:val="CommentReference"/>
        </w:rPr>
        <w:commentReference w:id="206"/>
      </w:r>
      <w:r w:rsidR="009360CE">
        <w:rPr>
          <w:rStyle w:val="CommentReference"/>
        </w:rPr>
        <w:commentReference w:id="225"/>
      </w:r>
      <w:r w:rsidR="009360CE">
        <w:rPr>
          <w:rStyle w:val="CommentReference"/>
        </w:rPr>
        <w:commentReference w:id="226"/>
      </w:r>
      <w:r w:rsidR="009360CE">
        <w:rPr>
          <w:rStyle w:val="CommentReference"/>
        </w:rPr>
        <w:commentReference w:id="227"/>
      </w:r>
      <w:r w:rsidR="009360CE">
        <w:rPr>
          <w:rStyle w:val="CommentReference"/>
        </w:rPr>
        <w:commentReference w:id="231"/>
      </w:r>
      <w:r w:rsidR="009360CE">
        <w:rPr>
          <w:rStyle w:val="CommentReference"/>
        </w:rPr>
        <w:commentReference w:id="232"/>
      </w:r>
      <w:r w:rsidR="009360CE">
        <w:rPr>
          <w:rStyle w:val="CommentReference"/>
        </w:rPr>
        <w:commentReference w:id="233"/>
      </w:r>
      <w:r w:rsidR="009360CE">
        <w:rPr>
          <w:rStyle w:val="CommentReference"/>
        </w:rPr>
        <w:commentReference w:id="234"/>
      </w:r>
      <w:r w:rsidR="009360CE">
        <w:rPr>
          <w:rStyle w:val="CommentReference"/>
        </w:rPr>
        <w:commentReference w:id="235"/>
      </w:r>
      <w:r w:rsidR="009360CE">
        <w:rPr>
          <w:rStyle w:val="CommentReference"/>
        </w:rPr>
        <w:commentReference w:id="236"/>
      </w:r>
      <w:r w:rsidR="009360CE">
        <w:rPr>
          <w:rStyle w:val="CommentReference"/>
        </w:rPr>
        <w:commentReference w:id="237"/>
      </w:r>
      <w:r w:rsidR="009360CE">
        <w:rPr>
          <w:rStyle w:val="CommentReference"/>
        </w:rPr>
        <w:commentReference w:id="238"/>
      </w:r>
      <w:r w:rsidR="009360CE">
        <w:rPr>
          <w:rStyle w:val="CommentReference"/>
        </w:rPr>
        <w:commentReference w:id="247"/>
      </w:r>
      <w:r w:rsidR="009360CE">
        <w:rPr>
          <w:rStyle w:val="CommentReference"/>
        </w:rPr>
        <w:commentReference w:id="248"/>
      </w:r>
      <w:r w:rsidR="009360CE">
        <w:rPr>
          <w:rStyle w:val="CommentReference"/>
        </w:rPr>
        <w:commentReference w:id="249"/>
      </w:r>
      <w:r w:rsidR="009360CE">
        <w:rPr>
          <w:rStyle w:val="CommentReference"/>
        </w:rPr>
        <w:commentReference w:id="250"/>
      </w:r>
      <w:r w:rsidR="009360CE">
        <w:rPr>
          <w:rStyle w:val="CommentReference"/>
        </w:rPr>
        <w:commentReference w:id="251"/>
      </w:r>
      <w:r w:rsidR="009360CE">
        <w:rPr>
          <w:rStyle w:val="CommentReference"/>
        </w:rPr>
        <w:commentReference w:id="252"/>
      </w:r>
      <w:r w:rsidR="009360CE">
        <w:rPr>
          <w:rStyle w:val="CommentReference"/>
        </w:rPr>
        <w:commentReference w:id="253"/>
      </w:r>
      <w:r w:rsidR="009360CE">
        <w:rPr>
          <w:rStyle w:val="CommentReference"/>
        </w:rPr>
        <w:commentReference w:id="259"/>
      </w:r>
      <w:r w:rsidR="009360CE">
        <w:rPr>
          <w:rStyle w:val="CommentReference"/>
        </w:rPr>
        <w:commentReference w:id="260"/>
      </w:r>
      <w:r w:rsidR="009360CE">
        <w:rPr>
          <w:rStyle w:val="CommentReference"/>
        </w:rPr>
        <w:commentReference w:id="261"/>
      </w:r>
      <w:r w:rsidR="009360CE">
        <w:rPr>
          <w:rStyle w:val="CommentReference"/>
        </w:rPr>
        <w:commentReference w:id="262"/>
      </w:r>
      <w:r w:rsidR="009360CE">
        <w:rPr>
          <w:rStyle w:val="CommentReference"/>
        </w:rPr>
        <w:commentReference w:id="265"/>
      </w:r>
      <w:r w:rsidR="009360CE">
        <w:rPr>
          <w:rStyle w:val="CommentReference"/>
        </w:rPr>
        <w:commentReference w:id="266"/>
      </w:r>
      <w:r w:rsidR="009360CE">
        <w:rPr>
          <w:rStyle w:val="CommentReference"/>
        </w:rPr>
        <w:commentReference w:id="267"/>
      </w:r>
      <w:r w:rsidR="009360CE">
        <w:rPr>
          <w:rStyle w:val="CommentReference"/>
        </w:rPr>
        <w:commentReference w:id="268"/>
      </w:r>
      <w:r w:rsidR="009360CE">
        <w:rPr>
          <w:rStyle w:val="CommentReference"/>
        </w:rPr>
        <w:commentReference w:id="269"/>
      </w:r>
      <w:r w:rsidR="009360CE">
        <w:rPr>
          <w:rStyle w:val="CommentReference"/>
        </w:rPr>
        <w:commentReference w:id="270"/>
      </w:r>
      <w:r w:rsidR="009360CE">
        <w:rPr>
          <w:rStyle w:val="CommentReference"/>
        </w:rPr>
        <w:commentReference w:id="271"/>
      </w:r>
      <w:r w:rsidR="009360CE">
        <w:rPr>
          <w:rStyle w:val="CommentReference"/>
        </w:rPr>
        <w:commentReference w:id="272"/>
      </w:r>
      <w:r w:rsidR="009360CE">
        <w:rPr>
          <w:rStyle w:val="CommentReference"/>
        </w:rPr>
        <w:commentReference w:id="273"/>
      </w:r>
      <w:r w:rsidR="009360CE">
        <w:rPr>
          <w:rStyle w:val="CommentReference"/>
        </w:rPr>
        <w:commentReference w:id="274"/>
      </w:r>
      <w:r w:rsidR="009360CE">
        <w:rPr>
          <w:rStyle w:val="CommentReference"/>
        </w:rPr>
        <w:commentReference w:id="286"/>
      </w:r>
      <w:r w:rsidR="009360CE">
        <w:rPr>
          <w:rStyle w:val="CommentReference"/>
        </w:rPr>
        <w:commentReference w:id="287"/>
      </w:r>
      <w:r w:rsidR="009360CE">
        <w:rPr>
          <w:rStyle w:val="CommentReference"/>
        </w:rPr>
        <w:commentReference w:id="288"/>
      </w:r>
      <w:r w:rsidR="009360CE">
        <w:rPr>
          <w:rStyle w:val="CommentReference"/>
        </w:rPr>
        <w:commentReference w:id="289"/>
      </w:r>
      <w:r w:rsidR="009360CE">
        <w:rPr>
          <w:rStyle w:val="CommentReference"/>
        </w:rPr>
        <w:commentReference w:id="290"/>
      </w:r>
      <w:r w:rsidR="009360CE">
        <w:rPr>
          <w:rStyle w:val="CommentReference"/>
        </w:rPr>
        <w:commentReference w:id="291"/>
      </w:r>
      <w:r w:rsidR="009360CE">
        <w:rPr>
          <w:rStyle w:val="CommentReference"/>
        </w:rPr>
        <w:commentReference w:id="292"/>
      </w:r>
      <w:r w:rsidR="009360CE">
        <w:rPr>
          <w:rStyle w:val="CommentReference"/>
        </w:rPr>
        <w:commentReference w:id="298"/>
      </w:r>
      <w:r w:rsidR="009360CE">
        <w:rPr>
          <w:rStyle w:val="CommentReference"/>
        </w:rPr>
        <w:commentReference w:id="299"/>
      </w:r>
      <w:r w:rsidR="009360CE">
        <w:rPr>
          <w:rStyle w:val="CommentReference"/>
        </w:rPr>
        <w:commentReference w:id="300"/>
      </w:r>
      <w:r w:rsidR="009360CE">
        <w:rPr>
          <w:rStyle w:val="CommentReference"/>
        </w:rPr>
        <w:commentReference w:id="301"/>
      </w:r>
    </w:p>
    <w:p w14:paraId="06FDB2EE" w14:textId="77777777" w:rsidR="009360CE" w:rsidRDefault="009360CE" w:rsidP="009360CE">
      <w:pPr>
        <w:pStyle w:val="NoSpacing"/>
        <w:rPr>
          <w:rFonts w:ascii="Times New Roman" w:hAnsi="Times New Roman"/>
          <w:sz w:val="24"/>
          <w:szCs w:val="24"/>
        </w:rPr>
      </w:pPr>
    </w:p>
    <w:p w14:paraId="4DC5F7E7" w14:textId="77777777" w:rsidR="009360CE" w:rsidRDefault="009360CE" w:rsidP="009360CE">
      <w:pPr>
        <w:pStyle w:val="NoSpacing"/>
        <w:rPr>
          <w:rFonts w:ascii="Times New Roman" w:hAnsi="Times New Roman"/>
          <w:sz w:val="24"/>
          <w:szCs w:val="24"/>
        </w:rPr>
      </w:pPr>
      <w:commentRangeStart w:id="307"/>
      <w:r>
        <w:rPr>
          <w:rFonts w:ascii="Times New Roman" w:hAnsi="Times New Roman"/>
          <w:sz w:val="24"/>
          <w:szCs w:val="24"/>
        </w:rPr>
        <w:t>7.</w:t>
      </w:r>
      <w:commentRangeEnd w:id="307"/>
      <w:r>
        <w:rPr>
          <w:rStyle w:val="CommentReference"/>
        </w:rPr>
        <w:commentReference w:id="308"/>
      </w:r>
      <w:r w:rsidRPr="00DD0718">
        <w:rPr>
          <w:rFonts w:ascii="Times New Roman" w:hAnsi="Times New Roman"/>
          <w:sz w:val="24"/>
          <w:szCs w:val="24"/>
        </w:rPr>
        <w:t xml:space="preserve"> </w:t>
      </w:r>
      <w:commentRangeStart w:id="309"/>
      <w:r>
        <w:rPr>
          <w:rFonts w:ascii="Times New Roman" w:hAnsi="Times New Roman"/>
          <w:sz w:val="24"/>
          <w:szCs w:val="24"/>
        </w:rPr>
        <w:t xml:space="preserve">Chairwoman read a letter from the </w:t>
      </w:r>
      <w:commentRangeEnd w:id="309"/>
      <w:r>
        <w:rPr>
          <w:rStyle w:val="CommentReference"/>
        </w:rPr>
        <w:commentReference w:id="310"/>
      </w:r>
      <w:r>
        <w:rPr>
          <w:rStyle w:val="CommentReference"/>
        </w:rPr>
        <w:commentReference w:id="311"/>
      </w:r>
      <w:commentRangeStart w:id="312"/>
      <w:commentRangeStart w:id="313"/>
      <w:commentRangeStart w:id="314"/>
      <w:commentRangeStart w:id="315"/>
      <w:commentRangeStart w:id="316"/>
      <w:commentRangeStart w:id="317"/>
      <w:commentRangeStart w:id="318"/>
      <w:commentRangeStart w:id="319"/>
      <w:commentRangeStart w:id="320"/>
      <w:commentRangeStart w:id="321"/>
      <w:commentRangeStart w:id="322"/>
      <w:commentRangeStart w:id="323"/>
      <w:commentRangeStart w:id="324"/>
      <w:commentRangeStart w:id="325"/>
      <w:commentRangeStart w:id="326"/>
      <w:commentRangeStart w:id="327"/>
      <w:commentRangeStart w:id="328"/>
      <w:commentRangeStart w:id="329"/>
      <w:commentRangeStart w:id="330"/>
      <w:r w:rsidRPr="00F029FE">
        <w:rPr>
          <w:rFonts w:ascii="Times New Roman" w:hAnsi="Times New Roman"/>
          <w:sz w:val="24"/>
          <w:szCs w:val="24"/>
        </w:rPr>
        <w:t>Adams County Office for the Aging, Inc. thanking Hamilton T</w:t>
      </w:r>
      <w:commentRangeEnd w:id="329"/>
      <w:r>
        <w:rPr>
          <w:rStyle w:val="CommentReference"/>
        </w:rPr>
        <w:commentReference w:id="331"/>
      </w:r>
      <w:commentRangeEnd w:id="328"/>
      <w:r>
        <w:rPr>
          <w:rStyle w:val="CommentReference"/>
        </w:rPr>
        <w:commentReference w:id="332"/>
      </w:r>
      <w:commentRangeEnd w:id="326"/>
      <w:commentRangeEnd w:id="327"/>
      <w:r>
        <w:rPr>
          <w:rStyle w:val="CommentReference"/>
        </w:rPr>
        <w:commentReference w:id="333"/>
      </w:r>
      <w:commentRangeEnd w:id="325"/>
      <w:r>
        <w:rPr>
          <w:rStyle w:val="CommentReference"/>
        </w:rPr>
        <w:commentReference w:id="334"/>
      </w:r>
      <w:commentRangeEnd w:id="324"/>
      <w:r>
        <w:rPr>
          <w:rStyle w:val="CommentReference"/>
        </w:rPr>
        <w:commentReference w:id="335"/>
      </w:r>
      <w:commentRangeEnd w:id="322"/>
      <w:commentRangeEnd w:id="323"/>
      <w:r>
        <w:rPr>
          <w:rStyle w:val="CommentReference"/>
        </w:rPr>
        <w:commentReference w:id="336"/>
      </w:r>
      <w:commentRangeEnd w:id="320"/>
      <w:commentRangeEnd w:id="321"/>
      <w:r>
        <w:rPr>
          <w:rStyle w:val="CommentReference"/>
        </w:rPr>
        <w:commentReference w:id="337"/>
      </w:r>
      <w:commentRangeEnd w:id="319"/>
      <w:r>
        <w:rPr>
          <w:rStyle w:val="CommentReference"/>
        </w:rPr>
        <w:commentReference w:id="338"/>
      </w:r>
      <w:commentRangeEnd w:id="318"/>
      <w:r>
        <w:rPr>
          <w:rStyle w:val="CommentReference"/>
        </w:rPr>
        <w:commentReference w:id="339"/>
      </w:r>
      <w:commentRangeEnd w:id="317"/>
      <w:r>
        <w:rPr>
          <w:rStyle w:val="CommentReference"/>
        </w:rPr>
        <w:commentReference w:id="340"/>
      </w:r>
      <w:commentRangeEnd w:id="316"/>
      <w:r>
        <w:rPr>
          <w:rStyle w:val="CommentReference"/>
        </w:rPr>
        <w:commentReference w:id="341"/>
      </w:r>
      <w:commentRangeEnd w:id="314"/>
      <w:commentRangeEnd w:id="315"/>
      <w:r>
        <w:rPr>
          <w:rStyle w:val="CommentReference"/>
        </w:rPr>
        <w:commentReference w:id="342"/>
      </w:r>
      <w:r>
        <w:rPr>
          <w:rStyle w:val="CommentReference"/>
        </w:rPr>
        <w:commentReference w:id="343"/>
      </w:r>
      <w:commentRangeEnd w:id="313"/>
      <w:r>
        <w:rPr>
          <w:rStyle w:val="CommentReference"/>
        </w:rPr>
        <w:commentReference w:id="344"/>
      </w:r>
      <w:commentRangeStart w:id="345"/>
      <w:commentRangeStart w:id="346"/>
      <w:commentRangeEnd w:id="312"/>
      <w:r w:rsidRPr="00F029FE">
        <w:rPr>
          <w:rFonts w:ascii="Times New Roman" w:hAnsi="Times New Roman"/>
          <w:sz w:val="24"/>
          <w:szCs w:val="24"/>
        </w:rPr>
        <w:t>own</w:t>
      </w:r>
      <w:commentRangeEnd w:id="345"/>
      <w:commentRangeEnd w:id="346"/>
      <w:r>
        <w:rPr>
          <w:rStyle w:val="CommentReference"/>
        </w:rPr>
        <w:commentReference w:id="347"/>
      </w:r>
      <w:commentRangeEnd w:id="330"/>
      <w:r>
        <w:rPr>
          <w:rFonts w:ascii="Times New Roman" w:hAnsi="Times New Roman"/>
          <w:sz w:val="24"/>
          <w:szCs w:val="24"/>
        </w:rPr>
        <w:t>s</w:t>
      </w:r>
      <w:commentRangeStart w:id="348"/>
      <w:commentRangeStart w:id="349"/>
      <w:commentRangeStart w:id="350"/>
      <w:commentRangeStart w:id="351"/>
      <w:commentRangeStart w:id="352"/>
      <w:r w:rsidRPr="00F029FE">
        <w:rPr>
          <w:rFonts w:ascii="Times New Roman" w:hAnsi="Times New Roman"/>
          <w:sz w:val="24"/>
          <w:szCs w:val="24"/>
        </w:rPr>
        <w:t>hip for the</w:t>
      </w:r>
      <w:commentRangeEnd w:id="351"/>
      <w:commentRangeEnd w:id="352"/>
      <w:r>
        <w:rPr>
          <w:rStyle w:val="CommentReference"/>
        </w:rPr>
        <w:commentReference w:id="353"/>
      </w:r>
      <w:commentRangeEnd w:id="350"/>
      <w:r>
        <w:rPr>
          <w:rStyle w:val="CommentReference"/>
        </w:rPr>
        <w:commentReference w:id="354"/>
      </w:r>
      <w:commentRangeEnd w:id="349"/>
      <w:r>
        <w:rPr>
          <w:rStyle w:val="CommentReference"/>
        </w:rPr>
        <w:commentReference w:id="355"/>
      </w:r>
      <w:commentRangeStart w:id="356"/>
      <w:commentRangeStart w:id="357"/>
      <w:commentRangeEnd w:id="348"/>
      <w:r>
        <w:rPr>
          <w:rFonts w:ascii="Times New Roman" w:hAnsi="Times New Roman"/>
          <w:sz w:val="24"/>
          <w:szCs w:val="24"/>
        </w:rPr>
        <w:t xml:space="preserve">ir donation </w:t>
      </w:r>
      <w:commentRangeEnd w:id="357"/>
      <w:r>
        <w:rPr>
          <w:rStyle w:val="CommentReference"/>
        </w:rPr>
        <w:commentReference w:id="358"/>
      </w:r>
      <w:commentRangeEnd w:id="356"/>
      <w:r>
        <w:rPr>
          <w:rStyle w:val="CommentReference"/>
        </w:rPr>
        <w:commentReference w:id="359"/>
      </w:r>
      <w:r>
        <w:rPr>
          <w:rStyle w:val="CommentReference"/>
        </w:rPr>
        <w:commentReference w:id="360"/>
      </w:r>
      <w:r>
        <w:rPr>
          <w:rFonts w:ascii="Times New Roman" w:hAnsi="Times New Roman"/>
          <w:sz w:val="24"/>
          <w:szCs w:val="24"/>
        </w:rPr>
        <w:t>of $1,000.00 to</w:t>
      </w:r>
      <w:r>
        <w:rPr>
          <w:rStyle w:val="CommentReference"/>
        </w:rPr>
        <w:commentReference w:id="361"/>
      </w:r>
      <w:commentRangeStart w:id="362"/>
      <w:commentRangeStart w:id="363"/>
      <w:commentRangeStart w:id="364"/>
      <w:commentRangeStart w:id="365"/>
      <w:commentRangeStart w:id="366"/>
      <w:commentRangeStart w:id="367"/>
      <w:commentRangeStart w:id="368"/>
      <w:commentRangeStart w:id="369"/>
      <w:commentRangeStart w:id="370"/>
      <w:commentRangeStart w:id="371"/>
      <w:commentRangeStart w:id="372"/>
      <w:commentRangeStart w:id="373"/>
      <w:commentRangeStart w:id="374"/>
      <w:commentRangeStart w:id="375"/>
      <w:commentRangeStart w:id="376"/>
      <w:r>
        <w:rPr>
          <w:rFonts w:ascii="Times New Roman" w:hAnsi="Times New Roman"/>
          <w:sz w:val="24"/>
          <w:szCs w:val="24"/>
        </w:rPr>
        <w:t xml:space="preserve"> their agency.</w:t>
      </w:r>
      <w:commentRangeEnd w:id="362"/>
      <w:r>
        <w:rPr>
          <w:rStyle w:val="CommentReference"/>
        </w:rPr>
        <w:commentReference w:id="362"/>
      </w:r>
    </w:p>
    <w:p w14:paraId="5D52CAE7" w14:textId="77777777" w:rsidR="009360CE" w:rsidRDefault="009360CE" w:rsidP="009360CE">
      <w:pPr>
        <w:pStyle w:val="NoSpacing"/>
        <w:rPr>
          <w:rFonts w:ascii="Times New Roman" w:hAnsi="Times New Roman"/>
          <w:sz w:val="24"/>
          <w:szCs w:val="24"/>
        </w:rPr>
      </w:pPr>
    </w:p>
    <w:p w14:paraId="4C3EE49F" w14:textId="64A21700" w:rsidR="009360CE" w:rsidRDefault="009360CE" w:rsidP="009360CE">
      <w:pPr>
        <w:pStyle w:val="NoSpacing"/>
        <w:rPr>
          <w:rFonts w:ascii="Times New Roman" w:hAnsi="Times New Roman"/>
          <w:sz w:val="24"/>
          <w:szCs w:val="24"/>
        </w:rPr>
      </w:pPr>
      <w:r>
        <w:rPr>
          <w:rFonts w:ascii="Times New Roman" w:hAnsi="Times New Roman"/>
          <w:sz w:val="24"/>
          <w:szCs w:val="24"/>
        </w:rPr>
        <w:t>8. Stephanie Egger received a lette</w:t>
      </w:r>
      <w:commentRangeEnd w:id="376"/>
      <w:r>
        <w:rPr>
          <w:rStyle w:val="CommentReference"/>
        </w:rPr>
        <w:commentReference w:id="377"/>
      </w:r>
      <w:commentRangeEnd w:id="373"/>
      <w:commentRangeEnd w:id="374"/>
      <w:commentRangeEnd w:id="375"/>
      <w:r>
        <w:rPr>
          <w:rStyle w:val="CommentReference"/>
        </w:rPr>
        <w:commentReference w:id="378"/>
      </w:r>
      <w:r>
        <w:rPr>
          <w:rStyle w:val="CommentReference"/>
        </w:rPr>
        <w:commentReference w:id="379"/>
      </w:r>
      <w:commentRangeEnd w:id="372"/>
      <w:r>
        <w:rPr>
          <w:rStyle w:val="CommentReference"/>
        </w:rPr>
        <w:commentReference w:id="380"/>
      </w:r>
      <w:commentRangeEnd w:id="371"/>
      <w:r>
        <w:rPr>
          <w:rStyle w:val="CommentReference"/>
        </w:rPr>
        <w:commentReference w:id="381"/>
      </w:r>
      <w:commentRangeEnd w:id="370"/>
      <w:r>
        <w:rPr>
          <w:rStyle w:val="CommentReference"/>
        </w:rPr>
        <w:commentReference w:id="382"/>
      </w:r>
      <w:commentRangeEnd w:id="368"/>
      <w:commentRangeEnd w:id="369"/>
      <w:r>
        <w:rPr>
          <w:rStyle w:val="CommentReference"/>
        </w:rPr>
        <w:commentReference w:id="383"/>
      </w:r>
      <w:commentRangeEnd w:id="367"/>
      <w:r>
        <w:rPr>
          <w:rStyle w:val="CommentReference"/>
        </w:rPr>
        <w:commentReference w:id="384"/>
      </w:r>
      <w:commentRangeEnd w:id="366"/>
      <w:r>
        <w:rPr>
          <w:rStyle w:val="CommentReference"/>
        </w:rPr>
        <w:commentReference w:id="385"/>
      </w:r>
      <w:r>
        <w:rPr>
          <w:rStyle w:val="CommentReference"/>
        </w:rPr>
        <w:commentReference w:id="386"/>
      </w:r>
      <w:commentRangeEnd w:id="365"/>
      <w:r>
        <w:rPr>
          <w:rStyle w:val="CommentReference"/>
        </w:rPr>
        <w:commentReference w:id="387"/>
      </w:r>
      <w:commentRangeEnd w:id="363"/>
      <w:commentRangeEnd w:id="364"/>
      <w:r>
        <w:rPr>
          <w:rStyle w:val="CommentReference"/>
        </w:rPr>
        <w:commentReference w:id="388"/>
      </w:r>
      <w:commentRangeStart w:id="389"/>
      <w:commentRangeStart w:id="390"/>
      <w:commentRangeStart w:id="391"/>
      <w:commentRangeStart w:id="392"/>
      <w:commentRangeStart w:id="393"/>
      <w:r w:rsidRPr="007D1AE1">
        <w:rPr>
          <w:rFonts w:ascii="Times New Roman" w:hAnsi="Times New Roman"/>
          <w:sz w:val="24"/>
          <w:szCs w:val="24"/>
        </w:rPr>
        <w:t>r from the East Ber</w:t>
      </w:r>
      <w:commentRangeEnd w:id="391"/>
      <w:commentRangeEnd w:id="392"/>
      <w:commentRangeEnd w:id="393"/>
      <w:r>
        <w:rPr>
          <w:rStyle w:val="CommentReference"/>
        </w:rPr>
        <w:commentReference w:id="394"/>
      </w:r>
      <w:commentRangeEnd w:id="390"/>
      <w:r>
        <w:rPr>
          <w:rStyle w:val="CommentReference"/>
        </w:rPr>
        <w:commentReference w:id="395"/>
      </w:r>
      <w:commentRangeEnd w:id="389"/>
      <w:r>
        <w:rPr>
          <w:rStyle w:val="CommentReference"/>
        </w:rPr>
        <w:commentReference w:id="396"/>
      </w:r>
      <w:r>
        <w:rPr>
          <w:rStyle w:val="CommentReference"/>
        </w:rPr>
        <w:commentReference w:id="397"/>
      </w:r>
      <w:r>
        <w:rPr>
          <w:rStyle w:val="CommentReference"/>
        </w:rPr>
        <w:commentReference w:id="398"/>
      </w:r>
      <w:r>
        <w:rPr>
          <w:rFonts w:ascii="Times New Roman" w:hAnsi="Times New Roman"/>
          <w:sz w:val="24"/>
          <w:szCs w:val="24"/>
        </w:rPr>
        <w:t xml:space="preserve">lin </w:t>
      </w:r>
      <w:r>
        <w:rPr>
          <w:rStyle w:val="CommentReference"/>
        </w:rPr>
        <w:commentReference w:id="399"/>
      </w:r>
      <w:r>
        <w:rPr>
          <w:rFonts w:ascii="Times New Roman" w:hAnsi="Times New Roman"/>
          <w:sz w:val="24"/>
          <w:szCs w:val="24"/>
        </w:rPr>
        <w:t>Mem</w:t>
      </w:r>
      <w:r>
        <w:rPr>
          <w:rStyle w:val="CommentReference"/>
        </w:rPr>
        <w:commentReference w:id="400"/>
      </w:r>
      <w:commentRangeStart w:id="401"/>
      <w:commentRangeStart w:id="402"/>
      <w:commentRangeStart w:id="403"/>
      <w:commentRangeStart w:id="404"/>
      <w:commentRangeStart w:id="405"/>
      <w:commentRangeStart w:id="406"/>
      <w:commentRangeStart w:id="407"/>
      <w:commentRangeStart w:id="408"/>
      <w:commentRangeStart w:id="409"/>
      <w:commentRangeStart w:id="410"/>
      <w:r>
        <w:rPr>
          <w:rFonts w:ascii="Times New Roman" w:hAnsi="Times New Roman"/>
          <w:sz w:val="24"/>
          <w:szCs w:val="24"/>
        </w:rPr>
        <w:t xml:space="preserve">orial Library thanking Hamilton Township for the generous gift of $2,000.00 </w:t>
      </w:r>
      <w:commentRangeEnd w:id="410"/>
      <w:r>
        <w:rPr>
          <w:rStyle w:val="CommentReference"/>
        </w:rPr>
        <w:commentReference w:id="411"/>
      </w:r>
      <w:r>
        <w:rPr>
          <w:rStyle w:val="CommentReference"/>
        </w:rPr>
        <w:commentReference w:id="412"/>
      </w:r>
      <w:commentRangeEnd w:id="408"/>
      <w:commentRangeEnd w:id="409"/>
      <w:r>
        <w:rPr>
          <w:rStyle w:val="CommentReference"/>
        </w:rPr>
        <w:commentReference w:id="413"/>
      </w:r>
      <w:commentRangeEnd w:id="407"/>
      <w:r>
        <w:rPr>
          <w:rStyle w:val="CommentReference"/>
        </w:rPr>
        <w:commentReference w:id="414"/>
      </w:r>
      <w:commentRangeEnd w:id="406"/>
      <w:r>
        <w:rPr>
          <w:rStyle w:val="CommentReference"/>
        </w:rPr>
        <w:commentReference w:id="415"/>
      </w:r>
      <w:r>
        <w:rPr>
          <w:rStyle w:val="CommentReference"/>
        </w:rPr>
        <w:commentReference w:id="416"/>
      </w:r>
      <w:r>
        <w:rPr>
          <w:rStyle w:val="CommentReference"/>
        </w:rPr>
        <w:commentReference w:id="417"/>
      </w:r>
      <w:commentRangeEnd w:id="405"/>
      <w:r>
        <w:rPr>
          <w:rStyle w:val="CommentReference"/>
        </w:rPr>
        <w:commentReference w:id="418"/>
      </w:r>
      <w:commentRangeEnd w:id="404"/>
      <w:r>
        <w:rPr>
          <w:rStyle w:val="CommentReference"/>
        </w:rPr>
        <w:commentReference w:id="419"/>
      </w:r>
      <w:commentRangeEnd w:id="403"/>
      <w:r>
        <w:rPr>
          <w:rStyle w:val="CommentReference"/>
        </w:rPr>
        <w:commentReference w:id="420"/>
      </w:r>
      <w:r>
        <w:rPr>
          <w:rStyle w:val="CommentReference"/>
        </w:rPr>
        <w:commentReference w:id="421"/>
      </w:r>
      <w:r>
        <w:rPr>
          <w:rStyle w:val="CommentReference"/>
        </w:rPr>
        <w:commentReference w:id="422"/>
      </w:r>
      <w:commentRangeEnd w:id="402"/>
      <w:r>
        <w:rPr>
          <w:rStyle w:val="CommentReference"/>
        </w:rPr>
        <w:commentReference w:id="423"/>
      </w:r>
      <w:commentRangeEnd w:id="401"/>
      <w:r>
        <w:rPr>
          <w:rStyle w:val="CommentReference"/>
        </w:rPr>
        <w:commentReference w:id="424"/>
      </w:r>
      <w:r>
        <w:rPr>
          <w:rStyle w:val="CommentReference"/>
        </w:rPr>
        <w:commentReference w:id="425"/>
      </w:r>
      <w:r>
        <w:rPr>
          <w:rStyle w:val="CommentReference"/>
        </w:rPr>
        <w:commentReference w:id="426"/>
      </w:r>
      <w:r>
        <w:rPr>
          <w:rStyle w:val="CommentReference"/>
        </w:rPr>
        <w:commentReference w:id="427"/>
      </w:r>
      <w:commentRangeStart w:id="428"/>
      <w:commentRangeStart w:id="429"/>
      <w:commentRangeStart w:id="430"/>
      <w:commentRangeStart w:id="431"/>
      <w:commentRangeStart w:id="432"/>
      <w:commentRangeStart w:id="433"/>
      <w:commentRangeStart w:id="434"/>
      <w:commentRangeStart w:id="435"/>
      <w:r w:rsidRPr="007D1AE1">
        <w:rPr>
          <w:rFonts w:ascii="Times New Roman" w:hAnsi="Times New Roman"/>
          <w:sz w:val="24"/>
          <w:szCs w:val="24"/>
        </w:rPr>
        <w:t xml:space="preserve">to help with their 2016-2017 </w:t>
      </w:r>
      <w:commentRangeEnd w:id="434"/>
      <w:r>
        <w:rPr>
          <w:rStyle w:val="CommentReference"/>
        </w:rPr>
        <w:commentReference w:id="436"/>
      </w:r>
      <w:commentRangeEnd w:id="433"/>
      <w:r>
        <w:rPr>
          <w:rStyle w:val="CommentReference"/>
        </w:rPr>
        <w:commentReference w:id="437"/>
      </w:r>
      <w:commentRangeEnd w:id="432"/>
      <w:r>
        <w:rPr>
          <w:rStyle w:val="CommentReference"/>
        </w:rPr>
        <w:commentReference w:id="438"/>
      </w:r>
      <w:commentRangeEnd w:id="431"/>
      <w:r>
        <w:rPr>
          <w:rStyle w:val="CommentReference"/>
        </w:rPr>
        <w:commentReference w:id="439"/>
      </w:r>
      <w:commentRangeEnd w:id="430"/>
      <w:r>
        <w:rPr>
          <w:rStyle w:val="CommentReference"/>
        </w:rPr>
        <w:commentReference w:id="440"/>
      </w:r>
      <w:commentRangeEnd w:id="429"/>
      <w:r>
        <w:rPr>
          <w:rStyle w:val="CommentReference"/>
        </w:rPr>
        <w:commentReference w:id="441"/>
      </w:r>
      <w:commentRangeEnd w:id="428"/>
      <w:r>
        <w:rPr>
          <w:rStyle w:val="CommentReference"/>
        </w:rPr>
        <w:commentReference w:id="442"/>
      </w:r>
      <w:commentRangeStart w:id="443"/>
      <w:commentRangeStart w:id="444"/>
      <w:commentRangeStart w:id="445"/>
      <w:commentRangeStart w:id="446"/>
      <w:commentRangeStart w:id="447"/>
      <w:r>
        <w:rPr>
          <w:rFonts w:ascii="Times New Roman" w:hAnsi="Times New Roman"/>
          <w:sz w:val="24"/>
          <w:szCs w:val="24"/>
        </w:rPr>
        <w:t>annual Fund Drive.</w:t>
      </w:r>
      <w:commentRangeEnd w:id="446"/>
      <w:commentRangeEnd w:id="447"/>
      <w:r>
        <w:rPr>
          <w:rStyle w:val="CommentReference"/>
        </w:rPr>
        <w:commentReference w:id="448"/>
      </w:r>
      <w:r>
        <w:rPr>
          <w:rStyle w:val="CommentReference"/>
        </w:rPr>
        <w:commentReference w:id="449"/>
      </w:r>
      <w:commentRangeEnd w:id="445"/>
      <w:r>
        <w:rPr>
          <w:rStyle w:val="CommentReference"/>
        </w:rPr>
        <w:commentReference w:id="450"/>
      </w:r>
      <w:r>
        <w:rPr>
          <w:rStyle w:val="CommentReference"/>
        </w:rPr>
        <w:commentReference w:id="451"/>
      </w:r>
      <w:commentRangeEnd w:id="444"/>
      <w:r>
        <w:rPr>
          <w:rStyle w:val="CommentReference"/>
        </w:rPr>
        <w:commentReference w:id="452"/>
      </w:r>
      <w:commentRangeEnd w:id="435"/>
      <w:commentRangeEnd w:id="443"/>
      <w:r>
        <w:rPr>
          <w:rStyle w:val="CommentReference"/>
        </w:rPr>
        <w:commentReference w:id="453"/>
      </w:r>
      <w:r>
        <w:rPr>
          <w:rStyle w:val="CommentReference"/>
        </w:rPr>
        <w:commentReference w:id="307"/>
      </w:r>
      <w:r>
        <w:rPr>
          <w:rStyle w:val="CommentReference"/>
        </w:rPr>
        <w:commentReference w:id="309"/>
      </w:r>
      <w:r>
        <w:rPr>
          <w:rStyle w:val="CommentReference"/>
        </w:rPr>
        <w:commentReference w:id="312"/>
      </w:r>
      <w:r>
        <w:rPr>
          <w:rStyle w:val="CommentReference"/>
        </w:rPr>
        <w:commentReference w:id="313"/>
      </w:r>
      <w:r>
        <w:rPr>
          <w:rStyle w:val="CommentReference"/>
        </w:rPr>
        <w:commentReference w:id="314"/>
      </w:r>
      <w:r>
        <w:rPr>
          <w:rStyle w:val="CommentReference"/>
        </w:rPr>
        <w:commentReference w:id="315"/>
      </w:r>
      <w:r>
        <w:rPr>
          <w:rStyle w:val="CommentReference"/>
        </w:rPr>
        <w:commentReference w:id="316"/>
      </w:r>
      <w:r>
        <w:rPr>
          <w:rStyle w:val="CommentReference"/>
        </w:rPr>
        <w:commentReference w:id="317"/>
      </w:r>
      <w:r>
        <w:rPr>
          <w:rStyle w:val="CommentReference"/>
        </w:rPr>
        <w:commentReference w:id="318"/>
      </w:r>
      <w:r>
        <w:rPr>
          <w:rStyle w:val="CommentReference"/>
        </w:rPr>
        <w:commentReference w:id="319"/>
      </w:r>
      <w:r>
        <w:rPr>
          <w:rStyle w:val="CommentReference"/>
        </w:rPr>
        <w:commentReference w:id="320"/>
      </w:r>
      <w:r>
        <w:rPr>
          <w:rStyle w:val="CommentReference"/>
        </w:rPr>
        <w:commentReference w:id="321"/>
      </w:r>
      <w:r>
        <w:rPr>
          <w:rStyle w:val="CommentReference"/>
        </w:rPr>
        <w:commentReference w:id="322"/>
      </w:r>
      <w:r>
        <w:rPr>
          <w:rStyle w:val="CommentReference"/>
        </w:rPr>
        <w:commentReference w:id="323"/>
      </w:r>
      <w:r>
        <w:rPr>
          <w:rStyle w:val="CommentReference"/>
        </w:rPr>
        <w:commentReference w:id="324"/>
      </w:r>
      <w:r>
        <w:rPr>
          <w:rStyle w:val="CommentReference"/>
        </w:rPr>
        <w:commentReference w:id="325"/>
      </w:r>
      <w:r>
        <w:rPr>
          <w:rStyle w:val="CommentReference"/>
        </w:rPr>
        <w:commentReference w:id="326"/>
      </w:r>
      <w:r>
        <w:rPr>
          <w:rStyle w:val="CommentReference"/>
        </w:rPr>
        <w:commentReference w:id="327"/>
      </w:r>
      <w:r>
        <w:rPr>
          <w:rStyle w:val="CommentReference"/>
        </w:rPr>
        <w:commentReference w:id="328"/>
      </w:r>
      <w:r>
        <w:rPr>
          <w:rStyle w:val="CommentReference"/>
        </w:rPr>
        <w:commentReference w:id="329"/>
      </w:r>
      <w:r>
        <w:rPr>
          <w:rStyle w:val="CommentReference"/>
        </w:rPr>
        <w:commentReference w:id="330"/>
      </w:r>
      <w:r>
        <w:rPr>
          <w:rStyle w:val="CommentReference"/>
        </w:rPr>
        <w:commentReference w:id="345"/>
      </w:r>
      <w:r>
        <w:rPr>
          <w:rStyle w:val="CommentReference"/>
        </w:rPr>
        <w:commentReference w:id="346"/>
      </w:r>
      <w:r>
        <w:rPr>
          <w:rStyle w:val="CommentReference"/>
        </w:rPr>
        <w:commentReference w:id="348"/>
      </w:r>
      <w:r>
        <w:rPr>
          <w:rStyle w:val="CommentReference"/>
        </w:rPr>
        <w:commentReference w:id="349"/>
      </w:r>
      <w:r>
        <w:rPr>
          <w:rStyle w:val="CommentReference"/>
        </w:rPr>
        <w:commentReference w:id="350"/>
      </w:r>
      <w:r>
        <w:rPr>
          <w:rStyle w:val="CommentReference"/>
        </w:rPr>
        <w:commentReference w:id="351"/>
      </w:r>
      <w:r>
        <w:rPr>
          <w:rStyle w:val="CommentReference"/>
        </w:rPr>
        <w:commentReference w:id="352"/>
      </w:r>
      <w:r>
        <w:rPr>
          <w:rStyle w:val="CommentReference"/>
        </w:rPr>
        <w:commentReference w:id="356"/>
      </w:r>
      <w:r>
        <w:rPr>
          <w:rStyle w:val="CommentReference"/>
        </w:rPr>
        <w:commentReference w:id="357"/>
      </w:r>
      <w:r>
        <w:rPr>
          <w:rStyle w:val="CommentReference"/>
        </w:rPr>
        <w:commentReference w:id="363"/>
      </w:r>
      <w:r>
        <w:rPr>
          <w:rStyle w:val="CommentReference"/>
        </w:rPr>
        <w:commentReference w:id="364"/>
      </w:r>
      <w:r>
        <w:rPr>
          <w:rStyle w:val="CommentReference"/>
        </w:rPr>
        <w:commentReference w:id="365"/>
      </w:r>
      <w:r>
        <w:rPr>
          <w:rStyle w:val="CommentReference"/>
        </w:rPr>
        <w:commentReference w:id="366"/>
      </w:r>
      <w:r>
        <w:rPr>
          <w:rStyle w:val="CommentReference"/>
        </w:rPr>
        <w:commentReference w:id="367"/>
      </w:r>
      <w:r>
        <w:rPr>
          <w:rStyle w:val="CommentReference"/>
        </w:rPr>
        <w:commentReference w:id="368"/>
      </w:r>
      <w:r>
        <w:rPr>
          <w:rStyle w:val="CommentReference"/>
        </w:rPr>
        <w:commentReference w:id="369"/>
      </w:r>
      <w:r>
        <w:rPr>
          <w:rStyle w:val="CommentReference"/>
        </w:rPr>
        <w:commentReference w:id="370"/>
      </w:r>
      <w:r>
        <w:rPr>
          <w:rStyle w:val="CommentReference"/>
        </w:rPr>
        <w:commentReference w:id="371"/>
      </w:r>
      <w:r>
        <w:rPr>
          <w:rStyle w:val="CommentReference"/>
        </w:rPr>
        <w:commentReference w:id="372"/>
      </w:r>
      <w:r>
        <w:rPr>
          <w:rStyle w:val="CommentReference"/>
        </w:rPr>
        <w:commentReference w:id="373"/>
      </w:r>
      <w:r>
        <w:rPr>
          <w:rStyle w:val="CommentReference"/>
        </w:rPr>
        <w:commentReference w:id="374"/>
      </w:r>
      <w:r>
        <w:rPr>
          <w:rStyle w:val="CommentReference"/>
        </w:rPr>
        <w:commentReference w:id="375"/>
      </w:r>
      <w:r>
        <w:rPr>
          <w:rStyle w:val="CommentReference"/>
        </w:rPr>
        <w:commentReference w:id="376"/>
      </w:r>
      <w:r>
        <w:rPr>
          <w:rStyle w:val="CommentReference"/>
        </w:rPr>
        <w:commentReference w:id="389"/>
      </w:r>
      <w:r>
        <w:rPr>
          <w:rStyle w:val="CommentReference"/>
        </w:rPr>
        <w:commentReference w:id="390"/>
      </w:r>
      <w:r>
        <w:rPr>
          <w:rStyle w:val="CommentReference"/>
        </w:rPr>
        <w:commentReference w:id="391"/>
      </w:r>
      <w:r>
        <w:rPr>
          <w:rStyle w:val="CommentReference"/>
        </w:rPr>
        <w:commentReference w:id="392"/>
      </w:r>
      <w:r>
        <w:rPr>
          <w:rStyle w:val="CommentReference"/>
        </w:rPr>
        <w:commentReference w:id="393"/>
      </w:r>
      <w:r>
        <w:rPr>
          <w:rStyle w:val="CommentReference"/>
        </w:rPr>
        <w:commentReference w:id="401"/>
      </w:r>
      <w:r>
        <w:rPr>
          <w:rStyle w:val="CommentReference"/>
        </w:rPr>
        <w:commentReference w:id="402"/>
      </w:r>
      <w:r>
        <w:rPr>
          <w:rStyle w:val="CommentReference"/>
        </w:rPr>
        <w:commentReference w:id="403"/>
      </w:r>
      <w:r>
        <w:rPr>
          <w:rStyle w:val="CommentReference"/>
        </w:rPr>
        <w:commentReference w:id="404"/>
      </w:r>
      <w:r>
        <w:rPr>
          <w:rStyle w:val="CommentReference"/>
        </w:rPr>
        <w:commentReference w:id="405"/>
      </w:r>
      <w:r>
        <w:rPr>
          <w:rStyle w:val="CommentReference"/>
        </w:rPr>
        <w:commentReference w:id="406"/>
      </w:r>
      <w:r>
        <w:rPr>
          <w:rStyle w:val="CommentReference"/>
        </w:rPr>
        <w:commentReference w:id="407"/>
      </w:r>
      <w:r>
        <w:rPr>
          <w:rStyle w:val="CommentReference"/>
        </w:rPr>
        <w:commentReference w:id="408"/>
      </w:r>
      <w:r>
        <w:rPr>
          <w:rStyle w:val="CommentReference"/>
        </w:rPr>
        <w:commentReference w:id="409"/>
      </w:r>
      <w:r>
        <w:rPr>
          <w:rStyle w:val="CommentReference"/>
        </w:rPr>
        <w:commentReference w:id="410"/>
      </w:r>
      <w:r>
        <w:rPr>
          <w:rStyle w:val="CommentReference"/>
        </w:rPr>
        <w:commentReference w:id="428"/>
      </w:r>
      <w:r>
        <w:rPr>
          <w:rStyle w:val="CommentReference"/>
        </w:rPr>
        <w:commentReference w:id="429"/>
      </w:r>
      <w:r>
        <w:rPr>
          <w:rStyle w:val="CommentReference"/>
        </w:rPr>
        <w:commentReference w:id="430"/>
      </w:r>
      <w:r>
        <w:rPr>
          <w:rStyle w:val="CommentReference"/>
        </w:rPr>
        <w:commentReference w:id="431"/>
      </w:r>
      <w:r>
        <w:rPr>
          <w:rStyle w:val="CommentReference"/>
        </w:rPr>
        <w:commentReference w:id="432"/>
      </w:r>
      <w:r>
        <w:rPr>
          <w:rStyle w:val="CommentReference"/>
        </w:rPr>
        <w:commentReference w:id="433"/>
      </w:r>
      <w:r>
        <w:rPr>
          <w:rStyle w:val="CommentReference"/>
        </w:rPr>
        <w:commentReference w:id="434"/>
      </w:r>
      <w:r>
        <w:rPr>
          <w:rStyle w:val="CommentReference"/>
        </w:rPr>
        <w:commentReference w:id="435"/>
      </w:r>
      <w:r>
        <w:rPr>
          <w:rStyle w:val="CommentReference"/>
        </w:rPr>
        <w:commentReference w:id="443"/>
      </w:r>
      <w:r>
        <w:rPr>
          <w:rStyle w:val="CommentReference"/>
        </w:rPr>
        <w:commentReference w:id="444"/>
      </w:r>
      <w:r>
        <w:rPr>
          <w:rStyle w:val="CommentReference"/>
        </w:rPr>
        <w:commentReference w:id="445"/>
      </w:r>
      <w:r>
        <w:rPr>
          <w:rStyle w:val="CommentReference"/>
        </w:rPr>
        <w:commentReference w:id="446"/>
      </w:r>
      <w:r>
        <w:rPr>
          <w:rStyle w:val="CommentReference"/>
        </w:rPr>
        <w:commentReference w:id="447"/>
      </w:r>
    </w:p>
    <w:p w14:paraId="48466941" w14:textId="77777777" w:rsidR="009360CE" w:rsidRDefault="009360CE" w:rsidP="009360CE">
      <w:pPr>
        <w:pStyle w:val="NoSpacing"/>
        <w:rPr>
          <w:rFonts w:ascii="Times New Roman" w:hAnsi="Times New Roman"/>
          <w:sz w:val="24"/>
          <w:szCs w:val="24"/>
        </w:rPr>
      </w:pPr>
    </w:p>
    <w:p w14:paraId="13D66DCE" w14:textId="0FDC8E05" w:rsidR="009360CE" w:rsidRPr="0001373B" w:rsidRDefault="009360CE" w:rsidP="009360CE">
      <w:pPr>
        <w:pStyle w:val="NoSpacing"/>
      </w:pPr>
      <w:r>
        <w:rPr>
          <w:rFonts w:ascii="Times New Roman" w:hAnsi="Times New Roman"/>
          <w:sz w:val="24"/>
          <w:szCs w:val="24"/>
        </w:rPr>
        <w:t xml:space="preserve">9. </w:t>
      </w:r>
      <w:commentRangeStart w:id="454"/>
      <w:commentRangeStart w:id="455"/>
      <w:commentRangeStart w:id="456"/>
      <w:r>
        <w:rPr>
          <w:rFonts w:ascii="Times New Roman" w:hAnsi="Times New Roman"/>
          <w:sz w:val="24"/>
          <w:szCs w:val="24"/>
          <w:u w:val="single"/>
        </w:rPr>
        <w:t>Chairwoma</w:t>
      </w:r>
      <w:commentRangeEnd w:id="455"/>
      <w:commentRangeEnd w:id="456"/>
      <w:r>
        <w:rPr>
          <w:rStyle w:val="CommentReference"/>
        </w:rPr>
        <w:commentReference w:id="457"/>
      </w:r>
      <w:commentRangeEnd w:id="454"/>
      <w:r>
        <w:rPr>
          <w:rStyle w:val="CommentReference"/>
        </w:rPr>
        <w:commentReference w:id="458"/>
      </w:r>
      <w:r w:rsidRPr="00726229">
        <w:rPr>
          <w:rFonts w:ascii="Times New Roman" w:hAnsi="Times New Roman"/>
          <w:sz w:val="24"/>
          <w:szCs w:val="24"/>
        </w:rPr>
        <w:t xml:space="preserve">n </w:t>
      </w:r>
      <w:r>
        <w:rPr>
          <w:rStyle w:val="CommentReference"/>
        </w:rPr>
        <w:commentReference w:id="459"/>
      </w:r>
      <w:commentRangeStart w:id="460"/>
      <w:r w:rsidRPr="009A4659">
        <w:rPr>
          <w:rFonts w:ascii="Times New Roman" w:hAnsi="Times New Roman"/>
          <w:sz w:val="24"/>
          <w:szCs w:val="24"/>
        </w:rPr>
        <w:t>Stephanie Egger</w:t>
      </w:r>
      <w:commentRangeStart w:id="461"/>
      <w:commentRangeEnd w:id="460"/>
      <w:r>
        <w:rPr>
          <w:rFonts w:ascii="Times New Roman" w:hAnsi="Times New Roman"/>
          <w:sz w:val="24"/>
          <w:szCs w:val="24"/>
        </w:rPr>
        <w:t xml:space="preserve"> read </w:t>
      </w:r>
      <w:commentRangeEnd w:id="461"/>
      <w:r>
        <w:rPr>
          <w:rStyle w:val="CommentReference"/>
        </w:rPr>
        <w:commentReference w:id="462"/>
      </w:r>
      <w:commentRangeStart w:id="463"/>
      <w:commentRangeStart w:id="464"/>
      <w:commentRangeStart w:id="465"/>
      <w:commentRangeStart w:id="466"/>
      <w:commentRangeStart w:id="467"/>
      <w:commentRangeStart w:id="468"/>
      <w:commentRangeStart w:id="469"/>
      <w:commentRangeStart w:id="470"/>
      <w:commentRangeStart w:id="471"/>
      <w:commentRangeStart w:id="472"/>
      <w:commentRangeStart w:id="473"/>
      <w:commentRangeStart w:id="474"/>
      <w:commentRangeStart w:id="475"/>
      <w:commentRangeStart w:id="476"/>
      <w:commentRangeStart w:id="477"/>
      <w:commentRangeStart w:id="478"/>
      <w:commentRangeStart w:id="479"/>
      <w:commentRangeStart w:id="480"/>
      <w:commentRangeStart w:id="481"/>
      <w:commentRangeStart w:id="482"/>
      <w:commentRangeStart w:id="483"/>
      <w:commentRangeStart w:id="484"/>
      <w:commentRangeStart w:id="485"/>
      <w:commentRangeStart w:id="486"/>
      <w:commentRangeStart w:id="487"/>
      <w:commentRangeStart w:id="488"/>
      <w:commentRangeStart w:id="489"/>
      <w:commentRangeStart w:id="490"/>
      <w:commentRangeStart w:id="491"/>
      <w:commentRangeStart w:id="492"/>
      <w:commentRangeStart w:id="493"/>
      <w:commentRangeStart w:id="494"/>
      <w:r>
        <w:rPr>
          <w:rFonts w:ascii="Times New Roman" w:hAnsi="Times New Roman"/>
          <w:sz w:val="24"/>
          <w:szCs w:val="24"/>
        </w:rPr>
        <w:t>a thank you card from The Adams County SPCA thanking Hamilton Township for the donation of $1,200.00 to help provide for the homeless</w:t>
      </w:r>
      <w:commentRangeEnd w:id="491"/>
      <w:commentRangeEnd w:id="492"/>
      <w:commentRangeEnd w:id="493"/>
      <w:commentRangeEnd w:id="494"/>
      <w:r>
        <w:rPr>
          <w:rStyle w:val="CommentReference"/>
        </w:rPr>
        <w:commentReference w:id="495"/>
      </w:r>
      <w:commentRangeEnd w:id="490"/>
      <w:r>
        <w:rPr>
          <w:rStyle w:val="CommentReference"/>
        </w:rPr>
        <w:commentReference w:id="496"/>
      </w:r>
      <w:commentRangeEnd w:id="487"/>
      <w:commentRangeEnd w:id="488"/>
      <w:commentRangeEnd w:id="489"/>
      <w:r>
        <w:rPr>
          <w:rStyle w:val="CommentReference"/>
        </w:rPr>
        <w:commentReference w:id="497"/>
      </w:r>
      <w:commentRangeEnd w:id="485"/>
      <w:commentRangeEnd w:id="486"/>
      <w:r>
        <w:rPr>
          <w:rStyle w:val="CommentReference"/>
        </w:rPr>
        <w:commentReference w:id="498"/>
      </w:r>
      <w:r>
        <w:rPr>
          <w:rStyle w:val="CommentReference"/>
        </w:rPr>
        <w:commentReference w:id="499"/>
      </w:r>
      <w:commentRangeEnd w:id="483"/>
      <w:commentRangeEnd w:id="484"/>
      <w:r>
        <w:rPr>
          <w:rStyle w:val="CommentReference"/>
        </w:rPr>
        <w:commentReference w:id="500"/>
      </w:r>
      <w:commentRangeEnd w:id="482"/>
      <w:r>
        <w:rPr>
          <w:rStyle w:val="CommentReference"/>
        </w:rPr>
        <w:commentReference w:id="501"/>
      </w:r>
      <w:commentRangeEnd w:id="480"/>
      <w:commentRangeEnd w:id="481"/>
      <w:r>
        <w:rPr>
          <w:rStyle w:val="CommentReference"/>
        </w:rPr>
        <w:commentReference w:id="502"/>
      </w:r>
      <w:commentRangeEnd w:id="479"/>
      <w:r>
        <w:rPr>
          <w:rStyle w:val="CommentReference"/>
        </w:rPr>
        <w:commentReference w:id="503"/>
      </w:r>
      <w:commentRangeEnd w:id="478"/>
      <w:r>
        <w:rPr>
          <w:rStyle w:val="CommentReference"/>
        </w:rPr>
        <w:commentReference w:id="504"/>
      </w:r>
      <w:r>
        <w:rPr>
          <w:rStyle w:val="CommentReference"/>
        </w:rPr>
        <w:commentReference w:id="505"/>
      </w:r>
      <w:commentRangeEnd w:id="476"/>
      <w:commentRangeEnd w:id="477"/>
      <w:r>
        <w:rPr>
          <w:rStyle w:val="CommentReference"/>
        </w:rPr>
        <w:commentReference w:id="506"/>
      </w:r>
      <w:commentRangeEnd w:id="474"/>
      <w:commentRangeEnd w:id="475"/>
      <w:r>
        <w:rPr>
          <w:rStyle w:val="CommentReference"/>
        </w:rPr>
        <w:commentReference w:id="507"/>
      </w:r>
      <w:commentRangeEnd w:id="472"/>
      <w:commentRangeEnd w:id="473"/>
      <w:r>
        <w:rPr>
          <w:rStyle w:val="CommentReference"/>
        </w:rPr>
        <w:commentReference w:id="508"/>
      </w:r>
      <w:commentRangeEnd w:id="471"/>
      <w:r>
        <w:rPr>
          <w:rStyle w:val="CommentReference"/>
        </w:rPr>
        <w:commentReference w:id="509"/>
      </w:r>
      <w:r>
        <w:rPr>
          <w:rStyle w:val="CommentReference"/>
        </w:rPr>
        <w:commentReference w:id="510"/>
      </w:r>
      <w:commentRangeEnd w:id="470"/>
      <w:r>
        <w:rPr>
          <w:rStyle w:val="CommentReference"/>
        </w:rPr>
        <w:commentReference w:id="511"/>
      </w:r>
      <w:commentRangeEnd w:id="469"/>
      <w:r>
        <w:rPr>
          <w:rStyle w:val="CommentReference"/>
        </w:rPr>
        <w:commentReference w:id="512"/>
      </w:r>
      <w:r>
        <w:rPr>
          <w:rStyle w:val="CommentReference"/>
        </w:rPr>
        <w:commentReference w:id="513"/>
      </w:r>
      <w:r>
        <w:rPr>
          <w:rStyle w:val="CommentReference"/>
        </w:rPr>
        <w:commentReference w:id="514"/>
      </w:r>
      <w:commentRangeEnd w:id="468"/>
      <w:r>
        <w:rPr>
          <w:rStyle w:val="CommentReference"/>
        </w:rPr>
        <w:commentReference w:id="515"/>
      </w:r>
      <w:commentRangeEnd w:id="467"/>
      <w:r>
        <w:rPr>
          <w:rStyle w:val="CommentReference"/>
        </w:rPr>
        <w:commentReference w:id="516"/>
      </w:r>
      <w:commentRangeEnd w:id="466"/>
      <w:r>
        <w:rPr>
          <w:rStyle w:val="CommentReference"/>
        </w:rPr>
        <w:commentReference w:id="517"/>
      </w:r>
      <w:commentRangeEnd w:id="465"/>
      <w:r>
        <w:rPr>
          <w:rStyle w:val="CommentReference"/>
        </w:rPr>
        <w:commentReference w:id="518"/>
      </w:r>
      <w:r>
        <w:rPr>
          <w:rStyle w:val="CommentReference"/>
        </w:rPr>
        <w:commentReference w:id="519"/>
      </w:r>
      <w:commentRangeEnd w:id="464"/>
      <w:r>
        <w:rPr>
          <w:rStyle w:val="CommentReference"/>
        </w:rPr>
        <w:commentReference w:id="520"/>
      </w:r>
      <w:commentRangeEnd w:id="463"/>
      <w:r>
        <w:rPr>
          <w:rStyle w:val="CommentReference"/>
        </w:rPr>
        <w:commentReference w:id="521"/>
      </w:r>
      <w:r>
        <w:rPr>
          <w:rFonts w:ascii="Times New Roman" w:hAnsi="Times New Roman"/>
          <w:sz w:val="24"/>
          <w:szCs w:val="24"/>
        </w:rPr>
        <w:t xml:space="preserve"> </w:t>
      </w:r>
      <w:commentRangeStart w:id="522"/>
      <w:commentRangeStart w:id="523"/>
      <w:commentRangeStart w:id="524"/>
      <w:commentRangeStart w:id="525"/>
      <w:commentRangeStart w:id="526"/>
      <w:r>
        <w:rPr>
          <w:rFonts w:ascii="Times New Roman" w:hAnsi="Times New Roman"/>
          <w:sz w:val="24"/>
          <w:szCs w:val="24"/>
        </w:rPr>
        <w:t xml:space="preserve">and unwanted pets </w:t>
      </w:r>
      <w:commentRangeEnd w:id="525"/>
      <w:commentRangeEnd w:id="526"/>
      <w:r>
        <w:rPr>
          <w:rStyle w:val="CommentReference"/>
        </w:rPr>
        <w:commentReference w:id="527"/>
      </w:r>
      <w:commentRangeEnd w:id="524"/>
      <w:r>
        <w:rPr>
          <w:rStyle w:val="CommentReference"/>
        </w:rPr>
        <w:commentReference w:id="528"/>
      </w:r>
      <w:r>
        <w:rPr>
          <w:rStyle w:val="CommentReference"/>
        </w:rPr>
        <w:commentReference w:id="529"/>
      </w:r>
      <w:commentRangeEnd w:id="523"/>
      <w:r>
        <w:rPr>
          <w:rStyle w:val="CommentReference"/>
        </w:rPr>
        <w:commentReference w:id="530"/>
      </w:r>
      <w:r>
        <w:rPr>
          <w:rStyle w:val="CommentReference"/>
        </w:rPr>
        <w:commentReference w:id="531"/>
      </w:r>
      <w:commentRangeEnd w:id="522"/>
      <w:r>
        <w:rPr>
          <w:rStyle w:val="CommentReference"/>
        </w:rPr>
        <w:commentReference w:id="532"/>
      </w:r>
      <w:r>
        <w:rPr>
          <w:rFonts w:ascii="Times New Roman" w:hAnsi="Times New Roman"/>
          <w:sz w:val="24"/>
          <w:szCs w:val="24"/>
        </w:rPr>
        <w:t xml:space="preserve">that </w:t>
      </w:r>
      <w:r>
        <w:rPr>
          <w:rStyle w:val="CommentReference"/>
        </w:rPr>
        <w:commentReference w:id="533"/>
      </w:r>
      <w:commentRangeStart w:id="534"/>
      <w:commentRangeStart w:id="535"/>
      <w:commentRangeStart w:id="536"/>
      <w:commentRangeStart w:id="537"/>
      <w:r w:rsidRPr="007D1AE1">
        <w:rPr>
          <w:rFonts w:ascii="Times New Roman" w:hAnsi="Times New Roman"/>
          <w:sz w:val="24"/>
          <w:szCs w:val="24"/>
        </w:rPr>
        <w:t>find their</w:t>
      </w:r>
      <w:commentRangeEnd w:id="536"/>
      <w:commentRangeEnd w:id="537"/>
      <w:r>
        <w:rPr>
          <w:rStyle w:val="CommentReference"/>
        </w:rPr>
        <w:commentReference w:id="538"/>
      </w:r>
      <w:commentRangeEnd w:id="534"/>
      <w:commentRangeEnd w:id="535"/>
      <w:r>
        <w:rPr>
          <w:rStyle w:val="CommentReference"/>
        </w:rPr>
        <w:commentReference w:id="539"/>
      </w:r>
      <w:r>
        <w:rPr>
          <w:rFonts w:ascii="Times New Roman" w:hAnsi="Times New Roman"/>
          <w:sz w:val="24"/>
          <w:szCs w:val="24"/>
        </w:rPr>
        <w:t xml:space="preserve"> </w:t>
      </w:r>
      <w:commentRangeStart w:id="540"/>
      <w:commentRangeStart w:id="541"/>
      <w:commentRangeStart w:id="542"/>
      <w:commentRangeStart w:id="543"/>
      <w:commentRangeStart w:id="544"/>
      <w:commentRangeStart w:id="545"/>
      <w:commentRangeStart w:id="546"/>
      <w:r>
        <w:rPr>
          <w:rFonts w:ascii="Times New Roman" w:hAnsi="Times New Roman"/>
          <w:sz w:val="24"/>
          <w:szCs w:val="24"/>
        </w:rPr>
        <w:t xml:space="preserve">way to the </w:t>
      </w:r>
      <w:commentRangeEnd w:id="545"/>
      <w:commentRangeEnd w:id="546"/>
      <w:r>
        <w:rPr>
          <w:rStyle w:val="CommentReference"/>
        </w:rPr>
        <w:commentReference w:id="547"/>
      </w:r>
      <w:commentRangeEnd w:id="541"/>
      <w:commentRangeEnd w:id="542"/>
      <w:commentRangeEnd w:id="543"/>
      <w:commentRangeEnd w:id="544"/>
      <w:r>
        <w:rPr>
          <w:rStyle w:val="CommentReference"/>
        </w:rPr>
        <w:commentReference w:id="548"/>
      </w:r>
      <w:commentRangeEnd w:id="540"/>
      <w:r>
        <w:rPr>
          <w:rStyle w:val="CommentReference"/>
        </w:rPr>
        <w:commentReference w:id="549"/>
      </w:r>
      <w:commentRangeStart w:id="550"/>
      <w:commentRangeStart w:id="551"/>
      <w:commentRangeStart w:id="552"/>
      <w:r w:rsidRPr="007D1AE1">
        <w:rPr>
          <w:rFonts w:ascii="Times New Roman" w:hAnsi="Times New Roman"/>
          <w:sz w:val="24"/>
          <w:szCs w:val="24"/>
        </w:rPr>
        <w:t xml:space="preserve">SPCA </w:t>
      </w:r>
      <w:r w:rsidRPr="002A259B">
        <w:rPr>
          <w:rFonts w:ascii="Times New Roman" w:hAnsi="Times New Roman"/>
          <w:sz w:val="24"/>
          <w:szCs w:val="24"/>
        </w:rPr>
        <w:t>a</w:t>
      </w:r>
      <w:commentRangeEnd w:id="550"/>
      <w:commentRangeEnd w:id="551"/>
      <w:r w:rsidRPr="002A259B">
        <w:rPr>
          <w:rStyle w:val="CommentReference"/>
          <w:rFonts w:ascii="Times New Roman" w:hAnsi="Times New Roman"/>
          <w:sz w:val="24"/>
          <w:szCs w:val="24"/>
        </w:rPr>
        <w:commentReference w:id="553"/>
      </w:r>
      <w:r w:rsidRPr="002A259B">
        <w:rPr>
          <w:rFonts w:ascii="Times New Roman" w:hAnsi="Times New Roman"/>
          <w:sz w:val="24"/>
          <w:szCs w:val="24"/>
        </w:rPr>
        <w:t>nd</w:t>
      </w:r>
      <w:commentRangeStart w:id="554"/>
      <w:commentRangeStart w:id="555"/>
      <w:commentRangeStart w:id="556"/>
      <w:commentRangeStart w:id="557"/>
      <w:commentRangeEnd w:id="552"/>
      <w:r w:rsidRPr="002A259B">
        <w:rPr>
          <w:rFonts w:ascii="Times New Roman" w:hAnsi="Times New Roman"/>
          <w:sz w:val="24"/>
          <w:szCs w:val="24"/>
        </w:rPr>
        <w:t xml:space="preserve"> are </w:t>
      </w:r>
      <w:commentRangeEnd w:id="554"/>
      <w:commentRangeEnd w:id="555"/>
      <w:commentRangeEnd w:id="556"/>
      <w:r w:rsidRPr="002A259B">
        <w:rPr>
          <w:rStyle w:val="CommentReference"/>
          <w:rFonts w:ascii="Times New Roman" w:hAnsi="Times New Roman"/>
          <w:sz w:val="24"/>
          <w:szCs w:val="24"/>
        </w:rPr>
        <w:commentReference w:id="454"/>
      </w:r>
      <w:r w:rsidRPr="002A259B">
        <w:rPr>
          <w:rStyle w:val="CommentReference"/>
          <w:rFonts w:ascii="Times New Roman" w:hAnsi="Times New Roman"/>
          <w:sz w:val="24"/>
          <w:szCs w:val="24"/>
        </w:rPr>
        <w:commentReference w:id="455"/>
      </w:r>
      <w:r w:rsidRPr="002A259B">
        <w:rPr>
          <w:rStyle w:val="CommentReference"/>
          <w:rFonts w:ascii="Times New Roman" w:hAnsi="Times New Roman"/>
          <w:sz w:val="24"/>
          <w:szCs w:val="24"/>
        </w:rPr>
        <w:commentReference w:id="456"/>
      </w:r>
      <w:r w:rsidRPr="002A259B">
        <w:rPr>
          <w:rStyle w:val="CommentReference"/>
          <w:rFonts w:ascii="Times New Roman" w:hAnsi="Times New Roman"/>
          <w:sz w:val="24"/>
          <w:szCs w:val="24"/>
        </w:rPr>
        <w:commentReference w:id="460"/>
      </w:r>
      <w:r w:rsidRPr="002A259B">
        <w:rPr>
          <w:rStyle w:val="CommentReference"/>
          <w:rFonts w:ascii="Times New Roman" w:hAnsi="Times New Roman"/>
          <w:sz w:val="24"/>
          <w:szCs w:val="24"/>
        </w:rPr>
        <w:commentReference w:id="461"/>
      </w:r>
      <w:r w:rsidRPr="002A259B">
        <w:rPr>
          <w:rStyle w:val="CommentReference"/>
          <w:rFonts w:ascii="Times New Roman" w:hAnsi="Times New Roman"/>
          <w:sz w:val="24"/>
          <w:szCs w:val="24"/>
        </w:rPr>
        <w:commentReference w:id="463"/>
      </w:r>
      <w:r w:rsidRPr="002A259B">
        <w:rPr>
          <w:rStyle w:val="CommentReference"/>
          <w:rFonts w:ascii="Times New Roman" w:hAnsi="Times New Roman"/>
          <w:sz w:val="24"/>
          <w:szCs w:val="24"/>
        </w:rPr>
        <w:commentReference w:id="464"/>
      </w:r>
      <w:r w:rsidRPr="002A259B">
        <w:rPr>
          <w:rStyle w:val="CommentReference"/>
          <w:rFonts w:ascii="Times New Roman" w:hAnsi="Times New Roman"/>
          <w:sz w:val="24"/>
          <w:szCs w:val="24"/>
        </w:rPr>
        <w:commentReference w:id="465"/>
      </w:r>
      <w:r w:rsidRPr="002A259B">
        <w:rPr>
          <w:rStyle w:val="CommentReference"/>
          <w:rFonts w:ascii="Times New Roman" w:hAnsi="Times New Roman"/>
          <w:sz w:val="24"/>
          <w:szCs w:val="24"/>
        </w:rPr>
        <w:commentReference w:id="466"/>
      </w:r>
      <w:r w:rsidRPr="002A259B">
        <w:rPr>
          <w:rStyle w:val="CommentReference"/>
          <w:rFonts w:ascii="Times New Roman" w:hAnsi="Times New Roman"/>
          <w:sz w:val="24"/>
          <w:szCs w:val="24"/>
        </w:rPr>
        <w:commentReference w:id="467"/>
      </w:r>
      <w:r w:rsidRPr="002A259B">
        <w:rPr>
          <w:rStyle w:val="CommentReference"/>
          <w:rFonts w:ascii="Times New Roman" w:hAnsi="Times New Roman"/>
          <w:sz w:val="24"/>
          <w:szCs w:val="24"/>
        </w:rPr>
        <w:commentReference w:id="468"/>
      </w:r>
      <w:r w:rsidRPr="002A259B">
        <w:rPr>
          <w:rStyle w:val="CommentReference"/>
          <w:rFonts w:ascii="Times New Roman" w:hAnsi="Times New Roman"/>
          <w:sz w:val="24"/>
          <w:szCs w:val="24"/>
        </w:rPr>
        <w:commentReference w:id="469"/>
      </w:r>
      <w:r w:rsidRPr="002A259B">
        <w:rPr>
          <w:rStyle w:val="CommentReference"/>
          <w:rFonts w:ascii="Times New Roman" w:hAnsi="Times New Roman"/>
          <w:sz w:val="24"/>
          <w:szCs w:val="24"/>
        </w:rPr>
        <w:commentReference w:id="470"/>
      </w:r>
      <w:r w:rsidRPr="002A259B">
        <w:rPr>
          <w:rStyle w:val="CommentReference"/>
          <w:rFonts w:ascii="Times New Roman" w:hAnsi="Times New Roman"/>
          <w:sz w:val="24"/>
          <w:szCs w:val="24"/>
        </w:rPr>
        <w:commentReference w:id="471"/>
      </w:r>
      <w:r w:rsidRPr="002A259B">
        <w:rPr>
          <w:rStyle w:val="CommentReference"/>
          <w:rFonts w:ascii="Times New Roman" w:hAnsi="Times New Roman"/>
          <w:sz w:val="24"/>
          <w:szCs w:val="24"/>
        </w:rPr>
        <w:commentReference w:id="472"/>
      </w:r>
      <w:r w:rsidRPr="002A259B">
        <w:rPr>
          <w:rStyle w:val="CommentReference"/>
          <w:rFonts w:ascii="Times New Roman" w:hAnsi="Times New Roman"/>
          <w:sz w:val="24"/>
          <w:szCs w:val="24"/>
        </w:rPr>
        <w:commentReference w:id="473"/>
      </w:r>
      <w:r w:rsidRPr="002A259B">
        <w:rPr>
          <w:rStyle w:val="CommentReference"/>
          <w:rFonts w:ascii="Times New Roman" w:hAnsi="Times New Roman"/>
          <w:sz w:val="24"/>
          <w:szCs w:val="24"/>
        </w:rPr>
        <w:commentReference w:id="474"/>
      </w:r>
      <w:r w:rsidRPr="002A259B">
        <w:rPr>
          <w:rStyle w:val="CommentReference"/>
          <w:rFonts w:ascii="Times New Roman" w:hAnsi="Times New Roman"/>
          <w:sz w:val="24"/>
          <w:szCs w:val="24"/>
        </w:rPr>
        <w:commentReference w:id="475"/>
      </w:r>
      <w:r w:rsidRPr="002A259B">
        <w:rPr>
          <w:rStyle w:val="CommentReference"/>
          <w:rFonts w:ascii="Times New Roman" w:hAnsi="Times New Roman"/>
          <w:sz w:val="24"/>
          <w:szCs w:val="24"/>
        </w:rPr>
        <w:commentReference w:id="476"/>
      </w:r>
      <w:r w:rsidRPr="002A259B">
        <w:rPr>
          <w:rStyle w:val="CommentReference"/>
          <w:rFonts w:ascii="Times New Roman" w:hAnsi="Times New Roman"/>
          <w:sz w:val="24"/>
          <w:szCs w:val="24"/>
        </w:rPr>
        <w:commentReference w:id="477"/>
      </w:r>
      <w:r w:rsidRPr="002A259B">
        <w:rPr>
          <w:rStyle w:val="CommentReference"/>
          <w:rFonts w:ascii="Times New Roman" w:hAnsi="Times New Roman"/>
          <w:sz w:val="24"/>
          <w:szCs w:val="24"/>
        </w:rPr>
        <w:commentReference w:id="478"/>
      </w:r>
      <w:r w:rsidRPr="002A259B">
        <w:rPr>
          <w:rStyle w:val="CommentReference"/>
          <w:rFonts w:ascii="Times New Roman" w:hAnsi="Times New Roman"/>
          <w:sz w:val="24"/>
          <w:szCs w:val="24"/>
        </w:rPr>
        <w:commentReference w:id="479"/>
      </w:r>
      <w:r w:rsidRPr="002A259B">
        <w:rPr>
          <w:rStyle w:val="CommentReference"/>
          <w:rFonts w:ascii="Times New Roman" w:hAnsi="Times New Roman"/>
          <w:sz w:val="24"/>
          <w:szCs w:val="24"/>
        </w:rPr>
        <w:commentReference w:id="480"/>
      </w:r>
      <w:r w:rsidRPr="002A259B">
        <w:rPr>
          <w:rStyle w:val="CommentReference"/>
          <w:rFonts w:ascii="Times New Roman" w:hAnsi="Times New Roman"/>
          <w:sz w:val="24"/>
          <w:szCs w:val="24"/>
        </w:rPr>
        <w:commentReference w:id="481"/>
      </w:r>
      <w:r w:rsidRPr="002A259B">
        <w:rPr>
          <w:rStyle w:val="CommentReference"/>
          <w:rFonts w:ascii="Times New Roman" w:hAnsi="Times New Roman"/>
          <w:sz w:val="24"/>
          <w:szCs w:val="24"/>
        </w:rPr>
        <w:commentReference w:id="482"/>
      </w:r>
      <w:r w:rsidRPr="002A259B">
        <w:rPr>
          <w:rStyle w:val="CommentReference"/>
          <w:rFonts w:ascii="Times New Roman" w:hAnsi="Times New Roman"/>
          <w:sz w:val="24"/>
          <w:szCs w:val="24"/>
        </w:rPr>
        <w:commentReference w:id="483"/>
      </w:r>
      <w:r w:rsidRPr="002A259B">
        <w:rPr>
          <w:rStyle w:val="CommentReference"/>
          <w:rFonts w:ascii="Times New Roman" w:hAnsi="Times New Roman"/>
          <w:sz w:val="24"/>
          <w:szCs w:val="24"/>
        </w:rPr>
        <w:commentReference w:id="484"/>
      </w:r>
      <w:r w:rsidRPr="002A259B">
        <w:rPr>
          <w:rStyle w:val="CommentReference"/>
          <w:rFonts w:ascii="Times New Roman" w:hAnsi="Times New Roman"/>
          <w:sz w:val="24"/>
          <w:szCs w:val="24"/>
        </w:rPr>
        <w:commentReference w:id="485"/>
      </w:r>
      <w:r w:rsidRPr="002A259B">
        <w:rPr>
          <w:rStyle w:val="CommentReference"/>
          <w:rFonts w:ascii="Times New Roman" w:hAnsi="Times New Roman"/>
          <w:sz w:val="24"/>
          <w:szCs w:val="24"/>
        </w:rPr>
        <w:commentReference w:id="486"/>
      </w:r>
      <w:r w:rsidRPr="002A259B">
        <w:rPr>
          <w:rStyle w:val="CommentReference"/>
          <w:rFonts w:ascii="Times New Roman" w:hAnsi="Times New Roman"/>
          <w:sz w:val="24"/>
          <w:szCs w:val="24"/>
        </w:rPr>
        <w:commentReference w:id="487"/>
      </w:r>
      <w:r w:rsidRPr="002A259B">
        <w:rPr>
          <w:rStyle w:val="CommentReference"/>
          <w:rFonts w:ascii="Times New Roman" w:hAnsi="Times New Roman"/>
          <w:sz w:val="24"/>
          <w:szCs w:val="24"/>
        </w:rPr>
        <w:commentReference w:id="488"/>
      </w:r>
      <w:r w:rsidRPr="002A259B">
        <w:rPr>
          <w:rStyle w:val="CommentReference"/>
          <w:rFonts w:ascii="Times New Roman" w:hAnsi="Times New Roman"/>
          <w:sz w:val="24"/>
          <w:szCs w:val="24"/>
        </w:rPr>
        <w:commentReference w:id="489"/>
      </w:r>
      <w:r w:rsidRPr="002A259B">
        <w:rPr>
          <w:rStyle w:val="CommentReference"/>
          <w:rFonts w:ascii="Times New Roman" w:hAnsi="Times New Roman"/>
          <w:sz w:val="24"/>
          <w:szCs w:val="24"/>
        </w:rPr>
        <w:commentReference w:id="490"/>
      </w:r>
      <w:r w:rsidRPr="002A259B">
        <w:rPr>
          <w:rStyle w:val="CommentReference"/>
          <w:rFonts w:ascii="Times New Roman" w:hAnsi="Times New Roman"/>
          <w:sz w:val="24"/>
          <w:szCs w:val="24"/>
        </w:rPr>
        <w:commentReference w:id="491"/>
      </w:r>
      <w:r w:rsidRPr="002A259B">
        <w:rPr>
          <w:rStyle w:val="CommentReference"/>
          <w:rFonts w:ascii="Times New Roman" w:hAnsi="Times New Roman"/>
          <w:sz w:val="24"/>
          <w:szCs w:val="24"/>
        </w:rPr>
        <w:commentReference w:id="492"/>
      </w:r>
      <w:r w:rsidRPr="002A259B">
        <w:rPr>
          <w:rStyle w:val="CommentReference"/>
          <w:rFonts w:ascii="Times New Roman" w:hAnsi="Times New Roman"/>
          <w:sz w:val="24"/>
          <w:szCs w:val="24"/>
        </w:rPr>
        <w:commentReference w:id="493"/>
      </w:r>
      <w:r w:rsidRPr="002A259B">
        <w:rPr>
          <w:rStyle w:val="CommentReference"/>
          <w:rFonts w:ascii="Times New Roman" w:hAnsi="Times New Roman"/>
          <w:sz w:val="24"/>
          <w:szCs w:val="24"/>
        </w:rPr>
        <w:commentReference w:id="494"/>
      </w:r>
      <w:r w:rsidRPr="002A259B">
        <w:rPr>
          <w:rStyle w:val="CommentReference"/>
          <w:rFonts w:ascii="Times New Roman" w:hAnsi="Times New Roman"/>
          <w:sz w:val="24"/>
          <w:szCs w:val="24"/>
        </w:rPr>
        <w:commentReference w:id="522"/>
      </w:r>
      <w:r w:rsidRPr="002A259B">
        <w:rPr>
          <w:rStyle w:val="CommentReference"/>
          <w:rFonts w:ascii="Times New Roman" w:hAnsi="Times New Roman"/>
          <w:sz w:val="24"/>
          <w:szCs w:val="24"/>
        </w:rPr>
        <w:commentReference w:id="523"/>
      </w:r>
      <w:r w:rsidRPr="002A259B">
        <w:rPr>
          <w:rStyle w:val="CommentReference"/>
          <w:rFonts w:ascii="Times New Roman" w:hAnsi="Times New Roman"/>
          <w:sz w:val="24"/>
          <w:szCs w:val="24"/>
        </w:rPr>
        <w:commentReference w:id="524"/>
      </w:r>
      <w:r w:rsidRPr="002A259B">
        <w:rPr>
          <w:rStyle w:val="CommentReference"/>
          <w:rFonts w:ascii="Times New Roman" w:hAnsi="Times New Roman"/>
          <w:sz w:val="24"/>
          <w:szCs w:val="24"/>
        </w:rPr>
        <w:commentReference w:id="525"/>
      </w:r>
      <w:r w:rsidRPr="002A259B">
        <w:rPr>
          <w:rStyle w:val="CommentReference"/>
          <w:rFonts w:ascii="Times New Roman" w:hAnsi="Times New Roman"/>
          <w:sz w:val="24"/>
          <w:szCs w:val="24"/>
        </w:rPr>
        <w:commentReference w:id="526"/>
      </w:r>
      <w:r w:rsidRPr="002A259B">
        <w:rPr>
          <w:rStyle w:val="CommentReference"/>
          <w:rFonts w:ascii="Times New Roman" w:hAnsi="Times New Roman"/>
          <w:sz w:val="24"/>
          <w:szCs w:val="24"/>
        </w:rPr>
        <w:commentReference w:id="534"/>
      </w:r>
      <w:r w:rsidRPr="002A259B">
        <w:rPr>
          <w:rStyle w:val="CommentReference"/>
          <w:rFonts w:ascii="Times New Roman" w:hAnsi="Times New Roman"/>
          <w:sz w:val="24"/>
          <w:szCs w:val="24"/>
        </w:rPr>
        <w:commentReference w:id="535"/>
      </w:r>
      <w:r w:rsidRPr="002A259B">
        <w:rPr>
          <w:rStyle w:val="CommentReference"/>
          <w:rFonts w:ascii="Times New Roman" w:hAnsi="Times New Roman"/>
          <w:sz w:val="24"/>
          <w:szCs w:val="24"/>
        </w:rPr>
        <w:commentReference w:id="536"/>
      </w:r>
      <w:r w:rsidRPr="002A259B">
        <w:rPr>
          <w:rStyle w:val="CommentReference"/>
          <w:rFonts w:ascii="Times New Roman" w:hAnsi="Times New Roman"/>
          <w:sz w:val="24"/>
          <w:szCs w:val="24"/>
        </w:rPr>
        <w:commentReference w:id="537"/>
      </w:r>
      <w:r w:rsidRPr="002A259B">
        <w:rPr>
          <w:rStyle w:val="CommentReference"/>
          <w:rFonts w:ascii="Times New Roman" w:hAnsi="Times New Roman"/>
          <w:sz w:val="24"/>
          <w:szCs w:val="24"/>
        </w:rPr>
        <w:commentReference w:id="540"/>
      </w:r>
      <w:r w:rsidRPr="002A259B">
        <w:rPr>
          <w:rStyle w:val="CommentReference"/>
          <w:rFonts w:ascii="Times New Roman" w:hAnsi="Times New Roman"/>
          <w:sz w:val="24"/>
          <w:szCs w:val="24"/>
        </w:rPr>
        <w:commentReference w:id="541"/>
      </w:r>
      <w:r w:rsidRPr="002A259B">
        <w:rPr>
          <w:rStyle w:val="CommentReference"/>
          <w:rFonts w:ascii="Times New Roman" w:hAnsi="Times New Roman"/>
          <w:sz w:val="24"/>
          <w:szCs w:val="24"/>
        </w:rPr>
        <w:commentReference w:id="542"/>
      </w:r>
      <w:r w:rsidRPr="002A259B">
        <w:rPr>
          <w:rStyle w:val="CommentReference"/>
          <w:rFonts w:ascii="Times New Roman" w:hAnsi="Times New Roman"/>
          <w:sz w:val="24"/>
          <w:szCs w:val="24"/>
        </w:rPr>
        <w:commentReference w:id="543"/>
      </w:r>
      <w:r w:rsidRPr="002A259B">
        <w:rPr>
          <w:rStyle w:val="CommentReference"/>
          <w:rFonts w:ascii="Times New Roman" w:hAnsi="Times New Roman"/>
          <w:sz w:val="24"/>
          <w:szCs w:val="24"/>
        </w:rPr>
        <w:commentReference w:id="544"/>
      </w:r>
      <w:r w:rsidRPr="002A259B">
        <w:rPr>
          <w:rStyle w:val="CommentReference"/>
          <w:rFonts w:ascii="Times New Roman" w:hAnsi="Times New Roman"/>
          <w:sz w:val="24"/>
          <w:szCs w:val="24"/>
        </w:rPr>
        <w:commentReference w:id="545"/>
      </w:r>
      <w:r w:rsidRPr="002A259B">
        <w:rPr>
          <w:rStyle w:val="CommentReference"/>
          <w:rFonts w:ascii="Times New Roman" w:hAnsi="Times New Roman"/>
          <w:sz w:val="24"/>
          <w:szCs w:val="24"/>
        </w:rPr>
        <w:commentReference w:id="546"/>
      </w:r>
      <w:r w:rsidRPr="002A259B">
        <w:rPr>
          <w:rStyle w:val="CommentReference"/>
          <w:rFonts w:ascii="Times New Roman" w:hAnsi="Times New Roman"/>
          <w:sz w:val="24"/>
          <w:szCs w:val="24"/>
        </w:rPr>
        <w:commentReference w:id="550"/>
      </w:r>
      <w:r w:rsidRPr="002A259B">
        <w:rPr>
          <w:rStyle w:val="CommentReference"/>
          <w:rFonts w:ascii="Times New Roman" w:hAnsi="Times New Roman"/>
          <w:sz w:val="24"/>
          <w:szCs w:val="24"/>
        </w:rPr>
        <w:commentReference w:id="551"/>
      </w:r>
      <w:r w:rsidRPr="002A259B">
        <w:rPr>
          <w:rStyle w:val="CommentReference"/>
          <w:rFonts w:ascii="Times New Roman" w:hAnsi="Times New Roman"/>
          <w:sz w:val="24"/>
          <w:szCs w:val="24"/>
        </w:rPr>
        <w:commentReference w:id="552"/>
      </w:r>
      <w:r w:rsidRPr="002A259B">
        <w:rPr>
          <w:rStyle w:val="CommentReference"/>
          <w:rFonts w:ascii="Times New Roman" w:hAnsi="Times New Roman"/>
          <w:sz w:val="24"/>
          <w:szCs w:val="24"/>
        </w:rPr>
        <w:commentReference w:id="554"/>
      </w:r>
      <w:r w:rsidRPr="002A259B">
        <w:rPr>
          <w:rStyle w:val="CommentReference"/>
          <w:rFonts w:ascii="Times New Roman" w:hAnsi="Times New Roman"/>
          <w:sz w:val="24"/>
          <w:szCs w:val="24"/>
        </w:rPr>
        <w:commentReference w:id="555"/>
      </w:r>
      <w:r w:rsidRPr="002A259B">
        <w:rPr>
          <w:rStyle w:val="CommentReference"/>
          <w:rFonts w:ascii="Times New Roman" w:hAnsi="Times New Roman"/>
          <w:sz w:val="24"/>
          <w:szCs w:val="24"/>
        </w:rPr>
        <w:commentReference w:id="556"/>
      </w:r>
      <w:commentRangeStart w:id="558"/>
      <w:commentRangeStart w:id="559"/>
      <w:commentRangeStart w:id="560"/>
      <w:r w:rsidRPr="002A259B">
        <w:rPr>
          <w:rFonts w:ascii="Times New Roman" w:hAnsi="Times New Roman"/>
          <w:sz w:val="24"/>
          <w:szCs w:val="24"/>
        </w:rPr>
        <w:t xml:space="preserve">waiting for </w:t>
      </w:r>
      <w:commentRangeEnd w:id="559"/>
      <w:r w:rsidRPr="002A259B">
        <w:rPr>
          <w:rStyle w:val="CommentReference"/>
          <w:rFonts w:ascii="Times New Roman" w:hAnsi="Times New Roman"/>
          <w:sz w:val="24"/>
          <w:szCs w:val="24"/>
        </w:rPr>
        <w:commentReference w:id="561"/>
      </w:r>
      <w:r w:rsidRPr="002A259B">
        <w:rPr>
          <w:rStyle w:val="CommentReference"/>
          <w:rFonts w:ascii="Times New Roman" w:hAnsi="Times New Roman"/>
          <w:sz w:val="24"/>
          <w:szCs w:val="24"/>
        </w:rPr>
        <w:commentReference w:id="562"/>
      </w:r>
      <w:commentRangeEnd w:id="558"/>
      <w:r w:rsidRPr="002A259B">
        <w:rPr>
          <w:rStyle w:val="CommentReference"/>
          <w:rFonts w:ascii="Times New Roman" w:hAnsi="Times New Roman"/>
          <w:sz w:val="24"/>
          <w:szCs w:val="24"/>
        </w:rPr>
        <w:commentReference w:id="563"/>
      </w:r>
      <w:commentRangeEnd w:id="557"/>
      <w:r w:rsidRPr="002A259B">
        <w:rPr>
          <w:rStyle w:val="CommentReference"/>
          <w:rFonts w:ascii="Times New Roman" w:hAnsi="Times New Roman"/>
          <w:sz w:val="24"/>
          <w:szCs w:val="24"/>
        </w:rPr>
        <w:commentReference w:id="564"/>
      </w:r>
      <w:commentRangeStart w:id="565"/>
      <w:commentRangeStart w:id="566"/>
      <w:commentRangeStart w:id="567"/>
      <w:commentRangeStart w:id="568"/>
      <w:commentRangeStart w:id="569"/>
      <w:r w:rsidRPr="002A259B">
        <w:rPr>
          <w:rFonts w:ascii="Times New Roman" w:hAnsi="Times New Roman"/>
          <w:sz w:val="24"/>
          <w:szCs w:val="24"/>
        </w:rPr>
        <w:t>their forever home.</w:t>
      </w:r>
      <w:commentRangeEnd w:id="569"/>
      <w:r w:rsidRPr="002A259B">
        <w:rPr>
          <w:rStyle w:val="CommentReference"/>
          <w:rFonts w:ascii="Times New Roman" w:hAnsi="Times New Roman"/>
          <w:sz w:val="24"/>
          <w:szCs w:val="24"/>
        </w:rPr>
        <w:commentReference w:id="570"/>
      </w:r>
      <w:commentRangeEnd w:id="567"/>
      <w:commentRangeEnd w:id="568"/>
      <w:r>
        <w:rPr>
          <w:rStyle w:val="CommentReference"/>
        </w:rPr>
        <w:commentReference w:id="571"/>
      </w:r>
      <w:r>
        <w:rPr>
          <w:rStyle w:val="CommentReference"/>
        </w:rPr>
        <w:commentReference w:id="572"/>
      </w:r>
      <w:commentRangeEnd w:id="566"/>
      <w:r>
        <w:rPr>
          <w:rStyle w:val="CommentReference"/>
        </w:rPr>
        <w:commentReference w:id="573"/>
      </w:r>
      <w:commentRangeEnd w:id="560"/>
      <w:commentRangeEnd w:id="565"/>
      <w:r>
        <w:rPr>
          <w:rStyle w:val="CommentReference"/>
        </w:rPr>
        <w:commentReference w:id="574"/>
      </w:r>
      <w:r>
        <w:rPr>
          <w:rStyle w:val="CommentReference"/>
        </w:rPr>
        <w:commentReference w:id="557"/>
      </w:r>
      <w:r>
        <w:rPr>
          <w:rStyle w:val="CommentReference"/>
        </w:rPr>
        <w:commentReference w:id="558"/>
      </w:r>
      <w:r>
        <w:rPr>
          <w:rStyle w:val="CommentReference"/>
        </w:rPr>
        <w:commentReference w:id="559"/>
      </w:r>
      <w:r>
        <w:rPr>
          <w:rStyle w:val="CommentReference"/>
        </w:rPr>
        <w:commentReference w:id="560"/>
      </w:r>
      <w:r>
        <w:rPr>
          <w:rStyle w:val="CommentReference"/>
        </w:rPr>
        <w:commentReference w:id="565"/>
      </w:r>
      <w:r>
        <w:rPr>
          <w:rStyle w:val="CommentReference"/>
        </w:rPr>
        <w:commentReference w:id="566"/>
      </w:r>
      <w:r>
        <w:rPr>
          <w:rStyle w:val="CommentReference"/>
        </w:rPr>
        <w:commentReference w:id="567"/>
      </w:r>
      <w:r>
        <w:rPr>
          <w:rStyle w:val="CommentReference"/>
        </w:rPr>
        <w:commentReference w:id="568"/>
      </w:r>
      <w:r>
        <w:rPr>
          <w:rStyle w:val="CommentReference"/>
        </w:rPr>
        <w:commentReference w:id="569"/>
      </w:r>
    </w:p>
    <w:p w14:paraId="127E49A1" w14:textId="77777777" w:rsidR="009360CE" w:rsidRDefault="009360CE" w:rsidP="009360CE">
      <w:pPr>
        <w:pStyle w:val="NoSpacing"/>
        <w:rPr>
          <w:rFonts w:ascii="Times New Roman" w:hAnsi="Times New Roman"/>
          <w:sz w:val="24"/>
          <w:szCs w:val="24"/>
        </w:rPr>
      </w:pPr>
    </w:p>
    <w:p w14:paraId="5DDD8FA2" w14:textId="63222F71" w:rsidR="009360CE" w:rsidRDefault="002C6E98" w:rsidP="009360CE">
      <w:pPr>
        <w:pStyle w:val="NoSpacing"/>
        <w:rPr>
          <w:rFonts w:ascii="Times New Roman" w:hAnsi="Times New Roman"/>
          <w:sz w:val="24"/>
          <w:szCs w:val="24"/>
        </w:rPr>
      </w:pPr>
      <w:r>
        <w:rPr>
          <w:rFonts w:ascii="Times New Roman" w:hAnsi="Times New Roman"/>
          <w:sz w:val="24"/>
          <w:szCs w:val="24"/>
        </w:rPr>
        <w:t>10. Stephanie Egger received fro</w:t>
      </w:r>
      <w:r w:rsidR="009360CE">
        <w:rPr>
          <w:rFonts w:ascii="Times New Roman" w:hAnsi="Times New Roman"/>
          <w:sz w:val="24"/>
          <w:szCs w:val="24"/>
        </w:rPr>
        <w:t>m EBACC (East Berlin Area Community Center, Inc.) a thank you letter for the donation of $2,500.00 to help with their many services that they provide</w:t>
      </w:r>
      <w:r w:rsidR="00B81C01">
        <w:rPr>
          <w:rFonts w:ascii="Times New Roman" w:hAnsi="Times New Roman"/>
          <w:sz w:val="24"/>
          <w:szCs w:val="24"/>
        </w:rPr>
        <w:t xml:space="preserve"> to the </w:t>
      </w:r>
      <w:r w:rsidR="00B81C01" w:rsidRPr="00B81C01">
        <w:rPr>
          <w:rFonts w:ascii="Times New Roman" w:hAnsi="Times New Roman"/>
          <w:noProof/>
          <w:sz w:val="24"/>
          <w:szCs w:val="24"/>
        </w:rPr>
        <w:t>com</w:t>
      </w:r>
      <w:r w:rsidR="00B81C01">
        <w:rPr>
          <w:rFonts w:ascii="Times New Roman" w:hAnsi="Times New Roman"/>
          <w:noProof/>
          <w:sz w:val="24"/>
          <w:szCs w:val="24"/>
        </w:rPr>
        <w:t>mu</w:t>
      </w:r>
      <w:r w:rsidR="00B81C01" w:rsidRPr="00B81C01">
        <w:rPr>
          <w:rFonts w:ascii="Times New Roman" w:hAnsi="Times New Roman"/>
          <w:noProof/>
          <w:sz w:val="24"/>
          <w:szCs w:val="24"/>
        </w:rPr>
        <w:t>nity</w:t>
      </w:r>
      <w:r w:rsidR="009360CE">
        <w:rPr>
          <w:rFonts w:ascii="Times New Roman" w:hAnsi="Times New Roman"/>
          <w:sz w:val="24"/>
          <w:szCs w:val="24"/>
        </w:rPr>
        <w:t xml:space="preserve">. </w:t>
      </w:r>
    </w:p>
    <w:p w14:paraId="71092D55" w14:textId="77777777" w:rsidR="009360CE" w:rsidRDefault="009360CE" w:rsidP="009360CE">
      <w:pPr>
        <w:pStyle w:val="NoSpacing"/>
        <w:rPr>
          <w:rFonts w:ascii="Times New Roman" w:hAnsi="Times New Roman"/>
          <w:sz w:val="24"/>
          <w:szCs w:val="24"/>
        </w:rPr>
      </w:pPr>
    </w:p>
    <w:p w14:paraId="1E4CCE94" w14:textId="15C36827" w:rsidR="009360CE" w:rsidRDefault="009360CE" w:rsidP="009360CE">
      <w:pPr>
        <w:pStyle w:val="NoSpacing"/>
        <w:rPr>
          <w:rFonts w:ascii="Times New Roman" w:hAnsi="Times New Roman"/>
          <w:sz w:val="24"/>
          <w:szCs w:val="24"/>
        </w:rPr>
      </w:pPr>
      <w:r>
        <w:rPr>
          <w:rFonts w:ascii="Times New Roman" w:hAnsi="Times New Roman"/>
          <w:sz w:val="24"/>
          <w:szCs w:val="24"/>
        </w:rPr>
        <w:t>11. Chairwoman reported that</w:t>
      </w:r>
      <w:r w:rsidR="00495081">
        <w:rPr>
          <w:rFonts w:ascii="Times New Roman" w:hAnsi="Times New Roman"/>
          <w:sz w:val="24"/>
          <w:szCs w:val="24"/>
        </w:rPr>
        <w:t xml:space="preserve"> two</w:t>
      </w:r>
      <w:r w:rsidR="00FD1F1B">
        <w:rPr>
          <w:rFonts w:ascii="Times New Roman" w:hAnsi="Times New Roman"/>
          <w:sz w:val="24"/>
          <w:szCs w:val="24"/>
        </w:rPr>
        <w:t xml:space="preserve"> sealed </w:t>
      </w:r>
      <w:r w:rsidR="002C6E98">
        <w:rPr>
          <w:rFonts w:ascii="Times New Roman" w:hAnsi="Times New Roman"/>
          <w:sz w:val="24"/>
          <w:szCs w:val="24"/>
        </w:rPr>
        <w:t>bids were submitted</w:t>
      </w:r>
      <w:r>
        <w:rPr>
          <w:rFonts w:ascii="Times New Roman" w:hAnsi="Times New Roman"/>
          <w:sz w:val="24"/>
          <w:szCs w:val="24"/>
        </w:rPr>
        <w:t xml:space="preserve"> for the work to be done on Winding Lane. </w:t>
      </w:r>
      <w:r w:rsidR="00495081">
        <w:rPr>
          <w:rFonts w:ascii="Times New Roman" w:hAnsi="Times New Roman"/>
          <w:sz w:val="24"/>
          <w:szCs w:val="24"/>
        </w:rPr>
        <w:t>Both bids were open</w:t>
      </w:r>
      <w:r w:rsidR="002C6E98">
        <w:rPr>
          <w:rFonts w:ascii="Times New Roman" w:hAnsi="Times New Roman"/>
          <w:sz w:val="24"/>
          <w:szCs w:val="24"/>
        </w:rPr>
        <w:t>ed</w:t>
      </w:r>
      <w:r w:rsidR="00495081">
        <w:rPr>
          <w:rFonts w:ascii="Times New Roman" w:hAnsi="Times New Roman"/>
          <w:sz w:val="24"/>
          <w:szCs w:val="24"/>
        </w:rPr>
        <w:t xml:space="preserve"> at the meeting. </w:t>
      </w:r>
      <w:r w:rsidR="00F11486">
        <w:rPr>
          <w:rFonts w:ascii="Times New Roman" w:hAnsi="Times New Roman"/>
          <w:noProof/>
          <w:sz w:val="24"/>
          <w:szCs w:val="24"/>
        </w:rPr>
        <w:t>The f</w:t>
      </w:r>
      <w:r w:rsidR="003D00DA" w:rsidRPr="00F11486">
        <w:rPr>
          <w:rFonts w:ascii="Times New Roman" w:hAnsi="Times New Roman"/>
          <w:noProof/>
          <w:sz w:val="24"/>
          <w:szCs w:val="24"/>
        </w:rPr>
        <w:t>irst</w:t>
      </w:r>
      <w:r w:rsidR="00495081">
        <w:rPr>
          <w:rFonts w:ascii="Times New Roman" w:hAnsi="Times New Roman"/>
          <w:sz w:val="24"/>
          <w:szCs w:val="24"/>
        </w:rPr>
        <w:t xml:space="preserve"> bid opened was from </w:t>
      </w:r>
      <w:r w:rsidR="003D00DA">
        <w:rPr>
          <w:rFonts w:ascii="Times New Roman" w:hAnsi="Times New Roman"/>
          <w:sz w:val="24"/>
          <w:szCs w:val="24"/>
        </w:rPr>
        <w:t xml:space="preserve">E.J. Breneman, LLC their </w:t>
      </w:r>
      <w:r w:rsidR="003D00DA" w:rsidRPr="00F11486">
        <w:rPr>
          <w:rFonts w:ascii="Times New Roman" w:hAnsi="Times New Roman"/>
          <w:noProof/>
          <w:sz w:val="24"/>
          <w:szCs w:val="24"/>
        </w:rPr>
        <w:t>total bid</w:t>
      </w:r>
      <w:r w:rsidR="003D00DA">
        <w:rPr>
          <w:rFonts w:ascii="Times New Roman" w:hAnsi="Times New Roman"/>
          <w:sz w:val="24"/>
          <w:szCs w:val="24"/>
        </w:rPr>
        <w:t xml:space="preserve"> amo</w:t>
      </w:r>
      <w:r w:rsidR="00F11486">
        <w:rPr>
          <w:rFonts w:ascii="Times New Roman" w:hAnsi="Times New Roman"/>
          <w:sz w:val="24"/>
          <w:szCs w:val="24"/>
        </w:rPr>
        <w:t>unt is</w:t>
      </w:r>
      <w:r w:rsidR="003D00DA">
        <w:rPr>
          <w:rFonts w:ascii="Times New Roman" w:hAnsi="Times New Roman"/>
          <w:sz w:val="24"/>
          <w:szCs w:val="24"/>
        </w:rPr>
        <w:t xml:space="preserve"> $36,400.00. The </w:t>
      </w:r>
      <w:r w:rsidR="003D00DA" w:rsidRPr="003D00DA">
        <w:rPr>
          <w:rFonts w:ascii="Times New Roman" w:hAnsi="Times New Roman"/>
          <w:noProof/>
          <w:sz w:val="24"/>
          <w:szCs w:val="24"/>
        </w:rPr>
        <w:t>secon</w:t>
      </w:r>
      <w:r w:rsidR="003D00DA">
        <w:rPr>
          <w:rFonts w:ascii="Times New Roman" w:hAnsi="Times New Roman"/>
          <w:noProof/>
          <w:sz w:val="24"/>
          <w:szCs w:val="24"/>
        </w:rPr>
        <w:t xml:space="preserve">d bid that was </w:t>
      </w:r>
      <w:r w:rsidR="003D00DA" w:rsidRPr="00F11486">
        <w:rPr>
          <w:rFonts w:ascii="Times New Roman" w:hAnsi="Times New Roman"/>
          <w:noProof/>
          <w:sz w:val="24"/>
          <w:szCs w:val="24"/>
        </w:rPr>
        <w:t>rec</w:t>
      </w:r>
      <w:r w:rsidR="00F11486">
        <w:rPr>
          <w:rFonts w:ascii="Times New Roman" w:hAnsi="Times New Roman"/>
          <w:noProof/>
          <w:sz w:val="24"/>
          <w:szCs w:val="24"/>
        </w:rPr>
        <w:t>eive</w:t>
      </w:r>
      <w:r w:rsidR="003D00DA" w:rsidRPr="00F11486">
        <w:rPr>
          <w:rFonts w:ascii="Times New Roman" w:hAnsi="Times New Roman"/>
          <w:noProof/>
          <w:sz w:val="24"/>
          <w:szCs w:val="24"/>
        </w:rPr>
        <w:t>d</w:t>
      </w:r>
      <w:r w:rsidR="003D00DA">
        <w:rPr>
          <w:rFonts w:ascii="Times New Roman" w:hAnsi="Times New Roman"/>
          <w:noProof/>
          <w:sz w:val="24"/>
          <w:szCs w:val="24"/>
        </w:rPr>
        <w:t xml:space="preserve"> was from</w:t>
      </w:r>
      <w:r w:rsidR="00F11486">
        <w:rPr>
          <w:rFonts w:ascii="Times New Roman" w:hAnsi="Times New Roman"/>
          <w:noProof/>
          <w:sz w:val="24"/>
          <w:szCs w:val="24"/>
        </w:rPr>
        <w:t xml:space="preserve"> Recon Construction Servics, Inc</w:t>
      </w:r>
      <w:r w:rsidR="002C6E98">
        <w:rPr>
          <w:rFonts w:ascii="Times New Roman" w:hAnsi="Times New Roman"/>
          <w:noProof/>
          <w:sz w:val="24"/>
          <w:szCs w:val="24"/>
        </w:rPr>
        <w:t>.</w:t>
      </w:r>
      <w:r w:rsidR="003D00DA">
        <w:rPr>
          <w:rFonts w:ascii="Times New Roman" w:hAnsi="Times New Roman"/>
          <w:noProof/>
          <w:sz w:val="24"/>
          <w:szCs w:val="24"/>
        </w:rPr>
        <w:t xml:space="preserve"> </w:t>
      </w:r>
      <w:r w:rsidR="00F11486">
        <w:rPr>
          <w:rFonts w:ascii="Times New Roman" w:hAnsi="Times New Roman"/>
          <w:noProof/>
          <w:sz w:val="24"/>
          <w:szCs w:val="24"/>
        </w:rPr>
        <w:t xml:space="preserve">their bid amount is $30,290.00. With the Two </w:t>
      </w:r>
      <w:r w:rsidR="00F90FD0">
        <w:rPr>
          <w:rFonts w:ascii="Times New Roman" w:hAnsi="Times New Roman"/>
          <w:noProof/>
          <w:sz w:val="24"/>
          <w:szCs w:val="24"/>
        </w:rPr>
        <w:t xml:space="preserve">bids </w:t>
      </w:r>
      <w:r w:rsidR="00F90FD0" w:rsidRPr="00F90FD0">
        <w:rPr>
          <w:rFonts w:ascii="Times New Roman" w:hAnsi="Times New Roman"/>
          <w:noProof/>
          <w:sz w:val="24"/>
          <w:szCs w:val="24"/>
        </w:rPr>
        <w:t>open</w:t>
      </w:r>
      <w:r w:rsidR="00F90FD0">
        <w:rPr>
          <w:rFonts w:ascii="Times New Roman" w:hAnsi="Times New Roman"/>
          <w:noProof/>
          <w:sz w:val="24"/>
          <w:szCs w:val="24"/>
        </w:rPr>
        <w:t>e</w:t>
      </w:r>
      <w:r w:rsidR="00F90FD0" w:rsidRPr="00F90FD0">
        <w:rPr>
          <w:rFonts w:ascii="Times New Roman" w:hAnsi="Times New Roman"/>
          <w:noProof/>
          <w:sz w:val="24"/>
          <w:szCs w:val="24"/>
        </w:rPr>
        <w:t>d</w:t>
      </w:r>
      <w:r w:rsidR="00F90FD0">
        <w:rPr>
          <w:rFonts w:ascii="Times New Roman" w:hAnsi="Times New Roman"/>
          <w:noProof/>
          <w:sz w:val="24"/>
          <w:szCs w:val="24"/>
        </w:rPr>
        <w:t xml:space="preserve"> and a </w:t>
      </w:r>
      <w:r w:rsidR="00F90FD0" w:rsidRPr="00F90FD0">
        <w:rPr>
          <w:rFonts w:ascii="Times New Roman" w:hAnsi="Times New Roman"/>
          <w:noProof/>
          <w:sz w:val="24"/>
          <w:szCs w:val="24"/>
        </w:rPr>
        <w:t>discu</w:t>
      </w:r>
      <w:r w:rsidR="00F90FD0">
        <w:rPr>
          <w:rFonts w:ascii="Times New Roman" w:hAnsi="Times New Roman"/>
          <w:noProof/>
          <w:sz w:val="24"/>
          <w:szCs w:val="24"/>
        </w:rPr>
        <w:t>s</w:t>
      </w:r>
      <w:r w:rsidR="00F90FD0" w:rsidRPr="00F90FD0">
        <w:rPr>
          <w:rFonts w:ascii="Times New Roman" w:hAnsi="Times New Roman"/>
          <w:noProof/>
          <w:sz w:val="24"/>
          <w:szCs w:val="24"/>
        </w:rPr>
        <w:t xml:space="preserve">sion </w:t>
      </w:r>
      <w:r w:rsidR="006835AE">
        <w:rPr>
          <w:rFonts w:ascii="Times New Roman" w:hAnsi="Times New Roman"/>
          <w:noProof/>
          <w:sz w:val="24"/>
          <w:szCs w:val="24"/>
        </w:rPr>
        <w:t>was had Recon Constructi</w:t>
      </w:r>
      <w:r w:rsidR="002C6E98">
        <w:rPr>
          <w:rFonts w:ascii="Times New Roman" w:hAnsi="Times New Roman"/>
          <w:noProof/>
          <w:sz w:val="24"/>
          <w:szCs w:val="24"/>
        </w:rPr>
        <w:t>on was awarded the bid</w:t>
      </w:r>
      <w:r w:rsidR="006835AE">
        <w:rPr>
          <w:rFonts w:ascii="Times New Roman" w:hAnsi="Times New Roman"/>
          <w:noProof/>
          <w:sz w:val="24"/>
          <w:szCs w:val="24"/>
        </w:rPr>
        <w:t>.</w:t>
      </w:r>
      <w:r w:rsidR="006835AE" w:rsidRPr="006835AE">
        <w:t xml:space="preserve"> </w:t>
      </w:r>
      <w:r w:rsidR="006835AE" w:rsidRPr="006835AE">
        <w:rPr>
          <w:rFonts w:ascii="Times New Roman" w:hAnsi="Times New Roman"/>
          <w:sz w:val="24"/>
          <w:szCs w:val="24"/>
        </w:rPr>
        <w:t>Ronald L. Weidner</w:t>
      </w:r>
      <w:r w:rsidR="006835AE">
        <w:rPr>
          <w:rFonts w:ascii="Times New Roman" w:hAnsi="Times New Roman"/>
          <w:sz w:val="24"/>
          <w:szCs w:val="24"/>
        </w:rPr>
        <w:t xml:space="preserve"> made a motion to </w:t>
      </w:r>
      <w:r w:rsidR="005C5934">
        <w:rPr>
          <w:rFonts w:ascii="Times New Roman" w:hAnsi="Times New Roman"/>
          <w:sz w:val="24"/>
          <w:szCs w:val="24"/>
        </w:rPr>
        <w:t xml:space="preserve">approve the bid for Winding Lane. </w:t>
      </w:r>
      <w:r w:rsidR="005C5934" w:rsidRPr="005C5934">
        <w:rPr>
          <w:rFonts w:ascii="Times New Roman" w:hAnsi="Times New Roman"/>
          <w:sz w:val="24"/>
          <w:szCs w:val="24"/>
        </w:rPr>
        <w:t>Timothy D Beard III</w:t>
      </w:r>
      <w:r w:rsidR="00F12D5C">
        <w:rPr>
          <w:rFonts w:ascii="Times New Roman" w:hAnsi="Times New Roman"/>
          <w:sz w:val="24"/>
          <w:szCs w:val="24"/>
        </w:rPr>
        <w:t xml:space="preserve"> second the motion. Motion carried. </w:t>
      </w:r>
    </w:p>
    <w:p w14:paraId="28AAE7C9" w14:textId="77777777" w:rsidR="006303A3" w:rsidRDefault="006303A3" w:rsidP="009360CE">
      <w:pPr>
        <w:pStyle w:val="NoSpacing"/>
        <w:rPr>
          <w:rFonts w:ascii="Times New Roman" w:hAnsi="Times New Roman"/>
          <w:sz w:val="24"/>
          <w:szCs w:val="24"/>
        </w:rPr>
      </w:pPr>
    </w:p>
    <w:p w14:paraId="6F9F6DEB" w14:textId="2555CCF3" w:rsidR="00284B8B" w:rsidRDefault="009360CE" w:rsidP="009360CE">
      <w:pPr>
        <w:pStyle w:val="NoSpacing"/>
        <w:rPr>
          <w:rFonts w:ascii="Times New Roman" w:hAnsi="Times New Roman"/>
          <w:sz w:val="24"/>
          <w:szCs w:val="24"/>
        </w:rPr>
      </w:pPr>
      <w:r>
        <w:rPr>
          <w:rFonts w:ascii="Times New Roman" w:hAnsi="Times New Roman"/>
          <w:sz w:val="24"/>
          <w:szCs w:val="24"/>
        </w:rPr>
        <w:lastRenderedPageBreak/>
        <w:t>12.</w:t>
      </w:r>
      <w:commentRangeStart w:id="575"/>
      <w:r>
        <w:rPr>
          <w:rFonts w:ascii="Times New Roman" w:hAnsi="Times New Roman"/>
          <w:sz w:val="24"/>
          <w:szCs w:val="24"/>
        </w:rPr>
        <w:t xml:space="preserve"> Chairwoman Stephanie Egger presented a </w:t>
      </w:r>
      <w:commentRangeEnd w:id="575"/>
      <w:r>
        <w:rPr>
          <w:rFonts w:ascii="Times New Roman" w:hAnsi="Times New Roman"/>
          <w:sz w:val="24"/>
          <w:szCs w:val="24"/>
        </w:rPr>
        <w:t>r</w:t>
      </w:r>
      <w:r w:rsidR="002C6E98">
        <w:rPr>
          <w:rFonts w:ascii="Times New Roman" w:hAnsi="Times New Roman"/>
          <w:sz w:val="24"/>
          <w:szCs w:val="24"/>
        </w:rPr>
        <w:t>equest from</w:t>
      </w:r>
      <w:r>
        <w:rPr>
          <w:rFonts w:ascii="Times New Roman" w:hAnsi="Times New Roman"/>
          <w:sz w:val="24"/>
          <w:szCs w:val="24"/>
        </w:rPr>
        <w:t xml:space="preserve"> Hampton Fire Company usin</w:t>
      </w:r>
      <w:r w:rsidR="006303A3">
        <w:rPr>
          <w:rFonts w:ascii="Times New Roman" w:hAnsi="Times New Roman"/>
          <w:sz w:val="24"/>
          <w:szCs w:val="24"/>
        </w:rPr>
        <w:t>g</w:t>
      </w:r>
      <w:r w:rsidR="00E132EF">
        <w:rPr>
          <w:rFonts w:ascii="Times New Roman" w:hAnsi="Times New Roman"/>
          <w:sz w:val="24"/>
          <w:szCs w:val="24"/>
        </w:rPr>
        <w:t xml:space="preserve"> the worker's comp percentages as a means of computation for additional funding. </w:t>
      </w:r>
      <w:r w:rsidR="00F12D5C">
        <w:rPr>
          <w:rFonts w:ascii="Times New Roman" w:hAnsi="Times New Roman"/>
          <w:noProof/>
          <w:sz w:val="24"/>
          <w:szCs w:val="24"/>
        </w:rPr>
        <w:t>The r</w:t>
      </w:r>
      <w:r w:rsidR="006303A3" w:rsidRPr="00F12D5C">
        <w:rPr>
          <w:rFonts w:ascii="Times New Roman" w:hAnsi="Times New Roman"/>
          <w:noProof/>
          <w:sz w:val="24"/>
          <w:szCs w:val="24"/>
        </w:rPr>
        <w:t>eport</w:t>
      </w:r>
      <w:r w:rsidR="006303A3">
        <w:rPr>
          <w:rFonts w:ascii="Times New Roman" w:hAnsi="Times New Roman"/>
          <w:sz w:val="24"/>
          <w:szCs w:val="24"/>
        </w:rPr>
        <w:t xml:space="preserve"> </w:t>
      </w:r>
      <w:r w:rsidR="006303A3" w:rsidRPr="00F12D5C">
        <w:rPr>
          <w:rFonts w:ascii="Times New Roman" w:hAnsi="Times New Roman"/>
          <w:noProof/>
          <w:sz w:val="24"/>
          <w:szCs w:val="24"/>
        </w:rPr>
        <w:t>was</w:t>
      </w:r>
      <w:r w:rsidR="006303A3">
        <w:rPr>
          <w:rFonts w:ascii="Times New Roman" w:hAnsi="Times New Roman"/>
          <w:sz w:val="24"/>
          <w:szCs w:val="24"/>
        </w:rPr>
        <w:t xml:space="preserve"> generated by Reading Township. After a </w:t>
      </w:r>
      <w:r w:rsidR="006303A3" w:rsidRPr="00F12D5C">
        <w:rPr>
          <w:rFonts w:ascii="Times New Roman" w:hAnsi="Times New Roman"/>
          <w:noProof/>
          <w:sz w:val="24"/>
          <w:szCs w:val="24"/>
        </w:rPr>
        <w:t>d</w:t>
      </w:r>
      <w:r w:rsidR="00F12D5C" w:rsidRPr="00F12D5C">
        <w:rPr>
          <w:rFonts w:ascii="Times New Roman" w:hAnsi="Times New Roman"/>
          <w:noProof/>
          <w:sz w:val="24"/>
          <w:szCs w:val="24"/>
        </w:rPr>
        <w:t>iscuss</w:t>
      </w:r>
      <w:r w:rsidR="006303A3" w:rsidRPr="00F12D5C">
        <w:rPr>
          <w:rFonts w:ascii="Times New Roman" w:hAnsi="Times New Roman"/>
          <w:noProof/>
          <w:sz w:val="24"/>
          <w:szCs w:val="24"/>
        </w:rPr>
        <w:t>ion</w:t>
      </w:r>
      <w:r w:rsidR="00F12D5C">
        <w:rPr>
          <w:rFonts w:ascii="Times New Roman" w:hAnsi="Times New Roman"/>
          <w:noProof/>
          <w:sz w:val="24"/>
          <w:szCs w:val="24"/>
        </w:rPr>
        <w:t>,</w:t>
      </w:r>
      <w:r w:rsidR="00E132EF">
        <w:rPr>
          <w:rFonts w:ascii="Times New Roman" w:hAnsi="Times New Roman"/>
          <w:sz w:val="24"/>
          <w:szCs w:val="24"/>
        </w:rPr>
        <w:t xml:space="preserve"> the request</w:t>
      </w:r>
      <w:r w:rsidR="006303A3">
        <w:rPr>
          <w:rFonts w:ascii="Times New Roman" w:hAnsi="Times New Roman"/>
          <w:sz w:val="24"/>
          <w:szCs w:val="24"/>
        </w:rPr>
        <w:t xml:space="preserve"> was </w:t>
      </w:r>
      <w:r w:rsidR="00F12D5C" w:rsidRPr="00F12D5C">
        <w:rPr>
          <w:rFonts w:ascii="Times New Roman" w:hAnsi="Times New Roman"/>
          <w:noProof/>
          <w:sz w:val="24"/>
          <w:szCs w:val="24"/>
        </w:rPr>
        <w:t xml:space="preserve">tabled </w:t>
      </w:r>
      <w:r w:rsidR="00F12D5C">
        <w:rPr>
          <w:rFonts w:ascii="Times New Roman" w:hAnsi="Times New Roman"/>
          <w:noProof/>
          <w:sz w:val="24"/>
          <w:szCs w:val="24"/>
        </w:rPr>
        <w:t>unti</w:t>
      </w:r>
      <w:r w:rsidR="00F12D5C" w:rsidRPr="00F12D5C">
        <w:rPr>
          <w:rFonts w:ascii="Times New Roman" w:hAnsi="Times New Roman"/>
          <w:noProof/>
          <w:sz w:val="24"/>
          <w:szCs w:val="24"/>
        </w:rPr>
        <w:t>l</w:t>
      </w:r>
      <w:r w:rsidR="00F12D5C">
        <w:rPr>
          <w:rFonts w:ascii="Times New Roman" w:hAnsi="Times New Roman"/>
          <w:sz w:val="24"/>
          <w:szCs w:val="24"/>
        </w:rPr>
        <w:t xml:space="preserve"> the </w:t>
      </w:r>
      <w:r w:rsidR="00F12D5C" w:rsidRPr="00F12D5C">
        <w:rPr>
          <w:rFonts w:ascii="Times New Roman" w:hAnsi="Times New Roman"/>
          <w:noProof/>
          <w:sz w:val="24"/>
          <w:szCs w:val="24"/>
        </w:rPr>
        <w:t>Dec</w:t>
      </w:r>
      <w:r w:rsidR="00F12D5C">
        <w:rPr>
          <w:rFonts w:ascii="Times New Roman" w:hAnsi="Times New Roman"/>
          <w:noProof/>
          <w:sz w:val="24"/>
          <w:szCs w:val="24"/>
        </w:rPr>
        <w:t>em</w:t>
      </w:r>
      <w:r w:rsidR="00F12D5C" w:rsidRPr="00F12D5C">
        <w:rPr>
          <w:rFonts w:ascii="Times New Roman" w:hAnsi="Times New Roman"/>
          <w:noProof/>
          <w:sz w:val="24"/>
          <w:szCs w:val="24"/>
        </w:rPr>
        <w:t>ber</w:t>
      </w:r>
      <w:r w:rsidR="00F12D5C">
        <w:rPr>
          <w:rFonts w:ascii="Times New Roman" w:hAnsi="Times New Roman"/>
          <w:sz w:val="24"/>
          <w:szCs w:val="24"/>
        </w:rPr>
        <w:t xml:space="preserve"> meeting</w:t>
      </w:r>
      <w:r w:rsidR="00A91F36">
        <w:rPr>
          <w:rFonts w:ascii="Times New Roman" w:hAnsi="Times New Roman"/>
          <w:sz w:val="24"/>
          <w:szCs w:val="24"/>
        </w:rPr>
        <w:t>.</w:t>
      </w:r>
      <w:r w:rsidR="00284B8B" w:rsidRPr="00284B8B">
        <w:rPr>
          <w:rFonts w:ascii="Times New Roman" w:hAnsi="Times New Roman"/>
          <w:sz w:val="24"/>
          <w:szCs w:val="24"/>
        </w:rPr>
        <w:t xml:space="preserve"> </w:t>
      </w:r>
      <w:r w:rsidR="00284B8B" w:rsidRPr="006835AE">
        <w:rPr>
          <w:rFonts w:ascii="Times New Roman" w:hAnsi="Times New Roman"/>
          <w:sz w:val="24"/>
          <w:szCs w:val="24"/>
        </w:rPr>
        <w:t>Ronald L. Weidner</w:t>
      </w:r>
      <w:r w:rsidR="00284B8B" w:rsidRPr="00284B8B">
        <w:rPr>
          <w:rFonts w:ascii="Times New Roman" w:hAnsi="Times New Roman"/>
          <w:sz w:val="24"/>
          <w:szCs w:val="24"/>
        </w:rPr>
        <w:t xml:space="preserve"> </w:t>
      </w:r>
      <w:r w:rsidR="00E132EF">
        <w:rPr>
          <w:rFonts w:ascii="Times New Roman" w:hAnsi="Times New Roman"/>
          <w:sz w:val="24"/>
          <w:szCs w:val="24"/>
        </w:rPr>
        <w:t>made a motion to table</w:t>
      </w:r>
      <w:r w:rsidR="00A91F36">
        <w:rPr>
          <w:rFonts w:ascii="Times New Roman" w:hAnsi="Times New Roman"/>
          <w:sz w:val="24"/>
          <w:szCs w:val="24"/>
        </w:rPr>
        <w:t xml:space="preserve"> till the </w:t>
      </w:r>
      <w:r w:rsidR="00A91F36" w:rsidRPr="00A91F36">
        <w:rPr>
          <w:rFonts w:ascii="Times New Roman" w:hAnsi="Times New Roman"/>
          <w:noProof/>
          <w:sz w:val="24"/>
          <w:szCs w:val="24"/>
        </w:rPr>
        <w:t>De</w:t>
      </w:r>
      <w:r w:rsidR="00A91F36">
        <w:rPr>
          <w:rFonts w:ascii="Times New Roman" w:hAnsi="Times New Roman"/>
          <w:noProof/>
          <w:sz w:val="24"/>
          <w:szCs w:val="24"/>
        </w:rPr>
        <w:t>cem</w:t>
      </w:r>
      <w:r w:rsidR="00A91F36" w:rsidRPr="00A91F36">
        <w:rPr>
          <w:rFonts w:ascii="Times New Roman" w:hAnsi="Times New Roman"/>
          <w:noProof/>
          <w:sz w:val="24"/>
          <w:szCs w:val="24"/>
        </w:rPr>
        <w:t>ber</w:t>
      </w:r>
      <w:r w:rsidR="00A91F36">
        <w:rPr>
          <w:rFonts w:ascii="Times New Roman" w:hAnsi="Times New Roman"/>
          <w:sz w:val="24"/>
          <w:szCs w:val="24"/>
        </w:rPr>
        <w:t xml:space="preserve"> meeting.</w:t>
      </w:r>
      <w:r w:rsidR="00284B8B" w:rsidRPr="00284B8B">
        <w:rPr>
          <w:rFonts w:ascii="Times New Roman" w:hAnsi="Times New Roman"/>
          <w:sz w:val="24"/>
          <w:szCs w:val="24"/>
        </w:rPr>
        <w:t xml:space="preserve"> </w:t>
      </w:r>
      <w:r w:rsidR="00284B8B" w:rsidRPr="005C5934">
        <w:rPr>
          <w:rFonts w:ascii="Times New Roman" w:hAnsi="Times New Roman"/>
          <w:sz w:val="24"/>
          <w:szCs w:val="24"/>
        </w:rPr>
        <w:t>Timothy D Beard III</w:t>
      </w:r>
      <w:r w:rsidR="00284B8B" w:rsidRPr="00284B8B">
        <w:rPr>
          <w:rFonts w:ascii="Times New Roman" w:hAnsi="Times New Roman"/>
          <w:sz w:val="24"/>
          <w:szCs w:val="24"/>
        </w:rPr>
        <w:t xml:space="preserve"> </w:t>
      </w:r>
      <w:r w:rsidR="00A91F36" w:rsidRPr="00284B8B">
        <w:rPr>
          <w:rFonts w:ascii="Times New Roman" w:hAnsi="Times New Roman"/>
          <w:noProof/>
          <w:sz w:val="24"/>
          <w:szCs w:val="24"/>
        </w:rPr>
        <w:t>second</w:t>
      </w:r>
      <w:r w:rsidR="00A91F36">
        <w:rPr>
          <w:rFonts w:ascii="Times New Roman" w:hAnsi="Times New Roman"/>
          <w:sz w:val="24"/>
          <w:szCs w:val="24"/>
        </w:rPr>
        <w:t xml:space="preserve"> the motion. Motion carried. </w:t>
      </w:r>
    </w:p>
    <w:p w14:paraId="4CBE9D03" w14:textId="77777777" w:rsidR="00284B8B" w:rsidRDefault="00284B8B" w:rsidP="009360CE">
      <w:pPr>
        <w:pStyle w:val="NoSpacing"/>
        <w:rPr>
          <w:rFonts w:ascii="Times New Roman" w:hAnsi="Times New Roman"/>
          <w:sz w:val="24"/>
          <w:szCs w:val="24"/>
        </w:rPr>
      </w:pPr>
    </w:p>
    <w:p w14:paraId="60D64B36" w14:textId="11FEDE0B" w:rsidR="00284B8B" w:rsidRDefault="00A91F36" w:rsidP="009360CE">
      <w:pPr>
        <w:pStyle w:val="NoSpacing"/>
        <w:rPr>
          <w:rFonts w:ascii="Times New Roman" w:hAnsi="Times New Roman"/>
          <w:sz w:val="24"/>
          <w:szCs w:val="24"/>
        </w:rPr>
      </w:pPr>
      <w:r>
        <w:rPr>
          <w:rFonts w:ascii="Times New Roman" w:hAnsi="Times New Roman"/>
          <w:sz w:val="24"/>
          <w:szCs w:val="24"/>
        </w:rPr>
        <w:t xml:space="preserve">   </w:t>
      </w:r>
      <w:r w:rsidR="00284B8B">
        <w:rPr>
          <w:rFonts w:ascii="Times New Roman" w:hAnsi="Times New Roman"/>
          <w:sz w:val="24"/>
          <w:szCs w:val="24"/>
        </w:rPr>
        <w:t xml:space="preserve">13. </w:t>
      </w:r>
      <w:r w:rsidR="00E132EF">
        <w:rPr>
          <w:rFonts w:ascii="Times New Roman" w:hAnsi="Times New Roman"/>
          <w:noProof/>
          <w:sz w:val="24"/>
          <w:szCs w:val="24"/>
        </w:rPr>
        <w:t>The m</w:t>
      </w:r>
      <w:r w:rsidR="00E132EF" w:rsidRPr="00E132EF">
        <w:rPr>
          <w:rFonts w:ascii="Times New Roman" w:hAnsi="Times New Roman"/>
          <w:noProof/>
          <w:sz w:val="24"/>
          <w:szCs w:val="24"/>
        </w:rPr>
        <w:t>eeting was r</w:t>
      </w:r>
      <w:r w:rsidR="00E132EF">
        <w:rPr>
          <w:rFonts w:ascii="Times New Roman" w:hAnsi="Times New Roman"/>
          <w:noProof/>
          <w:sz w:val="24"/>
          <w:szCs w:val="24"/>
        </w:rPr>
        <w:t xml:space="preserve">ecessed to hold a hearing </w:t>
      </w:r>
      <w:r w:rsidR="00E132EF" w:rsidRPr="00E132EF">
        <w:rPr>
          <w:rFonts w:ascii="Times New Roman" w:hAnsi="Times New Roman"/>
          <w:noProof/>
          <w:sz w:val="24"/>
          <w:szCs w:val="24"/>
        </w:rPr>
        <w:t>rea</w:t>
      </w:r>
      <w:r w:rsidR="00284B8B" w:rsidRPr="00E132EF">
        <w:rPr>
          <w:rFonts w:ascii="Times New Roman" w:hAnsi="Times New Roman"/>
          <w:noProof/>
          <w:sz w:val="24"/>
          <w:szCs w:val="24"/>
        </w:rPr>
        <w:t>mendment</w:t>
      </w:r>
      <w:r w:rsidR="00284B8B">
        <w:rPr>
          <w:rFonts w:ascii="Times New Roman" w:hAnsi="Times New Roman"/>
          <w:sz w:val="24"/>
          <w:szCs w:val="24"/>
        </w:rPr>
        <w:t xml:space="preserve"> of </w:t>
      </w:r>
      <w:r w:rsidR="00284B8B" w:rsidRPr="005549B7">
        <w:rPr>
          <w:rFonts w:ascii="Times New Roman" w:hAnsi="Times New Roman"/>
          <w:noProof/>
          <w:sz w:val="24"/>
          <w:szCs w:val="24"/>
        </w:rPr>
        <w:t>Ordi</w:t>
      </w:r>
      <w:r w:rsidR="00284B8B">
        <w:rPr>
          <w:rFonts w:ascii="Times New Roman" w:hAnsi="Times New Roman"/>
          <w:noProof/>
          <w:sz w:val="24"/>
          <w:szCs w:val="24"/>
        </w:rPr>
        <w:t>n</w:t>
      </w:r>
      <w:r w:rsidR="00284B8B" w:rsidRPr="005549B7">
        <w:rPr>
          <w:rFonts w:ascii="Times New Roman" w:hAnsi="Times New Roman"/>
          <w:noProof/>
          <w:sz w:val="24"/>
          <w:szCs w:val="24"/>
        </w:rPr>
        <w:t>ance</w:t>
      </w:r>
      <w:r w:rsidR="00284B8B">
        <w:rPr>
          <w:rFonts w:ascii="Times New Roman" w:hAnsi="Times New Roman"/>
          <w:sz w:val="24"/>
          <w:szCs w:val="24"/>
        </w:rPr>
        <w:t xml:space="preserve"> # 150-113.B. Chairwoman recessed the </w:t>
      </w:r>
      <w:r w:rsidR="00284B8B" w:rsidRPr="005549B7">
        <w:rPr>
          <w:rFonts w:ascii="Times New Roman" w:hAnsi="Times New Roman"/>
          <w:noProof/>
          <w:sz w:val="24"/>
          <w:szCs w:val="24"/>
        </w:rPr>
        <w:t>Bo</w:t>
      </w:r>
      <w:r w:rsidR="00284B8B">
        <w:rPr>
          <w:rFonts w:ascii="Times New Roman" w:hAnsi="Times New Roman"/>
          <w:noProof/>
          <w:sz w:val="24"/>
          <w:szCs w:val="24"/>
        </w:rPr>
        <w:t>ar</w:t>
      </w:r>
      <w:r w:rsidR="00284B8B" w:rsidRPr="005549B7">
        <w:rPr>
          <w:rFonts w:ascii="Times New Roman" w:hAnsi="Times New Roman"/>
          <w:noProof/>
          <w:sz w:val="24"/>
          <w:szCs w:val="24"/>
        </w:rPr>
        <w:t>d</w:t>
      </w:r>
      <w:r w:rsidR="00284B8B">
        <w:rPr>
          <w:rFonts w:ascii="Times New Roman" w:hAnsi="Times New Roman"/>
          <w:sz w:val="24"/>
          <w:szCs w:val="24"/>
        </w:rPr>
        <w:t xml:space="preserve"> meeting for the hearing. </w:t>
      </w:r>
      <w:r w:rsidR="00B81C01" w:rsidRPr="00B81C01">
        <w:rPr>
          <w:rFonts w:ascii="Times New Roman" w:hAnsi="Times New Roman"/>
          <w:noProof/>
          <w:sz w:val="24"/>
          <w:szCs w:val="24"/>
        </w:rPr>
        <w:t>No</w:t>
      </w:r>
      <w:r w:rsidR="00B81C01">
        <w:rPr>
          <w:rFonts w:ascii="Times New Roman" w:hAnsi="Times New Roman"/>
          <w:sz w:val="24"/>
          <w:szCs w:val="24"/>
        </w:rPr>
        <w:t xml:space="preserve"> one from the public </w:t>
      </w:r>
      <w:r w:rsidR="00284B8B" w:rsidRPr="00B81C01">
        <w:rPr>
          <w:rFonts w:ascii="Times New Roman" w:hAnsi="Times New Roman"/>
          <w:noProof/>
          <w:sz w:val="24"/>
          <w:szCs w:val="24"/>
        </w:rPr>
        <w:t>had</w:t>
      </w:r>
      <w:r w:rsidR="00284B8B">
        <w:rPr>
          <w:rFonts w:ascii="Times New Roman" w:hAnsi="Times New Roman"/>
          <w:sz w:val="24"/>
          <w:szCs w:val="24"/>
        </w:rPr>
        <w:t xml:space="preserve"> any questions or comments for the hearing of the Agri-sign </w:t>
      </w:r>
      <w:r w:rsidR="00284B8B" w:rsidRPr="005549B7">
        <w:rPr>
          <w:rFonts w:ascii="Times New Roman" w:hAnsi="Times New Roman"/>
          <w:noProof/>
          <w:sz w:val="24"/>
          <w:szCs w:val="24"/>
        </w:rPr>
        <w:t>Ordi</w:t>
      </w:r>
      <w:r w:rsidR="00284B8B">
        <w:rPr>
          <w:rFonts w:ascii="Times New Roman" w:hAnsi="Times New Roman"/>
          <w:noProof/>
          <w:sz w:val="24"/>
          <w:szCs w:val="24"/>
        </w:rPr>
        <w:t>n</w:t>
      </w:r>
      <w:r w:rsidR="00284B8B" w:rsidRPr="005549B7">
        <w:rPr>
          <w:rFonts w:ascii="Times New Roman" w:hAnsi="Times New Roman"/>
          <w:noProof/>
          <w:sz w:val="24"/>
          <w:szCs w:val="24"/>
        </w:rPr>
        <w:t>ance</w:t>
      </w:r>
      <w:r w:rsidR="00284B8B">
        <w:rPr>
          <w:rFonts w:ascii="Times New Roman" w:hAnsi="Times New Roman"/>
          <w:sz w:val="24"/>
          <w:szCs w:val="24"/>
        </w:rPr>
        <w:t xml:space="preserve">. </w:t>
      </w:r>
      <w:r w:rsidR="00284B8B" w:rsidRPr="005C5934">
        <w:rPr>
          <w:rFonts w:ascii="Times New Roman" w:hAnsi="Times New Roman"/>
          <w:sz w:val="24"/>
          <w:szCs w:val="24"/>
        </w:rPr>
        <w:t>Timothy D Beard III</w:t>
      </w:r>
      <w:r w:rsidR="00284B8B">
        <w:rPr>
          <w:rFonts w:ascii="Times New Roman" w:hAnsi="Times New Roman"/>
          <w:sz w:val="24"/>
          <w:szCs w:val="24"/>
        </w:rPr>
        <w:t xml:space="preserve"> made a motion to adopt the Agri-sign </w:t>
      </w:r>
      <w:r w:rsidR="00284B8B" w:rsidRPr="00284B8B">
        <w:rPr>
          <w:rFonts w:ascii="Times New Roman" w:hAnsi="Times New Roman"/>
          <w:noProof/>
          <w:sz w:val="24"/>
          <w:szCs w:val="24"/>
        </w:rPr>
        <w:t>Ordi</w:t>
      </w:r>
      <w:r w:rsidR="00284B8B">
        <w:rPr>
          <w:rFonts w:ascii="Times New Roman" w:hAnsi="Times New Roman"/>
          <w:noProof/>
          <w:sz w:val="24"/>
          <w:szCs w:val="24"/>
        </w:rPr>
        <w:t>n</w:t>
      </w:r>
      <w:r w:rsidR="00284B8B" w:rsidRPr="00284B8B">
        <w:rPr>
          <w:rFonts w:ascii="Times New Roman" w:hAnsi="Times New Roman"/>
          <w:noProof/>
          <w:sz w:val="24"/>
          <w:szCs w:val="24"/>
        </w:rPr>
        <w:t>ance</w:t>
      </w:r>
      <w:r w:rsidR="00284B8B">
        <w:rPr>
          <w:rFonts w:ascii="Times New Roman" w:hAnsi="Times New Roman"/>
          <w:sz w:val="24"/>
          <w:szCs w:val="24"/>
        </w:rPr>
        <w:t xml:space="preserve">. </w:t>
      </w:r>
      <w:r w:rsidR="00284B8B" w:rsidRPr="006835AE">
        <w:rPr>
          <w:rFonts w:ascii="Times New Roman" w:hAnsi="Times New Roman"/>
          <w:sz w:val="24"/>
          <w:szCs w:val="24"/>
        </w:rPr>
        <w:t>Ronald L. Weidner</w:t>
      </w:r>
      <w:r w:rsidR="00284B8B">
        <w:rPr>
          <w:rFonts w:ascii="Times New Roman" w:hAnsi="Times New Roman"/>
          <w:sz w:val="24"/>
          <w:szCs w:val="24"/>
        </w:rPr>
        <w:t xml:space="preserve"> </w:t>
      </w:r>
      <w:r w:rsidR="00284B8B" w:rsidRPr="00284B8B">
        <w:rPr>
          <w:rFonts w:ascii="Times New Roman" w:hAnsi="Times New Roman"/>
          <w:noProof/>
          <w:sz w:val="24"/>
          <w:szCs w:val="24"/>
        </w:rPr>
        <w:t>second</w:t>
      </w:r>
      <w:r w:rsidR="00284B8B">
        <w:rPr>
          <w:rFonts w:ascii="Times New Roman" w:hAnsi="Times New Roman"/>
          <w:noProof/>
          <w:sz w:val="24"/>
          <w:szCs w:val="24"/>
        </w:rPr>
        <w:t>s</w:t>
      </w:r>
      <w:r w:rsidR="00284B8B">
        <w:rPr>
          <w:rFonts w:ascii="Times New Roman" w:hAnsi="Times New Roman"/>
          <w:sz w:val="24"/>
          <w:szCs w:val="24"/>
        </w:rPr>
        <w:t xml:space="preserve"> the motion. Motion carried. </w:t>
      </w:r>
      <w:r w:rsidR="00E132EF">
        <w:rPr>
          <w:rFonts w:ascii="Times New Roman" w:hAnsi="Times New Roman"/>
          <w:noProof/>
          <w:sz w:val="24"/>
          <w:szCs w:val="24"/>
        </w:rPr>
        <w:t>The b</w:t>
      </w:r>
      <w:r w:rsidR="00E132EF" w:rsidRPr="005549B7">
        <w:rPr>
          <w:rFonts w:ascii="Times New Roman" w:hAnsi="Times New Roman"/>
          <w:noProof/>
          <w:sz w:val="24"/>
          <w:szCs w:val="24"/>
        </w:rPr>
        <w:t>oard</w:t>
      </w:r>
      <w:r w:rsidR="00E132EF">
        <w:rPr>
          <w:rFonts w:ascii="Times New Roman" w:hAnsi="Times New Roman"/>
          <w:sz w:val="24"/>
          <w:szCs w:val="24"/>
        </w:rPr>
        <w:t xml:space="preserve"> meeting was </w:t>
      </w:r>
      <w:r w:rsidR="00E132EF" w:rsidRPr="005549B7">
        <w:rPr>
          <w:rFonts w:ascii="Times New Roman" w:hAnsi="Times New Roman"/>
          <w:noProof/>
          <w:sz w:val="24"/>
          <w:szCs w:val="24"/>
        </w:rPr>
        <w:t>reconvened</w:t>
      </w:r>
      <w:r w:rsidR="00E132EF">
        <w:rPr>
          <w:rFonts w:ascii="Times New Roman" w:hAnsi="Times New Roman"/>
          <w:sz w:val="24"/>
          <w:szCs w:val="24"/>
        </w:rPr>
        <w:t xml:space="preserve">. </w:t>
      </w:r>
      <w:r w:rsidR="00284B8B">
        <w:rPr>
          <w:rFonts w:ascii="Times New Roman" w:hAnsi="Times New Roman"/>
          <w:sz w:val="24"/>
          <w:szCs w:val="24"/>
        </w:rPr>
        <w:t xml:space="preserve"> </w:t>
      </w:r>
    </w:p>
    <w:p w14:paraId="4410BCC8" w14:textId="77777777" w:rsidR="00284B8B" w:rsidRDefault="00284B8B" w:rsidP="009360CE">
      <w:pPr>
        <w:pStyle w:val="NoSpacing"/>
        <w:rPr>
          <w:rFonts w:ascii="Times New Roman" w:hAnsi="Times New Roman"/>
          <w:sz w:val="24"/>
          <w:szCs w:val="24"/>
        </w:rPr>
      </w:pPr>
    </w:p>
    <w:p w14:paraId="039DD8F7" w14:textId="18104AC2" w:rsidR="009360CE" w:rsidRDefault="00284B8B" w:rsidP="009360CE">
      <w:pPr>
        <w:pStyle w:val="NoSpacing"/>
        <w:rPr>
          <w:rFonts w:ascii="Times New Roman" w:hAnsi="Times New Roman"/>
          <w:sz w:val="24"/>
          <w:szCs w:val="24"/>
        </w:rPr>
      </w:pPr>
      <w:r>
        <w:rPr>
          <w:rFonts w:ascii="Times New Roman" w:hAnsi="Times New Roman"/>
          <w:sz w:val="24"/>
          <w:szCs w:val="24"/>
        </w:rPr>
        <w:t xml:space="preserve">     </w:t>
      </w:r>
      <w:r>
        <w:rPr>
          <w:rStyle w:val="CommentReference"/>
        </w:rPr>
        <w:commentReference w:id="576"/>
      </w:r>
      <w:r w:rsidR="009360CE">
        <w:rPr>
          <w:rFonts w:ascii="Times New Roman" w:hAnsi="Times New Roman"/>
          <w:sz w:val="24"/>
          <w:szCs w:val="24"/>
        </w:rPr>
        <w:t xml:space="preserve">   </w:t>
      </w:r>
      <w:r w:rsidR="009360CE">
        <w:rPr>
          <w:rStyle w:val="CommentReference"/>
        </w:rPr>
        <w:commentReference w:id="577"/>
      </w:r>
      <w:r w:rsidR="009360CE">
        <w:rPr>
          <w:rStyle w:val="CommentReference"/>
        </w:rPr>
        <w:commentReference w:id="575"/>
      </w:r>
    </w:p>
    <w:p w14:paraId="3DF68007" w14:textId="77777777" w:rsidR="00284B8B" w:rsidRDefault="009360CE" w:rsidP="009360CE">
      <w:pPr>
        <w:pStyle w:val="NoSpacing"/>
        <w:rPr>
          <w:rFonts w:ascii="Times New Roman" w:hAnsi="Times New Roman"/>
          <w:sz w:val="24"/>
          <w:szCs w:val="24"/>
        </w:rPr>
      </w:pPr>
      <w:r>
        <w:rPr>
          <w:rStyle w:val="CommentReference"/>
        </w:rPr>
        <w:commentReference w:id="57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4"/>
        <w:gridCol w:w="1403"/>
        <w:gridCol w:w="1324"/>
        <w:gridCol w:w="1324"/>
        <w:gridCol w:w="1325"/>
        <w:gridCol w:w="1325"/>
        <w:gridCol w:w="1325"/>
      </w:tblGrid>
      <w:tr w:rsidR="00284B8B" w14:paraId="3F983041" w14:textId="77777777" w:rsidTr="00284B8B">
        <w:trPr>
          <w:trHeight w:val="1241"/>
          <w:tblHeader/>
        </w:trPr>
        <w:tc>
          <w:tcPr>
            <w:tcW w:w="714" w:type="pct"/>
            <w:tcBorders>
              <w:top w:val="single" w:sz="4" w:space="0" w:color="auto"/>
              <w:left w:val="single" w:sz="4" w:space="0" w:color="auto"/>
              <w:bottom w:val="single" w:sz="4" w:space="0" w:color="auto"/>
              <w:right w:val="single" w:sz="4" w:space="0" w:color="auto"/>
            </w:tcBorders>
            <w:hideMark/>
          </w:tcPr>
          <w:p w14:paraId="349A57D9" w14:textId="77777777" w:rsidR="00284B8B" w:rsidRDefault="00284B8B">
            <w:pPr>
              <w:spacing w:line="256" w:lineRule="auto"/>
              <w:rPr>
                <w:b/>
                <w:bCs/>
              </w:rPr>
            </w:pPr>
            <w:r>
              <w:rPr>
                <w:b/>
                <w:bCs/>
              </w:rPr>
              <w:t>Sign Type</w:t>
            </w:r>
          </w:p>
        </w:tc>
        <w:tc>
          <w:tcPr>
            <w:tcW w:w="714" w:type="pct"/>
            <w:tcBorders>
              <w:top w:val="single" w:sz="4" w:space="0" w:color="auto"/>
              <w:left w:val="single" w:sz="4" w:space="0" w:color="auto"/>
              <w:bottom w:val="single" w:sz="4" w:space="0" w:color="auto"/>
              <w:right w:val="single" w:sz="4" w:space="0" w:color="auto"/>
            </w:tcBorders>
            <w:hideMark/>
          </w:tcPr>
          <w:p w14:paraId="2028E85D" w14:textId="77777777" w:rsidR="00284B8B" w:rsidRDefault="00284B8B">
            <w:pPr>
              <w:spacing w:line="256" w:lineRule="auto"/>
              <w:rPr>
                <w:b/>
                <w:bCs/>
              </w:rPr>
            </w:pPr>
            <w:r>
              <w:rPr>
                <w:b/>
                <w:bCs/>
              </w:rPr>
              <w:t>Maximum Number of Signs</w:t>
            </w:r>
          </w:p>
        </w:tc>
        <w:tc>
          <w:tcPr>
            <w:tcW w:w="714" w:type="pct"/>
            <w:tcBorders>
              <w:top w:val="single" w:sz="4" w:space="0" w:color="auto"/>
              <w:left w:val="single" w:sz="4" w:space="0" w:color="auto"/>
              <w:bottom w:val="single" w:sz="4" w:space="0" w:color="auto"/>
              <w:right w:val="single" w:sz="4" w:space="0" w:color="auto"/>
            </w:tcBorders>
            <w:hideMark/>
          </w:tcPr>
          <w:p w14:paraId="5C670B07" w14:textId="77777777" w:rsidR="00284B8B" w:rsidRDefault="00284B8B">
            <w:pPr>
              <w:spacing w:line="256" w:lineRule="auto"/>
              <w:rPr>
                <w:b/>
                <w:bCs/>
              </w:rPr>
            </w:pPr>
            <w:r>
              <w:rPr>
                <w:b/>
                <w:bCs/>
              </w:rPr>
              <w:t>Maximum Sign Area</w:t>
            </w:r>
          </w:p>
        </w:tc>
        <w:tc>
          <w:tcPr>
            <w:tcW w:w="714" w:type="pct"/>
            <w:tcBorders>
              <w:top w:val="single" w:sz="4" w:space="0" w:color="auto"/>
              <w:left w:val="single" w:sz="4" w:space="0" w:color="auto"/>
              <w:bottom w:val="single" w:sz="4" w:space="0" w:color="auto"/>
              <w:right w:val="single" w:sz="4" w:space="0" w:color="auto"/>
            </w:tcBorders>
            <w:hideMark/>
          </w:tcPr>
          <w:p w14:paraId="781F042D" w14:textId="77777777" w:rsidR="00284B8B" w:rsidRDefault="00284B8B">
            <w:pPr>
              <w:spacing w:line="256" w:lineRule="auto"/>
              <w:rPr>
                <w:b/>
                <w:bCs/>
              </w:rPr>
            </w:pPr>
            <w:r>
              <w:rPr>
                <w:b/>
                <w:bCs/>
              </w:rPr>
              <w:t>Minimum Setback from ROW</w:t>
            </w:r>
          </w:p>
        </w:tc>
        <w:tc>
          <w:tcPr>
            <w:tcW w:w="714" w:type="pct"/>
            <w:tcBorders>
              <w:top w:val="single" w:sz="4" w:space="0" w:color="auto"/>
              <w:left w:val="single" w:sz="4" w:space="0" w:color="auto"/>
              <w:bottom w:val="single" w:sz="4" w:space="0" w:color="auto"/>
              <w:right w:val="single" w:sz="4" w:space="0" w:color="auto"/>
            </w:tcBorders>
            <w:hideMark/>
          </w:tcPr>
          <w:p w14:paraId="58F01D1F" w14:textId="77777777" w:rsidR="00284B8B" w:rsidRDefault="00284B8B">
            <w:pPr>
              <w:spacing w:line="256" w:lineRule="auto"/>
              <w:rPr>
                <w:b/>
                <w:bCs/>
              </w:rPr>
            </w:pPr>
            <w:r>
              <w:rPr>
                <w:b/>
                <w:bCs/>
              </w:rPr>
              <w:t>Maximum Height</w:t>
            </w:r>
          </w:p>
        </w:tc>
        <w:tc>
          <w:tcPr>
            <w:tcW w:w="714" w:type="pct"/>
            <w:tcBorders>
              <w:top w:val="single" w:sz="4" w:space="0" w:color="auto"/>
              <w:left w:val="single" w:sz="4" w:space="0" w:color="auto"/>
              <w:bottom w:val="single" w:sz="4" w:space="0" w:color="auto"/>
              <w:right w:val="single" w:sz="4" w:space="0" w:color="auto"/>
            </w:tcBorders>
            <w:hideMark/>
          </w:tcPr>
          <w:p w14:paraId="0E9A01F6" w14:textId="77777777" w:rsidR="00284B8B" w:rsidRDefault="00284B8B">
            <w:pPr>
              <w:spacing w:line="256" w:lineRule="auto"/>
              <w:rPr>
                <w:b/>
                <w:bCs/>
              </w:rPr>
            </w:pPr>
            <w:r>
              <w:rPr>
                <w:b/>
                <w:bCs/>
              </w:rPr>
              <w:t>Districts Permitted</w:t>
            </w:r>
          </w:p>
        </w:tc>
        <w:tc>
          <w:tcPr>
            <w:tcW w:w="714" w:type="pct"/>
            <w:tcBorders>
              <w:top w:val="single" w:sz="4" w:space="0" w:color="auto"/>
              <w:left w:val="single" w:sz="4" w:space="0" w:color="auto"/>
              <w:bottom w:val="single" w:sz="4" w:space="0" w:color="auto"/>
              <w:right w:val="single" w:sz="4" w:space="0" w:color="auto"/>
            </w:tcBorders>
            <w:hideMark/>
          </w:tcPr>
          <w:p w14:paraId="4549E9B9" w14:textId="77777777" w:rsidR="00284B8B" w:rsidRDefault="00284B8B">
            <w:pPr>
              <w:spacing w:line="256" w:lineRule="auto"/>
              <w:rPr>
                <w:b/>
                <w:bCs/>
              </w:rPr>
            </w:pPr>
            <w:r>
              <w:rPr>
                <w:b/>
                <w:bCs/>
              </w:rPr>
              <w:t>Other</w:t>
            </w:r>
          </w:p>
        </w:tc>
      </w:tr>
      <w:tr w:rsidR="00284B8B" w14:paraId="2F929876" w14:textId="77777777" w:rsidTr="00284B8B">
        <w:trPr>
          <w:trHeight w:val="1241"/>
          <w:tblHeader/>
        </w:trPr>
        <w:tc>
          <w:tcPr>
            <w:tcW w:w="714" w:type="pct"/>
            <w:tcBorders>
              <w:top w:val="single" w:sz="4" w:space="0" w:color="auto"/>
              <w:left w:val="single" w:sz="4" w:space="0" w:color="auto"/>
              <w:bottom w:val="single" w:sz="4" w:space="0" w:color="auto"/>
              <w:right w:val="single" w:sz="4" w:space="0" w:color="auto"/>
            </w:tcBorders>
            <w:vAlign w:val="center"/>
            <w:hideMark/>
          </w:tcPr>
          <w:p w14:paraId="4C80037B" w14:textId="77777777" w:rsidR="00284B8B" w:rsidRDefault="00284B8B">
            <w:pPr>
              <w:spacing w:line="256" w:lineRule="auto"/>
              <w:rPr>
                <w:bCs/>
                <w:color w:val="0000FF"/>
              </w:rPr>
            </w:pPr>
            <w:r>
              <w:rPr>
                <w:bCs/>
              </w:rPr>
              <w:t>Signs Identifying name and entrance of agri-tourism enterprises</w:t>
            </w:r>
          </w:p>
        </w:tc>
        <w:tc>
          <w:tcPr>
            <w:tcW w:w="714" w:type="pct"/>
            <w:tcBorders>
              <w:top w:val="single" w:sz="4" w:space="0" w:color="auto"/>
              <w:left w:val="single" w:sz="4" w:space="0" w:color="auto"/>
              <w:bottom w:val="single" w:sz="4" w:space="0" w:color="auto"/>
              <w:right w:val="single" w:sz="4" w:space="0" w:color="auto"/>
            </w:tcBorders>
            <w:vAlign w:val="center"/>
            <w:hideMark/>
          </w:tcPr>
          <w:p w14:paraId="661265AA" w14:textId="77777777" w:rsidR="00284B8B" w:rsidRDefault="00284B8B">
            <w:pPr>
              <w:spacing w:line="256" w:lineRule="auto"/>
              <w:rPr>
                <w:bCs/>
              </w:rPr>
            </w:pPr>
            <w:r>
              <w:rPr>
                <w:bCs/>
              </w:rPr>
              <w:t>1 monument or freestanding at each principal entrance</w:t>
            </w:r>
          </w:p>
        </w:tc>
        <w:tc>
          <w:tcPr>
            <w:tcW w:w="714" w:type="pct"/>
            <w:tcBorders>
              <w:top w:val="single" w:sz="4" w:space="0" w:color="auto"/>
              <w:left w:val="single" w:sz="4" w:space="0" w:color="auto"/>
              <w:bottom w:val="single" w:sz="4" w:space="0" w:color="auto"/>
              <w:right w:val="single" w:sz="4" w:space="0" w:color="auto"/>
            </w:tcBorders>
            <w:vAlign w:val="center"/>
            <w:hideMark/>
          </w:tcPr>
          <w:p w14:paraId="6AD31EBF" w14:textId="77777777" w:rsidR="00284B8B" w:rsidRDefault="00284B8B">
            <w:pPr>
              <w:spacing w:line="256" w:lineRule="auto"/>
              <w:rPr>
                <w:bCs/>
              </w:rPr>
            </w:pPr>
            <w:r>
              <w:rPr>
                <w:bCs/>
              </w:rPr>
              <w:t>50 s.f. /side</w:t>
            </w:r>
          </w:p>
          <w:p w14:paraId="404F661F" w14:textId="77777777" w:rsidR="00284B8B" w:rsidRDefault="00284B8B">
            <w:pPr>
              <w:spacing w:line="256" w:lineRule="auto"/>
              <w:rPr>
                <w:bCs/>
              </w:rPr>
            </w:pPr>
            <w:r>
              <w:rPr>
                <w:bCs/>
              </w:rPr>
              <w:t>Max. 2 sides</w:t>
            </w:r>
          </w:p>
        </w:tc>
        <w:tc>
          <w:tcPr>
            <w:tcW w:w="714" w:type="pct"/>
            <w:tcBorders>
              <w:top w:val="single" w:sz="4" w:space="0" w:color="auto"/>
              <w:left w:val="single" w:sz="4" w:space="0" w:color="auto"/>
              <w:bottom w:val="single" w:sz="4" w:space="0" w:color="auto"/>
              <w:right w:val="single" w:sz="4" w:space="0" w:color="auto"/>
            </w:tcBorders>
            <w:vAlign w:val="center"/>
            <w:hideMark/>
          </w:tcPr>
          <w:p w14:paraId="410D79EB" w14:textId="77777777" w:rsidR="00284B8B" w:rsidRDefault="00284B8B">
            <w:pPr>
              <w:spacing w:line="256" w:lineRule="auto"/>
              <w:rPr>
                <w:bCs/>
              </w:rPr>
            </w:pPr>
            <w:r>
              <w:rPr>
                <w:bCs/>
              </w:rPr>
              <w:t>Up to but not within ROW. No sign shall be located within a clear sight triangle</w:t>
            </w:r>
          </w:p>
        </w:tc>
        <w:tc>
          <w:tcPr>
            <w:tcW w:w="714" w:type="pct"/>
            <w:tcBorders>
              <w:top w:val="single" w:sz="4" w:space="0" w:color="auto"/>
              <w:left w:val="single" w:sz="4" w:space="0" w:color="auto"/>
              <w:bottom w:val="single" w:sz="4" w:space="0" w:color="auto"/>
              <w:right w:val="single" w:sz="4" w:space="0" w:color="auto"/>
            </w:tcBorders>
            <w:vAlign w:val="center"/>
            <w:hideMark/>
          </w:tcPr>
          <w:p w14:paraId="3D0B113A" w14:textId="77777777" w:rsidR="00284B8B" w:rsidRDefault="00284B8B">
            <w:pPr>
              <w:spacing w:line="256" w:lineRule="auto"/>
              <w:rPr>
                <w:bCs/>
              </w:rPr>
            </w:pPr>
            <w:r>
              <w:rPr>
                <w:bCs/>
              </w:rPr>
              <w:t xml:space="preserve">6 ft. measured to </w:t>
            </w:r>
            <w:r w:rsidRPr="00876C66">
              <w:rPr>
                <w:bCs/>
                <w:noProof/>
              </w:rPr>
              <w:t>top</w:t>
            </w:r>
            <w:r>
              <w:rPr>
                <w:bCs/>
              </w:rPr>
              <w:t xml:space="preserve"> of </w:t>
            </w:r>
            <w:r w:rsidRPr="00876C66">
              <w:rPr>
                <w:bCs/>
                <w:noProof/>
              </w:rPr>
              <w:t>sign</w:t>
            </w:r>
            <w:r>
              <w:rPr>
                <w:bCs/>
              </w:rPr>
              <w:t xml:space="preserve"> structure</w:t>
            </w:r>
          </w:p>
        </w:tc>
        <w:tc>
          <w:tcPr>
            <w:tcW w:w="714" w:type="pct"/>
            <w:tcBorders>
              <w:top w:val="single" w:sz="4" w:space="0" w:color="auto"/>
              <w:left w:val="single" w:sz="4" w:space="0" w:color="auto"/>
              <w:bottom w:val="single" w:sz="4" w:space="0" w:color="auto"/>
              <w:right w:val="single" w:sz="4" w:space="0" w:color="auto"/>
            </w:tcBorders>
            <w:vAlign w:val="center"/>
            <w:hideMark/>
          </w:tcPr>
          <w:p w14:paraId="6CA0A447" w14:textId="77777777" w:rsidR="00284B8B" w:rsidRDefault="00284B8B">
            <w:pPr>
              <w:spacing w:line="256" w:lineRule="auto"/>
              <w:rPr>
                <w:bCs/>
              </w:rPr>
            </w:pPr>
            <w:r>
              <w:rPr>
                <w:bCs/>
              </w:rPr>
              <w:t>AP, RR, RC, MU</w:t>
            </w:r>
          </w:p>
        </w:tc>
        <w:tc>
          <w:tcPr>
            <w:tcW w:w="714" w:type="pct"/>
            <w:tcBorders>
              <w:top w:val="single" w:sz="4" w:space="0" w:color="auto"/>
              <w:left w:val="single" w:sz="4" w:space="0" w:color="auto"/>
              <w:bottom w:val="single" w:sz="4" w:space="0" w:color="auto"/>
              <w:right w:val="single" w:sz="4" w:space="0" w:color="auto"/>
            </w:tcBorders>
            <w:vAlign w:val="center"/>
            <w:hideMark/>
          </w:tcPr>
          <w:p w14:paraId="69CB1933" w14:textId="77777777" w:rsidR="00284B8B" w:rsidRDefault="00284B8B">
            <w:pPr>
              <w:spacing w:line="256" w:lineRule="auto"/>
              <w:rPr>
                <w:bCs/>
              </w:rPr>
            </w:pPr>
            <w:r>
              <w:rPr>
                <w:bCs/>
              </w:rPr>
              <w:t>Maximum 60° spread between sign faces. Max. 3:1 structure to sign area ratio.</w:t>
            </w:r>
          </w:p>
        </w:tc>
      </w:tr>
    </w:tbl>
    <w:p w14:paraId="7493945D" w14:textId="11567C98" w:rsidR="009360CE" w:rsidRDefault="009360CE" w:rsidP="009360CE">
      <w:pPr>
        <w:pStyle w:val="NoSpacing"/>
        <w:rPr>
          <w:rFonts w:ascii="Times New Roman" w:hAnsi="Times New Roman"/>
          <w:sz w:val="24"/>
          <w:szCs w:val="24"/>
        </w:rPr>
      </w:pPr>
    </w:p>
    <w:p w14:paraId="742D647D" w14:textId="2816C750" w:rsidR="00284B8B" w:rsidRDefault="00284B8B" w:rsidP="00284B8B">
      <w:pPr>
        <w:pStyle w:val="NoSpacing"/>
        <w:rPr>
          <w:rFonts w:ascii="Times New Roman" w:hAnsi="Times New Roman"/>
          <w:sz w:val="24"/>
          <w:szCs w:val="24"/>
        </w:rPr>
      </w:pPr>
      <w:r>
        <w:rPr>
          <w:rStyle w:val="CommentReference"/>
        </w:rPr>
        <w:commentReference w:id="579"/>
      </w:r>
    </w:p>
    <w:p w14:paraId="5ABB6CB0" w14:textId="4B220BD9" w:rsidR="009360CE" w:rsidRDefault="009360CE" w:rsidP="009360CE">
      <w:pPr>
        <w:pStyle w:val="NoSpacing"/>
        <w:rPr>
          <w:rFonts w:ascii="Times New Roman" w:hAnsi="Times New Roman"/>
          <w:sz w:val="24"/>
          <w:szCs w:val="24"/>
        </w:rPr>
      </w:pPr>
    </w:p>
    <w:p w14:paraId="0E2E4291" w14:textId="25914565" w:rsidR="00284B8B" w:rsidRDefault="009360CE" w:rsidP="00284B8B">
      <w:pPr>
        <w:pStyle w:val="NoSpacing"/>
        <w:rPr>
          <w:rFonts w:ascii="Times New Roman" w:hAnsi="Times New Roman"/>
          <w:sz w:val="24"/>
          <w:szCs w:val="24"/>
        </w:rPr>
      </w:pPr>
      <w:commentRangeStart w:id="580"/>
      <w:commentRangeStart w:id="581"/>
      <w:commentRangeStart w:id="582"/>
      <w:commentRangeStart w:id="583"/>
      <w:commentRangeStart w:id="584"/>
      <w:commentRangeStart w:id="585"/>
      <w:r>
        <w:rPr>
          <w:rFonts w:ascii="Times New Roman" w:hAnsi="Times New Roman"/>
          <w:sz w:val="24"/>
          <w:szCs w:val="24"/>
        </w:rPr>
        <w:t xml:space="preserve">14. </w:t>
      </w:r>
      <w:commentRangeEnd w:id="580"/>
      <w:commentRangeEnd w:id="581"/>
      <w:commentRangeEnd w:id="582"/>
      <w:commentRangeEnd w:id="583"/>
      <w:commentRangeEnd w:id="584"/>
      <w:commentRangeEnd w:id="585"/>
      <w:r w:rsidR="00F617B9">
        <w:rPr>
          <w:rFonts w:ascii="Times New Roman" w:hAnsi="Times New Roman"/>
          <w:sz w:val="24"/>
          <w:szCs w:val="24"/>
        </w:rPr>
        <w:t xml:space="preserve">Chairwoman </w:t>
      </w:r>
      <w:r w:rsidR="00284B8B">
        <w:rPr>
          <w:rFonts w:ascii="Times New Roman" w:hAnsi="Times New Roman"/>
          <w:sz w:val="24"/>
          <w:szCs w:val="24"/>
        </w:rPr>
        <w:t xml:space="preserve">presented </w:t>
      </w:r>
      <w:r w:rsidR="00B81C01">
        <w:rPr>
          <w:rFonts w:ascii="Times New Roman" w:hAnsi="Times New Roman"/>
          <w:sz w:val="24"/>
          <w:szCs w:val="24"/>
        </w:rPr>
        <w:t>Sh</w:t>
      </w:r>
      <w:r w:rsidR="00284B8B">
        <w:rPr>
          <w:rFonts w:ascii="Times New Roman" w:hAnsi="Times New Roman"/>
          <w:sz w:val="24"/>
          <w:szCs w:val="24"/>
        </w:rPr>
        <w:t xml:space="preserve">eetz Inc.// Getty Corp </w:t>
      </w:r>
      <w:r w:rsidR="006303A3">
        <w:rPr>
          <w:rFonts w:ascii="Times New Roman" w:hAnsi="Times New Roman"/>
          <w:sz w:val="24"/>
          <w:szCs w:val="24"/>
        </w:rPr>
        <w:t xml:space="preserve">Stormwater Management </w:t>
      </w:r>
      <w:r w:rsidR="006303A3" w:rsidRPr="00F12D5C">
        <w:rPr>
          <w:rFonts w:ascii="Times New Roman" w:hAnsi="Times New Roman"/>
          <w:noProof/>
          <w:sz w:val="24"/>
          <w:szCs w:val="24"/>
        </w:rPr>
        <w:t>Pra</w:t>
      </w:r>
      <w:r w:rsidR="00F12D5C">
        <w:rPr>
          <w:rFonts w:ascii="Times New Roman" w:hAnsi="Times New Roman"/>
          <w:noProof/>
          <w:sz w:val="24"/>
          <w:szCs w:val="24"/>
        </w:rPr>
        <w:t>c</w:t>
      </w:r>
      <w:r w:rsidR="006303A3" w:rsidRPr="00F12D5C">
        <w:rPr>
          <w:rFonts w:ascii="Times New Roman" w:hAnsi="Times New Roman"/>
          <w:noProof/>
          <w:sz w:val="24"/>
          <w:szCs w:val="24"/>
        </w:rPr>
        <w:t>tice</w:t>
      </w:r>
      <w:r w:rsidR="006303A3">
        <w:rPr>
          <w:rFonts w:ascii="Times New Roman" w:hAnsi="Times New Roman"/>
          <w:sz w:val="24"/>
          <w:szCs w:val="24"/>
        </w:rPr>
        <w:t xml:space="preserve"> Agreement</w:t>
      </w:r>
      <w:r w:rsidR="00284B8B">
        <w:rPr>
          <w:rFonts w:ascii="Times New Roman" w:hAnsi="Times New Roman"/>
          <w:sz w:val="24"/>
          <w:szCs w:val="24"/>
        </w:rPr>
        <w:t xml:space="preserve"> for approval. </w:t>
      </w:r>
      <w:r w:rsidR="00284B8B" w:rsidRPr="006835AE">
        <w:rPr>
          <w:rFonts w:ascii="Times New Roman" w:hAnsi="Times New Roman"/>
          <w:sz w:val="24"/>
          <w:szCs w:val="24"/>
        </w:rPr>
        <w:t>Ronald L. Weidner</w:t>
      </w:r>
      <w:r w:rsidR="00284B8B">
        <w:rPr>
          <w:rFonts w:ascii="Times New Roman" w:hAnsi="Times New Roman"/>
          <w:sz w:val="24"/>
          <w:szCs w:val="24"/>
        </w:rPr>
        <w:t xml:space="preserve"> made </w:t>
      </w:r>
      <w:r w:rsidR="00284B8B" w:rsidRPr="00284B8B">
        <w:rPr>
          <w:rFonts w:ascii="Times New Roman" w:hAnsi="Times New Roman"/>
          <w:noProof/>
          <w:sz w:val="24"/>
          <w:szCs w:val="24"/>
        </w:rPr>
        <w:t>a motion</w:t>
      </w:r>
      <w:r w:rsidR="00284B8B">
        <w:rPr>
          <w:rFonts w:ascii="Times New Roman" w:hAnsi="Times New Roman"/>
          <w:sz w:val="24"/>
          <w:szCs w:val="24"/>
        </w:rPr>
        <w:t xml:space="preserve"> to </w:t>
      </w:r>
      <w:r w:rsidR="00284B8B">
        <w:rPr>
          <w:rFonts w:ascii="Times New Roman" w:hAnsi="Times New Roman"/>
          <w:noProof/>
          <w:sz w:val="24"/>
          <w:szCs w:val="24"/>
        </w:rPr>
        <w:t>ac</w:t>
      </w:r>
      <w:r w:rsidR="00284B8B" w:rsidRPr="00284B8B">
        <w:rPr>
          <w:rFonts w:ascii="Times New Roman" w:hAnsi="Times New Roman"/>
          <w:noProof/>
          <w:sz w:val="24"/>
          <w:szCs w:val="24"/>
        </w:rPr>
        <w:t>cept</w:t>
      </w:r>
      <w:r w:rsidR="00E132EF">
        <w:rPr>
          <w:rFonts w:ascii="Times New Roman" w:hAnsi="Times New Roman"/>
          <w:sz w:val="24"/>
          <w:szCs w:val="24"/>
        </w:rPr>
        <w:t xml:space="preserve"> the Stormwater </w:t>
      </w:r>
      <w:r w:rsidR="00E132EF" w:rsidRPr="00E132EF">
        <w:rPr>
          <w:rFonts w:ascii="Times New Roman" w:hAnsi="Times New Roman"/>
          <w:noProof/>
          <w:sz w:val="24"/>
          <w:szCs w:val="24"/>
        </w:rPr>
        <w:t>Mana</w:t>
      </w:r>
      <w:r w:rsidR="00E132EF">
        <w:rPr>
          <w:rFonts w:ascii="Times New Roman" w:hAnsi="Times New Roman"/>
          <w:noProof/>
          <w:sz w:val="24"/>
          <w:szCs w:val="24"/>
        </w:rPr>
        <w:t>ge</w:t>
      </w:r>
      <w:r w:rsidR="00E132EF" w:rsidRPr="00E132EF">
        <w:rPr>
          <w:rFonts w:ascii="Times New Roman" w:hAnsi="Times New Roman"/>
          <w:noProof/>
          <w:sz w:val="24"/>
          <w:szCs w:val="24"/>
        </w:rPr>
        <w:t>ment</w:t>
      </w:r>
      <w:r w:rsidR="00284B8B">
        <w:rPr>
          <w:rFonts w:ascii="Times New Roman" w:hAnsi="Times New Roman"/>
          <w:sz w:val="24"/>
          <w:szCs w:val="24"/>
        </w:rPr>
        <w:t xml:space="preserve"> Practice </w:t>
      </w:r>
      <w:r w:rsidR="00284B8B" w:rsidRPr="00284B8B">
        <w:rPr>
          <w:rFonts w:ascii="Times New Roman" w:hAnsi="Times New Roman"/>
          <w:noProof/>
          <w:sz w:val="24"/>
          <w:szCs w:val="24"/>
        </w:rPr>
        <w:t>Agreement</w:t>
      </w:r>
      <w:r w:rsidR="00B81C01">
        <w:rPr>
          <w:rFonts w:ascii="Times New Roman" w:hAnsi="Times New Roman"/>
          <w:noProof/>
          <w:sz w:val="24"/>
          <w:szCs w:val="24"/>
        </w:rPr>
        <w:t xml:space="preserve"> for Sheetz</w:t>
      </w:r>
      <w:r w:rsidR="00284B8B">
        <w:rPr>
          <w:rFonts w:ascii="Times New Roman" w:hAnsi="Times New Roman"/>
          <w:sz w:val="24"/>
          <w:szCs w:val="24"/>
        </w:rPr>
        <w:t xml:space="preserve">.  </w:t>
      </w:r>
      <w:r w:rsidR="00284B8B" w:rsidRPr="005C5934">
        <w:rPr>
          <w:rFonts w:ascii="Times New Roman" w:hAnsi="Times New Roman"/>
          <w:sz w:val="24"/>
          <w:szCs w:val="24"/>
        </w:rPr>
        <w:t>Timothy D Beard III</w:t>
      </w:r>
      <w:r w:rsidR="00284B8B" w:rsidRPr="00284B8B">
        <w:rPr>
          <w:rFonts w:ascii="Times New Roman" w:hAnsi="Times New Roman"/>
          <w:sz w:val="24"/>
          <w:szCs w:val="24"/>
        </w:rPr>
        <w:t xml:space="preserve"> </w:t>
      </w:r>
      <w:r w:rsidR="00284B8B" w:rsidRPr="00284B8B">
        <w:rPr>
          <w:rFonts w:ascii="Times New Roman" w:hAnsi="Times New Roman"/>
          <w:noProof/>
          <w:sz w:val="24"/>
          <w:szCs w:val="24"/>
        </w:rPr>
        <w:t>second</w:t>
      </w:r>
      <w:r w:rsidR="00284B8B">
        <w:rPr>
          <w:rFonts w:ascii="Times New Roman" w:hAnsi="Times New Roman"/>
          <w:sz w:val="24"/>
          <w:szCs w:val="24"/>
        </w:rPr>
        <w:t xml:space="preserve"> the motion. Motion carried. </w:t>
      </w:r>
    </w:p>
    <w:p w14:paraId="22123405" w14:textId="3661A966" w:rsidR="009360CE" w:rsidRDefault="009360CE" w:rsidP="009360CE">
      <w:pPr>
        <w:pStyle w:val="NoSpacing"/>
        <w:rPr>
          <w:rFonts w:ascii="Times New Roman" w:hAnsi="Times New Roman"/>
          <w:sz w:val="24"/>
          <w:szCs w:val="24"/>
        </w:rPr>
      </w:pPr>
      <w:commentRangeStart w:id="586"/>
    </w:p>
    <w:p w14:paraId="24F84563" w14:textId="77777777" w:rsidR="009360CE" w:rsidRDefault="009360CE" w:rsidP="009360CE">
      <w:pPr>
        <w:pStyle w:val="NoSpacing"/>
        <w:rPr>
          <w:rFonts w:ascii="Times New Roman" w:hAnsi="Times New Roman"/>
          <w:sz w:val="24"/>
          <w:szCs w:val="24"/>
        </w:rPr>
      </w:pPr>
    </w:p>
    <w:p w14:paraId="53C32273" w14:textId="026F2012" w:rsidR="009360CE" w:rsidRDefault="009360CE" w:rsidP="009360CE">
      <w:pPr>
        <w:pStyle w:val="NoSpacing"/>
        <w:rPr>
          <w:rFonts w:ascii="Times New Roman" w:hAnsi="Times New Roman"/>
          <w:sz w:val="24"/>
          <w:szCs w:val="24"/>
        </w:rPr>
      </w:pPr>
      <w:r>
        <w:rPr>
          <w:rFonts w:ascii="Times New Roman" w:hAnsi="Times New Roman"/>
          <w:sz w:val="24"/>
          <w:szCs w:val="24"/>
        </w:rPr>
        <w:t>15. Stephanie Egger</w:t>
      </w:r>
      <w:r w:rsidR="0060107C">
        <w:rPr>
          <w:rFonts w:ascii="Times New Roman" w:hAnsi="Times New Roman"/>
          <w:sz w:val="24"/>
          <w:szCs w:val="24"/>
        </w:rPr>
        <w:t xml:space="preserve"> didn’t </w:t>
      </w:r>
      <w:r w:rsidRPr="00F12D5C">
        <w:rPr>
          <w:rFonts w:ascii="Times New Roman" w:hAnsi="Times New Roman"/>
          <w:noProof/>
          <w:sz w:val="24"/>
          <w:szCs w:val="24"/>
        </w:rPr>
        <w:t>present</w:t>
      </w:r>
      <w:r>
        <w:rPr>
          <w:rFonts w:ascii="Times New Roman" w:hAnsi="Times New Roman"/>
          <w:sz w:val="24"/>
          <w:szCs w:val="24"/>
        </w:rPr>
        <w:t xml:space="preserve"> the Final Plans for Sheetz to the Board of Supervisors for their signatures pending approval.</w:t>
      </w:r>
      <w:r w:rsidR="0060107C">
        <w:rPr>
          <w:rFonts w:ascii="Times New Roman" w:hAnsi="Times New Roman"/>
          <w:sz w:val="24"/>
          <w:szCs w:val="24"/>
        </w:rPr>
        <w:t xml:space="preserve"> Waiting for Chad </w:t>
      </w:r>
      <w:r w:rsidR="0060107C" w:rsidRPr="00F12D5C">
        <w:rPr>
          <w:rFonts w:ascii="Times New Roman" w:hAnsi="Times New Roman"/>
          <w:noProof/>
          <w:sz w:val="24"/>
          <w:szCs w:val="24"/>
        </w:rPr>
        <w:t>Clabaugh</w:t>
      </w:r>
      <w:r w:rsidR="0060107C">
        <w:rPr>
          <w:rFonts w:ascii="Times New Roman" w:hAnsi="Times New Roman"/>
          <w:sz w:val="24"/>
          <w:szCs w:val="24"/>
        </w:rPr>
        <w:t xml:space="preserve"> to look </w:t>
      </w:r>
      <w:r w:rsidR="00E132EF">
        <w:rPr>
          <w:rFonts w:ascii="Times New Roman" w:hAnsi="Times New Roman"/>
          <w:sz w:val="24"/>
          <w:szCs w:val="24"/>
        </w:rPr>
        <w:t>over the final plan to make</w:t>
      </w:r>
      <w:r w:rsidR="0060107C">
        <w:rPr>
          <w:rFonts w:ascii="Times New Roman" w:hAnsi="Times New Roman"/>
          <w:sz w:val="24"/>
          <w:szCs w:val="24"/>
        </w:rPr>
        <w:t xml:space="preserve"> </w:t>
      </w:r>
      <w:r w:rsidR="00E132EF">
        <w:rPr>
          <w:rFonts w:ascii="Times New Roman" w:hAnsi="Times New Roman"/>
          <w:sz w:val="24"/>
          <w:szCs w:val="24"/>
        </w:rPr>
        <w:t xml:space="preserve">comments </w:t>
      </w:r>
      <w:r w:rsidR="00E132EF" w:rsidRPr="00E132EF">
        <w:rPr>
          <w:rFonts w:ascii="Times New Roman" w:hAnsi="Times New Roman"/>
          <w:noProof/>
          <w:sz w:val="24"/>
          <w:szCs w:val="24"/>
        </w:rPr>
        <w:t xml:space="preserve">that </w:t>
      </w:r>
      <w:r w:rsidR="0060107C" w:rsidRPr="00E132EF">
        <w:rPr>
          <w:rFonts w:ascii="Times New Roman" w:hAnsi="Times New Roman"/>
          <w:noProof/>
          <w:sz w:val="24"/>
          <w:szCs w:val="24"/>
        </w:rPr>
        <w:t>all</w:t>
      </w:r>
      <w:r w:rsidR="0060107C">
        <w:rPr>
          <w:rFonts w:ascii="Times New Roman" w:hAnsi="Times New Roman"/>
          <w:sz w:val="24"/>
          <w:szCs w:val="24"/>
        </w:rPr>
        <w:t xml:space="preserve"> conditions are</w:t>
      </w:r>
      <w:r w:rsidR="006303A3">
        <w:rPr>
          <w:rFonts w:ascii="Times New Roman" w:hAnsi="Times New Roman"/>
          <w:sz w:val="24"/>
          <w:szCs w:val="24"/>
        </w:rPr>
        <w:t xml:space="preserve"> </w:t>
      </w:r>
      <w:r w:rsidR="006303A3" w:rsidRPr="00F12D5C">
        <w:rPr>
          <w:rFonts w:ascii="Times New Roman" w:hAnsi="Times New Roman"/>
          <w:noProof/>
          <w:sz w:val="24"/>
          <w:szCs w:val="24"/>
        </w:rPr>
        <w:t>met</w:t>
      </w:r>
      <w:r w:rsidR="006303A3">
        <w:rPr>
          <w:rFonts w:ascii="Times New Roman" w:hAnsi="Times New Roman"/>
          <w:sz w:val="24"/>
          <w:szCs w:val="24"/>
        </w:rPr>
        <w:t xml:space="preserve"> before it goes </w:t>
      </w:r>
      <w:r w:rsidR="006303A3" w:rsidRPr="00F12D5C">
        <w:rPr>
          <w:rFonts w:ascii="Times New Roman" w:hAnsi="Times New Roman"/>
          <w:noProof/>
          <w:sz w:val="24"/>
          <w:szCs w:val="24"/>
        </w:rPr>
        <w:t>in</w:t>
      </w:r>
      <w:r w:rsidR="00F12D5C">
        <w:rPr>
          <w:rFonts w:ascii="Times New Roman" w:hAnsi="Times New Roman"/>
          <w:noProof/>
          <w:sz w:val="24"/>
          <w:szCs w:val="24"/>
        </w:rPr>
        <w:t xml:space="preserve"> fro</w:t>
      </w:r>
      <w:r w:rsidR="006303A3" w:rsidRPr="00F12D5C">
        <w:rPr>
          <w:rFonts w:ascii="Times New Roman" w:hAnsi="Times New Roman"/>
          <w:noProof/>
          <w:sz w:val="24"/>
          <w:szCs w:val="24"/>
        </w:rPr>
        <w:t>nt</w:t>
      </w:r>
      <w:r w:rsidR="006303A3">
        <w:rPr>
          <w:rFonts w:ascii="Times New Roman" w:hAnsi="Times New Roman"/>
          <w:sz w:val="24"/>
          <w:szCs w:val="24"/>
        </w:rPr>
        <w:t xml:space="preserve"> of the Board </w:t>
      </w:r>
      <w:r w:rsidR="00B81C01">
        <w:rPr>
          <w:rFonts w:ascii="Times New Roman" w:hAnsi="Times New Roman"/>
          <w:sz w:val="24"/>
          <w:szCs w:val="24"/>
        </w:rPr>
        <w:t xml:space="preserve">of Supervisors </w:t>
      </w:r>
      <w:r w:rsidR="006303A3">
        <w:rPr>
          <w:rFonts w:ascii="Times New Roman" w:hAnsi="Times New Roman"/>
          <w:sz w:val="24"/>
          <w:szCs w:val="24"/>
        </w:rPr>
        <w:t>for signatures.</w:t>
      </w:r>
      <w:r>
        <w:rPr>
          <w:rFonts w:ascii="Times New Roman" w:hAnsi="Times New Roman"/>
          <w:sz w:val="24"/>
          <w:szCs w:val="24"/>
        </w:rPr>
        <w:t xml:space="preserve"> </w:t>
      </w:r>
    </w:p>
    <w:p w14:paraId="42BE9C56" w14:textId="77777777" w:rsidR="009360CE" w:rsidRDefault="009360CE" w:rsidP="009360CE">
      <w:pPr>
        <w:pStyle w:val="NoSpacing"/>
        <w:rPr>
          <w:rFonts w:ascii="Times New Roman" w:hAnsi="Times New Roman"/>
          <w:sz w:val="24"/>
          <w:szCs w:val="24"/>
        </w:rPr>
      </w:pPr>
    </w:p>
    <w:p w14:paraId="4A36C51D" w14:textId="6C1503FA" w:rsidR="00A02AFC" w:rsidRDefault="009360CE" w:rsidP="00A02AFC">
      <w:pPr>
        <w:pStyle w:val="NoSpacing"/>
        <w:rPr>
          <w:rFonts w:ascii="Times New Roman" w:hAnsi="Times New Roman"/>
          <w:sz w:val="24"/>
          <w:szCs w:val="24"/>
        </w:rPr>
      </w:pPr>
      <w:r>
        <w:rPr>
          <w:rFonts w:ascii="Times New Roman" w:hAnsi="Times New Roman"/>
          <w:sz w:val="24"/>
          <w:szCs w:val="24"/>
        </w:rPr>
        <w:t>16. Chairwom</w:t>
      </w:r>
      <w:r w:rsidR="00A02AFC">
        <w:rPr>
          <w:rFonts w:ascii="Times New Roman" w:hAnsi="Times New Roman"/>
          <w:sz w:val="24"/>
          <w:szCs w:val="24"/>
        </w:rPr>
        <w:t xml:space="preserve">an Stephanie Egger presented </w:t>
      </w:r>
      <w:r w:rsidR="00A02AFC" w:rsidRPr="00A02AFC">
        <w:rPr>
          <w:rFonts w:ascii="Times New Roman" w:hAnsi="Times New Roman"/>
          <w:noProof/>
          <w:sz w:val="24"/>
          <w:szCs w:val="24"/>
        </w:rPr>
        <w:t>Stric</w:t>
      </w:r>
      <w:r w:rsidR="00A02AFC">
        <w:rPr>
          <w:rFonts w:ascii="Times New Roman" w:hAnsi="Times New Roman"/>
          <w:noProof/>
          <w:sz w:val="24"/>
          <w:szCs w:val="24"/>
        </w:rPr>
        <w:t>k</w:t>
      </w:r>
      <w:r w:rsidR="00A02AFC" w:rsidRPr="00A02AFC">
        <w:rPr>
          <w:rFonts w:ascii="Times New Roman" w:hAnsi="Times New Roman"/>
          <w:noProof/>
          <w:sz w:val="24"/>
          <w:szCs w:val="24"/>
        </w:rPr>
        <w:t>ler Signs</w:t>
      </w:r>
      <w:r>
        <w:rPr>
          <w:rFonts w:ascii="Times New Roman" w:hAnsi="Times New Roman"/>
          <w:sz w:val="24"/>
          <w:szCs w:val="24"/>
        </w:rPr>
        <w:t xml:space="preserve"> Operation and Maintenance agreement, Stormwater Management Practices, Declarations of Easements, Covenants and Conditions for approval. </w:t>
      </w:r>
      <w:commentRangeEnd w:id="586"/>
      <w:r>
        <w:rPr>
          <w:rStyle w:val="CommentReference"/>
        </w:rPr>
        <w:commentReference w:id="587"/>
      </w:r>
      <w:r w:rsidR="00A02AFC" w:rsidRPr="00A02AFC">
        <w:rPr>
          <w:rFonts w:ascii="Times New Roman" w:hAnsi="Times New Roman"/>
          <w:sz w:val="24"/>
          <w:szCs w:val="24"/>
        </w:rPr>
        <w:t xml:space="preserve"> </w:t>
      </w:r>
      <w:r w:rsidR="00A02AFC" w:rsidRPr="006835AE">
        <w:rPr>
          <w:rFonts w:ascii="Times New Roman" w:hAnsi="Times New Roman"/>
          <w:sz w:val="24"/>
          <w:szCs w:val="24"/>
        </w:rPr>
        <w:t>Ronald L. Weidner</w:t>
      </w:r>
      <w:r w:rsidR="00A02AFC">
        <w:rPr>
          <w:rFonts w:ascii="Times New Roman" w:hAnsi="Times New Roman"/>
          <w:sz w:val="24"/>
          <w:szCs w:val="24"/>
        </w:rPr>
        <w:t xml:space="preserve"> made </w:t>
      </w:r>
      <w:r w:rsidR="00A02AFC" w:rsidRPr="00284B8B">
        <w:rPr>
          <w:rFonts w:ascii="Times New Roman" w:hAnsi="Times New Roman"/>
          <w:noProof/>
          <w:sz w:val="24"/>
          <w:szCs w:val="24"/>
        </w:rPr>
        <w:t>a motion</w:t>
      </w:r>
      <w:r w:rsidR="00A02AFC">
        <w:rPr>
          <w:rFonts w:ascii="Times New Roman" w:hAnsi="Times New Roman"/>
          <w:sz w:val="24"/>
          <w:szCs w:val="24"/>
        </w:rPr>
        <w:t xml:space="preserve"> to </w:t>
      </w:r>
      <w:r w:rsidR="00A02AFC">
        <w:rPr>
          <w:rFonts w:ascii="Times New Roman" w:hAnsi="Times New Roman"/>
          <w:noProof/>
          <w:sz w:val="24"/>
          <w:szCs w:val="24"/>
        </w:rPr>
        <w:t>ac</w:t>
      </w:r>
      <w:r w:rsidR="00A02AFC" w:rsidRPr="00284B8B">
        <w:rPr>
          <w:rFonts w:ascii="Times New Roman" w:hAnsi="Times New Roman"/>
          <w:noProof/>
          <w:sz w:val="24"/>
          <w:szCs w:val="24"/>
        </w:rPr>
        <w:t>cept</w:t>
      </w:r>
      <w:r w:rsidR="00A02AFC">
        <w:rPr>
          <w:rFonts w:ascii="Times New Roman" w:hAnsi="Times New Roman"/>
          <w:noProof/>
          <w:sz w:val="24"/>
          <w:szCs w:val="24"/>
        </w:rPr>
        <w:t xml:space="preserve"> the Operation and </w:t>
      </w:r>
      <w:r w:rsidR="00A02AFC" w:rsidRPr="00A02AFC">
        <w:rPr>
          <w:rFonts w:ascii="Times New Roman" w:hAnsi="Times New Roman"/>
          <w:noProof/>
          <w:sz w:val="24"/>
          <w:szCs w:val="24"/>
        </w:rPr>
        <w:t>Main</w:t>
      </w:r>
      <w:r w:rsidR="00A02AFC">
        <w:rPr>
          <w:rFonts w:ascii="Times New Roman" w:hAnsi="Times New Roman"/>
          <w:noProof/>
          <w:sz w:val="24"/>
          <w:szCs w:val="24"/>
        </w:rPr>
        <w:t>ten</w:t>
      </w:r>
      <w:r w:rsidR="00A02AFC" w:rsidRPr="00A02AFC">
        <w:rPr>
          <w:rFonts w:ascii="Times New Roman" w:hAnsi="Times New Roman"/>
          <w:noProof/>
          <w:sz w:val="24"/>
          <w:szCs w:val="24"/>
        </w:rPr>
        <w:t>ance</w:t>
      </w:r>
      <w:r w:rsidR="00A02AFC">
        <w:rPr>
          <w:rFonts w:ascii="Times New Roman" w:hAnsi="Times New Roman"/>
          <w:noProof/>
          <w:sz w:val="24"/>
          <w:szCs w:val="24"/>
        </w:rPr>
        <w:t xml:space="preserve"> </w:t>
      </w:r>
      <w:r w:rsidR="00A02AFC" w:rsidRPr="00A02AFC">
        <w:rPr>
          <w:rFonts w:ascii="Times New Roman" w:hAnsi="Times New Roman"/>
          <w:noProof/>
          <w:sz w:val="24"/>
          <w:szCs w:val="24"/>
        </w:rPr>
        <w:t>Stormwa</w:t>
      </w:r>
      <w:r w:rsidR="00A02AFC">
        <w:rPr>
          <w:rFonts w:ascii="Times New Roman" w:hAnsi="Times New Roman"/>
          <w:noProof/>
          <w:sz w:val="24"/>
          <w:szCs w:val="24"/>
        </w:rPr>
        <w:t>t</w:t>
      </w:r>
      <w:r w:rsidR="00A02AFC" w:rsidRPr="00A02AFC">
        <w:rPr>
          <w:rFonts w:ascii="Times New Roman" w:hAnsi="Times New Roman"/>
          <w:noProof/>
          <w:sz w:val="24"/>
          <w:szCs w:val="24"/>
        </w:rPr>
        <w:t>er</w:t>
      </w:r>
      <w:r w:rsidR="00A02AFC">
        <w:rPr>
          <w:rFonts w:ascii="Times New Roman" w:hAnsi="Times New Roman"/>
          <w:noProof/>
          <w:sz w:val="24"/>
          <w:szCs w:val="24"/>
        </w:rPr>
        <w:t xml:space="preserve"> </w:t>
      </w:r>
      <w:r w:rsidR="00A02AFC" w:rsidRPr="00A02AFC">
        <w:rPr>
          <w:rFonts w:ascii="Times New Roman" w:hAnsi="Times New Roman"/>
          <w:noProof/>
          <w:sz w:val="24"/>
          <w:szCs w:val="24"/>
        </w:rPr>
        <w:t>Mana</w:t>
      </w:r>
      <w:r w:rsidR="00A02AFC">
        <w:rPr>
          <w:rFonts w:ascii="Times New Roman" w:hAnsi="Times New Roman"/>
          <w:noProof/>
          <w:sz w:val="24"/>
          <w:szCs w:val="24"/>
        </w:rPr>
        <w:t>gemen</w:t>
      </w:r>
      <w:r w:rsidR="00A02AFC" w:rsidRPr="00A02AFC">
        <w:rPr>
          <w:rFonts w:ascii="Times New Roman" w:hAnsi="Times New Roman"/>
          <w:noProof/>
          <w:sz w:val="24"/>
          <w:szCs w:val="24"/>
        </w:rPr>
        <w:t>t</w:t>
      </w:r>
      <w:r w:rsidR="00A02AFC">
        <w:rPr>
          <w:rFonts w:ascii="Times New Roman" w:hAnsi="Times New Roman"/>
          <w:noProof/>
          <w:sz w:val="24"/>
          <w:szCs w:val="24"/>
        </w:rPr>
        <w:t xml:space="preserve"> Practice. </w:t>
      </w:r>
      <w:r w:rsidR="00A02AFC" w:rsidRPr="005C5934">
        <w:rPr>
          <w:rFonts w:ascii="Times New Roman" w:hAnsi="Times New Roman"/>
          <w:sz w:val="24"/>
          <w:szCs w:val="24"/>
        </w:rPr>
        <w:t>Timothy D Beard III</w:t>
      </w:r>
      <w:r w:rsidR="00A02AFC" w:rsidRPr="00284B8B">
        <w:rPr>
          <w:rFonts w:ascii="Times New Roman" w:hAnsi="Times New Roman"/>
          <w:sz w:val="24"/>
          <w:szCs w:val="24"/>
        </w:rPr>
        <w:t xml:space="preserve"> </w:t>
      </w:r>
      <w:r w:rsidR="00A02AFC" w:rsidRPr="00284B8B">
        <w:rPr>
          <w:rFonts w:ascii="Times New Roman" w:hAnsi="Times New Roman"/>
          <w:noProof/>
          <w:sz w:val="24"/>
          <w:szCs w:val="24"/>
        </w:rPr>
        <w:t>second</w:t>
      </w:r>
      <w:r w:rsidR="00A02AFC">
        <w:rPr>
          <w:rFonts w:ascii="Times New Roman" w:hAnsi="Times New Roman"/>
          <w:sz w:val="24"/>
          <w:szCs w:val="24"/>
        </w:rPr>
        <w:t xml:space="preserve"> the motion. Motion carried. </w:t>
      </w:r>
    </w:p>
    <w:p w14:paraId="3234D5E2" w14:textId="77777777" w:rsidR="00A02AFC" w:rsidRDefault="00A02AFC" w:rsidP="00A02AFC">
      <w:pPr>
        <w:pStyle w:val="NoSpacing"/>
        <w:rPr>
          <w:rFonts w:ascii="Times New Roman" w:hAnsi="Times New Roman"/>
          <w:sz w:val="24"/>
          <w:szCs w:val="24"/>
        </w:rPr>
      </w:pPr>
    </w:p>
    <w:p w14:paraId="5A47F665" w14:textId="484C5062" w:rsidR="00115C94" w:rsidRDefault="00A02AFC" w:rsidP="00115C94">
      <w:pPr>
        <w:pStyle w:val="NoSpacing"/>
        <w:rPr>
          <w:rFonts w:ascii="Times New Roman" w:hAnsi="Times New Roman"/>
          <w:sz w:val="24"/>
          <w:szCs w:val="24"/>
        </w:rPr>
      </w:pPr>
      <w:r>
        <w:rPr>
          <w:rFonts w:ascii="Times New Roman" w:hAnsi="Times New Roman"/>
          <w:sz w:val="24"/>
          <w:szCs w:val="24"/>
        </w:rPr>
        <w:t xml:space="preserve">17. </w:t>
      </w:r>
      <w:r w:rsidRPr="00A02AFC">
        <w:rPr>
          <w:rFonts w:ascii="Times New Roman" w:hAnsi="Times New Roman"/>
          <w:noProof/>
          <w:sz w:val="24"/>
          <w:szCs w:val="24"/>
        </w:rPr>
        <w:t>Chairwoman mad</w:t>
      </w:r>
      <w:r>
        <w:rPr>
          <w:rFonts w:ascii="Times New Roman" w:hAnsi="Times New Roman"/>
          <w:noProof/>
          <w:sz w:val="24"/>
          <w:szCs w:val="24"/>
        </w:rPr>
        <w:t>e note</w:t>
      </w:r>
      <w:r w:rsidR="00115C94">
        <w:rPr>
          <w:rFonts w:ascii="Times New Roman" w:hAnsi="Times New Roman"/>
          <w:noProof/>
          <w:sz w:val="24"/>
          <w:szCs w:val="24"/>
        </w:rPr>
        <w:t xml:space="preserve"> that the </w:t>
      </w:r>
      <w:r w:rsidRPr="00A02AFC">
        <w:rPr>
          <w:rFonts w:ascii="Times New Roman" w:hAnsi="Times New Roman"/>
          <w:noProof/>
          <w:sz w:val="24"/>
          <w:szCs w:val="24"/>
        </w:rPr>
        <w:t>record</w:t>
      </w:r>
      <w:r w:rsidR="00115C94">
        <w:rPr>
          <w:rFonts w:ascii="Times New Roman" w:hAnsi="Times New Roman"/>
          <w:noProof/>
          <w:sz w:val="24"/>
          <w:szCs w:val="24"/>
        </w:rPr>
        <w:t xml:space="preserve">ing of </w:t>
      </w:r>
      <w:r w:rsidR="00D54369">
        <w:rPr>
          <w:rFonts w:ascii="Times New Roman" w:hAnsi="Times New Roman"/>
          <w:noProof/>
          <w:sz w:val="24"/>
          <w:szCs w:val="24"/>
        </w:rPr>
        <w:t xml:space="preserve">the </w:t>
      </w:r>
      <w:r w:rsidR="00D54369" w:rsidRPr="00A02AFC">
        <w:rPr>
          <w:rFonts w:ascii="Times New Roman" w:hAnsi="Times New Roman"/>
          <w:sz w:val="24"/>
          <w:szCs w:val="24"/>
        </w:rPr>
        <w:t>Sam</w:t>
      </w:r>
      <w:r w:rsidR="00E132EF">
        <w:rPr>
          <w:rFonts w:ascii="Times New Roman" w:hAnsi="Times New Roman"/>
          <w:sz w:val="24"/>
          <w:szCs w:val="24"/>
        </w:rPr>
        <w:t xml:space="preserve"> Will </w:t>
      </w:r>
      <w:r w:rsidR="00D54369">
        <w:rPr>
          <w:rFonts w:ascii="Times New Roman" w:hAnsi="Times New Roman"/>
          <w:sz w:val="24"/>
          <w:szCs w:val="24"/>
        </w:rPr>
        <w:t>Inc.</w:t>
      </w:r>
      <w:r w:rsidR="00E132EF">
        <w:rPr>
          <w:rFonts w:ascii="Times New Roman" w:hAnsi="Times New Roman"/>
          <w:sz w:val="24"/>
          <w:szCs w:val="24"/>
        </w:rPr>
        <w:t>/</w:t>
      </w:r>
      <w:r>
        <w:rPr>
          <w:rFonts w:ascii="Times New Roman" w:hAnsi="Times New Roman"/>
          <w:sz w:val="24"/>
          <w:szCs w:val="24"/>
        </w:rPr>
        <w:t xml:space="preserve"> </w:t>
      </w:r>
      <w:r w:rsidR="00E132EF">
        <w:rPr>
          <w:rFonts w:ascii="Times New Roman" w:hAnsi="Times New Roman"/>
          <w:noProof/>
          <w:sz w:val="24"/>
          <w:szCs w:val="24"/>
        </w:rPr>
        <w:t>Stricker</w:t>
      </w:r>
      <w:r>
        <w:rPr>
          <w:rFonts w:ascii="Times New Roman" w:hAnsi="Times New Roman"/>
          <w:sz w:val="24"/>
          <w:szCs w:val="24"/>
        </w:rPr>
        <w:t xml:space="preserve"> </w:t>
      </w:r>
      <w:r w:rsidR="009360CE">
        <w:rPr>
          <w:rFonts w:ascii="Times New Roman" w:hAnsi="Times New Roman"/>
          <w:sz w:val="24"/>
          <w:szCs w:val="24"/>
        </w:rPr>
        <w:t>Declaration of Easements, Covenants, and Conditions</w:t>
      </w:r>
      <w:r w:rsidR="009360CE">
        <w:rPr>
          <w:rStyle w:val="CommentReference"/>
        </w:rPr>
        <w:commentReference w:id="588"/>
      </w:r>
      <w:r w:rsidR="00115C94">
        <w:rPr>
          <w:rFonts w:ascii="Times New Roman" w:hAnsi="Times New Roman"/>
          <w:sz w:val="24"/>
          <w:szCs w:val="24"/>
        </w:rPr>
        <w:t>.</w:t>
      </w:r>
      <w:r w:rsidR="00115C94">
        <w:rPr>
          <w:rStyle w:val="CommentReference"/>
        </w:rPr>
        <w:commentReference w:id="589"/>
      </w:r>
      <w:r w:rsidR="00115C94">
        <w:rPr>
          <w:rFonts w:ascii="Times New Roman" w:hAnsi="Times New Roman"/>
          <w:sz w:val="24"/>
          <w:szCs w:val="24"/>
        </w:rPr>
        <w:t xml:space="preserve"> </w:t>
      </w:r>
      <w:r w:rsidR="00115C94" w:rsidRPr="006835AE">
        <w:rPr>
          <w:rFonts w:ascii="Times New Roman" w:hAnsi="Times New Roman"/>
          <w:sz w:val="24"/>
          <w:szCs w:val="24"/>
        </w:rPr>
        <w:t>Ronald L. Weidner</w:t>
      </w:r>
      <w:r w:rsidR="00115C94">
        <w:rPr>
          <w:rFonts w:ascii="Times New Roman" w:hAnsi="Times New Roman"/>
          <w:sz w:val="24"/>
          <w:szCs w:val="24"/>
        </w:rPr>
        <w:t xml:space="preserve"> made </w:t>
      </w:r>
      <w:r w:rsidR="00115C94" w:rsidRPr="00284B8B">
        <w:rPr>
          <w:rFonts w:ascii="Times New Roman" w:hAnsi="Times New Roman"/>
          <w:noProof/>
          <w:sz w:val="24"/>
          <w:szCs w:val="24"/>
        </w:rPr>
        <w:t>a motion</w:t>
      </w:r>
      <w:r w:rsidR="00115C94">
        <w:rPr>
          <w:rFonts w:ascii="Times New Roman" w:hAnsi="Times New Roman"/>
          <w:noProof/>
          <w:sz w:val="24"/>
          <w:szCs w:val="24"/>
        </w:rPr>
        <w:t xml:space="preserve"> to have recorded. </w:t>
      </w:r>
      <w:r w:rsidR="00115C94" w:rsidRPr="005C5934">
        <w:rPr>
          <w:rFonts w:ascii="Times New Roman" w:hAnsi="Times New Roman"/>
          <w:sz w:val="24"/>
          <w:szCs w:val="24"/>
        </w:rPr>
        <w:t>Timothy D Beard III</w:t>
      </w:r>
      <w:r w:rsidR="00115C94" w:rsidRPr="00284B8B">
        <w:rPr>
          <w:rFonts w:ascii="Times New Roman" w:hAnsi="Times New Roman"/>
          <w:sz w:val="24"/>
          <w:szCs w:val="24"/>
        </w:rPr>
        <w:t xml:space="preserve"> </w:t>
      </w:r>
      <w:r w:rsidR="00115C94" w:rsidRPr="00284B8B">
        <w:rPr>
          <w:rFonts w:ascii="Times New Roman" w:hAnsi="Times New Roman"/>
          <w:noProof/>
          <w:sz w:val="24"/>
          <w:szCs w:val="24"/>
        </w:rPr>
        <w:t>second</w:t>
      </w:r>
      <w:r w:rsidR="00115C94">
        <w:rPr>
          <w:rFonts w:ascii="Times New Roman" w:hAnsi="Times New Roman"/>
          <w:sz w:val="24"/>
          <w:szCs w:val="24"/>
        </w:rPr>
        <w:t xml:space="preserve"> the motion. Motion carried. </w:t>
      </w:r>
    </w:p>
    <w:p w14:paraId="0D79CB85" w14:textId="77777777" w:rsidR="009360CE" w:rsidRDefault="009360CE" w:rsidP="009360CE">
      <w:pPr>
        <w:pStyle w:val="NoSpacing"/>
        <w:rPr>
          <w:rFonts w:ascii="Times New Roman" w:hAnsi="Times New Roman"/>
          <w:sz w:val="24"/>
          <w:szCs w:val="24"/>
        </w:rPr>
      </w:pPr>
    </w:p>
    <w:p w14:paraId="10DCDC17" w14:textId="19DF372E" w:rsidR="009360CE" w:rsidRDefault="009360CE" w:rsidP="009360CE">
      <w:pPr>
        <w:pStyle w:val="NoSpacing"/>
        <w:rPr>
          <w:rFonts w:ascii="Times New Roman" w:hAnsi="Times New Roman"/>
          <w:sz w:val="24"/>
          <w:szCs w:val="24"/>
        </w:rPr>
      </w:pPr>
      <w:r>
        <w:rPr>
          <w:rFonts w:ascii="Times New Roman" w:hAnsi="Times New Roman"/>
          <w:sz w:val="24"/>
          <w:szCs w:val="24"/>
        </w:rPr>
        <w:t xml:space="preserve">18. Stephanie Egger presented the Board with a request from the Planning Commission </w:t>
      </w:r>
      <w:r>
        <w:rPr>
          <w:rStyle w:val="CommentReference"/>
        </w:rPr>
        <w:commentReference w:id="590"/>
      </w:r>
      <w:r>
        <w:rPr>
          <w:rFonts w:ascii="Times New Roman" w:hAnsi="Times New Roman"/>
          <w:sz w:val="24"/>
          <w:szCs w:val="24"/>
        </w:rPr>
        <w:t>to have the township solicitor Ronald Tomasko, review Articles 7 and 8 of chapter 120 Subdivision and Land Development.</w:t>
      </w:r>
      <w:r w:rsidR="00115C94">
        <w:rPr>
          <w:rFonts w:ascii="Times New Roman" w:hAnsi="Times New Roman"/>
          <w:sz w:val="24"/>
          <w:szCs w:val="24"/>
        </w:rPr>
        <w:t xml:space="preserve"> </w:t>
      </w:r>
      <w:r w:rsidR="00115C94" w:rsidRPr="006835AE">
        <w:rPr>
          <w:rFonts w:ascii="Times New Roman" w:hAnsi="Times New Roman"/>
          <w:sz w:val="24"/>
          <w:szCs w:val="24"/>
        </w:rPr>
        <w:t>Ronald L. Weidner</w:t>
      </w:r>
      <w:r w:rsidR="00115C94">
        <w:rPr>
          <w:rFonts w:ascii="Times New Roman" w:hAnsi="Times New Roman"/>
          <w:sz w:val="24"/>
          <w:szCs w:val="24"/>
        </w:rPr>
        <w:t xml:space="preserve"> made </w:t>
      </w:r>
      <w:r w:rsidR="00115C94" w:rsidRPr="00284B8B">
        <w:rPr>
          <w:rFonts w:ascii="Times New Roman" w:hAnsi="Times New Roman"/>
          <w:noProof/>
          <w:sz w:val="24"/>
          <w:szCs w:val="24"/>
        </w:rPr>
        <w:t>a motion</w:t>
      </w:r>
      <w:r w:rsidR="00115C94">
        <w:rPr>
          <w:rFonts w:ascii="Times New Roman" w:hAnsi="Times New Roman"/>
          <w:noProof/>
          <w:sz w:val="24"/>
          <w:szCs w:val="24"/>
        </w:rPr>
        <w:t xml:space="preserve"> to have </w:t>
      </w:r>
      <w:r w:rsidR="00E132EF" w:rsidRPr="00E132EF">
        <w:rPr>
          <w:rFonts w:ascii="Times New Roman" w:hAnsi="Times New Roman"/>
          <w:noProof/>
          <w:sz w:val="24"/>
          <w:szCs w:val="24"/>
        </w:rPr>
        <w:t>Ron</w:t>
      </w:r>
      <w:r w:rsidR="00E132EF">
        <w:rPr>
          <w:rFonts w:ascii="Times New Roman" w:hAnsi="Times New Roman"/>
          <w:noProof/>
          <w:sz w:val="24"/>
          <w:szCs w:val="24"/>
        </w:rPr>
        <w:t>al</w:t>
      </w:r>
      <w:r w:rsidR="00E132EF" w:rsidRPr="00E132EF">
        <w:rPr>
          <w:rFonts w:ascii="Times New Roman" w:hAnsi="Times New Roman"/>
          <w:noProof/>
          <w:sz w:val="24"/>
          <w:szCs w:val="24"/>
        </w:rPr>
        <w:t>d</w:t>
      </w:r>
      <w:r w:rsidR="00E132EF">
        <w:rPr>
          <w:rFonts w:ascii="Times New Roman" w:hAnsi="Times New Roman"/>
          <w:noProof/>
          <w:sz w:val="24"/>
          <w:szCs w:val="24"/>
        </w:rPr>
        <w:t xml:space="preserve"> </w:t>
      </w:r>
      <w:r w:rsidR="00115C94">
        <w:rPr>
          <w:rFonts w:ascii="Times New Roman" w:hAnsi="Times New Roman"/>
          <w:noProof/>
          <w:sz w:val="24"/>
          <w:szCs w:val="24"/>
        </w:rPr>
        <w:t xml:space="preserve">Tomasko review. </w:t>
      </w:r>
      <w:r w:rsidR="00115C94" w:rsidRPr="005C5934">
        <w:rPr>
          <w:rFonts w:ascii="Times New Roman" w:hAnsi="Times New Roman"/>
          <w:sz w:val="24"/>
          <w:szCs w:val="24"/>
        </w:rPr>
        <w:t>Timothy D Beard III</w:t>
      </w:r>
      <w:r w:rsidR="00115C94" w:rsidRPr="00284B8B">
        <w:rPr>
          <w:rFonts w:ascii="Times New Roman" w:hAnsi="Times New Roman"/>
          <w:sz w:val="24"/>
          <w:szCs w:val="24"/>
        </w:rPr>
        <w:t xml:space="preserve"> </w:t>
      </w:r>
      <w:r w:rsidR="00115C94" w:rsidRPr="00284B8B">
        <w:rPr>
          <w:rFonts w:ascii="Times New Roman" w:hAnsi="Times New Roman"/>
          <w:noProof/>
          <w:sz w:val="24"/>
          <w:szCs w:val="24"/>
        </w:rPr>
        <w:t>second</w:t>
      </w:r>
      <w:r w:rsidR="00115C94">
        <w:rPr>
          <w:rFonts w:ascii="Times New Roman" w:hAnsi="Times New Roman"/>
          <w:sz w:val="24"/>
          <w:szCs w:val="24"/>
        </w:rPr>
        <w:t xml:space="preserve"> the motion. Motion carried.</w:t>
      </w:r>
    </w:p>
    <w:p w14:paraId="47B88EE4" w14:textId="77777777" w:rsidR="009360CE" w:rsidRDefault="009360CE" w:rsidP="009360CE">
      <w:pPr>
        <w:pStyle w:val="NoSpacing"/>
        <w:rPr>
          <w:rFonts w:ascii="Times New Roman" w:hAnsi="Times New Roman"/>
          <w:sz w:val="24"/>
          <w:szCs w:val="24"/>
        </w:rPr>
      </w:pPr>
    </w:p>
    <w:p w14:paraId="4BF73311" w14:textId="03371538" w:rsidR="0000410D" w:rsidRDefault="009360CE" w:rsidP="009360CE">
      <w:pPr>
        <w:pStyle w:val="NoSpacing"/>
        <w:rPr>
          <w:rFonts w:ascii="Times New Roman" w:hAnsi="Times New Roman"/>
          <w:sz w:val="24"/>
          <w:szCs w:val="24"/>
        </w:rPr>
      </w:pPr>
      <w:r>
        <w:rPr>
          <w:rFonts w:ascii="Times New Roman" w:hAnsi="Times New Roman"/>
          <w:sz w:val="24"/>
          <w:szCs w:val="24"/>
        </w:rPr>
        <w:t>19. Chairwoman presented a recommendation from the Planning Commission to have C S Davison, Inc. present their program that helps keep track of all subdivision plan</w:t>
      </w:r>
      <w:r w:rsidR="00E132EF">
        <w:rPr>
          <w:rFonts w:ascii="Times New Roman" w:hAnsi="Times New Roman"/>
          <w:sz w:val="24"/>
          <w:szCs w:val="24"/>
        </w:rPr>
        <w:t>,</w:t>
      </w:r>
      <w:r>
        <w:rPr>
          <w:rFonts w:ascii="Times New Roman" w:hAnsi="Times New Roman"/>
          <w:sz w:val="24"/>
          <w:szCs w:val="24"/>
        </w:rPr>
        <w:t xml:space="preserve"> and maintenance keeping.</w:t>
      </w:r>
      <w:r w:rsidR="00F6091E">
        <w:rPr>
          <w:rFonts w:ascii="Times New Roman" w:hAnsi="Times New Roman"/>
          <w:sz w:val="24"/>
          <w:szCs w:val="24"/>
        </w:rPr>
        <w:t xml:space="preserve"> </w:t>
      </w:r>
      <w:r w:rsidR="00F6091E" w:rsidRPr="006835AE">
        <w:rPr>
          <w:rFonts w:ascii="Times New Roman" w:hAnsi="Times New Roman"/>
          <w:sz w:val="24"/>
          <w:szCs w:val="24"/>
        </w:rPr>
        <w:t>Ronald L. Weidner</w:t>
      </w:r>
      <w:r w:rsidR="00F6091E">
        <w:rPr>
          <w:rFonts w:ascii="Times New Roman" w:hAnsi="Times New Roman"/>
          <w:sz w:val="24"/>
          <w:szCs w:val="24"/>
        </w:rPr>
        <w:t xml:space="preserve"> made </w:t>
      </w:r>
      <w:r w:rsidR="00F6091E" w:rsidRPr="00284B8B">
        <w:rPr>
          <w:rFonts w:ascii="Times New Roman" w:hAnsi="Times New Roman"/>
          <w:noProof/>
          <w:sz w:val="24"/>
          <w:szCs w:val="24"/>
        </w:rPr>
        <w:t>a motion</w:t>
      </w:r>
      <w:r w:rsidR="00F6091E">
        <w:rPr>
          <w:rFonts w:ascii="Times New Roman" w:hAnsi="Times New Roman"/>
          <w:noProof/>
          <w:sz w:val="24"/>
          <w:szCs w:val="24"/>
        </w:rPr>
        <w:t xml:space="preserve"> to have C S Davison present their program. </w:t>
      </w:r>
      <w:r>
        <w:rPr>
          <w:rFonts w:ascii="Times New Roman" w:hAnsi="Times New Roman"/>
          <w:sz w:val="24"/>
          <w:szCs w:val="24"/>
        </w:rPr>
        <w:t xml:space="preserve"> </w:t>
      </w:r>
      <w:r w:rsidR="00F6091E" w:rsidRPr="005C5934">
        <w:rPr>
          <w:rFonts w:ascii="Times New Roman" w:hAnsi="Times New Roman"/>
          <w:sz w:val="24"/>
          <w:szCs w:val="24"/>
        </w:rPr>
        <w:t>Timothy D Beard III</w:t>
      </w:r>
      <w:r w:rsidR="00F6091E" w:rsidRPr="00284B8B">
        <w:rPr>
          <w:rFonts w:ascii="Times New Roman" w:hAnsi="Times New Roman"/>
          <w:sz w:val="24"/>
          <w:szCs w:val="24"/>
        </w:rPr>
        <w:t xml:space="preserve"> </w:t>
      </w:r>
      <w:r w:rsidR="00F6091E" w:rsidRPr="00284B8B">
        <w:rPr>
          <w:rFonts w:ascii="Times New Roman" w:hAnsi="Times New Roman"/>
          <w:noProof/>
          <w:sz w:val="24"/>
          <w:szCs w:val="24"/>
        </w:rPr>
        <w:t>second</w:t>
      </w:r>
      <w:r w:rsidR="00F6091E">
        <w:rPr>
          <w:rFonts w:ascii="Times New Roman" w:hAnsi="Times New Roman"/>
          <w:sz w:val="24"/>
          <w:szCs w:val="24"/>
        </w:rPr>
        <w:t xml:space="preserve"> the motion. Motion carried.</w:t>
      </w:r>
    </w:p>
    <w:p w14:paraId="6DDA895A" w14:textId="77777777" w:rsidR="0000410D" w:rsidRDefault="0000410D" w:rsidP="009360CE">
      <w:pPr>
        <w:pStyle w:val="NoSpacing"/>
        <w:rPr>
          <w:rFonts w:ascii="Times New Roman" w:hAnsi="Times New Roman"/>
          <w:sz w:val="24"/>
          <w:szCs w:val="24"/>
        </w:rPr>
      </w:pPr>
    </w:p>
    <w:p w14:paraId="499223DB" w14:textId="4938852B" w:rsidR="009D6268" w:rsidRDefault="0000410D" w:rsidP="009360CE">
      <w:pPr>
        <w:pStyle w:val="NoSpacing"/>
        <w:rPr>
          <w:rFonts w:ascii="Times New Roman" w:hAnsi="Times New Roman"/>
          <w:sz w:val="24"/>
          <w:szCs w:val="24"/>
        </w:rPr>
      </w:pPr>
      <w:r>
        <w:rPr>
          <w:rFonts w:ascii="Times New Roman" w:hAnsi="Times New Roman"/>
          <w:sz w:val="24"/>
          <w:szCs w:val="24"/>
        </w:rPr>
        <w:t xml:space="preserve">20. </w:t>
      </w:r>
      <w:r w:rsidR="00D54369">
        <w:rPr>
          <w:rFonts w:ascii="Times New Roman" w:hAnsi="Times New Roman"/>
          <w:sz w:val="24"/>
          <w:szCs w:val="24"/>
        </w:rPr>
        <w:t>Stephanie</w:t>
      </w:r>
      <w:r>
        <w:rPr>
          <w:rFonts w:ascii="Times New Roman" w:hAnsi="Times New Roman"/>
          <w:sz w:val="24"/>
          <w:szCs w:val="24"/>
        </w:rPr>
        <w:t xml:space="preserve"> Egger presented the 2018 budget to be put out for </w:t>
      </w:r>
      <w:r w:rsidRPr="009D6268">
        <w:rPr>
          <w:rFonts w:ascii="Times New Roman" w:hAnsi="Times New Roman"/>
          <w:noProof/>
          <w:sz w:val="24"/>
          <w:szCs w:val="24"/>
        </w:rPr>
        <w:t>ad</w:t>
      </w:r>
      <w:r w:rsidR="009D6268">
        <w:rPr>
          <w:rFonts w:ascii="Times New Roman" w:hAnsi="Times New Roman"/>
          <w:noProof/>
          <w:sz w:val="24"/>
          <w:szCs w:val="24"/>
        </w:rPr>
        <w:t>vertise</w:t>
      </w:r>
      <w:r w:rsidR="009D6268" w:rsidRPr="009D6268">
        <w:rPr>
          <w:rFonts w:ascii="Times New Roman" w:hAnsi="Times New Roman"/>
          <w:noProof/>
          <w:sz w:val="24"/>
          <w:szCs w:val="24"/>
        </w:rPr>
        <w:t>ment</w:t>
      </w:r>
      <w:r w:rsidR="00E132EF">
        <w:rPr>
          <w:rFonts w:ascii="Times New Roman" w:hAnsi="Times New Roman"/>
          <w:noProof/>
          <w:sz w:val="24"/>
          <w:szCs w:val="24"/>
        </w:rPr>
        <w:t>, after discussion</w:t>
      </w:r>
      <w:r w:rsidR="009D6268">
        <w:rPr>
          <w:rFonts w:ascii="Times New Roman" w:hAnsi="Times New Roman"/>
          <w:sz w:val="24"/>
          <w:szCs w:val="24"/>
        </w:rPr>
        <w:t>.</w:t>
      </w:r>
      <w:r w:rsidR="009D6268" w:rsidRPr="009D6268">
        <w:rPr>
          <w:rFonts w:ascii="Times New Roman" w:hAnsi="Times New Roman"/>
          <w:sz w:val="24"/>
          <w:szCs w:val="24"/>
        </w:rPr>
        <w:t xml:space="preserve"> </w:t>
      </w:r>
      <w:r w:rsidR="009D6268" w:rsidRPr="006835AE">
        <w:rPr>
          <w:rFonts w:ascii="Times New Roman" w:hAnsi="Times New Roman"/>
          <w:sz w:val="24"/>
          <w:szCs w:val="24"/>
        </w:rPr>
        <w:t>Ronald L. Weidner</w:t>
      </w:r>
      <w:r w:rsidR="009D6268">
        <w:rPr>
          <w:rFonts w:ascii="Times New Roman" w:hAnsi="Times New Roman"/>
          <w:sz w:val="24"/>
          <w:szCs w:val="24"/>
        </w:rPr>
        <w:t xml:space="preserve"> made </w:t>
      </w:r>
      <w:r w:rsidR="009D6268" w:rsidRPr="00284B8B">
        <w:rPr>
          <w:rFonts w:ascii="Times New Roman" w:hAnsi="Times New Roman"/>
          <w:noProof/>
          <w:sz w:val="24"/>
          <w:szCs w:val="24"/>
        </w:rPr>
        <w:t>a motion</w:t>
      </w:r>
      <w:r w:rsidR="009D6268">
        <w:rPr>
          <w:rFonts w:ascii="Times New Roman" w:hAnsi="Times New Roman"/>
          <w:noProof/>
          <w:sz w:val="24"/>
          <w:szCs w:val="24"/>
        </w:rPr>
        <w:t xml:space="preserve"> to have the 2018 budget </w:t>
      </w:r>
      <w:r w:rsidR="009D6268" w:rsidRPr="009D6268">
        <w:rPr>
          <w:rFonts w:ascii="Times New Roman" w:hAnsi="Times New Roman"/>
          <w:noProof/>
          <w:sz w:val="24"/>
          <w:szCs w:val="24"/>
        </w:rPr>
        <w:t>adver</w:t>
      </w:r>
      <w:r w:rsidR="009D6268">
        <w:rPr>
          <w:rFonts w:ascii="Times New Roman" w:hAnsi="Times New Roman"/>
          <w:noProof/>
          <w:sz w:val="24"/>
          <w:szCs w:val="24"/>
        </w:rPr>
        <w:t>t</w:t>
      </w:r>
      <w:r w:rsidR="009D6268" w:rsidRPr="009D6268">
        <w:rPr>
          <w:rFonts w:ascii="Times New Roman" w:hAnsi="Times New Roman"/>
          <w:noProof/>
          <w:sz w:val="24"/>
          <w:szCs w:val="24"/>
        </w:rPr>
        <w:t>ised</w:t>
      </w:r>
      <w:r w:rsidR="009D6268">
        <w:rPr>
          <w:rFonts w:ascii="Times New Roman" w:hAnsi="Times New Roman"/>
          <w:noProof/>
          <w:sz w:val="24"/>
          <w:szCs w:val="24"/>
        </w:rPr>
        <w:t xml:space="preserve">. </w:t>
      </w:r>
      <w:r w:rsidR="009D6268" w:rsidRPr="005C5934">
        <w:rPr>
          <w:rFonts w:ascii="Times New Roman" w:hAnsi="Times New Roman"/>
          <w:sz w:val="24"/>
          <w:szCs w:val="24"/>
        </w:rPr>
        <w:t>Timothy D Beard III</w:t>
      </w:r>
      <w:r w:rsidR="009D6268">
        <w:rPr>
          <w:rFonts w:ascii="Times New Roman" w:hAnsi="Times New Roman"/>
          <w:sz w:val="24"/>
          <w:szCs w:val="24"/>
        </w:rPr>
        <w:t xml:space="preserve"> second the motion. Motion carried. </w:t>
      </w:r>
    </w:p>
    <w:p w14:paraId="06FA311C" w14:textId="77777777" w:rsidR="009D6268" w:rsidRDefault="009D6268" w:rsidP="009360CE">
      <w:pPr>
        <w:pStyle w:val="NoSpacing"/>
        <w:rPr>
          <w:rFonts w:ascii="Times New Roman" w:hAnsi="Times New Roman"/>
          <w:sz w:val="24"/>
          <w:szCs w:val="24"/>
        </w:rPr>
      </w:pPr>
    </w:p>
    <w:p w14:paraId="5B0FD8CA" w14:textId="26410F19" w:rsidR="009D6268" w:rsidRDefault="009D6268" w:rsidP="009360CE">
      <w:pPr>
        <w:pStyle w:val="NoSpacing"/>
        <w:rPr>
          <w:rFonts w:ascii="Times New Roman" w:hAnsi="Times New Roman"/>
          <w:sz w:val="24"/>
          <w:szCs w:val="24"/>
        </w:rPr>
      </w:pPr>
      <w:r>
        <w:rPr>
          <w:rFonts w:ascii="Times New Roman" w:hAnsi="Times New Roman"/>
          <w:sz w:val="24"/>
          <w:szCs w:val="24"/>
        </w:rPr>
        <w:t xml:space="preserve">21. Chairwoman </w:t>
      </w:r>
      <w:r w:rsidR="00D54369">
        <w:rPr>
          <w:rFonts w:ascii="Times New Roman" w:hAnsi="Times New Roman"/>
          <w:sz w:val="24"/>
          <w:szCs w:val="24"/>
        </w:rPr>
        <w:t>Stephanie</w:t>
      </w:r>
      <w:r>
        <w:rPr>
          <w:rFonts w:ascii="Times New Roman" w:hAnsi="Times New Roman"/>
          <w:sz w:val="24"/>
          <w:szCs w:val="24"/>
        </w:rPr>
        <w:t xml:space="preserve"> Egger presented the Sewer Module for Barry and </w:t>
      </w:r>
      <w:r w:rsidRPr="009D6268">
        <w:rPr>
          <w:rFonts w:ascii="Times New Roman" w:hAnsi="Times New Roman"/>
          <w:noProof/>
          <w:sz w:val="24"/>
          <w:szCs w:val="24"/>
        </w:rPr>
        <w:t>C</w:t>
      </w:r>
      <w:r>
        <w:rPr>
          <w:rFonts w:ascii="Times New Roman" w:hAnsi="Times New Roman"/>
          <w:noProof/>
          <w:sz w:val="24"/>
          <w:szCs w:val="24"/>
        </w:rPr>
        <w:t>onn</w:t>
      </w:r>
      <w:r w:rsidRPr="009D6268">
        <w:rPr>
          <w:rFonts w:ascii="Times New Roman" w:hAnsi="Times New Roman"/>
          <w:noProof/>
          <w:sz w:val="24"/>
          <w:szCs w:val="24"/>
        </w:rPr>
        <w:t>ie</w:t>
      </w:r>
      <w:r>
        <w:rPr>
          <w:rFonts w:ascii="Times New Roman" w:hAnsi="Times New Roman"/>
          <w:sz w:val="24"/>
          <w:szCs w:val="24"/>
        </w:rPr>
        <w:t xml:space="preserve"> Howe to be signed and forward to DEP. </w:t>
      </w:r>
      <w:r w:rsidRPr="005C5934">
        <w:rPr>
          <w:rFonts w:ascii="Times New Roman" w:hAnsi="Times New Roman"/>
          <w:sz w:val="24"/>
          <w:szCs w:val="24"/>
        </w:rPr>
        <w:t xml:space="preserve">Timothy D Beard </w:t>
      </w:r>
      <w:r w:rsidR="00D54369" w:rsidRPr="005C5934">
        <w:rPr>
          <w:rFonts w:ascii="Times New Roman" w:hAnsi="Times New Roman"/>
          <w:sz w:val="24"/>
          <w:szCs w:val="24"/>
        </w:rPr>
        <w:t>III</w:t>
      </w:r>
      <w:r w:rsidR="00D54369">
        <w:rPr>
          <w:rFonts w:ascii="Times New Roman" w:hAnsi="Times New Roman"/>
          <w:sz w:val="24"/>
          <w:szCs w:val="24"/>
        </w:rPr>
        <w:t xml:space="preserve"> made</w:t>
      </w:r>
      <w:r>
        <w:rPr>
          <w:rFonts w:ascii="Times New Roman" w:hAnsi="Times New Roman"/>
          <w:sz w:val="24"/>
          <w:szCs w:val="24"/>
        </w:rPr>
        <w:t xml:space="preserve"> a motion to sign and forward to DEP. </w:t>
      </w:r>
      <w:r w:rsidRPr="006835AE">
        <w:rPr>
          <w:rFonts w:ascii="Times New Roman" w:hAnsi="Times New Roman"/>
          <w:sz w:val="24"/>
          <w:szCs w:val="24"/>
        </w:rPr>
        <w:t xml:space="preserve">Ronald L. </w:t>
      </w:r>
      <w:r w:rsidRPr="00E132EF">
        <w:rPr>
          <w:rFonts w:ascii="Times New Roman" w:hAnsi="Times New Roman"/>
          <w:noProof/>
          <w:sz w:val="24"/>
          <w:szCs w:val="24"/>
        </w:rPr>
        <w:t xml:space="preserve">Weidner </w:t>
      </w:r>
      <w:r w:rsidR="00E132EF" w:rsidRPr="00876C66">
        <w:rPr>
          <w:rFonts w:ascii="Times New Roman" w:hAnsi="Times New Roman"/>
          <w:noProof/>
          <w:sz w:val="24"/>
          <w:szCs w:val="24"/>
        </w:rPr>
        <w:t>second</w:t>
      </w:r>
      <w:r w:rsidR="00E132EF">
        <w:rPr>
          <w:rFonts w:ascii="Times New Roman" w:hAnsi="Times New Roman"/>
          <w:sz w:val="24"/>
          <w:szCs w:val="24"/>
        </w:rPr>
        <w:t xml:space="preserve"> the motion. Motion carried</w:t>
      </w:r>
    </w:p>
    <w:p w14:paraId="3B9B27DC" w14:textId="77777777" w:rsidR="009D6268" w:rsidRDefault="009D6268" w:rsidP="009360CE">
      <w:pPr>
        <w:pStyle w:val="NoSpacing"/>
        <w:rPr>
          <w:rFonts w:ascii="Times New Roman" w:hAnsi="Times New Roman"/>
          <w:sz w:val="24"/>
          <w:szCs w:val="24"/>
        </w:rPr>
      </w:pPr>
    </w:p>
    <w:p w14:paraId="5350B6C7" w14:textId="05C1FF5D" w:rsidR="00E360CF" w:rsidRDefault="009D6268" w:rsidP="00E360CF">
      <w:pPr>
        <w:pStyle w:val="NoSpacing"/>
        <w:rPr>
          <w:rFonts w:ascii="Times New Roman" w:hAnsi="Times New Roman"/>
          <w:sz w:val="24"/>
          <w:szCs w:val="24"/>
        </w:rPr>
      </w:pPr>
      <w:r>
        <w:rPr>
          <w:rFonts w:ascii="Times New Roman" w:hAnsi="Times New Roman"/>
          <w:sz w:val="24"/>
          <w:szCs w:val="24"/>
        </w:rPr>
        <w:t xml:space="preserve">22. </w:t>
      </w:r>
      <w:r w:rsidR="00396882">
        <w:rPr>
          <w:rFonts w:ascii="Times New Roman" w:hAnsi="Times New Roman"/>
          <w:sz w:val="24"/>
          <w:szCs w:val="24"/>
        </w:rPr>
        <w:t xml:space="preserve">Chairwoman </w:t>
      </w:r>
      <w:r w:rsidR="00FC722C">
        <w:rPr>
          <w:rFonts w:ascii="Times New Roman" w:hAnsi="Times New Roman"/>
          <w:sz w:val="24"/>
          <w:szCs w:val="24"/>
        </w:rPr>
        <w:t xml:space="preserve">presented </w:t>
      </w:r>
      <w:r w:rsidR="00D54369">
        <w:rPr>
          <w:rFonts w:ascii="Times New Roman" w:hAnsi="Times New Roman"/>
          <w:sz w:val="24"/>
          <w:szCs w:val="24"/>
        </w:rPr>
        <w:t>Ordinance</w:t>
      </w:r>
      <w:r w:rsidR="00FC722C">
        <w:rPr>
          <w:rFonts w:ascii="Times New Roman" w:hAnsi="Times New Roman"/>
          <w:sz w:val="24"/>
          <w:szCs w:val="24"/>
        </w:rPr>
        <w:t xml:space="preserve"> NO.</w:t>
      </w:r>
      <w:r w:rsidR="00E1790B">
        <w:rPr>
          <w:rFonts w:ascii="Times New Roman" w:hAnsi="Times New Roman"/>
          <w:sz w:val="24"/>
          <w:szCs w:val="24"/>
        </w:rPr>
        <w:t xml:space="preserve"> 2017-137 for</w:t>
      </w:r>
      <w:r w:rsidR="00E360CF">
        <w:rPr>
          <w:rFonts w:ascii="Times New Roman" w:hAnsi="Times New Roman"/>
          <w:sz w:val="24"/>
          <w:szCs w:val="24"/>
        </w:rPr>
        <w:t xml:space="preserve"> RT</w:t>
      </w:r>
      <w:r w:rsidR="00E1790B">
        <w:rPr>
          <w:rFonts w:ascii="Times New Roman" w:hAnsi="Times New Roman"/>
          <w:sz w:val="24"/>
          <w:szCs w:val="24"/>
        </w:rPr>
        <w:t xml:space="preserve"> 194 Sewer </w:t>
      </w:r>
      <w:r w:rsidR="00E360CF">
        <w:rPr>
          <w:rFonts w:ascii="Times New Roman" w:hAnsi="Times New Roman"/>
          <w:sz w:val="24"/>
          <w:szCs w:val="24"/>
        </w:rPr>
        <w:t xml:space="preserve">to go out for advertising. </w:t>
      </w:r>
      <w:r w:rsidR="00E360CF" w:rsidRPr="006835AE">
        <w:rPr>
          <w:rFonts w:ascii="Times New Roman" w:hAnsi="Times New Roman"/>
          <w:sz w:val="24"/>
          <w:szCs w:val="24"/>
        </w:rPr>
        <w:t>Ronald L. Weidner</w:t>
      </w:r>
      <w:r w:rsidR="00E360CF">
        <w:rPr>
          <w:rFonts w:ascii="Times New Roman" w:hAnsi="Times New Roman"/>
          <w:sz w:val="24"/>
          <w:szCs w:val="24"/>
        </w:rPr>
        <w:t xml:space="preserve"> made </w:t>
      </w:r>
      <w:r w:rsidR="00E360CF" w:rsidRPr="00284B8B">
        <w:rPr>
          <w:rFonts w:ascii="Times New Roman" w:hAnsi="Times New Roman"/>
          <w:noProof/>
          <w:sz w:val="24"/>
          <w:szCs w:val="24"/>
        </w:rPr>
        <w:t>a motion</w:t>
      </w:r>
      <w:r w:rsidR="00E360CF">
        <w:rPr>
          <w:rFonts w:ascii="Times New Roman" w:hAnsi="Times New Roman"/>
          <w:noProof/>
          <w:sz w:val="24"/>
          <w:szCs w:val="24"/>
        </w:rPr>
        <w:t xml:space="preserve"> for the RT 194 Sewer to be </w:t>
      </w:r>
      <w:r w:rsidR="00E360CF" w:rsidRPr="00E360CF">
        <w:rPr>
          <w:rFonts w:ascii="Times New Roman" w:hAnsi="Times New Roman"/>
          <w:noProof/>
          <w:sz w:val="24"/>
          <w:szCs w:val="24"/>
        </w:rPr>
        <w:t>advertised</w:t>
      </w:r>
      <w:r w:rsidR="00E360CF">
        <w:rPr>
          <w:rFonts w:ascii="Times New Roman" w:hAnsi="Times New Roman"/>
          <w:noProof/>
          <w:sz w:val="24"/>
          <w:szCs w:val="24"/>
        </w:rPr>
        <w:t xml:space="preserve">. </w:t>
      </w:r>
      <w:r w:rsidR="00E360CF" w:rsidRPr="005C5934">
        <w:rPr>
          <w:rFonts w:ascii="Times New Roman" w:hAnsi="Times New Roman"/>
          <w:sz w:val="24"/>
          <w:szCs w:val="24"/>
        </w:rPr>
        <w:t>Timothy D Beard III</w:t>
      </w:r>
      <w:r w:rsidR="00E360CF">
        <w:rPr>
          <w:rFonts w:ascii="Times New Roman" w:hAnsi="Times New Roman"/>
          <w:sz w:val="24"/>
          <w:szCs w:val="24"/>
        </w:rPr>
        <w:t xml:space="preserve"> second the motion. Motion carried. </w:t>
      </w:r>
    </w:p>
    <w:p w14:paraId="0BF6BF5A" w14:textId="0313B164" w:rsidR="009360CE" w:rsidRDefault="00E1790B" w:rsidP="009360CE">
      <w:pPr>
        <w:pStyle w:val="NoSpacing"/>
        <w:rPr>
          <w:rFonts w:ascii="Times New Roman" w:hAnsi="Times New Roman"/>
          <w:sz w:val="24"/>
          <w:szCs w:val="24"/>
        </w:rPr>
      </w:pPr>
      <w:r>
        <w:rPr>
          <w:rFonts w:ascii="Times New Roman" w:hAnsi="Times New Roman"/>
          <w:sz w:val="24"/>
          <w:szCs w:val="24"/>
        </w:rPr>
        <w:t xml:space="preserve"> </w:t>
      </w:r>
      <w:r w:rsidR="009360CE">
        <w:rPr>
          <w:rStyle w:val="CommentReference"/>
        </w:rPr>
        <w:commentReference w:id="591"/>
      </w:r>
      <w:r w:rsidR="009360CE">
        <w:rPr>
          <w:rStyle w:val="CommentReference"/>
        </w:rPr>
        <w:commentReference w:id="592"/>
      </w:r>
      <w:r w:rsidR="009360CE">
        <w:rPr>
          <w:rStyle w:val="CommentReference"/>
        </w:rPr>
        <w:commentReference w:id="593"/>
      </w:r>
      <w:r w:rsidR="009360CE">
        <w:rPr>
          <w:rStyle w:val="CommentReference"/>
        </w:rPr>
        <w:commentReference w:id="594"/>
      </w:r>
      <w:r w:rsidR="009360CE">
        <w:rPr>
          <w:rStyle w:val="CommentReference"/>
        </w:rPr>
        <w:commentReference w:id="595"/>
      </w:r>
      <w:r w:rsidR="009360CE">
        <w:rPr>
          <w:rStyle w:val="CommentReference"/>
        </w:rPr>
        <w:commentReference w:id="596"/>
      </w:r>
      <w:r w:rsidR="009360CE">
        <w:rPr>
          <w:rStyle w:val="CommentReference"/>
        </w:rPr>
        <w:commentReference w:id="597"/>
      </w:r>
      <w:r w:rsidR="009360CE">
        <w:rPr>
          <w:rStyle w:val="CommentReference"/>
        </w:rPr>
        <w:commentReference w:id="598"/>
      </w:r>
      <w:r w:rsidR="009360CE">
        <w:rPr>
          <w:rStyle w:val="CommentReference"/>
        </w:rPr>
        <w:commentReference w:id="599"/>
      </w:r>
      <w:r w:rsidR="009360CE">
        <w:rPr>
          <w:rStyle w:val="CommentReference"/>
        </w:rPr>
        <w:commentReference w:id="600"/>
      </w:r>
      <w:r w:rsidR="009360CE">
        <w:rPr>
          <w:rStyle w:val="CommentReference"/>
        </w:rPr>
        <w:commentReference w:id="601"/>
      </w:r>
      <w:r w:rsidR="009360CE">
        <w:rPr>
          <w:rStyle w:val="CommentReference"/>
        </w:rPr>
        <w:commentReference w:id="580"/>
      </w:r>
      <w:r w:rsidR="009360CE">
        <w:rPr>
          <w:rStyle w:val="CommentReference"/>
        </w:rPr>
        <w:commentReference w:id="581"/>
      </w:r>
      <w:r w:rsidR="009360CE">
        <w:rPr>
          <w:rStyle w:val="CommentReference"/>
        </w:rPr>
        <w:commentReference w:id="582"/>
      </w:r>
      <w:r w:rsidR="009360CE">
        <w:rPr>
          <w:rStyle w:val="CommentReference"/>
        </w:rPr>
        <w:commentReference w:id="583"/>
      </w:r>
      <w:r w:rsidR="009360CE">
        <w:rPr>
          <w:rStyle w:val="CommentReference"/>
        </w:rPr>
        <w:commentReference w:id="584"/>
      </w:r>
      <w:r w:rsidR="009360CE">
        <w:rPr>
          <w:rStyle w:val="CommentReference"/>
        </w:rPr>
        <w:commentReference w:id="585"/>
      </w:r>
      <w:r w:rsidR="009360CE">
        <w:rPr>
          <w:rStyle w:val="CommentReference"/>
        </w:rPr>
        <w:commentReference w:id="602"/>
      </w:r>
      <w:r w:rsidR="009360CE">
        <w:rPr>
          <w:rStyle w:val="CommentReference"/>
        </w:rPr>
        <w:commentReference w:id="603"/>
      </w:r>
      <w:r w:rsidR="009360CE">
        <w:rPr>
          <w:rStyle w:val="CommentReference"/>
        </w:rPr>
        <w:commentReference w:id="604"/>
      </w:r>
      <w:r w:rsidR="009360CE">
        <w:rPr>
          <w:rStyle w:val="CommentReference"/>
        </w:rPr>
        <w:commentReference w:id="605"/>
      </w:r>
      <w:r w:rsidR="009360CE">
        <w:rPr>
          <w:rStyle w:val="CommentReference"/>
        </w:rPr>
        <w:commentReference w:id="606"/>
      </w:r>
      <w:r w:rsidR="009360CE">
        <w:rPr>
          <w:rStyle w:val="CommentReference"/>
        </w:rPr>
        <w:commentReference w:id="607"/>
      </w:r>
      <w:r w:rsidR="009360CE">
        <w:rPr>
          <w:rStyle w:val="CommentReference"/>
        </w:rPr>
        <w:commentReference w:id="586"/>
      </w:r>
      <w:r w:rsidR="009360CE">
        <w:rPr>
          <w:rStyle w:val="CommentReference"/>
        </w:rPr>
        <w:commentReference w:id="608"/>
      </w:r>
      <w:r w:rsidR="009360CE">
        <w:rPr>
          <w:rStyle w:val="CommentReference"/>
        </w:rPr>
        <w:commentReference w:id="609"/>
      </w:r>
    </w:p>
    <w:p w14:paraId="48E7DB2F" w14:textId="77777777" w:rsidR="009360CE" w:rsidRDefault="009360CE" w:rsidP="009360CE">
      <w:pPr>
        <w:pStyle w:val="NoSpacing"/>
        <w:rPr>
          <w:rFonts w:ascii="Times New Roman" w:hAnsi="Times New Roman"/>
          <w:sz w:val="24"/>
          <w:szCs w:val="24"/>
        </w:rPr>
      </w:pPr>
    </w:p>
    <w:p w14:paraId="01D07D35" w14:textId="77777777" w:rsidR="009360CE" w:rsidRDefault="009360CE" w:rsidP="009360CE">
      <w:pPr>
        <w:pStyle w:val="NoSpacing"/>
        <w:rPr>
          <w:rFonts w:ascii="Times New Roman" w:hAnsi="Times New Roman"/>
          <w:b/>
          <w:sz w:val="24"/>
          <w:szCs w:val="24"/>
        </w:rPr>
      </w:pPr>
      <w:r>
        <w:rPr>
          <w:rFonts w:ascii="Times New Roman" w:hAnsi="Times New Roman"/>
          <w:b/>
          <w:sz w:val="24"/>
          <w:szCs w:val="24"/>
        </w:rPr>
        <w:t>Other business to come before the Board of Supervisors:</w:t>
      </w:r>
    </w:p>
    <w:p w14:paraId="366019A5" w14:textId="77777777" w:rsidR="009360CE" w:rsidRDefault="009360CE" w:rsidP="009360CE">
      <w:pPr>
        <w:pStyle w:val="NoSpacing"/>
        <w:rPr>
          <w:rFonts w:ascii="Times New Roman" w:hAnsi="Times New Roman"/>
          <w:sz w:val="24"/>
          <w:szCs w:val="24"/>
        </w:rPr>
      </w:pPr>
    </w:p>
    <w:p w14:paraId="1FC49C0C" w14:textId="77777777" w:rsidR="009360CE" w:rsidRPr="008C7ADB" w:rsidRDefault="009360CE" w:rsidP="009360CE">
      <w:pPr>
        <w:pStyle w:val="NoSpacing"/>
        <w:rPr>
          <w:rFonts w:ascii="Times New Roman" w:hAnsi="Times New Roman"/>
          <w:b/>
        </w:rPr>
      </w:pPr>
      <w:r>
        <w:rPr>
          <w:rFonts w:ascii="Times New Roman" w:hAnsi="Times New Roman"/>
          <w:b/>
        </w:rPr>
        <w:t>P</w:t>
      </w:r>
      <w:r w:rsidRPr="008C7ADB">
        <w:rPr>
          <w:rFonts w:ascii="Times New Roman" w:hAnsi="Times New Roman"/>
          <w:b/>
        </w:rPr>
        <w:t xml:space="preserve">LANNING COMMISSION RECOMMENDATIONS AND STATUS OF </w:t>
      </w:r>
    </w:p>
    <w:p w14:paraId="54A33F51" w14:textId="77777777" w:rsidR="009360CE" w:rsidRDefault="009360CE" w:rsidP="009360CE">
      <w:pPr>
        <w:pStyle w:val="NoSpacing"/>
        <w:rPr>
          <w:rFonts w:ascii="Times New Roman" w:hAnsi="Times New Roman"/>
          <w:b/>
        </w:rPr>
      </w:pPr>
      <w:r>
        <w:rPr>
          <w:rFonts w:ascii="Times New Roman" w:hAnsi="Times New Roman"/>
          <w:b/>
        </w:rPr>
        <w:t xml:space="preserve">ACTIVE PLANS:  </w:t>
      </w:r>
    </w:p>
    <w:p w14:paraId="15C0E0CB" w14:textId="77777777" w:rsidR="009360CE" w:rsidRDefault="009360CE" w:rsidP="009360CE">
      <w:pPr>
        <w:pStyle w:val="NoSpacing"/>
        <w:rPr>
          <w:rFonts w:ascii="Times New Roman" w:hAnsi="Times New Roman"/>
          <w:sz w:val="24"/>
          <w:szCs w:val="24"/>
        </w:rPr>
      </w:pPr>
    </w:p>
    <w:p w14:paraId="237C8179" w14:textId="77777777" w:rsidR="009360CE" w:rsidRPr="008C7ADB" w:rsidRDefault="009360CE" w:rsidP="009360CE">
      <w:pPr>
        <w:pStyle w:val="NoSpacing"/>
        <w:rPr>
          <w:rFonts w:ascii="Times New Roman" w:hAnsi="Times New Roman"/>
          <w:b/>
        </w:rPr>
      </w:pPr>
      <w:r w:rsidRPr="008C7ADB">
        <w:rPr>
          <w:rFonts w:ascii="Times New Roman" w:hAnsi="Times New Roman"/>
          <w:b/>
        </w:rPr>
        <w:t>COMMITTEE &amp; DEPARTMENT REPORTS:</w:t>
      </w:r>
    </w:p>
    <w:p w14:paraId="7A7FBB7F" w14:textId="77777777" w:rsidR="009360CE" w:rsidRPr="008C7ADB" w:rsidRDefault="009360CE" w:rsidP="009360CE">
      <w:pPr>
        <w:rPr>
          <w:sz w:val="22"/>
          <w:szCs w:val="22"/>
        </w:rPr>
      </w:pPr>
    </w:p>
    <w:p w14:paraId="1148EE5A" w14:textId="50618BD2" w:rsidR="009360CE" w:rsidRDefault="009360CE" w:rsidP="009360CE">
      <w:pPr>
        <w:rPr>
          <w:sz w:val="22"/>
          <w:szCs w:val="22"/>
        </w:rPr>
      </w:pPr>
      <w:r w:rsidRPr="000606B2">
        <w:rPr>
          <w:sz w:val="22"/>
          <w:szCs w:val="22"/>
        </w:rPr>
        <w:t xml:space="preserve">1.  </w:t>
      </w:r>
      <w:r w:rsidRPr="000606B2">
        <w:rPr>
          <w:sz w:val="22"/>
          <w:szCs w:val="22"/>
          <w:u w:val="single"/>
        </w:rPr>
        <w:t>East Berlin Area Community Center</w:t>
      </w:r>
      <w:r w:rsidRPr="000606B2">
        <w:rPr>
          <w:sz w:val="22"/>
          <w:szCs w:val="22"/>
        </w:rPr>
        <w:t xml:space="preserve"> (EBACC) </w:t>
      </w:r>
      <w:r>
        <w:rPr>
          <w:sz w:val="22"/>
          <w:szCs w:val="22"/>
        </w:rPr>
        <w:t>– Torren Ecke</w:t>
      </w:r>
      <w:r w:rsidR="00E360CF">
        <w:rPr>
          <w:sz w:val="22"/>
          <w:szCs w:val="22"/>
        </w:rPr>
        <w:t xml:space="preserve">r announced that the EBACC </w:t>
      </w:r>
      <w:r w:rsidR="00E360CF" w:rsidRPr="00E360CF">
        <w:rPr>
          <w:noProof/>
          <w:sz w:val="22"/>
          <w:szCs w:val="22"/>
        </w:rPr>
        <w:t>Chri</w:t>
      </w:r>
      <w:r w:rsidR="00E360CF">
        <w:rPr>
          <w:noProof/>
          <w:sz w:val="22"/>
          <w:szCs w:val="22"/>
        </w:rPr>
        <w:t>s</w:t>
      </w:r>
      <w:r w:rsidR="00E360CF" w:rsidRPr="00E360CF">
        <w:rPr>
          <w:noProof/>
          <w:sz w:val="22"/>
          <w:szCs w:val="22"/>
        </w:rPr>
        <w:t>tmas</w:t>
      </w:r>
      <w:r w:rsidR="00E360CF">
        <w:rPr>
          <w:sz w:val="22"/>
          <w:szCs w:val="22"/>
        </w:rPr>
        <w:t xml:space="preserve"> </w:t>
      </w:r>
      <w:r w:rsidR="00E360CF" w:rsidRPr="00E360CF">
        <w:rPr>
          <w:noProof/>
          <w:sz w:val="22"/>
          <w:szCs w:val="22"/>
        </w:rPr>
        <w:t>Baz</w:t>
      </w:r>
      <w:r w:rsidR="00E360CF">
        <w:rPr>
          <w:noProof/>
          <w:sz w:val="22"/>
          <w:szCs w:val="22"/>
        </w:rPr>
        <w:t>aa</w:t>
      </w:r>
      <w:r w:rsidR="00E360CF" w:rsidRPr="00E360CF">
        <w:rPr>
          <w:noProof/>
          <w:sz w:val="22"/>
          <w:szCs w:val="22"/>
        </w:rPr>
        <w:t>r</w:t>
      </w:r>
      <w:r w:rsidR="00E360CF">
        <w:rPr>
          <w:sz w:val="22"/>
          <w:szCs w:val="22"/>
        </w:rPr>
        <w:t xml:space="preserve"> will be held on </w:t>
      </w:r>
      <w:r w:rsidR="00E360CF" w:rsidRPr="00E360CF">
        <w:rPr>
          <w:noProof/>
          <w:sz w:val="22"/>
          <w:szCs w:val="22"/>
        </w:rPr>
        <w:t>December</w:t>
      </w:r>
      <w:r w:rsidR="00E360CF">
        <w:rPr>
          <w:noProof/>
          <w:sz w:val="22"/>
          <w:szCs w:val="22"/>
        </w:rPr>
        <w:t xml:space="preserve"> 2</w:t>
      </w:r>
      <w:r w:rsidR="00E360CF" w:rsidRPr="00E360CF">
        <w:rPr>
          <w:noProof/>
          <w:sz w:val="22"/>
          <w:szCs w:val="22"/>
          <w:vertAlign w:val="superscript"/>
        </w:rPr>
        <w:t>nd</w:t>
      </w:r>
      <w:r w:rsidR="00E360CF">
        <w:rPr>
          <w:noProof/>
          <w:sz w:val="22"/>
          <w:szCs w:val="22"/>
        </w:rPr>
        <w:t xml:space="preserve"> and The Christmas Festival will be </w:t>
      </w:r>
      <w:r w:rsidR="00E360CF" w:rsidRPr="00E360CF">
        <w:rPr>
          <w:noProof/>
          <w:sz w:val="22"/>
          <w:szCs w:val="22"/>
        </w:rPr>
        <w:t>hel</w:t>
      </w:r>
      <w:r w:rsidR="00E360CF">
        <w:rPr>
          <w:noProof/>
          <w:sz w:val="22"/>
          <w:szCs w:val="22"/>
        </w:rPr>
        <w:t>d on December 8</w:t>
      </w:r>
      <w:r w:rsidR="00E360CF" w:rsidRPr="00E360CF">
        <w:rPr>
          <w:noProof/>
          <w:sz w:val="22"/>
          <w:szCs w:val="22"/>
          <w:vertAlign w:val="superscript"/>
        </w:rPr>
        <w:t>th</w:t>
      </w:r>
      <w:r w:rsidR="00E360CF">
        <w:rPr>
          <w:noProof/>
          <w:sz w:val="22"/>
          <w:szCs w:val="22"/>
        </w:rPr>
        <w:t xml:space="preserve"> and 9</w:t>
      </w:r>
      <w:r w:rsidR="00E360CF" w:rsidRPr="00E360CF">
        <w:rPr>
          <w:noProof/>
          <w:sz w:val="22"/>
          <w:szCs w:val="22"/>
          <w:vertAlign w:val="superscript"/>
        </w:rPr>
        <w:t>th</w:t>
      </w:r>
      <w:r w:rsidR="00E360CF">
        <w:rPr>
          <w:noProof/>
          <w:sz w:val="22"/>
          <w:szCs w:val="22"/>
        </w:rPr>
        <w:t xml:space="preserve">. </w:t>
      </w:r>
      <w:r w:rsidR="00E360CF">
        <w:rPr>
          <w:sz w:val="22"/>
          <w:szCs w:val="22"/>
        </w:rPr>
        <w:t xml:space="preserve"> </w:t>
      </w:r>
    </w:p>
    <w:p w14:paraId="35ECA5DF" w14:textId="77777777" w:rsidR="009360CE" w:rsidRDefault="009360CE" w:rsidP="009360CE">
      <w:pPr>
        <w:rPr>
          <w:sz w:val="22"/>
          <w:szCs w:val="22"/>
        </w:rPr>
      </w:pPr>
    </w:p>
    <w:p w14:paraId="52A4382C" w14:textId="673E7948" w:rsidR="009360CE" w:rsidRPr="008C7ADB" w:rsidRDefault="009360CE" w:rsidP="009360CE">
      <w:pPr>
        <w:rPr>
          <w:sz w:val="22"/>
          <w:szCs w:val="22"/>
        </w:rPr>
      </w:pPr>
      <w:r w:rsidRPr="008C7ADB">
        <w:rPr>
          <w:sz w:val="22"/>
          <w:szCs w:val="22"/>
        </w:rPr>
        <w:t>2.</w:t>
      </w:r>
      <w:r w:rsidR="00E360CF">
        <w:rPr>
          <w:sz w:val="22"/>
          <w:szCs w:val="22"/>
        </w:rPr>
        <w:t xml:space="preserve"> </w:t>
      </w:r>
      <w:r w:rsidRPr="008C7ADB">
        <w:rPr>
          <w:sz w:val="22"/>
          <w:szCs w:val="22"/>
          <w:u w:val="single"/>
        </w:rPr>
        <w:t xml:space="preserve">Abbottstown Paradise Joint Sewer Authority </w:t>
      </w:r>
      <w:r w:rsidRPr="008C7ADB">
        <w:rPr>
          <w:sz w:val="22"/>
          <w:szCs w:val="22"/>
        </w:rPr>
        <w:t xml:space="preserve">– Kevin Moul </w:t>
      </w:r>
      <w:r>
        <w:rPr>
          <w:sz w:val="22"/>
          <w:szCs w:val="22"/>
        </w:rPr>
        <w:t>was not present, no report was received.</w:t>
      </w:r>
    </w:p>
    <w:p w14:paraId="010BD9DD" w14:textId="77777777" w:rsidR="009360CE" w:rsidRDefault="009360CE" w:rsidP="009360CE">
      <w:pPr>
        <w:rPr>
          <w:sz w:val="22"/>
          <w:szCs w:val="22"/>
        </w:rPr>
      </w:pPr>
    </w:p>
    <w:p w14:paraId="3EB199A6" w14:textId="361BFE87" w:rsidR="009360CE" w:rsidRDefault="009360CE" w:rsidP="009360CE">
      <w:pPr>
        <w:rPr>
          <w:sz w:val="22"/>
          <w:szCs w:val="22"/>
        </w:rPr>
      </w:pPr>
      <w:r w:rsidRPr="008C7ADB">
        <w:rPr>
          <w:sz w:val="22"/>
          <w:szCs w:val="22"/>
        </w:rPr>
        <w:t xml:space="preserve">3. </w:t>
      </w:r>
      <w:r w:rsidR="00E360CF">
        <w:rPr>
          <w:sz w:val="22"/>
          <w:szCs w:val="22"/>
        </w:rPr>
        <w:t xml:space="preserve"> </w:t>
      </w:r>
      <w:r w:rsidRPr="008C7ADB">
        <w:rPr>
          <w:sz w:val="22"/>
          <w:szCs w:val="22"/>
        </w:rPr>
        <w:t xml:space="preserve"> </w:t>
      </w:r>
      <w:r w:rsidRPr="008C7ADB">
        <w:rPr>
          <w:sz w:val="22"/>
          <w:szCs w:val="22"/>
          <w:u w:val="single"/>
        </w:rPr>
        <w:t xml:space="preserve">Parks and Recreation </w:t>
      </w:r>
      <w:r>
        <w:rPr>
          <w:sz w:val="22"/>
          <w:szCs w:val="22"/>
          <w:u w:val="single"/>
        </w:rPr>
        <w:t>Committee</w:t>
      </w:r>
      <w:r w:rsidRPr="008C7ADB">
        <w:rPr>
          <w:sz w:val="22"/>
          <w:szCs w:val="22"/>
        </w:rPr>
        <w:t xml:space="preserve"> – </w:t>
      </w:r>
      <w:r>
        <w:rPr>
          <w:sz w:val="22"/>
          <w:szCs w:val="22"/>
        </w:rPr>
        <w:t xml:space="preserve">Ronald L </w:t>
      </w:r>
      <w:r w:rsidRPr="008C7ADB">
        <w:rPr>
          <w:sz w:val="22"/>
          <w:szCs w:val="22"/>
        </w:rPr>
        <w:t>Weidner</w:t>
      </w:r>
      <w:r>
        <w:rPr>
          <w:sz w:val="22"/>
          <w:szCs w:val="22"/>
        </w:rPr>
        <w:t xml:space="preserve"> reported</w:t>
      </w:r>
      <w:r w:rsidR="00B81C01">
        <w:rPr>
          <w:sz w:val="22"/>
          <w:szCs w:val="22"/>
        </w:rPr>
        <w:t xml:space="preserve"> at</w:t>
      </w:r>
      <w:r>
        <w:rPr>
          <w:sz w:val="22"/>
          <w:szCs w:val="22"/>
        </w:rPr>
        <w:t xml:space="preserve"> </w:t>
      </w:r>
      <w:r w:rsidR="00A05B15">
        <w:rPr>
          <w:sz w:val="22"/>
          <w:szCs w:val="22"/>
        </w:rPr>
        <w:t>last month</w:t>
      </w:r>
      <w:r w:rsidR="00B81C01">
        <w:rPr>
          <w:sz w:val="22"/>
          <w:szCs w:val="22"/>
        </w:rPr>
        <w:t xml:space="preserve"> meeting they</w:t>
      </w:r>
      <w:r w:rsidR="00A05B15">
        <w:rPr>
          <w:sz w:val="22"/>
          <w:szCs w:val="22"/>
        </w:rPr>
        <w:t xml:space="preserve"> talked about the Rail Trail and also about donations to the Cross Keys </w:t>
      </w:r>
      <w:r w:rsidR="00A05B15" w:rsidRPr="00F12D5C">
        <w:rPr>
          <w:noProof/>
          <w:sz w:val="22"/>
          <w:szCs w:val="22"/>
        </w:rPr>
        <w:t>Co</w:t>
      </w:r>
      <w:r w:rsidR="00F12D5C">
        <w:rPr>
          <w:noProof/>
          <w:sz w:val="22"/>
          <w:szCs w:val="22"/>
        </w:rPr>
        <w:t>m</w:t>
      </w:r>
      <w:r w:rsidR="00A05B15" w:rsidRPr="00F12D5C">
        <w:rPr>
          <w:noProof/>
          <w:sz w:val="22"/>
          <w:szCs w:val="22"/>
        </w:rPr>
        <w:t>munity</w:t>
      </w:r>
      <w:r w:rsidR="00A05B15">
        <w:rPr>
          <w:sz w:val="22"/>
          <w:szCs w:val="22"/>
        </w:rPr>
        <w:t xml:space="preserve"> Park. Ronald </w:t>
      </w:r>
      <w:r w:rsidR="00F12D5C" w:rsidRPr="00F12D5C">
        <w:rPr>
          <w:noProof/>
          <w:sz w:val="22"/>
          <w:szCs w:val="22"/>
        </w:rPr>
        <w:t>state</w:t>
      </w:r>
      <w:r w:rsidR="00A05B15" w:rsidRPr="00F12D5C">
        <w:rPr>
          <w:noProof/>
          <w:sz w:val="22"/>
          <w:szCs w:val="22"/>
        </w:rPr>
        <w:t>d</w:t>
      </w:r>
      <w:r w:rsidR="00E132EF">
        <w:rPr>
          <w:sz w:val="22"/>
          <w:szCs w:val="22"/>
        </w:rPr>
        <w:t xml:space="preserve"> that Jim Dysart</w:t>
      </w:r>
      <w:r w:rsidR="00A05B15">
        <w:rPr>
          <w:sz w:val="22"/>
          <w:szCs w:val="22"/>
        </w:rPr>
        <w:t xml:space="preserve"> had passed away and that there are two open </w:t>
      </w:r>
      <w:r w:rsidR="00A05B15" w:rsidRPr="00F12D5C">
        <w:rPr>
          <w:noProof/>
          <w:sz w:val="22"/>
          <w:szCs w:val="22"/>
        </w:rPr>
        <w:t>pos</w:t>
      </w:r>
      <w:r w:rsidR="00F12D5C">
        <w:rPr>
          <w:noProof/>
          <w:sz w:val="22"/>
          <w:szCs w:val="22"/>
        </w:rPr>
        <w:t>it</w:t>
      </w:r>
      <w:r w:rsidR="00A05B15" w:rsidRPr="00F12D5C">
        <w:rPr>
          <w:noProof/>
          <w:sz w:val="22"/>
          <w:szCs w:val="22"/>
        </w:rPr>
        <w:t>ions</w:t>
      </w:r>
      <w:r w:rsidR="00A05B15">
        <w:rPr>
          <w:sz w:val="22"/>
          <w:szCs w:val="22"/>
        </w:rPr>
        <w:t xml:space="preserve"> on the committee. </w:t>
      </w:r>
    </w:p>
    <w:p w14:paraId="3E604F25" w14:textId="77777777" w:rsidR="009360CE" w:rsidRDefault="009360CE" w:rsidP="009360CE">
      <w:pPr>
        <w:rPr>
          <w:sz w:val="22"/>
          <w:szCs w:val="22"/>
        </w:rPr>
      </w:pPr>
    </w:p>
    <w:p w14:paraId="3133CE24" w14:textId="3A8A416F" w:rsidR="009360CE" w:rsidRDefault="009360CE" w:rsidP="009360CE">
      <w:pPr>
        <w:rPr>
          <w:sz w:val="22"/>
          <w:szCs w:val="22"/>
        </w:rPr>
      </w:pPr>
      <w:r w:rsidRPr="008C7ADB">
        <w:rPr>
          <w:sz w:val="22"/>
          <w:szCs w:val="22"/>
        </w:rPr>
        <w:t xml:space="preserve">4.   </w:t>
      </w:r>
      <w:r w:rsidRPr="008C7ADB">
        <w:rPr>
          <w:sz w:val="22"/>
          <w:szCs w:val="22"/>
          <w:u w:val="single"/>
        </w:rPr>
        <w:t>Emergency Management</w:t>
      </w:r>
      <w:r w:rsidRPr="008C7ADB">
        <w:rPr>
          <w:sz w:val="22"/>
          <w:szCs w:val="22"/>
        </w:rPr>
        <w:t xml:space="preserve">: </w:t>
      </w:r>
      <w:r>
        <w:rPr>
          <w:sz w:val="22"/>
          <w:szCs w:val="22"/>
        </w:rPr>
        <w:t>Timothy D Beard III reported</w:t>
      </w:r>
      <w:r w:rsidR="00146D0E">
        <w:rPr>
          <w:sz w:val="22"/>
          <w:szCs w:val="22"/>
        </w:rPr>
        <w:t xml:space="preserve"> </w:t>
      </w:r>
      <w:r w:rsidR="00340CE6">
        <w:rPr>
          <w:sz w:val="22"/>
          <w:szCs w:val="22"/>
        </w:rPr>
        <w:t xml:space="preserve">there was no meeting for the month of </w:t>
      </w:r>
      <w:r w:rsidR="00A05B15">
        <w:rPr>
          <w:sz w:val="22"/>
          <w:szCs w:val="22"/>
        </w:rPr>
        <w:t xml:space="preserve">October and </w:t>
      </w:r>
      <w:r w:rsidR="00A05B15" w:rsidRPr="00F12D5C">
        <w:rPr>
          <w:noProof/>
          <w:sz w:val="22"/>
          <w:szCs w:val="22"/>
        </w:rPr>
        <w:t>pro</w:t>
      </w:r>
      <w:r w:rsidR="00F12D5C">
        <w:rPr>
          <w:noProof/>
          <w:sz w:val="22"/>
          <w:szCs w:val="22"/>
        </w:rPr>
        <w:t>ba</w:t>
      </w:r>
      <w:r w:rsidR="00A05B15" w:rsidRPr="00F12D5C">
        <w:rPr>
          <w:noProof/>
          <w:sz w:val="22"/>
          <w:szCs w:val="22"/>
        </w:rPr>
        <w:t>bly</w:t>
      </w:r>
      <w:r w:rsidR="00A05B15">
        <w:rPr>
          <w:sz w:val="22"/>
          <w:szCs w:val="22"/>
        </w:rPr>
        <w:t xml:space="preserve"> would not be a meeting in the month of November. </w:t>
      </w:r>
      <w:r w:rsidR="001B18A9">
        <w:rPr>
          <w:sz w:val="22"/>
          <w:szCs w:val="22"/>
        </w:rPr>
        <w:t xml:space="preserve"> </w:t>
      </w:r>
    </w:p>
    <w:p w14:paraId="16D5BD4E" w14:textId="77777777" w:rsidR="009360CE" w:rsidRDefault="009360CE" w:rsidP="009360CE">
      <w:pPr>
        <w:rPr>
          <w:sz w:val="22"/>
          <w:szCs w:val="22"/>
        </w:rPr>
      </w:pPr>
    </w:p>
    <w:p w14:paraId="2B77F899" w14:textId="62BCB7AA" w:rsidR="009360CE" w:rsidRDefault="009360CE" w:rsidP="009360CE">
      <w:pPr>
        <w:rPr>
          <w:sz w:val="22"/>
          <w:szCs w:val="22"/>
        </w:rPr>
      </w:pPr>
      <w:r>
        <w:rPr>
          <w:sz w:val="22"/>
          <w:szCs w:val="22"/>
        </w:rPr>
        <w:lastRenderedPageBreak/>
        <w:t xml:space="preserve">5.   </w:t>
      </w:r>
      <w:r w:rsidRPr="00022858">
        <w:rPr>
          <w:sz w:val="22"/>
          <w:szCs w:val="22"/>
          <w:u w:val="single"/>
        </w:rPr>
        <w:t xml:space="preserve">YATB </w:t>
      </w:r>
      <w:r>
        <w:rPr>
          <w:sz w:val="22"/>
          <w:szCs w:val="22"/>
          <w:u w:val="single"/>
        </w:rPr>
        <w:t xml:space="preserve">&amp; Tax </w:t>
      </w:r>
      <w:r w:rsidRPr="00022858">
        <w:rPr>
          <w:sz w:val="22"/>
          <w:szCs w:val="22"/>
          <w:u w:val="single"/>
        </w:rPr>
        <w:t xml:space="preserve">Board </w:t>
      </w:r>
      <w:r>
        <w:rPr>
          <w:sz w:val="22"/>
          <w:szCs w:val="22"/>
          <w:u w:val="single"/>
        </w:rPr>
        <w:t>R</w:t>
      </w:r>
      <w:r w:rsidRPr="00022858">
        <w:rPr>
          <w:sz w:val="22"/>
          <w:szCs w:val="22"/>
          <w:u w:val="single"/>
        </w:rPr>
        <w:t>eport</w:t>
      </w:r>
      <w:r>
        <w:rPr>
          <w:sz w:val="22"/>
          <w:szCs w:val="22"/>
          <w:u w:val="single"/>
        </w:rPr>
        <w:t>s</w:t>
      </w:r>
      <w:r>
        <w:rPr>
          <w:sz w:val="22"/>
          <w:szCs w:val="22"/>
        </w:rPr>
        <w:t xml:space="preserve">:  Timothy D Beard III reported </w:t>
      </w:r>
      <w:r w:rsidR="001B18A9">
        <w:rPr>
          <w:sz w:val="22"/>
          <w:szCs w:val="22"/>
        </w:rPr>
        <w:t xml:space="preserve">they have approved the 2018 budget. </w:t>
      </w:r>
      <w:r w:rsidR="00B941E8">
        <w:rPr>
          <w:sz w:val="22"/>
          <w:szCs w:val="22"/>
        </w:rPr>
        <w:t xml:space="preserve">Also that they are </w:t>
      </w:r>
      <w:r w:rsidR="00B941E8" w:rsidRPr="00B941E8">
        <w:rPr>
          <w:noProof/>
          <w:sz w:val="22"/>
          <w:szCs w:val="22"/>
        </w:rPr>
        <w:t>wor</w:t>
      </w:r>
      <w:r w:rsidR="00B941E8">
        <w:rPr>
          <w:noProof/>
          <w:sz w:val="22"/>
          <w:szCs w:val="22"/>
        </w:rPr>
        <w:t>k</w:t>
      </w:r>
      <w:r w:rsidR="00B941E8" w:rsidRPr="00B941E8">
        <w:rPr>
          <w:noProof/>
          <w:sz w:val="22"/>
          <w:szCs w:val="22"/>
        </w:rPr>
        <w:t>ing</w:t>
      </w:r>
      <w:r w:rsidR="00B941E8">
        <w:rPr>
          <w:sz w:val="22"/>
          <w:szCs w:val="22"/>
        </w:rPr>
        <w:t xml:space="preserve"> on new </w:t>
      </w:r>
      <w:r w:rsidR="00B941E8" w:rsidRPr="00B941E8">
        <w:rPr>
          <w:noProof/>
          <w:sz w:val="22"/>
          <w:szCs w:val="22"/>
        </w:rPr>
        <w:t>bids</w:t>
      </w:r>
      <w:r w:rsidR="00B941E8">
        <w:rPr>
          <w:sz w:val="22"/>
          <w:szCs w:val="22"/>
        </w:rPr>
        <w:t xml:space="preserve"> for the roof and </w:t>
      </w:r>
      <w:r w:rsidR="00B941E8" w:rsidRPr="00B941E8">
        <w:rPr>
          <w:noProof/>
          <w:sz w:val="22"/>
          <w:szCs w:val="22"/>
        </w:rPr>
        <w:t>saf</w:t>
      </w:r>
      <w:r w:rsidR="00B941E8">
        <w:rPr>
          <w:noProof/>
          <w:sz w:val="22"/>
          <w:szCs w:val="22"/>
        </w:rPr>
        <w:t>e</w:t>
      </w:r>
      <w:r w:rsidR="00B941E8" w:rsidRPr="00B941E8">
        <w:rPr>
          <w:noProof/>
          <w:sz w:val="22"/>
          <w:szCs w:val="22"/>
        </w:rPr>
        <w:t>ty</w:t>
      </w:r>
      <w:r w:rsidR="00B941E8">
        <w:rPr>
          <w:sz w:val="22"/>
          <w:szCs w:val="22"/>
        </w:rPr>
        <w:t xml:space="preserve"> glass work that </w:t>
      </w:r>
      <w:r w:rsidR="00B941E8" w:rsidRPr="00B941E8">
        <w:rPr>
          <w:noProof/>
          <w:sz w:val="22"/>
          <w:szCs w:val="22"/>
        </w:rPr>
        <w:t>needs</w:t>
      </w:r>
      <w:r w:rsidR="00B941E8">
        <w:rPr>
          <w:noProof/>
          <w:sz w:val="22"/>
          <w:szCs w:val="22"/>
        </w:rPr>
        <w:t xml:space="preserve"> to be</w:t>
      </w:r>
      <w:r w:rsidR="00B941E8" w:rsidRPr="00B941E8">
        <w:rPr>
          <w:noProof/>
          <w:sz w:val="22"/>
          <w:szCs w:val="22"/>
        </w:rPr>
        <w:t xml:space="preserve"> done</w:t>
      </w:r>
      <w:r w:rsidR="00B941E8">
        <w:rPr>
          <w:sz w:val="22"/>
          <w:szCs w:val="22"/>
        </w:rPr>
        <w:t xml:space="preserve">. </w:t>
      </w:r>
    </w:p>
    <w:p w14:paraId="62DFCF8B" w14:textId="77777777" w:rsidR="009360CE" w:rsidRDefault="009360CE" w:rsidP="009360CE">
      <w:pPr>
        <w:rPr>
          <w:sz w:val="22"/>
          <w:szCs w:val="22"/>
        </w:rPr>
      </w:pPr>
    </w:p>
    <w:p w14:paraId="3F29EE39" w14:textId="0E78AB34" w:rsidR="009360CE" w:rsidRDefault="009360CE" w:rsidP="009360CE">
      <w:pPr>
        <w:rPr>
          <w:sz w:val="22"/>
          <w:szCs w:val="22"/>
        </w:rPr>
      </w:pPr>
      <w:r>
        <w:rPr>
          <w:sz w:val="22"/>
          <w:szCs w:val="22"/>
        </w:rPr>
        <w:t>6</w:t>
      </w:r>
      <w:r w:rsidRPr="008C7ADB">
        <w:rPr>
          <w:sz w:val="22"/>
          <w:szCs w:val="22"/>
        </w:rPr>
        <w:t xml:space="preserve">.   </w:t>
      </w:r>
      <w:r w:rsidRPr="008C7ADB">
        <w:rPr>
          <w:sz w:val="22"/>
          <w:szCs w:val="22"/>
          <w:u w:val="single"/>
        </w:rPr>
        <w:t>Road Master’s Report</w:t>
      </w:r>
      <w:r w:rsidRPr="008C7ADB">
        <w:rPr>
          <w:sz w:val="22"/>
          <w:szCs w:val="22"/>
        </w:rPr>
        <w:t xml:space="preserve"> – Jay Livingston, Road Master</w:t>
      </w:r>
      <w:r>
        <w:rPr>
          <w:sz w:val="22"/>
          <w:szCs w:val="22"/>
        </w:rPr>
        <w:t xml:space="preserve">, </w:t>
      </w:r>
      <w:r w:rsidR="000D5919">
        <w:rPr>
          <w:sz w:val="22"/>
          <w:szCs w:val="22"/>
        </w:rPr>
        <w:t>repo</w:t>
      </w:r>
      <w:r w:rsidR="00B941E8">
        <w:rPr>
          <w:sz w:val="22"/>
          <w:szCs w:val="22"/>
        </w:rPr>
        <w:t xml:space="preserve">rted that they still are mowing, </w:t>
      </w:r>
      <w:r w:rsidR="00B941E8" w:rsidRPr="00B941E8">
        <w:rPr>
          <w:noProof/>
          <w:sz w:val="22"/>
          <w:szCs w:val="22"/>
        </w:rPr>
        <w:t>and tree</w:t>
      </w:r>
      <w:r w:rsidR="00B941E8">
        <w:rPr>
          <w:sz w:val="22"/>
          <w:szCs w:val="22"/>
        </w:rPr>
        <w:t xml:space="preserve"> </w:t>
      </w:r>
      <w:r w:rsidR="00B941E8" w:rsidRPr="00B941E8">
        <w:rPr>
          <w:noProof/>
          <w:sz w:val="22"/>
          <w:szCs w:val="22"/>
        </w:rPr>
        <w:t>trimming</w:t>
      </w:r>
      <w:r w:rsidR="00B941E8">
        <w:rPr>
          <w:sz w:val="22"/>
          <w:szCs w:val="22"/>
        </w:rPr>
        <w:t xml:space="preserve">. They have </w:t>
      </w:r>
      <w:r w:rsidR="00B941E8" w:rsidRPr="00B941E8">
        <w:rPr>
          <w:noProof/>
          <w:sz w:val="22"/>
          <w:szCs w:val="22"/>
        </w:rPr>
        <w:t>met</w:t>
      </w:r>
      <w:r w:rsidR="00B941E8">
        <w:rPr>
          <w:sz w:val="22"/>
          <w:szCs w:val="22"/>
        </w:rPr>
        <w:t xml:space="preserve"> with </w:t>
      </w:r>
      <w:r w:rsidR="00B941E8" w:rsidRPr="00B941E8">
        <w:rPr>
          <w:noProof/>
          <w:sz w:val="22"/>
          <w:szCs w:val="22"/>
        </w:rPr>
        <w:t>Par</w:t>
      </w:r>
      <w:r w:rsidR="00B941E8">
        <w:rPr>
          <w:noProof/>
          <w:sz w:val="22"/>
          <w:szCs w:val="22"/>
        </w:rPr>
        <w:t>a</w:t>
      </w:r>
      <w:r w:rsidR="00B941E8" w:rsidRPr="00B941E8">
        <w:rPr>
          <w:noProof/>
          <w:sz w:val="22"/>
          <w:szCs w:val="22"/>
        </w:rPr>
        <w:t>dise</w:t>
      </w:r>
      <w:r w:rsidR="00B941E8">
        <w:rPr>
          <w:noProof/>
          <w:sz w:val="22"/>
          <w:szCs w:val="22"/>
        </w:rPr>
        <w:t xml:space="preserve"> </w:t>
      </w:r>
      <w:r w:rsidR="00B941E8">
        <w:rPr>
          <w:sz w:val="22"/>
          <w:szCs w:val="22"/>
        </w:rPr>
        <w:t xml:space="preserve">Township </w:t>
      </w:r>
      <w:r w:rsidR="00B941E8" w:rsidRPr="00B941E8">
        <w:rPr>
          <w:noProof/>
          <w:sz w:val="22"/>
          <w:szCs w:val="22"/>
        </w:rPr>
        <w:t>about</w:t>
      </w:r>
      <w:r w:rsidR="00B941E8">
        <w:rPr>
          <w:sz w:val="22"/>
          <w:szCs w:val="22"/>
        </w:rPr>
        <w:t xml:space="preserve"> the bridge work. The bins are filled and </w:t>
      </w:r>
      <w:r w:rsidR="00B941E8" w:rsidRPr="00B941E8">
        <w:rPr>
          <w:noProof/>
          <w:sz w:val="22"/>
          <w:szCs w:val="22"/>
        </w:rPr>
        <w:t>re</w:t>
      </w:r>
      <w:r w:rsidR="00B941E8">
        <w:rPr>
          <w:noProof/>
          <w:sz w:val="22"/>
          <w:szCs w:val="22"/>
        </w:rPr>
        <w:t xml:space="preserve">ady for </w:t>
      </w:r>
      <w:r w:rsidR="00B941E8">
        <w:rPr>
          <w:sz w:val="22"/>
          <w:szCs w:val="22"/>
        </w:rPr>
        <w:t>snow.</w:t>
      </w:r>
    </w:p>
    <w:p w14:paraId="3D8C1C98" w14:textId="77777777" w:rsidR="009360CE" w:rsidRPr="008C7ADB" w:rsidRDefault="009360CE" w:rsidP="009360CE">
      <w:pPr>
        <w:rPr>
          <w:sz w:val="22"/>
          <w:szCs w:val="22"/>
        </w:rPr>
      </w:pPr>
    </w:p>
    <w:p w14:paraId="4331B528" w14:textId="30BA0BC9" w:rsidR="009360CE" w:rsidRDefault="009360CE" w:rsidP="009360CE">
      <w:pPr>
        <w:rPr>
          <w:sz w:val="22"/>
          <w:szCs w:val="22"/>
        </w:rPr>
      </w:pPr>
      <w:r>
        <w:rPr>
          <w:sz w:val="22"/>
          <w:szCs w:val="22"/>
        </w:rPr>
        <w:t>7</w:t>
      </w:r>
      <w:r w:rsidRPr="008C7ADB">
        <w:rPr>
          <w:sz w:val="22"/>
          <w:szCs w:val="22"/>
        </w:rPr>
        <w:t xml:space="preserve">.   </w:t>
      </w:r>
      <w:r w:rsidRPr="008C7ADB">
        <w:rPr>
          <w:sz w:val="22"/>
          <w:szCs w:val="22"/>
          <w:u w:val="single"/>
        </w:rPr>
        <w:t>COG Report</w:t>
      </w:r>
      <w:r w:rsidRPr="008C7ADB">
        <w:rPr>
          <w:sz w:val="22"/>
          <w:szCs w:val="22"/>
        </w:rPr>
        <w:t xml:space="preserve"> – Jay Livingston</w:t>
      </w:r>
      <w:r>
        <w:rPr>
          <w:sz w:val="22"/>
          <w:szCs w:val="22"/>
        </w:rPr>
        <w:t xml:space="preserve"> reported </w:t>
      </w:r>
      <w:r w:rsidR="00B941E8">
        <w:rPr>
          <w:sz w:val="22"/>
          <w:szCs w:val="22"/>
        </w:rPr>
        <w:t xml:space="preserve">Arms service would like </w:t>
      </w:r>
      <w:r w:rsidR="00B941E8" w:rsidRPr="00B941E8">
        <w:rPr>
          <w:noProof/>
          <w:sz w:val="22"/>
          <w:szCs w:val="22"/>
        </w:rPr>
        <w:t>e</w:t>
      </w:r>
      <w:r w:rsidR="00B941E8">
        <w:rPr>
          <w:noProof/>
          <w:sz w:val="22"/>
          <w:szCs w:val="22"/>
        </w:rPr>
        <w:t>v</w:t>
      </w:r>
      <w:r w:rsidR="00B941E8" w:rsidRPr="00B941E8">
        <w:rPr>
          <w:noProof/>
          <w:sz w:val="22"/>
          <w:szCs w:val="22"/>
        </w:rPr>
        <w:t>eryone</w:t>
      </w:r>
      <w:r w:rsidR="00B941E8">
        <w:rPr>
          <w:sz w:val="22"/>
          <w:szCs w:val="22"/>
        </w:rPr>
        <w:t xml:space="preserve"> to be a </w:t>
      </w:r>
      <w:r w:rsidR="00B941E8" w:rsidRPr="00B941E8">
        <w:rPr>
          <w:noProof/>
          <w:sz w:val="22"/>
          <w:szCs w:val="22"/>
        </w:rPr>
        <w:t>me</w:t>
      </w:r>
      <w:r w:rsidR="00B941E8">
        <w:rPr>
          <w:noProof/>
          <w:sz w:val="22"/>
          <w:szCs w:val="22"/>
        </w:rPr>
        <w:t>m</w:t>
      </w:r>
      <w:r w:rsidR="00B941E8" w:rsidRPr="00B941E8">
        <w:rPr>
          <w:noProof/>
          <w:sz w:val="22"/>
          <w:szCs w:val="22"/>
        </w:rPr>
        <w:t>ber</w:t>
      </w:r>
      <w:r w:rsidR="00B941E8">
        <w:rPr>
          <w:sz w:val="22"/>
          <w:szCs w:val="22"/>
        </w:rPr>
        <w:t xml:space="preserve">. </w:t>
      </w:r>
      <w:r w:rsidR="002F6381">
        <w:rPr>
          <w:sz w:val="22"/>
          <w:szCs w:val="22"/>
        </w:rPr>
        <w:t xml:space="preserve"> </w:t>
      </w:r>
    </w:p>
    <w:p w14:paraId="64FF9360" w14:textId="77777777" w:rsidR="009360CE" w:rsidRDefault="009360CE" w:rsidP="009360CE">
      <w:pPr>
        <w:rPr>
          <w:sz w:val="22"/>
          <w:szCs w:val="22"/>
        </w:rPr>
      </w:pPr>
    </w:p>
    <w:p w14:paraId="3BC5AD88" w14:textId="6CF1D89D" w:rsidR="009360CE" w:rsidRDefault="009360CE" w:rsidP="009360CE">
      <w:pPr>
        <w:rPr>
          <w:sz w:val="22"/>
          <w:szCs w:val="22"/>
        </w:rPr>
      </w:pPr>
      <w:r>
        <w:rPr>
          <w:sz w:val="22"/>
          <w:szCs w:val="22"/>
        </w:rPr>
        <w:t>8</w:t>
      </w:r>
      <w:r w:rsidRPr="008C7ADB">
        <w:rPr>
          <w:sz w:val="22"/>
          <w:szCs w:val="22"/>
        </w:rPr>
        <w:t xml:space="preserve">.   </w:t>
      </w:r>
      <w:r w:rsidRPr="008C7ADB">
        <w:rPr>
          <w:sz w:val="22"/>
          <w:szCs w:val="22"/>
          <w:u w:val="single"/>
        </w:rPr>
        <w:t>East Berlin Joint Authority Report</w:t>
      </w:r>
      <w:r w:rsidRPr="008C7ADB">
        <w:rPr>
          <w:sz w:val="22"/>
          <w:szCs w:val="22"/>
        </w:rPr>
        <w:t xml:space="preserve"> – Ron L. Weidner </w:t>
      </w:r>
      <w:r w:rsidR="00A05B15">
        <w:rPr>
          <w:sz w:val="22"/>
          <w:szCs w:val="22"/>
        </w:rPr>
        <w:t>reported that</w:t>
      </w:r>
      <w:r w:rsidR="00B941E8">
        <w:rPr>
          <w:sz w:val="22"/>
          <w:szCs w:val="22"/>
        </w:rPr>
        <w:t xml:space="preserve"> </w:t>
      </w:r>
      <w:r w:rsidR="00B941E8">
        <w:rPr>
          <w:noProof/>
          <w:sz w:val="22"/>
          <w:szCs w:val="22"/>
        </w:rPr>
        <w:t>everything is going well. Hamilton Township i</w:t>
      </w:r>
      <w:r w:rsidR="00B941E8" w:rsidRPr="00B941E8">
        <w:rPr>
          <w:noProof/>
          <w:sz w:val="22"/>
          <w:szCs w:val="22"/>
        </w:rPr>
        <w:t>s</w:t>
      </w:r>
      <w:r w:rsidR="00B941E8">
        <w:rPr>
          <w:noProof/>
          <w:sz w:val="22"/>
          <w:szCs w:val="22"/>
        </w:rPr>
        <w:t xml:space="preserve"> working on </w:t>
      </w:r>
      <w:r w:rsidR="00B941E8" w:rsidRPr="00B941E8">
        <w:rPr>
          <w:noProof/>
          <w:sz w:val="22"/>
          <w:szCs w:val="22"/>
        </w:rPr>
        <w:t>an Ordi</w:t>
      </w:r>
      <w:r w:rsidR="00B941E8">
        <w:rPr>
          <w:noProof/>
          <w:sz w:val="22"/>
          <w:szCs w:val="22"/>
        </w:rPr>
        <w:t>n</w:t>
      </w:r>
      <w:r w:rsidR="00B941E8" w:rsidRPr="00B941E8">
        <w:rPr>
          <w:noProof/>
          <w:sz w:val="22"/>
          <w:szCs w:val="22"/>
        </w:rPr>
        <w:t>ance</w:t>
      </w:r>
      <w:r w:rsidR="00B941E8">
        <w:rPr>
          <w:noProof/>
          <w:sz w:val="22"/>
          <w:szCs w:val="22"/>
        </w:rPr>
        <w:t xml:space="preserve"> with the East Berlin Joint </w:t>
      </w:r>
      <w:r w:rsidR="00B941E8" w:rsidRPr="00B941E8">
        <w:rPr>
          <w:noProof/>
          <w:sz w:val="22"/>
          <w:szCs w:val="22"/>
        </w:rPr>
        <w:t>Auth</w:t>
      </w:r>
      <w:r w:rsidR="00B941E8">
        <w:rPr>
          <w:noProof/>
          <w:sz w:val="22"/>
          <w:szCs w:val="22"/>
        </w:rPr>
        <w:t>o</w:t>
      </w:r>
      <w:r w:rsidR="00B941E8" w:rsidRPr="00B941E8">
        <w:rPr>
          <w:noProof/>
          <w:sz w:val="22"/>
          <w:szCs w:val="22"/>
        </w:rPr>
        <w:t>rity</w:t>
      </w:r>
      <w:r w:rsidR="00B81C01">
        <w:rPr>
          <w:noProof/>
          <w:sz w:val="22"/>
          <w:szCs w:val="22"/>
        </w:rPr>
        <w:t xml:space="preserve"> </w:t>
      </w:r>
      <w:r w:rsidR="00B81C01" w:rsidRPr="00B81C01">
        <w:rPr>
          <w:noProof/>
          <w:sz w:val="22"/>
          <w:szCs w:val="22"/>
        </w:rPr>
        <w:t>fo</w:t>
      </w:r>
      <w:r w:rsidR="00B81C01">
        <w:rPr>
          <w:noProof/>
          <w:sz w:val="22"/>
          <w:szCs w:val="22"/>
        </w:rPr>
        <w:t>r the RT 194 Sewer.</w:t>
      </w:r>
    </w:p>
    <w:p w14:paraId="299F0436" w14:textId="77777777" w:rsidR="009360CE" w:rsidRDefault="009360CE" w:rsidP="009360CE">
      <w:pPr>
        <w:rPr>
          <w:sz w:val="22"/>
          <w:szCs w:val="22"/>
        </w:rPr>
      </w:pPr>
    </w:p>
    <w:p w14:paraId="5471623C" w14:textId="63C16CD2" w:rsidR="009360CE" w:rsidRDefault="009360CE" w:rsidP="009360CE">
      <w:pPr>
        <w:rPr>
          <w:sz w:val="22"/>
          <w:szCs w:val="22"/>
        </w:rPr>
      </w:pPr>
      <w:r>
        <w:rPr>
          <w:sz w:val="22"/>
          <w:szCs w:val="22"/>
        </w:rPr>
        <w:t>9</w:t>
      </w:r>
      <w:r w:rsidRPr="008C7ADB">
        <w:rPr>
          <w:sz w:val="22"/>
          <w:szCs w:val="22"/>
        </w:rPr>
        <w:t xml:space="preserve">.   </w:t>
      </w:r>
      <w:r w:rsidRPr="008C7ADB">
        <w:rPr>
          <w:sz w:val="22"/>
          <w:szCs w:val="22"/>
          <w:u w:val="single"/>
        </w:rPr>
        <w:t>Finance Committee Report</w:t>
      </w:r>
      <w:r w:rsidRPr="008C7ADB">
        <w:rPr>
          <w:sz w:val="22"/>
          <w:szCs w:val="22"/>
        </w:rPr>
        <w:t xml:space="preserve"> –</w:t>
      </w:r>
      <w:r>
        <w:rPr>
          <w:sz w:val="22"/>
          <w:szCs w:val="22"/>
        </w:rPr>
        <w:t xml:space="preserve"> </w:t>
      </w:r>
      <w:r w:rsidR="00C272DE">
        <w:rPr>
          <w:sz w:val="22"/>
          <w:szCs w:val="22"/>
        </w:rPr>
        <w:t xml:space="preserve">Brian </w:t>
      </w:r>
      <w:r w:rsidR="00D54369">
        <w:rPr>
          <w:sz w:val="22"/>
          <w:szCs w:val="22"/>
        </w:rPr>
        <w:t>Campbell</w:t>
      </w:r>
      <w:r w:rsidR="00C272DE">
        <w:rPr>
          <w:sz w:val="22"/>
          <w:szCs w:val="22"/>
        </w:rPr>
        <w:t xml:space="preserve"> </w:t>
      </w:r>
      <w:r w:rsidR="00C272DE" w:rsidRPr="00A05B15">
        <w:rPr>
          <w:noProof/>
          <w:sz w:val="22"/>
          <w:szCs w:val="22"/>
        </w:rPr>
        <w:t>reported the</w:t>
      </w:r>
      <w:r w:rsidR="00C272DE">
        <w:rPr>
          <w:sz w:val="22"/>
          <w:szCs w:val="22"/>
        </w:rPr>
        <w:t xml:space="preserve"> 2018 bu</w:t>
      </w:r>
      <w:r w:rsidR="001B18A9">
        <w:rPr>
          <w:sz w:val="22"/>
          <w:szCs w:val="22"/>
        </w:rPr>
        <w:t xml:space="preserve">dget has been approved. </w:t>
      </w:r>
      <w:r w:rsidR="000D5919">
        <w:rPr>
          <w:sz w:val="22"/>
          <w:szCs w:val="22"/>
        </w:rPr>
        <w:t xml:space="preserve"> </w:t>
      </w:r>
    </w:p>
    <w:p w14:paraId="1CD270BD" w14:textId="77777777" w:rsidR="009360CE" w:rsidRDefault="009360CE" w:rsidP="009360CE">
      <w:pPr>
        <w:rPr>
          <w:sz w:val="22"/>
          <w:szCs w:val="22"/>
        </w:rPr>
      </w:pPr>
      <w:r>
        <w:rPr>
          <w:sz w:val="22"/>
          <w:szCs w:val="22"/>
        </w:rPr>
        <w:t xml:space="preserve"> </w:t>
      </w:r>
    </w:p>
    <w:p w14:paraId="503BCD70" w14:textId="77777777" w:rsidR="009360CE" w:rsidRDefault="009360CE" w:rsidP="009360CE">
      <w:pPr>
        <w:rPr>
          <w:sz w:val="22"/>
          <w:szCs w:val="22"/>
        </w:rPr>
      </w:pPr>
      <w:r>
        <w:rPr>
          <w:sz w:val="22"/>
          <w:szCs w:val="22"/>
        </w:rPr>
        <w:t>10</w:t>
      </w:r>
      <w:r w:rsidRPr="008C7ADB">
        <w:rPr>
          <w:sz w:val="22"/>
          <w:szCs w:val="22"/>
        </w:rPr>
        <w:t xml:space="preserve">.  </w:t>
      </w:r>
      <w:r w:rsidRPr="008C7ADB">
        <w:rPr>
          <w:sz w:val="22"/>
          <w:szCs w:val="22"/>
          <w:u w:val="single"/>
        </w:rPr>
        <w:t>East Berlin Library</w:t>
      </w:r>
      <w:r w:rsidRPr="008C7ADB">
        <w:rPr>
          <w:sz w:val="22"/>
          <w:szCs w:val="22"/>
        </w:rPr>
        <w:t xml:space="preserve"> –</w:t>
      </w:r>
      <w:r>
        <w:rPr>
          <w:sz w:val="22"/>
          <w:szCs w:val="22"/>
        </w:rPr>
        <w:t xml:space="preserve"> Pat Campbell, nothing new to report. </w:t>
      </w:r>
    </w:p>
    <w:p w14:paraId="2145262B" w14:textId="77777777" w:rsidR="009360CE" w:rsidRDefault="009360CE" w:rsidP="009360CE">
      <w:pPr>
        <w:rPr>
          <w:sz w:val="22"/>
          <w:szCs w:val="22"/>
        </w:rPr>
      </w:pPr>
    </w:p>
    <w:p w14:paraId="74D60959" w14:textId="77777777" w:rsidR="009360CE" w:rsidRDefault="009360CE" w:rsidP="009360CE">
      <w:pPr>
        <w:rPr>
          <w:sz w:val="22"/>
          <w:szCs w:val="22"/>
        </w:rPr>
      </w:pPr>
    </w:p>
    <w:p w14:paraId="52319158" w14:textId="3FC48630" w:rsidR="009360CE" w:rsidRDefault="009360CE" w:rsidP="009360CE">
      <w:pPr>
        <w:pStyle w:val="NoSpacing"/>
        <w:rPr>
          <w:rFonts w:ascii="Times New Roman" w:hAnsi="Times New Roman"/>
          <w:sz w:val="24"/>
          <w:szCs w:val="24"/>
        </w:rPr>
      </w:pPr>
      <w:r>
        <w:t xml:space="preserve"> </w:t>
      </w:r>
      <w:r w:rsidRPr="009939ED">
        <w:rPr>
          <w:rFonts w:ascii="Times New Roman" w:hAnsi="Times New Roman"/>
          <w:b/>
          <w:sz w:val="24"/>
          <w:szCs w:val="24"/>
          <w:u w:val="single"/>
        </w:rPr>
        <w:t>Engineer’s Report</w:t>
      </w:r>
      <w:r w:rsidRPr="009939ED">
        <w:rPr>
          <w:rFonts w:ascii="Times New Roman" w:hAnsi="Times New Roman"/>
          <w:sz w:val="24"/>
          <w:szCs w:val="24"/>
        </w:rPr>
        <w:t xml:space="preserve"> – </w:t>
      </w:r>
      <w:r w:rsidR="008F3B6F">
        <w:rPr>
          <w:rFonts w:ascii="Times New Roman" w:hAnsi="Times New Roman"/>
          <w:sz w:val="24"/>
          <w:szCs w:val="24"/>
        </w:rPr>
        <w:t xml:space="preserve">Stephanie Egger </w:t>
      </w:r>
      <w:r w:rsidRPr="009939ED">
        <w:rPr>
          <w:rFonts w:ascii="Times New Roman" w:hAnsi="Times New Roman"/>
          <w:sz w:val="24"/>
          <w:szCs w:val="24"/>
        </w:rPr>
        <w:t xml:space="preserve">presented </w:t>
      </w:r>
      <w:r>
        <w:rPr>
          <w:rFonts w:ascii="Times New Roman" w:hAnsi="Times New Roman"/>
          <w:sz w:val="24"/>
          <w:szCs w:val="24"/>
        </w:rPr>
        <w:t xml:space="preserve">C S Davidsons, Inc. </w:t>
      </w:r>
      <w:r w:rsidRPr="009939ED">
        <w:rPr>
          <w:rFonts w:ascii="Times New Roman" w:hAnsi="Times New Roman"/>
          <w:sz w:val="24"/>
          <w:szCs w:val="24"/>
        </w:rPr>
        <w:t>report:</w:t>
      </w:r>
    </w:p>
    <w:p w14:paraId="52A1BA1B" w14:textId="77777777" w:rsidR="009360CE" w:rsidRDefault="009360CE" w:rsidP="009360CE">
      <w:pPr>
        <w:pStyle w:val="NoSpacing"/>
        <w:rPr>
          <w:rFonts w:ascii="Times New Roman" w:hAnsi="Times New Roman"/>
          <w:sz w:val="24"/>
          <w:szCs w:val="24"/>
        </w:rPr>
      </w:pPr>
    </w:p>
    <w:p w14:paraId="6468EC37" w14:textId="77777777" w:rsidR="009360CE" w:rsidRPr="00407913" w:rsidRDefault="009360CE" w:rsidP="009360CE">
      <w:pPr>
        <w:pStyle w:val="NoSpacing"/>
        <w:rPr>
          <w:rFonts w:ascii="Times New Roman" w:hAnsi="Times New Roman"/>
          <w:sz w:val="24"/>
          <w:szCs w:val="24"/>
          <w:u w:val="single"/>
        </w:rPr>
      </w:pPr>
      <w:r w:rsidRPr="00407913">
        <w:rPr>
          <w:rFonts w:ascii="Times New Roman" w:hAnsi="Times New Roman"/>
          <w:sz w:val="24"/>
          <w:szCs w:val="24"/>
          <w:u w:val="single"/>
        </w:rPr>
        <w:t>Howe, Connie, and Barry – Subdivision (2997.3.08.12)</w:t>
      </w:r>
      <w:r>
        <w:rPr>
          <w:rStyle w:val="CommentReference"/>
        </w:rPr>
        <w:commentReference w:id="610"/>
      </w:r>
    </w:p>
    <w:p w14:paraId="26ECBAAD" w14:textId="283AE19C" w:rsidR="009360CE" w:rsidRDefault="009360CE" w:rsidP="009360CE">
      <w:pPr>
        <w:pStyle w:val="NoSpacing"/>
        <w:rPr>
          <w:rFonts w:ascii="Times New Roman" w:hAnsi="Times New Roman"/>
          <w:sz w:val="24"/>
          <w:szCs w:val="24"/>
        </w:rPr>
      </w:pPr>
      <w:r w:rsidRPr="00407913">
        <w:rPr>
          <w:rFonts w:ascii="Times New Roman" w:hAnsi="Times New Roman"/>
          <w:sz w:val="24"/>
          <w:szCs w:val="24"/>
        </w:rPr>
        <w:t>• CSD reviewed the plan dated 7-26-17 and will be providing a comment letter for consideration at the November P.C. meeting.</w:t>
      </w:r>
    </w:p>
    <w:p w14:paraId="75EDD929" w14:textId="77777777" w:rsidR="009360CE" w:rsidRDefault="009360CE" w:rsidP="009360CE">
      <w:pPr>
        <w:pStyle w:val="NoSpacing"/>
        <w:rPr>
          <w:rFonts w:ascii="Times New Roman" w:hAnsi="Times New Roman"/>
          <w:sz w:val="24"/>
          <w:szCs w:val="24"/>
        </w:rPr>
      </w:pPr>
    </w:p>
    <w:p w14:paraId="7DD585BE" w14:textId="77777777" w:rsidR="009360CE" w:rsidRPr="001055FC" w:rsidRDefault="009360CE" w:rsidP="009360CE">
      <w:pPr>
        <w:rPr>
          <w:u w:val="single"/>
        </w:rPr>
      </w:pPr>
      <w:r>
        <w:rPr>
          <w:u w:val="single"/>
        </w:rPr>
        <w:t>SamWill Enterprise, LLC Subdivision (2997.3.02.15)</w:t>
      </w:r>
      <w:r>
        <w:tab/>
      </w:r>
    </w:p>
    <w:p w14:paraId="4A63874B" w14:textId="77777777" w:rsidR="009360CE" w:rsidRDefault="009360CE" w:rsidP="009360CE">
      <w:r w:rsidRPr="00407913">
        <w:t>• Nov. 2017 – The stormwater agreement has been signed and is ready for approval. This satisfies the final condition of approval. After the stormwater agreement is approved, the plan and both agreements can be recorded.</w:t>
      </w:r>
    </w:p>
    <w:p w14:paraId="49244526" w14:textId="674A350A" w:rsidR="009360CE" w:rsidRDefault="009360CE" w:rsidP="009360CE">
      <w:r>
        <w:t xml:space="preserve">   .</w:t>
      </w:r>
    </w:p>
    <w:p w14:paraId="7E096B69" w14:textId="77777777" w:rsidR="009360CE" w:rsidRDefault="009360CE" w:rsidP="009360CE">
      <w:pPr>
        <w:rPr>
          <w:sz w:val="22"/>
          <w:szCs w:val="22"/>
          <w:u w:val="single"/>
        </w:rPr>
      </w:pPr>
      <w:r>
        <w:rPr>
          <w:sz w:val="22"/>
          <w:szCs w:val="22"/>
          <w:u w:val="single"/>
        </w:rPr>
        <w:t>SALDO Review – (2997.9.08-.00)</w:t>
      </w:r>
    </w:p>
    <w:p w14:paraId="752D0A37" w14:textId="01B50F2C" w:rsidR="009360CE" w:rsidRDefault="009360CE" w:rsidP="009360CE">
      <w:pPr>
        <w:rPr>
          <w:sz w:val="22"/>
          <w:szCs w:val="22"/>
        </w:rPr>
      </w:pPr>
      <w:r w:rsidRPr="00407913">
        <w:rPr>
          <w:sz w:val="22"/>
          <w:szCs w:val="22"/>
        </w:rPr>
        <w:t>• Nov. 2017 – The Twp. Staff provides a few examples of Mobil Home Park Ordinances for review by the P.C. CSD also recommended that the remaining sections of the ordinance be reviewed by the Solicitor.</w:t>
      </w:r>
      <w:r>
        <w:rPr>
          <w:rStyle w:val="CommentReference"/>
        </w:rPr>
        <w:commentReference w:id="611"/>
      </w:r>
    </w:p>
    <w:p w14:paraId="1A13B59F" w14:textId="77777777" w:rsidR="009360CE" w:rsidRDefault="009360CE" w:rsidP="009360CE">
      <w:pPr>
        <w:rPr>
          <w:sz w:val="22"/>
          <w:szCs w:val="22"/>
        </w:rPr>
      </w:pPr>
    </w:p>
    <w:p w14:paraId="5BEDE2CE" w14:textId="77777777" w:rsidR="009360CE" w:rsidRDefault="009360CE" w:rsidP="009360CE">
      <w:pPr>
        <w:rPr>
          <w:sz w:val="22"/>
          <w:szCs w:val="22"/>
          <w:u w:val="single"/>
        </w:rPr>
      </w:pPr>
      <w:r>
        <w:rPr>
          <w:sz w:val="22"/>
          <w:szCs w:val="22"/>
          <w:u w:val="single"/>
        </w:rPr>
        <w:t xml:space="preserve">Sewer Transfer to NOMA – (2997.6.37.00) </w:t>
      </w:r>
    </w:p>
    <w:p w14:paraId="265A0C90" w14:textId="77777777" w:rsidR="009360CE" w:rsidRDefault="009360CE" w:rsidP="009360CE">
      <w:pPr>
        <w:rPr>
          <w:sz w:val="22"/>
          <w:szCs w:val="22"/>
        </w:rPr>
      </w:pPr>
      <w:r w:rsidRPr="00407913">
        <w:rPr>
          <w:sz w:val="22"/>
          <w:szCs w:val="22"/>
        </w:rPr>
        <w:t xml:space="preserve">• Nov. 2017 - The agreement to terminate the connection to Berwick has been approved. The agreement to connect to NOMA has been approved. The special Study to amend the 537 Plan has been prepared and was made available for a 30 day public comment period. The special study was submitted to DEP and </w:t>
      </w:r>
      <w:r w:rsidRPr="00876C66">
        <w:rPr>
          <w:noProof/>
          <w:sz w:val="22"/>
          <w:szCs w:val="22"/>
        </w:rPr>
        <w:t>at</w:t>
      </w:r>
      <w:r w:rsidRPr="00407913">
        <w:rPr>
          <w:sz w:val="22"/>
          <w:szCs w:val="22"/>
        </w:rPr>
        <w:t xml:space="preserve"> continues to be under review by DEP. CSD has had some relatively minor correspondence with DEP regarding the PNDI/PHMC search.</w:t>
      </w:r>
    </w:p>
    <w:p w14:paraId="63D37EB0" w14:textId="67A0AC07" w:rsidR="009360CE" w:rsidRDefault="009360CE" w:rsidP="009360CE">
      <w:pPr>
        <w:rPr>
          <w:sz w:val="22"/>
          <w:szCs w:val="22"/>
        </w:rPr>
      </w:pPr>
      <w:r>
        <w:rPr>
          <w:sz w:val="22"/>
          <w:szCs w:val="22"/>
        </w:rPr>
        <w:tab/>
      </w:r>
    </w:p>
    <w:p w14:paraId="3D41E80E" w14:textId="409194D3" w:rsidR="009360CE" w:rsidRDefault="009360CE" w:rsidP="009360CE">
      <w:pPr>
        <w:rPr>
          <w:b/>
          <w:u w:val="single"/>
        </w:rPr>
      </w:pPr>
    </w:p>
    <w:p w14:paraId="24703708" w14:textId="77777777" w:rsidR="009360CE" w:rsidRDefault="009360CE" w:rsidP="009360CE">
      <w:pPr>
        <w:rPr>
          <w:b/>
        </w:rPr>
      </w:pPr>
      <w:r w:rsidRPr="008D0852">
        <w:rPr>
          <w:b/>
          <w:u w:val="single"/>
        </w:rPr>
        <w:t>Solicitor’s Report</w:t>
      </w:r>
      <w:r w:rsidRPr="008D0852">
        <w:rPr>
          <w:b/>
        </w:rPr>
        <w:t xml:space="preserve">- Ronald Tomasko, </w:t>
      </w:r>
      <w:r>
        <w:rPr>
          <w:b/>
        </w:rPr>
        <w:t xml:space="preserve">Tomasko, and Koranda Law </w:t>
      </w:r>
      <w:r>
        <w:rPr>
          <w:rStyle w:val="CommentReference"/>
        </w:rPr>
        <w:commentReference w:id="612"/>
      </w:r>
      <w:r w:rsidRPr="008D0852">
        <w:rPr>
          <w:b/>
        </w:rPr>
        <w:t>presented his report.</w:t>
      </w:r>
    </w:p>
    <w:p w14:paraId="7FFBEE7E" w14:textId="0738EE7A" w:rsidR="009360CE" w:rsidRDefault="009360CE" w:rsidP="009360CE">
      <w:r>
        <w:tab/>
      </w:r>
      <w:r w:rsidR="00B941E8">
        <w:t xml:space="preserve">Ronald Tomasko reported that </w:t>
      </w:r>
      <w:r w:rsidR="008F3B6F">
        <w:t>the David Lease w</w:t>
      </w:r>
      <w:r w:rsidR="000317F2">
        <w:t xml:space="preserve">as found in </w:t>
      </w:r>
      <w:r w:rsidR="000317F2" w:rsidRPr="000317F2">
        <w:rPr>
          <w:noProof/>
        </w:rPr>
        <w:t xml:space="preserve">contempt </w:t>
      </w:r>
      <w:r w:rsidR="000317F2">
        <w:t xml:space="preserve">of court and owes Hamilton Township $ 10,327.83. David lease has not </w:t>
      </w:r>
      <w:r w:rsidR="000317F2" w:rsidRPr="00BC565B">
        <w:rPr>
          <w:noProof/>
        </w:rPr>
        <w:t>filed</w:t>
      </w:r>
      <w:r w:rsidR="000317F2">
        <w:t xml:space="preserve"> </w:t>
      </w:r>
      <w:r w:rsidR="000317F2" w:rsidRPr="000317F2">
        <w:rPr>
          <w:noProof/>
        </w:rPr>
        <w:t xml:space="preserve">an </w:t>
      </w:r>
      <w:r w:rsidR="000317F2">
        <w:rPr>
          <w:noProof/>
        </w:rPr>
        <w:t>a</w:t>
      </w:r>
      <w:r w:rsidR="000317F2" w:rsidRPr="000317F2">
        <w:rPr>
          <w:noProof/>
        </w:rPr>
        <w:t>ppeal</w:t>
      </w:r>
      <w:r w:rsidR="000317F2">
        <w:t xml:space="preserve"> for the Zoning Hearing  </w:t>
      </w:r>
      <w:r w:rsidR="000317F2" w:rsidRPr="00BC565B">
        <w:rPr>
          <w:noProof/>
        </w:rPr>
        <w:t>Bo</w:t>
      </w:r>
      <w:r w:rsidR="00BC565B">
        <w:rPr>
          <w:noProof/>
        </w:rPr>
        <w:t>ar</w:t>
      </w:r>
      <w:r w:rsidR="000317F2" w:rsidRPr="00BC565B">
        <w:rPr>
          <w:noProof/>
        </w:rPr>
        <w:t>d</w:t>
      </w:r>
      <w:r w:rsidR="000317F2">
        <w:t xml:space="preserve"> </w:t>
      </w:r>
      <w:r w:rsidR="000317F2" w:rsidRPr="00BC565B">
        <w:rPr>
          <w:noProof/>
        </w:rPr>
        <w:t>me</w:t>
      </w:r>
      <w:r w:rsidR="00BC565B">
        <w:rPr>
          <w:noProof/>
        </w:rPr>
        <w:t>e</w:t>
      </w:r>
      <w:r w:rsidR="000317F2" w:rsidRPr="00BC565B">
        <w:rPr>
          <w:noProof/>
        </w:rPr>
        <w:t>ting</w:t>
      </w:r>
      <w:r w:rsidR="000317F2">
        <w:t xml:space="preserve"> that was </w:t>
      </w:r>
      <w:r w:rsidR="00BC565B" w:rsidRPr="00BC565B">
        <w:rPr>
          <w:noProof/>
        </w:rPr>
        <w:t>he</w:t>
      </w:r>
      <w:r w:rsidR="000317F2" w:rsidRPr="00BC565B">
        <w:rPr>
          <w:noProof/>
        </w:rPr>
        <w:t>ld</w:t>
      </w:r>
      <w:r w:rsidR="00BC565B">
        <w:t xml:space="preserve"> on August </w:t>
      </w:r>
      <w:r w:rsidR="00BC565B" w:rsidRPr="00BC565B">
        <w:rPr>
          <w:noProof/>
        </w:rPr>
        <w:t>24</w:t>
      </w:r>
      <w:r w:rsidR="00BC565B" w:rsidRPr="00BC565B">
        <w:rPr>
          <w:noProof/>
          <w:vertAlign w:val="superscript"/>
        </w:rPr>
        <w:t>th</w:t>
      </w:r>
      <w:r w:rsidR="00BC565B">
        <w:rPr>
          <w:noProof/>
          <w:vertAlign w:val="superscript"/>
        </w:rPr>
        <w:t xml:space="preserve">, </w:t>
      </w:r>
      <w:r w:rsidR="00BC565B">
        <w:t xml:space="preserve"> 2017 On November 27</w:t>
      </w:r>
      <w:r w:rsidR="00BC565B" w:rsidRPr="00BC565B">
        <w:rPr>
          <w:vertAlign w:val="superscript"/>
        </w:rPr>
        <w:t>th</w:t>
      </w:r>
      <w:r w:rsidR="00BC565B">
        <w:t xml:space="preserve">, 2017 David Lease will go before Judge </w:t>
      </w:r>
      <w:r w:rsidR="00BC565B" w:rsidRPr="00BC565B">
        <w:rPr>
          <w:noProof/>
        </w:rPr>
        <w:t>Ge</w:t>
      </w:r>
      <w:r w:rsidR="00BC565B">
        <w:rPr>
          <w:noProof/>
        </w:rPr>
        <w:t>or</w:t>
      </w:r>
      <w:r w:rsidR="00BC565B" w:rsidRPr="00BC565B">
        <w:rPr>
          <w:noProof/>
        </w:rPr>
        <w:t>ge</w:t>
      </w:r>
      <w:r w:rsidR="00BC565B">
        <w:t xml:space="preserve"> for </w:t>
      </w:r>
      <w:r w:rsidR="00BC565B" w:rsidRPr="00BC565B">
        <w:rPr>
          <w:noProof/>
        </w:rPr>
        <w:t>con</w:t>
      </w:r>
      <w:r w:rsidR="00BC565B">
        <w:rPr>
          <w:noProof/>
        </w:rPr>
        <w:t>s</w:t>
      </w:r>
      <w:r w:rsidR="00BC565B" w:rsidRPr="00BC565B">
        <w:rPr>
          <w:noProof/>
        </w:rPr>
        <w:t>truction</w:t>
      </w:r>
      <w:r w:rsidR="00BC565B">
        <w:rPr>
          <w:noProof/>
        </w:rPr>
        <w:t xml:space="preserve"> code appeal. </w:t>
      </w:r>
    </w:p>
    <w:p w14:paraId="7EF947A3" w14:textId="77777777" w:rsidR="009360CE" w:rsidRDefault="009360CE" w:rsidP="009360CE"/>
    <w:p w14:paraId="3C3E3FC3" w14:textId="7541B85F" w:rsidR="009360CE" w:rsidRDefault="009360CE" w:rsidP="009360CE">
      <w:r w:rsidRPr="008D0852">
        <w:rPr>
          <w:b/>
          <w:u w:val="single"/>
        </w:rPr>
        <w:t>Zoning Officer’s Report</w:t>
      </w:r>
      <w:r w:rsidRPr="0048211A">
        <w:t xml:space="preserve"> –</w:t>
      </w:r>
      <w:r w:rsidRPr="006600A6">
        <w:rPr>
          <w:sz w:val="22"/>
          <w:szCs w:val="22"/>
        </w:rPr>
        <w:t xml:space="preserve"> </w:t>
      </w:r>
      <w:r w:rsidRPr="00BC7819">
        <w:rPr>
          <w:sz w:val="22"/>
          <w:szCs w:val="22"/>
        </w:rPr>
        <w:t>St</w:t>
      </w:r>
      <w:r>
        <w:rPr>
          <w:sz w:val="22"/>
          <w:szCs w:val="22"/>
        </w:rPr>
        <w:t xml:space="preserve">ephanie A. Egger read the report from Pennsylvania Municipal Code Alliance, Inc. </w:t>
      </w:r>
      <w:r>
        <w:t xml:space="preserve">For the Month of October, </w:t>
      </w:r>
      <w:r>
        <w:rPr>
          <w:rStyle w:val="CommentReference"/>
        </w:rPr>
        <w:commentReference w:id="613"/>
      </w:r>
      <w:r>
        <w:t xml:space="preserve">there were nine permits issued. </w:t>
      </w:r>
    </w:p>
    <w:p w14:paraId="7822410A" w14:textId="77777777" w:rsidR="009360CE" w:rsidRDefault="009360CE" w:rsidP="009360CE">
      <w:pPr>
        <w:rPr>
          <w:b/>
          <w:sz w:val="22"/>
          <w:szCs w:val="22"/>
        </w:rPr>
      </w:pPr>
    </w:p>
    <w:p w14:paraId="55260B73" w14:textId="77777777" w:rsidR="009360CE" w:rsidRDefault="009360CE" w:rsidP="009360CE">
      <w:pPr>
        <w:rPr>
          <w:b/>
          <w:sz w:val="22"/>
          <w:szCs w:val="22"/>
        </w:rPr>
      </w:pPr>
      <w:r w:rsidRPr="008C7ADB">
        <w:rPr>
          <w:b/>
          <w:sz w:val="22"/>
          <w:szCs w:val="22"/>
        </w:rPr>
        <w:lastRenderedPageBreak/>
        <w:t>MOTION TO PAY THE BILLS:</w:t>
      </w:r>
    </w:p>
    <w:p w14:paraId="2F922D7E" w14:textId="703C0C18" w:rsidR="009360CE" w:rsidRDefault="009360CE" w:rsidP="009360CE">
      <w:pPr>
        <w:rPr>
          <w:sz w:val="22"/>
          <w:szCs w:val="22"/>
        </w:rPr>
      </w:pPr>
      <w:r w:rsidRPr="00BC7819">
        <w:rPr>
          <w:sz w:val="22"/>
          <w:szCs w:val="22"/>
        </w:rPr>
        <w:t>Stephanie A. Egger presented the Board with a listing of the</w:t>
      </w:r>
      <w:r>
        <w:rPr>
          <w:sz w:val="22"/>
          <w:szCs w:val="22"/>
        </w:rPr>
        <w:t xml:space="preserve"> October</w:t>
      </w:r>
      <w:r w:rsidRPr="00BC7819">
        <w:rPr>
          <w:sz w:val="22"/>
          <w:szCs w:val="22"/>
        </w:rPr>
        <w:t xml:space="preserve"> bills </w:t>
      </w:r>
      <w:r>
        <w:rPr>
          <w:sz w:val="22"/>
          <w:szCs w:val="22"/>
        </w:rPr>
        <w:t>to be paid for General Fund, and Route 94 Sewer.</w:t>
      </w:r>
      <w:r w:rsidRPr="00BC7819">
        <w:rPr>
          <w:sz w:val="22"/>
          <w:szCs w:val="22"/>
        </w:rPr>
        <w:t xml:space="preserve"> </w:t>
      </w:r>
      <w:r>
        <w:rPr>
          <w:sz w:val="22"/>
          <w:szCs w:val="22"/>
        </w:rPr>
        <w:t xml:space="preserve">Ronald L Weidner </w:t>
      </w:r>
      <w:r w:rsidRPr="00BC7819">
        <w:rPr>
          <w:sz w:val="22"/>
          <w:szCs w:val="22"/>
        </w:rPr>
        <w:t xml:space="preserve">made a </w:t>
      </w:r>
      <w:r w:rsidRPr="00F928E4">
        <w:rPr>
          <w:b/>
          <w:sz w:val="22"/>
          <w:szCs w:val="22"/>
        </w:rPr>
        <w:t>motion</w:t>
      </w:r>
      <w:r w:rsidRPr="00BC7819">
        <w:rPr>
          <w:sz w:val="22"/>
          <w:szCs w:val="22"/>
        </w:rPr>
        <w:t xml:space="preserve"> to approve the bills as submitted. </w:t>
      </w:r>
      <w:r>
        <w:rPr>
          <w:sz w:val="22"/>
          <w:szCs w:val="22"/>
        </w:rPr>
        <w:t xml:space="preserve">Timothy D Beard III </w:t>
      </w:r>
      <w:r w:rsidRPr="00BC7819">
        <w:rPr>
          <w:sz w:val="22"/>
          <w:szCs w:val="22"/>
        </w:rPr>
        <w:t xml:space="preserve">second the motion. </w:t>
      </w:r>
      <w:r>
        <w:rPr>
          <w:sz w:val="22"/>
          <w:szCs w:val="22"/>
        </w:rPr>
        <w:t>Motion carried</w:t>
      </w:r>
      <w:r w:rsidRPr="00BC7819">
        <w:rPr>
          <w:sz w:val="22"/>
          <w:szCs w:val="22"/>
        </w:rPr>
        <w:t xml:space="preserve">.  </w:t>
      </w:r>
    </w:p>
    <w:p w14:paraId="15E81823" w14:textId="77777777" w:rsidR="009360CE" w:rsidRDefault="009360CE" w:rsidP="009360CE">
      <w:pPr>
        <w:rPr>
          <w:sz w:val="22"/>
          <w:szCs w:val="22"/>
        </w:rPr>
      </w:pPr>
    </w:p>
    <w:p w14:paraId="03F2B6A2" w14:textId="77777777" w:rsidR="009360CE" w:rsidRDefault="009360CE" w:rsidP="009360CE">
      <w:pPr>
        <w:rPr>
          <w:sz w:val="22"/>
          <w:szCs w:val="22"/>
        </w:rPr>
      </w:pPr>
    </w:p>
    <w:p w14:paraId="11551602" w14:textId="77777777" w:rsidR="009360CE" w:rsidRDefault="009360CE" w:rsidP="009360CE">
      <w:pPr>
        <w:rPr>
          <w:b/>
        </w:rPr>
      </w:pPr>
      <w:r w:rsidRPr="009803BC">
        <w:rPr>
          <w:b/>
        </w:rPr>
        <w:t>PUBLIC COMMENTS:</w:t>
      </w:r>
      <w:r>
        <w:rPr>
          <w:b/>
        </w:rPr>
        <w:t xml:space="preserve"> </w:t>
      </w:r>
    </w:p>
    <w:p w14:paraId="64BB5198" w14:textId="77777777" w:rsidR="00CE7124" w:rsidRDefault="00CE7124" w:rsidP="009360CE">
      <w:pPr>
        <w:rPr>
          <w:b/>
        </w:rPr>
      </w:pPr>
    </w:p>
    <w:p w14:paraId="149A661A" w14:textId="30C036BB" w:rsidR="00BC565B" w:rsidRPr="00541DDF" w:rsidRDefault="00BC565B" w:rsidP="00BC565B">
      <w:pPr>
        <w:pStyle w:val="ListParagraph"/>
        <w:numPr>
          <w:ilvl w:val="0"/>
          <w:numId w:val="12"/>
        </w:numPr>
        <w:rPr>
          <w:b/>
        </w:rPr>
      </w:pPr>
      <w:r>
        <w:t xml:space="preserve">Ann </w:t>
      </w:r>
      <w:r w:rsidR="00541DDF">
        <w:rPr>
          <w:noProof/>
        </w:rPr>
        <w:t>Harman</w:t>
      </w:r>
      <w:r>
        <w:t xml:space="preserve"> – Judy R</w:t>
      </w:r>
      <w:r w:rsidR="00B81C01">
        <w:t>oc</w:t>
      </w:r>
      <w:r>
        <w:t>h</w:t>
      </w:r>
      <w:r w:rsidR="00B81C01">
        <w:t>e</w:t>
      </w:r>
      <w:r>
        <w:t xml:space="preserve"> </w:t>
      </w:r>
      <w:r w:rsidR="00541DDF">
        <w:t xml:space="preserve">ran the New York Marathon in three hours and 24 min. She </w:t>
      </w:r>
      <w:r w:rsidR="008F3B6F">
        <w:t>then</w:t>
      </w:r>
      <w:r w:rsidR="00541DDF">
        <w:t xml:space="preserve"> </w:t>
      </w:r>
      <w:r w:rsidR="00541DDF" w:rsidRPr="00541DDF">
        <w:rPr>
          <w:noProof/>
        </w:rPr>
        <w:t>qu</w:t>
      </w:r>
      <w:r w:rsidR="00541DDF">
        <w:rPr>
          <w:noProof/>
        </w:rPr>
        <w:t>alified</w:t>
      </w:r>
      <w:r w:rsidR="00541DDF">
        <w:t xml:space="preserve"> for the Boston Marathon.</w:t>
      </w:r>
    </w:p>
    <w:p w14:paraId="3F292164" w14:textId="77777777" w:rsidR="00541DDF" w:rsidRPr="00541DDF" w:rsidRDefault="00541DDF" w:rsidP="008F3B6F">
      <w:pPr>
        <w:pStyle w:val="ListParagraph"/>
        <w:rPr>
          <w:b/>
        </w:rPr>
      </w:pPr>
    </w:p>
    <w:p w14:paraId="0F4B6E07" w14:textId="0E031547" w:rsidR="00541DDF" w:rsidRPr="00BC565B" w:rsidRDefault="00541DDF" w:rsidP="00BC565B">
      <w:pPr>
        <w:pStyle w:val="ListParagraph"/>
        <w:numPr>
          <w:ilvl w:val="0"/>
          <w:numId w:val="12"/>
        </w:numPr>
        <w:rPr>
          <w:b/>
        </w:rPr>
      </w:pPr>
      <w:r>
        <w:t>Mike Strausbaugh –</w:t>
      </w:r>
      <w:r w:rsidR="008F3B6F">
        <w:t xml:space="preserve"> Have a good night and get out to</w:t>
      </w:r>
      <w:r>
        <w:t xml:space="preserve"> vote. </w:t>
      </w:r>
    </w:p>
    <w:p w14:paraId="013630D4" w14:textId="597796EB" w:rsidR="00CE7124" w:rsidRDefault="00CE7124" w:rsidP="009360CE">
      <w:pPr>
        <w:rPr>
          <w:b/>
        </w:rPr>
      </w:pPr>
      <w:r>
        <w:rPr>
          <w:b/>
        </w:rPr>
        <w:tab/>
      </w:r>
    </w:p>
    <w:p w14:paraId="083A0433" w14:textId="77777777" w:rsidR="009360CE" w:rsidRDefault="009360CE" w:rsidP="009360CE">
      <w:pPr>
        <w:ind w:firstLine="720"/>
      </w:pPr>
    </w:p>
    <w:p w14:paraId="34BFD838" w14:textId="77777777" w:rsidR="009360CE" w:rsidRDefault="009360CE" w:rsidP="009360CE">
      <w:pPr>
        <w:rPr>
          <w:b/>
        </w:rPr>
      </w:pPr>
      <w:r>
        <w:rPr>
          <w:b/>
        </w:rPr>
        <w:t xml:space="preserve">SUPERVISOR COMMENTS: </w:t>
      </w:r>
    </w:p>
    <w:p w14:paraId="3ED69EF5" w14:textId="77777777" w:rsidR="009360CE" w:rsidRPr="009803BC" w:rsidRDefault="009360CE" w:rsidP="009360CE">
      <w:pPr>
        <w:rPr>
          <w:b/>
        </w:rPr>
      </w:pPr>
    </w:p>
    <w:p w14:paraId="4A9CE2D6" w14:textId="56412C48" w:rsidR="009360CE" w:rsidRDefault="009360CE" w:rsidP="009360CE">
      <w:r w:rsidRPr="009803BC">
        <w:t xml:space="preserve">Ron: </w:t>
      </w:r>
      <w:r w:rsidR="00CE7124">
        <w:t>Happy Thanksgiving everyone</w:t>
      </w:r>
      <w:r w:rsidR="00D54369">
        <w:t>, also</w:t>
      </w:r>
      <w:r w:rsidR="00CE7124">
        <w:t xml:space="preserve"> get out and vote.</w:t>
      </w:r>
      <w:r>
        <w:t xml:space="preserve"> </w:t>
      </w:r>
    </w:p>
    <w:p w14:paraId="7FB710AB" w14:textId="77777777" w:rsidR="009360CE" w:rsidRDefault="009360CE" w:rsidP="009360CE"/>
    <w:p w14:paraId="2D0763A9" w14:textId="38ED0F93" w:rsidR="009360CE" w:rsidRDefault="009360CE" w:rsidP="009360CE">
      <w:r>
        <w:t>Tim:</w:t>
      </w:r>
      <w:r w:rsidR="00CE7124">
        <w:t xml:space="preserve"> Come out and vote no matter what party you are. </w:t>
      </w:r>
      <w:r w:rsidR="00CE7124" w:rsidRPr="00CE7124">
        <w:rPr>
          <w:noProof/>
        </w:rPr>
        <w:t>Nove</w:t>
      </w:r>
      <w:r w:rsidR="00CE7124">
        <w:rPr>
          <w:noProof/>
        </w:rPr>
        <w:t>m</w:t>
      </w:r>
      <w:r w:rsidR="00CE7124" w:rsidRPr="00CE7124">
        <w:rPr>
          <w:noProof/>
        </w:rPr>
        <w:t>ber</w:t>
      </w:r>
      <w:r w:rsidR="00CE7124">
        <w:t xml:space="preserve"> 11</w:t>
      </w:r>
      <w:r w:rsidR="00CE7124" w:rsidRPr="00CE7124">
        <w:rPr>
          <w:vertAlign w:val="superscript"/>
        </w:rPr>
        <w:t>th</w:t>
      </w:r>
      <w:r w:rsidR="00CE7124">
        <w:t xml:space="preserve"> is </w:t>
      </w:r>
      <w:r w:rsidR="00CE7124" w:rsidRPr="00CE7124">
        <w:rPr>
          <w:noProof/>
        </w:rPr>
        <w:t>Veterans</w:t>
      </w:r>
      <w:r w:rsidR="00CE7124">
        <w:t xml:space="preserve"> </w:t>
      </w:r>
      <w:r w:rsidR="00A65594">
        <w:rPr>
          <w:noProof/>
        </w:rPr>
        <w:t>D</w:t>
      </w:r>
      <w:r w:rsidR="00CE7124" w:rsidRPr="00A65594">
        <w:rPr>
          <w:noProof/>
        </w:rPr>
        <w:t>ay</w:t>
      </w:r>
      <w:r w:rsidR="00CE7124" w:rsidRPr="00CE7124">
        <w:rPr>
          <w:noProof/>
        </w:rPr>
        <w:t>,</w:t>
      </w:r>
      <w:r w:rsidR="00CE7124">
        <w:t xml:space="preserve"> </w:t>
      </w:r>
      <w:r w:rsidR="00B81C01">
        <w:t>Say t</w:t>
      </w:r>
      <w:r w:rsidR="00CE7124">
        <w:t xml:space="preserve">hank a </w:t>
      </w:r>
      <w:r w:rsidR="00CE7124" w:rsidRPr="00CE7124">
        <w:rPr>
          <w:noProof/>
        </w:rPr>
        <w:t>Veteran</w:t>
      </w:r>
      <w:r w:rsidR="00CE7124">
        <w:t>.</w:t>
      </w:r>
    </w:p>
    <w:p w14:paraId="0F8727D5" w14:textId="77777777" w:rsidR="009360CE" w:rsidRPr="009803BC" w:rsidRDefault="009360CE" w:rsidP="009360CE"/>
    <w:p w14:paraId="4F0FDD43" w14:textId="7712F20F" w:rsidR="009360CE" w:rsidRDefault="009360CE" w:rsidP="009360CE">
      <w:r w:rsidRPr="009803BC">
        <w:t>Steph:</w:t>
      </w:r>
      <w:r w:rsidR="008F3B6F">
        <w:t xml:space="preserve"> Come out and vote, </w:t>
      </w:r>
      <w:r w:rsidR="008F3B6F" w:rsidRPr="008F3B6F">
        <w:rPr>
          <w:noProof/>
        </w:rPr>
        <w:t>100th</w:t>
      </w:r>
      <w:r w:rsidR="008F3B6F">
        <w:rPr>
          <w:noProof/>
        </w:rPr>
        <w:t>-</w:t>
      </w:r>
      <w:r w:rsidR="00CE7124" w:rsidRPr="008F3B6F">
        <w:rPr>
          <w:noProof/>
        </w:rPr>
        <w:t>year</w:t>
      </w:r>
      <w:r w:rsidR="00CE7124">
        <w:t xml:space="preserve"> AC</w:t>
      </w:r>
      <w:r w:rsidR="008F3B6F">
        <w:t>A</w:t>
      </w:r>
      <w:r w:rsidR="00CE7124">
        <w:t xml:space="preserve">TO conference is this </w:t>
      </w:r>
      <w:r w:rsidR="00CE7124" w:rsidRPr="00CE7124">
        <w:rPr>
          <w:noProof/>
        </w:rPr>
        <w:t>We</w:t>
      </w:r>
      <w:r w:rsidR="00CE7124">
        <w:rPr>
          <w:noProof/>
        </w:rPr>
        <w:t>dn</w:t>
      </w:r>
      <w:r w:rsidR="00CE7124" w:rsidRPr="00CE7124">
        <w:rPr>
          <w:noProof/>
        </w:rPr>
        <w:t>esday</w:t>
      </w:r>
      <w:r w:rsidR="00CE7124">
        <w:t xml:space="preserve"> </w:t>
      </w:r>
      <w:r w:rsidR="00D54369">
        <w:t>night.</w:t>
      </w:r>
      <w:r w:rsidR="00D54369" w:rsidRPr="008F3B6F">
        <w:rPr>
          <w:noProof/>
        </w:rPr>
        <w:t xml:space="preserve"> Do</w:t>
      </w:r>
      <w:r w:rsidR="00D54369">
        <w:rPr>
          <w:noProof/>
        </w:rPr>
        <w:t>n</w:t>
      </w:r>
      <w:r w:rsidR="00D54369" w:rsidRPr="008F3B6F">
        <w:rPr>
          <w:noProof/>
        </w:rPr>
        <w:t>’t</w:t>
      </w:r>
      <w:r w:rsidR="008F3B6F">
        <w:t xml:space="preserve"> forget to hug a Vet.</w:t>
      </w:r>
      <w:r w:rsidR="00CE7124">
        <w:t xml:space="preserve"> Happy </w:t>
      </w:r>
      <w:r w:rsidR="00CE7124" w:rsidRPr="00CE7124">
        <w:rPr>
          <w:noProof/>
        </w:rPr>
        <w:t>Thanksgivi</w:t>
      </w:r>
      <w:r w:rsidR="00CE7124">
        <w:rPr>
          <w:noProof/>
        </w:rPr>
        <w:t>n</w:t>
      </w:r>
      <w:r w:rsidR="00CE7124" w:rsidRPr="00CE7124">
        <w:rPr>
          <w:noProof/>
        </w:rPr>
        <w:t>g</w:t>
      </w:r>
      <w:r w:rsidR="00CE7124">
        <w:t xml:space="preserve">. </w:t>
      </w:r>
    </w:p>
    <w:p w14:paraId="2EA826BD" w14:textId="77777777" w:rsidR="009360CE" w:rsidRDefault="009360CE" w:rsidP="009360CE"/>
    <w:p w14:paraId="03E2DA82" w14:textId="77777777" w:rsidR="009360CE" w:rsidRPr="009803BC" w:rsidRDefault="009360CE" w:rsidP="009360CE">
      <w:pPr>
        <w:rPr>
          <w:b/>
          <w:u w:val="single"/>
        </w:rPr>
      </w:pPr>
      <w:r w:rsidRPr="009803BC">
        <w:rPr>
          <w:b/>
          <w:u w:val="single"/>
        </w:rPr>
        <w:t>Meeting Announcements:</w:t>
      </w:r>
    </w:p>
    <w:p w14:paraId="30E56965" w14:textId="2345F5E3" w:rsidR="009360CE" w:rsidRPr="009803BC" w:rsidRDefault="009360CE" w:rsidP="009360CE">
      <w:pPr>
        <w:ind w:left="480" w:hanging="480"/>
        <w:rPr>
          <w:b/>
        </w:rPr>
      </w:pPr>
      <w:r w:rsidRPr="009803BC">
        <w:rPr>
          <w:b/>
        </w:rPr>
        <w:t xml:space="preserve">Next Parks &amp; Rec Committee Meeting – Tuesday, </w:t>
      </w:r>
      <w:r>
        <w:rPr>
          <w:b/>
        </w:rPr>
        <w:t>November 14</w:t>
      </w:r>
      <w:r w:rsidRPr="009803BC">
        <w:rPr>
          <w:b/>
        </w:rPr>
        <w:t xml:space="preserve">th @ 7:00 pm              </w:t>
      </w:r>
    </w:p>
    <w:p w14:paraId="6C091C0F" w14:textId="2DEFB675" w:rsidR="009360CE" w:rsidRPr="009803BC" w:rsidRDefault="009360CE" w:rsidP="009360CE">
      <w:pPr>
        <w:rPr>
          <w:b/>
        </w:rPr>
      </w:pPr>
      <w:r w:rsidRPr="009803BC">
        <w:rPr>
          <w:b/>
        </w:rPr>
        <w:t xml:space="preserve">Next Planning Commission Meeting – Tuesday, </w:t>
      </w:r>
      <w:r>
        <w:rPr>
          <w:b/>
        </w:rPr>
        <w:t>November 21</w:t>
      </w:r>
      <w:commentRangeStart w:id="614"/>
      <w:r>
        <w:rPr>
          <w:b/>
        </w:rPr>
        <w:t xml:space="preserve">st </w:t>
      </w:r>
      <w:commentRangeEnd w:id="614"/>
      <w:r>
        <w:rPr>
          <w:rStyle w:val="CommentReference"/>
        </w:rPr>
        <w:commentReference w:id="615"/>
      </w:r>
      <w:r w:rsidRPr="009803BC">
        <w:rPr>
          <w:b/>
        </w:rPr>
        <w:t>@ 7:00 pm</w:t>
      </w:r>
      <w:r>
        <w:rPr>
          <w:rStyle w:val="CommentReference"/>
        </w:rPr>
        <w:commentReference w:id="614"/>
      </w:r>
    </w:p>
    <w:p w14:paraId="34865985" w14:textId="603B7E9A" w:rsidR="009360CE" w:rsidRPr="009803BC" w:rsidRDefault="009360CE" w:rsidP="009360CE">
      <w:pPr>
        <w:ind w:left="1440" w:hanging="1440"/>
        <w:rPr>
          <w:b/>
        </w:rPr>
      </w:pPr>
      <w:r w:rsidRPr="009803BC">
        <w:rPr>
          <w:b/>
        </w:rPr>
        <w:t>N</w:t>
      </w:r>
      <w:r>
        <w:rPr>
          <w:b/>
        </w:rPr>
        <w:t>ext Finance Committee Meeting –Tuesday, November 28th</w:t>
      </w:r>
      <w:r w:rsidRPr="009803BC">
        <w:rPr>
          <w:b/>
        </w:rPr>
        <w:t xml:space="preserve"> @ </w:t>
      </w:r>
      <w:r>
        <w:rPr>
          <w:b/>
        </w:rPr>
        <w:t>6:30</w:t>
      </w:r>
      <w:r w:rsidRPr="009803BC">
        <w:rPr>
          <w:b/>
        </w:rPr>
        <w:t xml:space="preserve"> pm</w:t>
      </w:r>
    </w:p>
    <w:p w14:paraId="212516B7" w14:textId="0A92F675" w:rsidR="009360CE" w:rsidRDefault="009360CE" w:rsidP="009360CE">
      <w:pPr>
        <w:rPr>
          <w:b/>
        </w:rPr>
      </w:pPr>
      <w:r w:rsidRPr="009803BC">
        <w:rPr>
          <w:b/>
        </w:rPr>
        <w:t xml:space="preserve">Board of Supervisors Regular Meeting – Monday, </w:t>
      </w:r>
      <w:r>
        <w:rPr>
          <w:b/>
        </w:rPr>
        <w:t>December 4th</w:t>
      </w:r>
      <w:r w:rsidRPr="009803BC">
        <w:rPr>
          <w:b/>
        </w:rPr>
        <w:t xml:space="preserve"> @ 7:00 </w:t>
      </w:r>
    </w:p>
    <w:p w14:paraId="26E52454" w14:textId="77777777" w:rsidR="009360CE" w:rsidRDefault="009360CE" w:rsidP="009360CE">
      <w:pPr>
        <w:rPr>
          <w:b/>
        </w:rPr>
      </w:pPr>
    </w:p>
    <w:p w14:paraId="3FAF66AF" w14:textId="77777777" w:rsidR="009360CE" w:rsidRPr="009803BC" w:rsidRDefault="009360CE" w:rsidP="009360CE">
      <w:pPr>
        <w:rPr>
          <w:b/>
        </w:rPr>
      </w:pPr>
      <w:r w:rsidRPr="009803BC">
        <w:rPr>
          <w:b/>
        </w:rPr>
        <w:t>Adjournment</w:t>
      </w:r>
      <w:r w:rsidRPr="009803BC">
        <w:rPr>
          <w:b/>
        </w:rPr>
        <w:tab/>
      </w:r>
      <w:r w:rsidRPr="009803BC">
        <w:rPr>
          <w:b/>
        </w:rPr>
        <w:tab/>
      </w:r>
    </w:p>
    <w:p w14:paraId="47031BF2" w14:textId="2321C3D8" w:rsidR="009360CE" w:rsidRPr="009803BC" w:rsidRDefault="009360CE" w:rsidP="009360CE">
      <w:r w:rsidRPr="009803BC">
        <w:t xml:space="preserve">Having nothing further to discuss, </w:t>
      </w:r>
      <w:r w:rsidR="00CE7124">
        <w:t>Ronald L. Weidner</w:t>
      </w:r>
      <w:r w:rsidR="00CE7124" w:rsidRPr="009803BC">
        <w:t xml:space="preserve"> </w:t>
      </w:r>
      <w:r w:rsidRPr="009803BC">
        <w:t xml:space="preserve">made a </w:t>
      </w:r>
      <w:r w:rsidRPr="002831FB">
        <w:t>motion</w:t>
      </w:r>
      <w:r w:rsidRPr="009803BC">
        <w:t xml:space="preserve"> to adjourn the meeting.</w:t>
      </w:r>
      <w:r w:rsidR="00CE7124" w:rsidRPr="00CE7124">
        <w:t xml:space="preserve"> </w:t>
      </w:r>
      <w:r w:rsidR="00CE7124">
        <w:t xml:space="preserve">Timothy D Beard </w:t>
      </w:r>
      <w:r w:rsidR="00D54369">
        <w:t xml:space="preserve">III </w:t>
      </w:r>
      <w:r w:rsidR="00D54369" w:rsidRPr="00886009">
        <w:t>seconds</w:t>
      </w:r>
      <w:r w:rsidRPr="009803BC">
        <w:t xml:space="preserve"> the motion.  Meeting adjourned at</w:t>
      </w:r>
      <w:r>
        <w:rPr>
          <w:rStyle w:val="CommentReference"/>
        </w:rPr>
        <w:commentReference w:id="616"/>
      </w:r>
      <w:r w:rsidR="00CE7124">
        <w:t xml:space="preserve"> 8:10</w:t>
      </w:r>
      <w:r w:rsidRPr="009803BC">
        <w:t xml:space="preserve"> pm.</w:t>
      </w:r>
    </w:p>
    <w:p w14:paraId="74F6D914" w14:textId="77777777" w:rsidR="009360CE" w:rsidRDefault="009360CE" w:rsidP="009360CE"/>
    <w:p w14:paraId="3CF2D3DE" w14:textId="77777777" w:rsidR="009360CE" w:rsidRPr="009803BC" w:rsidRDefault="009360CE" w:rsidP="009360CE">
      <w:r w:rsidRPr="009803BC">
        <w:t>Minutes</w:t>
      </w:r>
      <w:r>
        <w:t xml:space="preserve"> were taken and </w:t>
      </w:r>
      <w:r>
        <w:rPr>
          <w:rStyle w:val="CommentReference"/>
        </w:rPr>
        <w:commentReference w:id="617"/>
      </w:r>
      <w:r w:rsidRPr="009803BC">
        <w:t>transcribed by</w:t>
      </w:r>
    </w:p>
    <w:p w14:paraId="62B187D6" w14:textId="77777777" w:rsidR="009360CE" w:rsidRPr="009803BC" w:rsidRDefault="009360CE" w:rsidP="009360CE"/>
    <w:p w14:paraId="4FB50A36" w14:textId="77777777" w:rsidR="009360CE" w:rsidRPr="009803BC" w:rsidRDefault="009360CE" w:rsidP="009360CE">
      <w:r w:rsidRPr="009803BC">
        <w:t>_________________________________</w:t>
      </w:r>
    </w:p>
    <w:p w14:paraId="6F55A1EA" w14:textId="77777777" w:rsidR="009360CE" w:rsidRDefault="009360CE" w:rsidP="009360CE">
      <w:r>
        <w:t>Shelby Jenkins</w:t>
      </w:r>
    </w:p>
    <w:p w14:paraId="43318837" w14:textId="77777777" w:rsidR="009360CE" w:rsidRPr="009821BB" w:rsidRDefault="009360CE" w:rsidP="009360CE">
      <w:r w:rsidRPr="009803BC">
        <w:t>Secretary, Hamilton Township</w:t>
      </w:r>
      <w:r>
        <w:t xml:space="preserve"> </w:t>
      </w:r>
    </w:p>
    <w:sectPr w:rsidR="009360CE" w:rsidRPr="009821BB">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Grammarly" w:date="2017-10-30T18:54:00Z" w:initials="G">
    <w:p w14:paraId="46F98E84" w14:textId="77777777" w:rsidR="002C6E98" w:rsidRDefault="002C6E98">
      <w:r>
        <w:t>Inserted: vem</w:t>
      </w:r>
    </w:p>
  </w:comment>
  <w:comment w:id="0" w:author="Hamilton Township" w:date="2017-11-09T07:59:00Z" w:initials="HT">
    <w:p w14:paraId="0CBB664C" w14:textId="0C501AC0" w:rsidR="002C6E98" w:rsidRDefault="002C6E98">
      <w:pPr>
        <w:pStyle w:val="CommentText"/>
      </w:pPr>
      <w:r>
        <w:rPr>
          <w:rStyle w:val="CommentReference"/>
        </w:rPr>
        <w:annotationRef/>
      </w:r>
    </w:p>
  </w:comment>
  <w:comment w:id="3" w:author="Grammarly" w:date="2017-10-30T18:54:00Z" w:initials="G">
    <w:p w14:paraId="6EDD3518" w14:textId="77777777" w:rsidR="002C6E98" w:rsidRDefault="002C6E98">
      <w:r>
        <w:t>Inserted: N</w:t>
      </w:r>
    </w:p>
  </w:comment>
  <w:comment w:id="5" w:author="Grammarly" w:date="2017-10-30T18:54:00Z" w:initials="G">
    <w:p w14:paraId="554A7AF4" w14:textId="77777777" w:rsidR="002C6E98" w:rsidRDefault="002C6E98">
      <w:r>
        <w:t>Inserted: 6</w:t>
      </w:r>
    </w:p>
  </w:comment>
  <w:comment w:id="1" w:author="Grammarly" w:date="2017-10-30T18:54:00Z" w:initials="G">
    <w:p w14:paraId="0B112481" w14:textId="77777777" w:rsidR="002C6E98" w:rsidRDefault="002C6E98">
      <w:r>
        <w:t>Deleted:Oct</w:t>
      </w:r>
    </w:p>
  </w:comment>
  <w:comment w:id="4" w:author="Grammarly" w:date="2017-10-30T18:54:00Z" w:initials="G">
    <w:p w14:paraId="374ABD13" w14:textId="77777777" w:rsidR="002C6E98" w:rsidRDefault="002C6E98">
      <w:r>
        <w:t>Deleted:2</w:t>
      </w:r>
    </w:p>
  </w:comment>
  <w:comment w:id="7" w:author="Grammarly" w:date="2017-10-30T18:54:00Z" w:initials="G">
    <w:p w14:paraId="49445659" w14:textId="77777777" w:rsidR="002C6E98" w:rsidRDefault="002C6E98">
      <w:r>
        <w:t>Inserted: The m</w:t>
      </w:r>
    </w:p>
  </w:comment>
  <w:comment w:id="6" w:author="Grammarly" w:date="2017-10-30T18:54:00Z" w:initials="G">
    <w:p w14:paraId="40069BFA" w14:textId="77777777" w:rsidR="002C6E98" w:rsidRDefault="002C6E98">
      <w:r>
        <w:t>Deleted:M</w:t>
      </w:r>
    </w:p>
  </w:comment>
  <w:comment w:id="9" w:author="Grammarly" w:date="2017-10-30T18:54:00Z" w:initials="G">
    <w:p w14:paraId="3461D64B" w14:textId="77777777" w:rsidR="002C6E98" w:rsidRDefault="002C6E98">
      <w:r>
        <w:t>Inserted: ,</w:t>
      </w:r>
    </w:p>
  </w:comment>
  <w:comment w:id="12" w:author="Grammarly" w:date="2017-10-30T18:54:00Z" w:initials="G">
    <w:p w14:paraId="5DB16301" w14:textId="77777777" w:rsidR="002C6E98" w:rsidRDefault="002C6E98">
      <w:r>
        <w:t>Inserted: o</w:t>
      </w:r>
    </w:p>
  </w:comment>
  <w:comment w:id="13" w:author="Grammarly" w:date="2017-10-30T18:54:00Z" w:initials="G">
    <w:p w14:paraId="793012EC" w14:textId="77777777" w:rsidR="002C6E98" w:rsidRDefault="002C6E98">
      <w:r>
        <w:t>Inserted: Oc</w:t>
      </w:r>
    </w:p>
  </w:comment>
  <w:comment w:id="15" w:author="Grammarly" w:date="2017-10-30T18:54:00Z" w:initials="G">
    <w:p w14:paraId="53FEAE94" w14:textId="77777777" w:rsidR="002C6E98" w:rsidRDefault="002C6E98">
      <w:r>
        <w:t>Inserted: 2</w:t>
      </w:r>
    </w:p>
  </w:comment>
  <w:comment w:id="16" w:author="Grammarly" w:date="2017-10-30T18:54:00Z" w:initials="G">
    <w:p w14:paraId="4452E7B6" w14:textId="77777777" w:rsidR="002C6E98" w:rsidRDefault="002C6E98">
      <w:r>
        <w:t>Inserted: ,</w:t>
      </w:r>
    </w:p>
  </w:comment>
  <w:comment w:id="18" w:author="Grammarly" w:date="2017-10-30T18:54:00Z" w:initials="G">
    <w:p w14:paraId="1C71245D" w14:textId="77777777" w:rsidR="002C6E98" w:rsidRDefault="002C6E98">
      <w:r>
        <w:t>Inserted: The a</w:t>
      </w:r>
    </w:p>
  </w:comment>
  <w:comment w:id="10" w:author="Grammarly" w:date="2017-10-30T18:54:00Z" w:initials="G">
    <w:p w14:paraId="3B90143F" w14:textId="77777777" w:rsidR="002C6E98" w:rsidRDefault="002C6E98">
      <w:r>
        <w:t>Deleted:Sep</w:t>
      </w:r>
    </w:p>
  </w:comment>
  <w:comment w:id="11" w:author="Grammarly" w:date="2017-10-30T18:54:00Z" w:initials="G">
    <w:p w14:paraId="5417A255" w14:textId="77777777" w:rsidR="002C6E98" w:rsidRDefault="002C6E98">
      <w:r>
        <w:t>Deleted:em</w:t>
      </w:r>
    </w:p>
  </w:comment>
  <w:comment w:id="14" w:author="Grammarly" w:date="2017-10-30T18:54:00Z" w:initials="G">
    <w:p w14:paraId="21659AA4" w14:textId="77777777" w:rsidR="002C6E98" w:rsidRDefault="002C6E98">
      <w:r>
        <w:t>Deleted:11</w:t>
      </w:r>
    </w:p>
  </w:comment>
  <w:comment w:id="17" w:author="Grammarly" w:date="2017-10-30T18:54:00Z" w:initials="G">
    <w:p w14:paraId="5DFF6767" w14:textId="77777777" w:rsidR="002C6E98" w:rsidRDefault="002C6E98">
      <w:r>
        <w:t>Deleted:A</w:t>
      </w:r>
    </w:p>
  </w:comment>
  <w:comment w:id="19" w:author="Grammarly" w:date="2017-10-30T18:54:00Z" w:initials="G">
    <w:p w14:paraId="23C4F888" w14:textId="77777777" w:rsidR="002C6E98" w:rsidRDefault="002C6E98">
      <w:r>
        <w:t>Inserted: ,</w:t>
      </w:r>
    </w:p>
  </w:comment>
  <w:comment w:id="20" w:author="Grammarly" w:date="2017-10-30T18:54:00Z" w:initials="G">
    <w:p w14:paraId="70191E81" w14:textId="77777777" w:rsidR="002C6E98" w:rsidRDefault="002C6E98">
      <w:r>
        <w:t>Deleted:,</w:t>
      </w:r>
    </w:p>
  </w:comment>
  <w:comment w:id="21" w:author="Grammarly" w:date="2017-10-30T18:54:00Z" w:initials="G">
    <w:p w14:paraId="6C8C8D20" w14:textId="77777777" w:rsidR="002C6E98" w:rsidRDefault="002C6E98">
      <w:r>
        <w:t>Deleted:Paperwork at DEP for review.</w:t>
      </w:r>
    </w:p>
  </w:comment>
  <w:comment w:id="41" w:author="Grammarly" w:date="2017-10-30T18:54:00Z" w:initials="G">
    <w:p w14:paraId="1602AADE" w14:textId="77777777" w:rsidR="002C6E98" w:rsidRDefault="002C6E98">
      <w:r>
        <w:t>Inserted: mb</w:t>
      </w:r>
    </w:p>
  </w:comment>
  <w:comment w:id="42" w:author="Grammarly" w:date="2017-10-30T18:54:00Z" w:initials="G">
    <w:p w14:paraId="2656BC2D" w14:textId="77777777" w:rsidR="002C6E98" w:rsidRDefault="002C6E98">
      <w:r>
        <w:t>Inserted: Sep</w:t>
      </w:r>
    </w:p>
  </w:comment>
  <w:comment w:id="43" w:author="Grammarly" w:date="2017-10-30T18:54:00Z" w:initials="G">
    <w:p w14:paraId="4B1E276F" w14:textId="77777777" w:rsidR="002C6E98" w:rsidRDefault="002C6E98">
      <w:r>
        <w:t>Inserted: h</w:t>
      </w:r>
    </w:p>
  </w:comment>
  <w:comment w:id="44" w:author="Grammarly" w:date="2017-10-30T18:54:00Z" w:initials="G">
    <w:p w14:paraId="51EA52AE" w14:textId="77777777" w:rsidR="002C6E98" w:rsidRDefault="002C6E98">
      <w:r>
        <w:t>Inserted: mo</w:t>
      </w:r>
    </w:p>
  </w:comment>
  <w:comment w:id="45" w:author="Grammarly" w:date="2017-10-30T18:54:00Z" w:initials="G">
    <w:p w14:paraId="2572B388" w14:textId="77777777" w:rsidR="002C6E98" w:rsidRDefault="002C6E98">
      <w:r>
        <w:t>Inserted: for</w:t>
      </w:r>
    </w:p>
  </w:comment>
  <w:comment w:id="46" w:author="Grammarly" w:date="2017-10-30T18:54:00Z" w:initials="G">
    <w:p w14:paraId="3C5E2579" w14:textId="77777777" w:rsidR="002C6E98" w:rsidRDefault="002C6E98">
      <w:r>
        <w:t>Inserted: Polic</w:t>
      </w:r>
    </w:p>
  </w:comment>
  <w:comment w:id="47" w:author="Grammarly" w:date="2017-10-30T18:54:00Z" w:initials="G">
    <w:p w14:paraId="609F5846" w14:textId="77777777" w:rsidR="002C6E98" w:rsidRDefault="002C6E98">
      <w:r>
        <w:t>Inserted: e</w:t>
      </w:r>
    </w:p>
  </w:comment>
  <w:comment w:id="48" w:author="Grammarly" w:date="2017-10-30T18:54:00Z" w:initials="G">
    <w:p w14:paraId="2A382FDE" w14:textId="77777777" w:rsidR="002C6E98" w:rsidRDefault="002C6E98">
      <w:r>
        <w:t>Inserted: e PA St</w:t>
      </w:r>
    </w:p>
  </w:comment>
  <w:comment w:id="49" w:author="Grammarly" w:date="2017-10-30T18:54:00Z" w:initials="G">
    <w:p w14:paraId="0D95F7EF" w14:textId="77777777" w:rsidR="002C6E98" w:rsidRDefault="002C6E98">
      <w:r>
        <w:t>Inserted: rom</w:t>
      </w:r>
    </w:p>
  </w:comment>
  <w:comment w:id="50" w:author="Grammarly" w:date="2017-10-30T18:54:00Z" w:initials="G">
    <w:p w14:paraId="02D06E39" w14:textId="77777777" w:rsidR="002C6E98" w:rsidRDefault="002C6E98">
      <w:r>
        <w:t>Inserted: ive</w:t>
      </w:r>
    </w:p>
  </w:comment>
  <w:comment w:id="51" w:author="Grammarly" w:date="2017-10-30T18:54:00Z" w:initials="G">
    <w:p w14:paraId="67C988E7" w14:textId="77777777" w:rsidR="002C6E98" w:rsidRDefault="002C6E98">
      <w:r>
        <w:t>Inserted: report</w:t>
      </w:r>
    </w:p>
  </w:comment>
  <w:comment w:id="52" w:author="Grammarly" w:date="2017-10-30T18:54:00Z" w:initials="G">
    <w:p w14:paraId="11213D54" w14:textId="77777777" w:rsidR="002C6E98" w:rsidRDefault="002C6E98">
      <w:r>
        <w:t>Inserted: read</w:t>
      </w:r>
    </w:p>
  </w:comment>
  <w:comment w:id="53" w:author="Grammarly" w:date="2017-10-30T18:54:00Z" w:initials="G">
    <w:p w14:paraId="433A70F9" w14:textId="77777777" w:rsidR="002C6E98" w:rsidRDefault="002C6E98">
      <w:r>
        <w:t>Inserted: rwoma</w:t>
      </w:r>
    </w:p>
  </w:comment>
  <w:comment w:id="54" w:author="Grammarly" w:date="2017-10-30T18:54:00Z" w:initials="G">
    <w:p w14:paraId="340CC671" w14:textId="77777777" w:rsidR="002C6E98" w:rsidRDefault="002C6E98">
      <w:r>
        <w:t>Inserted: The C</w:t>
      </w:r>
    </w:p>
  </w:comment>
  <w:comment w:id="55" w:author="Grammarly" w:date="2017-10-30T18:54:00Z" w:initials="G">
    <w:p w14:paraId="00DBAF4C" w14:textId="77777777" w:rsidR="002C6E98" w:rsidRDefault="002C6E98">
      <w:r>
        <w:t>Inserted: lice:</w:t>
      </w:r>
    </w:p>
  </w:comment>
  <w:comment w:id="56" w:author="Grammarly" w:date="2017-10-30T18:54:00Z" w:initials="G">
    <w:p w14:paraId="5045CDB8" w14:textId="77777777" w:rsidR="002C6E98" w:rsidRDefault="002C6E98">
      <w:r>
        <w:t>Inserted: ate P</w:t>
      </w:r>
    </w:p>
  </w:comment>
  <w:comment w:id="57" w:author="Grammarly" w:date="2017-10-30T18:54:00Z" w:initials="G">
    <w:p w14:paraId="09743CC8" w14:textId="77777777" w:rsidR="002C6E98" w:rsidRDefault="002C6E98">
      <w:r>
        <w:t>Inserted: S</w:t>
      </w:r>
    </w:p>
  </w:comment>
  <w:comment w:id="58" w:author="Grammarly" w:date="2017-10-30T18:54:00Z" w:initials="G">
    <w:p w14:paraId="7F72C2EB" w14:textId="77777777" w:rsidR="002C6E98" w:rsidRDefault="002C6E98">
      <w:r>
        <w:t>Inserted: 1.</w:t>
      </w:r>
    </w:p>
  </w:comment>
  <w:comment w:id="59" w:author="Grammarly" w:date="2017-10-30T18:54:00Z" w:initials="G">
    <w:p w14:paraId="6617EF00" w14:textId="77777777" w:rsidR="002C6E98" w:rsidRDefault="002C6E98">
      <w:r>
        <w:t>Inserted: BUSINESS:</w:t>
      </w:r>
    </w:p>
  </w:comment>
  <w:comment w:id="60" w:author="Grammarly" w:date="2017-10-30T18:54:00Z" w:initials="G">
    <w:p w14:paraId="767D1844" w14:textId="77777777" w:rsidR="002C6E98" w:rsidRDefault="002C6E98">
      <w:r>
        <w:t>Inserted: NEW</w:t>
      </w:r>
    </w:p>
  </w:comment>
  <w:comment w:id="66" w:author="Grammarly" w:date="2017-10-30T18:54:00Z" w:initials="G">
    <w:p w14:paraId="3D049D98" w14:textId="77777777" w:rsidR="002C6E98" w:rsidRDefault="002C6E98">
      <w:r>
        <w:t>Inserted: wer</w:t>
      </w:r>
    </w:p>
  </w:comment>
  <w:comment w:id="67" w:author="Grammarly" w:date="2017-10-30T18:54:00Z" w:initials="G">
    <w:p w14:paraId="0528B0FC" w14:textId="77777777" w:rsidR="002C6E98" w:rsidRDefault="002C6E98">
      <w:r>
        <w:t>Inserted: e</w:t>
      </w:r>
    </w:p>
  </w:comment>
  <w:comment w:id="68" w:author="Grammarly" w:date="2017-10-30T18:54:00Z" w:initials="G">
    <w:p w14:paraId="6925A98D" w14:textId="77777777" w:rsidR="002C6E98" w:rsidRDefault="002C6E98">
      <w:r>
        <w:t>Inserted: Th</w:t>
      </w:r>
    </w:p>
  </w:comment>
  <w:comment w:id="69" w:author="Grammarly" w:date="2017-10-30T18:54:00Z" w:initials="G">
    <w:p w14:paraId="64E67185" w14:textId="77777777" w:rsidR="002C6E98" w:rsidRDefault="002C6E98">
      <w:r>
        <w:t>Inserted: .</w:t>
      </w:r>
    </w:p>
  </w:comment>
  <w:comment w:id="75" w:author="Grammarly" w:date="2017-10-30T18:54:00Z" w:initials="G">
    <w:p w14:paraId="0FB19B9C" w14:textId="77777777" w:rsidR="002C6E98" w:rsidRDefault="002C6E98">
      <w:r>
        <w:t>Inserted: r crime an</w:t>
      </w:r>
    </w:p>
  </w:comment>
  <w:comment w:id="76" w:author="Grammarly" w:date="2017-10-30T18:54:00Z" w:initials="G">
    <w:p w14:paraId="779DD959" w14:textId="77777777" w:rsidR="002C6E98" w:rsidRDefault="002C6E98">
      <w:r>
        <w:t>Inserted: f</w:t>
      </w:r>
    </w:p>
  </w:comment>
  <w:comment w:id="77" w:author="Grammarly" w:date="2017-10-30T18:54:00Z" w:initials="G">
    <w:p w14:paraId="7DA829F5" w14:textId="77777777" w:rsidR="002C6E98" w:rsidRDefault="002C6E98">
      <w:r>
        <w:t>Inserted: hes,</w:t>
      </w:r>
    </w:p>
  </w:comment>
  <w:comment w:id="78" w:author="Grammarly" w:date="2017-10-30T18:54:00Z" w:initials="G">
    <w:p w14:paraId="6EC7CC0B" w14:textId="77777777" w:rsidR="002C6E98" w:rsidRDefault="002C6E98">
      <w:r>
        <w:t>Inserted: ra</w:t>
      </w:r>
    </w:p>
  </w:comment>
  <w:comment w:id="79" w:author="Grammarly" w:date="2017-10-30T18:54:00Z" w:initials="G">
    <w:p w14:paraId="0D90AB1A" w14:textId="77777777" w:rsidR="002C6E98" w:rsidRDefault="002C6E98">
      <w:r>
        <w:t>Inserted: re</w:t>
      </w:r>
    </w:p>
  </w:comment>
  <w:comment w:id="80" w:author="Grammarly" w:date="2017-10-30T18:54:00Z" w:initials="G">
    <w:p w14:paraId="5D5791B0" w14:textId="77777777" w:rsidR="002C6E98" w:rsidRDefault="002C6E98">
      <w:r>
        <w:t>Inserted: 12</w:t>
      </w:r>
    </w:p>
  </w:comment>
  <w:comment w:id="84" w:author="Grammarly" w:date="2017-10-30T18:54:00Z" w:initials="G">
    <w:p w14:paraId="375E9B4F" w14:textId="77777777" w:rsidR="002C6E98" w:rsidRDefault="002C6E98">
      <w:r>
        <w:t xml:space="preserve">Inserted: ce </w:t>
      </w:r>
    </w:p>
  </w:comment>
  <w:comment w:id="85" w:author="Grammarly" w:date="2017-10-30T18:54:00Z" w:initials="G">
    <w:p w14:paraId="4378F08D" w14:textId="77777777" w:rsidR="002C6E98" w:rsidRDefault="002C6E98">
      <w:r>
        <w:t>Inserted: erv</w:t>
      </w:r>
    </w:p>
  </w:comment>
  <w:comment w:id="22" w:author="Grammarly" w:date="2017-10-30T18:54:00Z" w:initials="G">
    <w:p w14:paraId="4EB5B655" w14:textId="77777777" w:rsidR="002C6E98" w:rsidRDefault="002C6E98">
      <w:r>
        <w:t>Deleted:Looking</w:t>
      </w:r>
    </w:p>
  </w:comment>
  <w:comment w:id="23" w:author="Grammarly" w:date="2017-10-30T18:54:00Z" w:initials="G">
    <w:p w14:paraId="54A3D297" w14:textId="77777777" w:rsidR="002C6E98" w:rsidRDefault="002C6E98">
      <w:r>
        <w:t>Deleted:in</w:t>
      </w:r>
    </w:p>
  </w:comment>
  <w:comment w:id="24" w:author="Grammarly" w:date="2017-10-30T18:54:00Z" w:initials="G">
    <w:p w14:paraId="0904C1A9" w14:textId="77777777" w:rsidR="002C6E98" w:rsidRDefault="002C6E98">
      <w:r>
        <w:t>Deleted:v</w:t>
      </w:r>
    </w:p>
  </w:comment>
  <w:comment w:id="25" w:author="Grammarly" w:date="2017-10-30T18:54:00Z" w:initials="G">
    <w:p w14:paraId="2AD16CC1" w14:textId="77777777" w:rsidR="002C6E98" w:rsidRDefault="002C6E98">
      <w:r>
        <w:t>Deleted:g</w:t>
      </w:r>
    </w:p>
  </w:comment>
  <w:comment w:id="26" w:author="Grammarly" w:date="2017-10-30T18:54:00Z" w:initials="G">
    <w:p w14:paraId="12115A65" w14:textId="77777777" w:rsidR="002C6E98" w:rsidRDefault="002C6E98">
      <w:r>
        <w:t>Deleted:just</w:t>
      </w:r>
    </w:p>
  </w:comment>
  <w:comment w:id="27" w:author="Grammarly" w:date="2017-10-30T18:54:00Z" w:initials="G">
    <w:p w14:paraId="22AFE3C0" w14:textId="77777777" w:rsidR="002C6E98" w:rsidRDefault="002C6E98">
      <w:r>
        <w:t>Deleted:walls</w:t>
      </w:r>
    </w:p>
  </w:comment>
  <w:comment w:id="28" w:author="Grammarly" w:date="2017-10-30T18:54:00Z" w:initials="G">
    <w:p w14:paraId="4A9D7A77" w14:textId="77777777" w:rsidR="002C6E98" w:rsidRDefault="002C6E98">
      <w:r>
        <w:t>Deleted:pla</w:t>
      </w:r>
    </w:p>
  </w:comment>
  <w:comment w:id="29" w:author="Grammarly" w:date="2017-10-30T18:54:00Z" w:initials="G">
    <w:p w14:paraId="11B13CAC" w14:textId="77777777" w:rsidR="002C6E98" w:rsidRDefault="002C6E98">
      <w:r>
        <w:t>Deleted:.</w:t>
      </w:r>
    </w:p>
  </w:comment>
  <w:comment w:id="30" w:author="Grammarly" w:date="2017-10-30T18:54:00Z" w:initials="G">
    <w:p w14:paraId="649A9452" w14:textId="77777777" w:rsidR="002C6E98" w:rsidRDefault="002C6E98">
      <w:r>
        <w:t>Deleted:I</w:t>
      </w:r>
    </w:p>
  </w:comment>
  <w:comment w:id="31" w:author="Grammarly" w:date="2017-10-30T18:54:00Z" w:initials="G">
    <w:p w14:paraId="2B89C6DE" w14:textId="77777777" w:rsidR="002C6E98" w:rsidRDefault="002C6E98">
      <w:r>
        <w:t>Deleted:happ</w:t>
      </w:r>
    </w:p>
  </w:comment>
  <w:comment w:id="32" w:author="Grammarly" w:date="2017-10-30T18:54:00Z" w:initials="G">
    <w:p w14:paraId="57715817" w14:textId="77777777" w:rsidR="002C6E98" w:rsidRDefault="002C6E98">
      <w:r>
        <w:t>Deleted:ns</w:t>
      </w:r>
    </w:p>
  </w:comment>
  <w:comment w:id="33" w:author="Grammarly" w:date="2017-10-30T18:54:00Z" w:initials="G">
    <w:p w14:paraId="324D60BE" w14:textId="77777777" w:rsidR="002C6E98" w:rsidRDefault="002C6E98">
      <w:r>
        <w:t>Deleted:and</w:t>
      </w:r>
    </w:p>
  </w:comment>
  <w:comment w:id="34" w:author="Grammarly" w:date="2017-10-30T18:54:00Z" w:initials="G">
    <w:p w14:paraId="42528F5D" w14:textId="77777777" w:rsidR="002C6E98" w:rsidRDefault="002C6E98">
      <w:r>
        <w:t>Deleted:y</w:t>
      </w:r>
    </w:p>
  </w:comment>
  <w:comment w:id="35" w:author="Grammarly" w:date="2017-10-30T18:54:00Z" w:initials="G">
    <w:p w14:paraId="5C3E9FC6" w14:textId="77777777" w:rsidR="002C6E98" w:rsidRDefault="002C6E98">
      <w:r>
        <w:t>Deleted:ca</w:t>
      </w:r>
    </w:p>
  </w:comment>
  <w:comment w:id="36" w:author="Grammarly" w:date="2017-10-30T18:54:00Z" w:initials="G">
    <w:p w14:paraId="307BBF36" w14:textId="77777777" w:rsidR="002C6E98" w:rsidRDefault="002C6E98">
      <w:r>
        <w:t>Deleted: s</w:t>
      </w:r>
    </w:p>
  </w:comment>
  <w:comment w:id="37" w:author="Grammarly" w:date="2017-10-30T18:54:00Z" w:initials="G">
    <w:p w14:paraId="5D853290" w14:textId="77777777" w:rsidR="002C6E98" w:rsidRDefault="002C6E98">
      <w:r>
        <w:t>Deleted:ay out</w:t>
      </w:r>
    </w:p>
  </w:comment>
  <w:comment w:id="38" w:author="Grammarly" w:date="2017-10-30T18:54:00Z" w:initials="G">
    <w:p w14:paraId="59F19A79" w14:textId="77777777" w:rsidR="002C6E98" w:rsidRDefault="002C6E98">
      <w:r>
        <w:t>Deleted:h</w:t>
      </w:r>
    </w:p>
  </w:comment>
  <w:comment w:id="39" w:author="Grammarly" w:date="2017-10-30T18:54:00Z" w:initials="G">
    <w:p w14:paraId="357BE3AF" w14:textId="77777777" w:rsidR="002C6E98" w:rsidRDefault="002C6E98">
      <w:r>
        <w:t>Deleted: cr</w:t>
      </w:r>
    </w:p>
  </w:comment>
  <w:comment w:id="40" w:author="Grammarly" w:date="2017-10-30T18:54:00Z" w:initials="G">
    <w:p w14:paraId="3A4FDAB9" w14:textId="77777777" w:rsidR="002C6E98" w:rsidRDefault="002C6E98">
      <w:r>
        <w:t>Deleted:ek fo</w:t>
      </w:r>
    </w:p>
  </w:comment>
  <w:comment w:id="61" w:author="Grammarly" w:date="2017-10-30T18:54:00Z" w:initials="G">
    <w:p w14:paraId="24BFFDD5" w14:textId="77777777" w:rsidR="002C6E98" w:rsidRDefault="002C6E98">
      <w:r>
        <w:t>Deleted:r</w:t>
      </w:r>
    </w:p>
  </w:comment>
  <w:comment w:id="62" w:author="Grammarly" w:date="2017-10-30T18:54:00Z" w:initials="G">
    <w:p w14:paraId="7479A11A" w14:textId="77777777" w:rsidR="002C6E98" w:rsidRDefault="002C6E98">
      <w:r>
        <w:t>Deleted:pai</w:t>
      </w:r>
    </w:p>
  </w:comment>
  <w:comment w:id="63" w:author="Grammarly" w:date="2017-10-30T18:54:00Z" w:initials="G">
    <w:p w14:paraId="792662A5" w14:textId="77777777" w:rsidR="002C6E98" w:rsidRDefault="002C6E98">
      <w:r>
        <w:t>Deleted:s</w:t>
      </w:r>
    </w:p>
  </w:comment>
  <w:comment w:id="64" w:author="Grammarly" w:date="2017-10-30T18:54:00Z" w:initials="G">
    <w:p w14:paraId="50A34C0D" w14:textId="77777777" w:rsidR="002C6E98" w:rsidRDefault="002C6E98">
      <w:r>
        <w:t>Deleted:th</w:t>
      </w:r>
    </w:p>
  </w:comment>
  <w:comment w:id="65" w:author="Grammarly" w:date="2017-10-30T18:54:00Z" w:initials="G">
    <w:p w14:paraId="5372EEA0" w14:textId="77777777" w:rsidR="002C6E98" w:rsidRDefault="002C6E98">
      <w:r>
        <w:t>Deleted:n</w:t>
      </w:r>
    </w:p>
  </w:comment>
  <w:comment w:id="70" w:author="Grammarly" w:date="2017-10-30T18:54:00Z" w:initials="G">
    <w:p w14:paraId="23A96F28" w14:textId="77777777" w:rsidR="002C6E98" w:rsidRDefault="002C6E98">
      <w:r>
        <w:t>Deleted:o</w:t>
      </w:r>
    </w:p>
  </w:comment>
  <w:comment w:id="71" w:author="Grammarly" w:date="2017-10-30T18:54:00Z" w:initials="G">
    <w:p w14:paraId="425345B4" w14:textId="77777777" w:rsidR="002C6E98" w:rsidRDefault="002C6E98">
      <w:r>
        <w:t>Deleted:t</w:t>
      </w:r>
    </w:p>
  </w:comment>
  <w:comment w:id="72" w:author="Grammarly" w:date="2017-10-30T18:54:00Z" w:initials="G">
    <w:p w14:paraId="5F56AD88" w14:textId="77777777" w:rsidR="002C6E98" w:rsidRDefault="002C6E98">
      <w:r>
        <w:t>Deleted:w</w:t>
      </w:r>
    </w:p>
  </w:comment>
  <w:comment w:id="73" w:author="Grammarly" w:date="2017-10-30T18:54:00Z" w:initials="G">
    <w:p w14:paraId="7A6993EC" w14:textId="77777777" w:rsidR="002C6E98" w:rsidRDefault="002C6E98">
      <w:r>
        <w:t>Deleted:l</w:t>
      </w:r>
    </w:p>
  </w:comment>
  <w:comment w:id="74" w:author="Grammarly" w:date="2017-10-30T18:54:00Z" w:initials="G">
    <w:p w14:paraId="2A4CA627" w14:textId="77777777" w:rsidR="002C6E98" w:rsidRDefault="002C6E98">
      <w:r>
        <w:t>Deleted:be</w:t>
      </w:r>
    </w:p>
  </w:comment>
  <w:comment w:id="81" w:author="Grammarly" w:date="2017-10-30T18:54:00Z" w:initials="G">
    <w:p w14:paraId="361A229B" w14:textId="77777777" w:rsidR="002C6E98" w:rsidRDefault="002C6E98">
      <w:r>
        <w:t>Deleted:gnifi</w:t>
      </w:r>
    </w:p>
  </w:comment>
  <w:comment w:id="82" w:author="Grammarly" w:date="2017-10-30T18:54:00Z" w:initials="G">
    <w:p w14:paraId="23AE5C51" w14:textId="77777777" w:rsidR="002C6E98" w:rsidRDefault="002C6E98">
      <w:r>
        <w:t>Deleted:nt</w:t>
      </w:r>
    </w:p>
  </w:comment>
  <w:comment w:id="83" w:author="Grammarly" w:date="2017-10-30T18:54:00Z" w:initials="G">
    <w:p w14:paraId="61A9BB5D" w14:textId="77777777" w:rsidR="002C6E98" w:rsidRDefault="002C6E98">
      <w:r>
        <w:t xml:space="preserve">Deleted:y </w:t>
      </w:r>
    </w:p>
  </w:comment>
  <w:comment w:id="86" w:author="Grammarly" w:date="2017-10-30T18:54:00Z" w:initials="G">
    <w:p w14:paraId="73185841" w14:textId="77777777" w:rsidR="002C6E98" w:rsidRDefault="002C6E98">
      <w:r>
        <w:t>Deleted:ess.</w:t>
      </w:r>
    </w:p>
  </w:comment>
  <w:comment w:id="89" w:author="Grammarly" w:date="2017-10-30T18:54:00Z" w:initials="G">
    <w:p w14:paraId="712D7814" w14:textId="77777777" w:rsidR="002C6E98" w:rsidRDefault="002C6E98">
      <w:r>
        <w:t>Inserted: for</w:t>
      </w:r>
    </w:p>
  </w:comment>
  <w:comment w:id="87" w:author="Grammarly" w:date="2017-10-30T18:54:00Z" w:initials="G">
    <w:p w14:paraId="07FEA4BC" w14:textId="77777777" w:rsidR="002C6E98" w:rsidRDefault="002C6E98">
      <w:r>
        <w:t>Deleted:  NEW</w:t>
      </w:r>
    </w:p>
  </w:comment>
  <w:comment w:id="90" w:author="Grammarly" w:date="2017-10-30T18:54:00Z" w:initials="G">
    <w:p w14:paraId="05355C99" w14:textId="77777777" w:rsidR="002C6E98" w:rsidRDefault="002C6E98">
      <w:r>
        <w:t>Inserted: a</w:t>
      </w:r>
    </w:p>
  </w:comment>
  <w:comment w:id="95" w:author="Grammarly" w:date="2017-10-30T18:54:00Z" w:initials="G">
    <w:p w14:paraId="4F028229" w14:textId="77777777" w:rsidR="002C6E98" w:rsidRDefault="002C6E98">
      <w:r>
        <w:t xml:space="preserve">Inserted: ls </w:t>
      </w:r>
    </w:p>
  </w:comment>
  <w:comment w:id="96" w:author="Grammarly" w:date="2017-10-30T18:54:00Z" w:initials="G">
    <w:p w14:paraId="2E482BC6" w14:textId="77777777" w:rsidR="002C6E98" w:rsidRDefault="002C6E98">
      <w:r>
        <w:t>Inserted: f 19 ca</w:t>
      </w:r>
    </w:p>
  </w:comment>
  <w:comment w:id="97" w:author="Grammarly" w:date="2017-10-30T18:54:00Z" w:initials="G">
    <w:p w14:paraId="21C40C58" w14:textId="77777777" w:rsidR="002C6E98" w:rsidRDefault="002C6E98">
      <w:r>
        <w:t>Inserted: l</w:t>
      </w:r>
    </w:p>
  </w:comment>
  <w:comment w:id="98" w:author="Grammarly" w:date="2017-10-30T18:54:00Z" w:initials="G">
    <w:p w14:paraId="791A5565" w14:textId="77777777" w:rsidR="002C6E98" w:rsidRDefault="002C6E98">
      <w:r>
        <w:t>Inserted: to</w:t>
      </w:r>
    </w:p>
  </w:comment>
  <w:comment w:id="99" w:author="Grammarly" w:date="2017-10-30T18:54:00Z" w:initials="G">
    <w:p w14:paraId="024B0433" w14:textId="77777777" w:rsidR="002C6E98" w:rsidRDefault="002C6E98">
      <w:r>
        <w:t>Inserted: n</w:t>
      </w:r>
    </w:p>
  </w:comment>
  <w:comment w:id="103" w:author="Grammarly" w:date="2017-10-30T18:54:00Z" w:initials="G">
    <w:p w14:paraId="416CF6D0" w14:textId="77777777" w:rsidR="002C6E98" w:rsidRDefault="002C6E98">
      <w:r>
        <w:t>Inserted: T</w:t>
      </w:r>
    </w:p>
  </w:comment>
  <w:comment w:id="104" w:author="Grammarly" w:date="2017-10-30T18:54:00Z" w:initials="G">
    <w:p w14:paraId="12ECB96D" w14:textId="77777777" w:rsidR="002C6E98" w:rsidRDefault="002C6E98">
      <w:r>
        <w:t>Inserted: n</w:t>
      </w:r>
    </w:p>
  </w:comment>
  <w:comment w:id="105" w:author="Grammarly" w:date="2017-10-30T18:54:00Z" w:initials="G">
    <w:p w14:paraId="1E92341D" w14:textId="77777777" w:rsidR="002C6E98" w:rsidRDefault="002C6E98">
      <w:r>
        <w:t>Inserted: Hamilt</w:t>
      </w:r>
    </w:p>
  </w:comment>
  <w:comment w:id="107" w:author="Grammarly" w:date="2017-10-30T18:54:00Z" w:initials="G">
    <w:p w14:paraId="69E5F8C6" w14:textId="77777777" w:rsidR="002C6E98" w:rsidRDefault="002C6E98">
      <w:r>
        <w:t>Inserted: p</w:t>
      </w:r>
    </w:p>
  </w:comment>
  <w:comment w:id="108" w:author="Grammarly" w:date="2017-10-30T18:54:00Z" w:initials="G">
    <w:p w14:paraId="65C0F4F0" w14:textId="77777777" w:rsidR="002C6E98" w:rsidRDefault="002C6E98">
      <w:r>
        <w:t>Inserted: wnsh</w:t>
      </w:r>
    </w:p>
  </w:comment>
  <w:comment w:id="88" w:author="Grammarly" w:date="2017-10-30T18:54:00Z" w:initials="G">
    <w:p w14:paraId="371D3A9D" w14:textId="77777777" w:rsidR="002C6E98" w:rsidRDefault="002C6E98">
      <w:r>
        <w:t>Deleted:BUSINESS: 1.</w:t>
      </w:r>
    </w:p>
  </w:comment>
  <w:comment w:id="91" w:author="Grammarly" w:date="2017-10-30T18:54:00Z" w:initials="G">
    <w:p w14:paraId="0BD480A1" w14:textId="77777777" w:rsidR="002C6E98" w:rsidRDefault="002C6E98">
      <w:r>
        <w:t>Deleted:S</w:t>
      </w:r>
    </w:p>
  </w:comment>
  <w:comment w:id="92" w:author="Grammarly" w:date="2017-10-30T18:54:00Z" w:initials="G">
    <w:p w14:paraId="3685C5A2" w14:textId="77777777" w:rsidR="002C6E98" w:rsidRDefault="002C6E98">
      <w:r>
        <w:t>Deleted:te</w:t>
      </w:r>
    </w:p>
  </w:comment>
  <w:comment w:id="93" w:author="Grammarly" w:date="2017-10-30T18:54:00Z" w:initials="G">
    <w:p w14:paraId="44FB9B70" w14:textId="77777777" w:rsidR="002C6E98" w:rsidRDefault="002C6E98">
      <w:r>
        <w:t>Deleted:P</w:t>
      </w:r>
    </w:p>
  </w:comment>
  <w:comment w:id="94" w:author="Grammarly" w:date="2017-10-30T18:54:00Z" w:initials="G">
    <w:p w14:paraId="0386EB63" w14:textId="77777777" w:rsidR="002C6E98" w:rsidRDefault="002C6E98">
      <w:r>
        <w:t>Deleted:ce:</w:t>
      </w:r>
    </w:p>
  </w:comment>
  <w:comment w:id="100" w:author="Grammarly" w:date="2017-10-30T18:54:00Z" w:initials="G">
    <w:p w14:paraId="43ECB243" w14:textId="77777777" w:rsidR="002C6E98" w:rsidRDefault="002C6E98">
      <w:r>
        <w:t>Deleted:N</w:t>
      </w:r>
    </w:p>
  </w:comment>
  <w:comment w:id="101" w:author="Grammarly" w:date="2017-10-30T18:54:00Z" w:initials="G">
    <w:p w14:paraId="679B4BAE" w14:textId="77777777" w:rsidR="002C6E98" w:rsidRDefault="002C6E98">
      <w:r>
        <w:t>Deleted:rep</w:t>
      </w:r>
    </w:p>
  </w:comment>
  <w:comment w:id="102" w:author="Grammarly" w:date="2017-10-30T18:54:00Z" w:initials="G">
    <w:p w14:paraId="05BA086C" w14:textId="77777777" w:rsidR="002C6E98" w:rsidRDefault="002C6E98">
      <w:r>
        <w:t>Deleted:rt rece</w:t>
      </w:r>
    </w:p>
  </w:comment>
  <w:comment w:id="106" w:author="Grammarly" w:date="2017-10-30T18:54:00Z" w:initials="G">
    <w:p w14:paraId="0C6BFD33" w14:textId="77777777" w:rsidR="002C6E98" w:rsidRDefault="002C6E98">
      <w:r>
        <w:t>Deleted:ved</w:t>
      </w:r>
    </w:p>
  </w:comment>
  <w:comment w:id="115" w:author="Grammarly" w:date="2017-11-06T15:41:00Z" w:initials="G">
    <w:p w14:paraId="0D0B04F8" w14:textId="77777777" w:rsidR="002C6E98" w:rsidRDefault="002C6E98">
      <w:r>
        <w:t>Inserted: o</w:t>
      </w:r>
    </w:p>
  </w:comment>
  <w:comment w:id="116" w:author="Grammarly" w:date="2017-11-06T15:41:00Z" w:initials="G">
    <w:p w14:paraId="76498B26" w14:textId="77777777" w:rsidR="002C6E98" w:rsidRDefault="002C6E98">
      <w:r>
        <w:t>Inserted: Oc</w:t>
      </w:r>
    </w:p>
  </w:comment>
  <w:comment w:id="117" w:author="Grammarly" w:date="2017-11-06T15:41:00Z" w:initials="G">
    <w:p w14:paraId="47F84CEC" w14:textId="77777777" w:rsidR="002C6E98" w:rsidRDefault="002C6E98">
      <w:r>
        <w:t>Inserted: 3</w:t>
      </w:r>
    </w:p>
  </w:comment>
  <w:comment w:id="118" w:author="Grammarly" w:date="2017-11-06T15:41:00Z" w:initials="G">
    <w:p w14:paraId="3CB7F3DF" w14:textId="77777777" w:rsidR="002C6E98" w:rsidRDefault="002C6E98">
      <w:r>
        <w:t>Inserted: ere</w:t>
      </w:r>
    </w:p>
  </w:comment>
  <w:comment w:id="119" w:author="Grammarly" w:date="2017-10-30T18:54:00Z" w:initials="G">
    <w:p w14:paraId="4201A04C" w14:textId="77777777" w:rsidR="002C6E98" w:rsidRDefault="002C6E98">
      <w:r>
        <w:t>Inserted: s</w:t>
      </w:r>
    </w:p>
  </w:comment>
  <w:comment w:id="120" w:author="Grammarly" w:date="2017-10-30T18:54:00Z" w:initials="G">
    <w:p w14:paraId="46B033AD" w14:textId="77777777" w:rsidR="002C6E98" w:rsidRDefault="002C6E98">
      <w:r>
        <w:t>Inserted: as</w:t>
      </w:r>
    </w:p>
  </w:comment>
  <w:comment w:id="121" w:author="Grammarly" w:date="2017-11-06T15:41:00Z" w:initials="G">
    <w:p w14:paraId="344F0F56" w14:textId="77777777" w:rsidR="002C6E98" w:rsidRDefault="002C6E98">
      <w:r>
        <w:t>Inserted: ne</w:t>
      </w:r>
    </w:p>
  </w:comment>
  <w:comment w:id="124" w:author="Grammarly" w:date="2017-11-06T15:41:00Z" w:initials="G">
    <w:p w14:paraId="03C95C9D" w14:textId="77777777" w:rsidR="002C6E98" w:rsidRDefault="002C6E98">
      <w:r>
        <w:t>Inserted: o</w:t>
      </w:r>
    </w:p>
  </w:comment>
  <w:comment w:id="125" w:author="Grammarly" w:date="2017-11-06T15:41:00Z" w:initials="G">
    <w:p w14:paraId="275ABD33" w14:textId="77777777" w:rsidR="002C6E98" w:rsidRDefault="002C6E98">
      <w:r>
        <w:t>Inserted: Oc</w:t>
      </w:r>
    </w:p>
  </w:comment>
  <w:comment w:id="127" w:author="Grammarly" w:date="2017-11-06T15:41:00Z" w:initials="G">
    <w:p w14:paraId="1CEAEA47" w14:textId="77777777" w:rsidR="002C6E98" w:rsidRDefault="002C6E98">
      <w:r>
        <w:t>Inserted: 92</w:t>
      </w:r>
    </w:p>
  </w:comment>
  <w:comment w:id="130" w:author="Grammarly" w:date="2017-11-06T15:41:00Z" w:initials="G">
    <w:p w14:paraId="257CB315" w14:textId="77777777" w:rsidR="002C6E98" w:rsidRDefault="002C6E98">
      <w:r>
        <w:t>Inserted: n</w:t>
      </w:r>
    </w:p>
  </w:comment>
  <w:comment w:id="109" w:author="Grammarly" w:date="2017-10-30T18:54:00Z" w:initials="G">
    <w:p w14:paraId="7871285C" w14:textId="77777777" w:rsidR="002C6E98" w:rsidRDefault="002C6E98">
      <w:r>
        <w:t>Deleted:ere</w:t>
      </w:r>
    </w:p>
  </w:comment>
  <w:comment w:id="110" w:author="Grammarly" w:date="2017-11-06T15:41:00Z" w:initials="G">
    <w:p w14:paraId="5804CC27" w14:textId="77777777" w:rsidR="002C6E98" w:rsidRDefault="002C6E98">
      <w:r>
        <w:t>Deleted:as</w:t>
      </w:r>
    </w:p>
  </w:comment>
  <w:comment w:id="111" w:author="Grammarly" w:date="2017-11-06T15:41:00Z" w:initials="G">
    <w:p w14:paraId="709C842B" w14:textId="77777777" w:rsidR="002C6E98" w:rsidRDefault="002C6E98">
      <w:r>
        <w:t>Deleted:2</w:t>
      </w:r>
    </w:p>
  </w:comment>
  <w:comment w:id="112" w:author="Grammarly" w:date="2017-11-06T15:41:00Z" w:initials="G">
    <w:p w14:paraId="5F190EF0" w14:textId="77777777" w:rsidR="002C6E98" w:rsidRDefault="002C6E98">
      <w:r>
        <w:t>Deleted:Sep</w:t>
      </w:r>
    </w:p>
  </w:comment>
  <w:comment w:id="113" w:author="Grammarly" w:date="2017-11-06T15:41:00Z" w:initials="G">
    <w:p w14:paraId="5F5EFCFB" w14:textId="77777777" w:rsidR="002C6E98" w:rsidRDefault="002C6E98">
      <w:r>
        <w:t>Deleted:em</w:t>
      </w:r>
    </w:p>
  </w:comment>
  <w:comment w:id="114" w:author="Grammarly" w:date="2017-11-06T15:41:00Z" w:initials="G">
    <w:p w14:paraId="5A1C0352" w14:textId="77777777" w:rsidR="002C6E98" w:rsidRDefault="002C6E98">
      <w:r>
        <w:t>Deleted:zer</w:t>
      </w:r>
    </w:p>
  </w:comment>
  <w:comment w:id="122" w:author="Grammarly" w:date="2017-11-06T15:41:00Z" w:initials="G">
    <w:p w14:paraId="7FB84E55" w14:textId="77777777" w:rsidR="002C6E98" w:rsidRDefault="002C6E98">
      <w:r>
        <w:t>Deleted:Sep</w:t>
      </w:r>
    </w:p>
  </w:comment>
  <w:comment w:id="123" w:author="Grammarly" w:date="2017-11-06T15:41:00Z" w:initials="G">
    <w:p w14:paraId="0B5B90EF" w14:textId="77777777" w:rsidR="002C6E98" w:rsidRDefault="002C6E98">
      <w:r>
        <w:t>Deleted:em</w:t>
      </w:r>
    </w:p>
  </w:comment>
  <w:comment w:id="126" w:author="Grammarly" w:date="2017-11-06T15:41:00Z" w:initials="G">
    <w:p w14:paraId="789761B3" w14:textId="77777777" w:rsidR="002C6E98" w:rsidRDefault="002C6E98">
      <w:r>
        <w:t>Deleted:88</w:t>
      </w:r>
    </w:p>
  </w:comment>
  <w:comment w:id="128" w:author="Grammarly" w:date="2017-11-06T15:41:00Z" w:initials="G">
    <w:p w14:paraId="5CA20225" w14:textId="77777777" w:rsidR="002C6E98" w:rsidRDefault="002C6E98">
      <w:r>
        <w:t>Deleted:hr</w:t>
      </w:r>
    </w:p>
  </w:comment>
  <w:comment w:id="129" w:author="Grammarly" w:date="2017-11-06T15:41:00Z" w:initials="G">
    <w:p w14:paraId="4E393B9A" w14:textId="77777777" w:rsidR="002C6E98" w:rsidRDefault="002C6E98">
      <w:r>
        <w:t>Deleted:e</w:t>
      </w:r>
    </w:p>
  </w:comment>
  <w:comment w:id="131" w:author="Hamilton Township" w:date="2017-11-09T11:16:00Z" w:initials="HT">
    <w:p w14:paraId="1AF526D5" w14:textId="49DF7F36" w:rsidR="002C6E98" w:rsidRDefault="002C6E98">
      <w:pPr>
        <w:pStyle w:val="CommentText"/>
      </w:pPr>
      <w:r>
        <w:rPr>
          <w:rStyle w:val="CommentReference"/>
        </w:rPr>
        <w:annotationRef/>
      </w:r>
    </w:p>
  </w:comment>
  <w:comment w:id="132" w:author="Hamilton Township" w:date="2017-11-09T11:16:00Z" w:initials="HT">
    <w:p w14:paraId="51670B09" w14:textId="791F358D" w:rsidR="002C6E98" w:rsidRDefault="002C6E98">
      <w:pPr>
        <w:pStyle w:val="CommentText"/>
      </w:pPr>
      <w:r>
        <w:rPr>
          <w:rStyle w:val="CommentReference"/>
        </w:rPr>
        <w:annotationRef/>
      </w:r>
    </w:p>
  </w:comment>
  <w:comment w:id="134" w:author="Grammarly" w:date="2017-10-30T18:54:00Z" w:initials="G">
    <w:p w14:paraId="6A00E451" w14:textId="77777777" w:rsidR="002C6E98" w:rsidRDefault="002C6E98">
      <w:r>
        <w:t xml:space="preserve">Inserted:  United Hool and Ladder Co #33 had a total of 69 calls which seven were in Hamilton Township. </w:t>
      </w:r>
    </w:p>
  </w:comment>
  <w:comment w:id="135" w:author="Grammarly" w:date="2017-10-30T18:54:00Z" w:initials="G">
    <w:p w14:paraId="1C426776" w14:textId="77777777" w:rsidR="002C6E98" w:rsidRDefault="002C6E98">
      <w:r>
        <w:t>Inserted:  from United Hook and Ladder Co # 33 for the month of September</w:t>
      </w:r>
    </w:p>
  </w:comment>
  <w:comment w:id="136" w:author="Grammarly" w:date="2017-10-30T18:54:00Z" w:initials="G">
    <w:p w14:paraId="3F43EFD6" w14:textId="77777777" w:rsidR="002C6E98" w:rsidRDefault="002C6E98">
      <w:r>
        <w:t>Inserted: Stephanie Egger read the</w:t>
      </w:r>
    </w:p>
  </w:comment>
  <w:comment w:id="133" w:author="Grammarly" w:date="2017-10-30T18:54:00Z" w:initials="G">
    <w:p w14:paraId="531E8FDD" w14:textId="77777777" w:rsidR="002C6E98" w:rsidRDefault="002C6E98">
      <w:r>
        <w:t>Deleted:No</w:t>
      </w:r>
    </w:p>
  </w:comment>
  <w:comment w:id="141" w:author="Grammarly" w:date="2017-10-30T18:54:00Z" w:initials="G">
    <w:p w14:paraId="2C54BA9D" w14:textId="77777777" w:rsidR="002C6E98" w:rsidRDefault="002C6E98">
      <w:r>
        <w:t>Inserted: re in Hamilton Township</w:t>
      </w:r>
    </w:p>
  </w:comment>
  <w:comment w:id="142" w:author="Grammarly" w:date="2017-10-30T18:54:00Z" w:initials="G">
    <w:p w14:paraId="4987D2A8" w14:textId="77777777" w:rsidR="002C6E98" w:rsidRDefault="002C6E98">
      <w:r>
        <w:t>Inserted: ch 12 calls w</w:t>
      </w:r>
    </w:p>
  </w:comment>
  <w:comment w:id="143" w:author="Grammarly" w:date="2017-10-30T18:54:00Z" w:initials="G">
    <w:p w14:paraId="7AA944A7" w14:textId="77777777" w:rsidR="002C6E98" w:rsidRDefault="002C6E98">
      <w:r>
        <w:t>Inserted:  month of September wh</w:t>
      </w:r>
    </w:p>
  </w:comment>
  <w:comment w:id="144" w:author="Grammarly" w:date="2017-10-30T18:54:00Z" w:initials="G">
    <w:p w14:paraId="284A2A80" w14:textId="77777777" w:rsidR="002C6E98" w:rsidRDefault="002C6E98">
      <w:r>
        <w:t>Inserted:  had a total of 469 calls for th</w:t>
      </w:r>
    </w:p>
  </w:comment>
  <w:comment w:id="145" w:author="Grammarly" w:date="2017-10-30T18:54:00Z" w:initials="G">
    <w:p w14:paraId="4ABBC1C3" w14:textId="77777777" w:rsidR="002C6E98" w:rsidRDefault="002C6E98">
      <w:r>
        <w:t>Inserted: gional EMS In</w:t>
      </w:r>
    </w:p>
  </w:comment>
  <w:comment w:id="146" w:author="Grammarly" w:date="2017-10-30T18:54:00Z" w:initials="G">
    <w:p w14:paraId="200542DD" w14:textId="77777777" w:rsidR="002C6E98" w:rsidRDefault="002C6E98">
      <w:r>
        <w:t>Inserted: that Adams R</w:t>
      </w:r>
    </w:p>
  </w:comment>
  <w:comment w:id="147" w:author="Grammarly" w:date="2017-10-30T18:54:00Z" w:initials="G">
    <w:p w14:paraId="57E99BAE" w14:textId="77777777" w:rsidR="002C6E98" w:rsidRDefault="002C6E98">
      <w:r>
        <w:t>Inserted: ed</w:t>
      </w:r>
    </w:p>
  </w:comment>
  <w:comment w:id="148" w:author="Grammarly" w:date="2017-10-30T18:54:00Z" w:initials="G">
    <w:p w14:paraId="4FFD8ADE" w14:textId="77777777" w:rsidR="002C6E98" w:rsidRDefault="002C6E98">
      <w:r>
        <w:t>Inserted: man Stepanie Egger</w:t>
      </w:r>
    </w:p>
  </w:comment>
  <w:comment w:id="149" w:author="Grammarly" w:date="2017-10-30T18:54:00Z" w:initials="G">
    <w:p w14:paraId="0D1205C7" w14:textId="77777777" w:rsidR="002C6E98" w:rsidRDefault="002C6E98">
      <w:r>
        <w:t>Inserted: Chairw</w:t>
      </w:r>
    </w:p>
  </w:comment>
  <w:comment w:id="137" w:author="Grammarly" w:date="2017-10-30T18:54:00Z" w:initials="G">
    <w:p w14:paraId="04E2D6C7" w14:textId="77777777" w:rsidR="002C6E98" w:rsidRDefault="002C6E98">
      <w:r>
        <w:t>Deleted:N</w:t>
      </w:r>
    </w:p>
  </w:comment>
  <w:comment w:id="138" w:author="Grammarly" w:date="2017-10-30T18:54:00Z" w:initials="G">
    <w:p w14:paraId="0D565681" w14:textId="77777777" w:rsidR="002C6E98" w:rsidRDefault="002C6E98">
      <w:r>
        <w:t>Deleted:r</w:t>
      </w:r>
    </w:p>
  </w:comment>
  <w:comment w:id="139" w:author="Grammarly" w:date="2017-10-30T18:54:00Z" w:initials="G">
    <w:p w14:paraId="44414DE8" w14:textId="77777777" w:rsidR="002C6E98" w:rsidRDefault="002C6E98">
      <w:r>
        <w:t>Deleted:v</w:t>
      </w:r>
    </w:p>
  </w:comment>
  <w:comment w:id="140" w:author="Grammarly" w:date="2017-10-30T18:54:00Z" w:initials="G">
    <w:p w14:paraId="47AB594B" w14:textId="77777777" w:rsidR="002C6E98" w:rsidRDefault="002C6E98">
      <w:r>
        <w:t>Deleted:d</w:t>
      </w:r>
    </w:p>
  </w:comment>
  <w:comment w:id="150" w:author="Grammarly" w:date="2017-10-30T18:54:00Z" w:initials="G">
    <w:p w14:paraId="18569C38" w14:textId="77777777" w:rsidR="002C6E98" w:rsidRDefault="002C6E98">
      <w:r>
        <w:t>Inserted: e Egge</w:t>
      </w:r>
    </w:p>
  </w:comment>
  <w:comment w:id="151" w:author="Grammarly" w:date="2017-10-30T18:54:00Z" w:initials="G">
    <w:p w14:paraId="4DB3C924" w14:textId="77777777" w:rsidR="002C6E98" w:rsidRDefault="002C6E98">
      <w:r>
        <w:t>Inserted: n</w:t>
      </w:r>
    </w:p>
  </w:comment>
  <w:comment w:id="152" w:author="Grammarly" w:date="2017-10-30T18:54:00Z" w:initials="G">
    <w:p w14:paraId="053837C8" w14:textId="77777777" w:rsidR="002C6E98" w:rsidRDefault="002C6E98">
      <w:r>
        <w:t>Inserted: Step</w:t>
      </w:r>
    </w:p>
  </w:comment>
  <w:comment w:id="153" w:author="Grammarly" w:date="2017-10-30T18:54:00Z" w:initials="G">
    <w:p w14:paraId="43B0778C" w14:textId="77777777" w:rsidR="002C6E98" w:rsidRDefault="002C6E98">
      <w:r>
        <w:t>Inserted: ha</w:t>
      </w:r>
    </w:p>
  </w:comment>
  <w:comment w:id="154" w:author="Grammarly" w:date="2017-10-30T18:54:00Z" w:initials="G">
    <w:p w14:paraId="6DA229DE" w14:textId="77777777" w:rsidR="002C6E98" w:rsidRDefault="002C6E98">
      <w:r>
        <w:t>Inserted: l</w:t>
      </w:r>
    </w:p>
  </w:comment>
  <w:comment w:id="155" w:author="Grammarly" w:date="2017-10-30T18:54:00Z" w:initials="G">
    <w:p w14:paraId="63E706B5" w14:textId="77777777" w:rsidR="002C6E98" w:rsidRDefault="002C6E98">
      <w:r>
        <w:t>Inserted: n</w:t>
      </w:r>
    </w:p>
  </w:comment>
  <w:comment w:id="156" w:author="Grammarly" w:date="2017-10-30T18:54:00Z" w:initials="G">
    <w:p w14:paraId="30F92738" w14:textId="77777777" w:rsidR="002C6E98" w:rsidRDefault="002C6E98">
      <w:r>
        <w:t>Inserted: h</w:t>
      </w:r>
    </w:p>
  </w:comment>
  <w:comment w:id="157" w:author="Grammarly" w:date="2017-10-30T18:54:00Z" w:initials="G">
    <w:p w14:paraId="61626489" w14:textId="77777777" w:rsidR="002C6E98" w:rsidRDefault="002C6E98">
      <w:r>
        <w:t>Inserted: ith</w:t>
      </w:r>
    </w:p>
  </w:comment>
  <w:comment w:id="158" w:author="Grammarly" w:date="2017-10-30T18:54:00Z" w:initials="G">
    <w:p w14:paraId="16B7C9C4" w14:textId="77777777" w:rsidR="002C6E98" w:rsidRDefault="002C6E98">
      <w:r>
        <w:t>Inserted: u</w:t>
      </w:r>
    </w:p>
  </w:comment>
  <w:comment w:id="159" w:author="Grammarly" w:date="2017-10-30T18:54:00Z" w:initials="G">
    <w:p w14:paraId="0AEE5B8F" w14:textId="77777777" w:rsidR="002C6E98" w:rsidRDefault="002C6E98">
      <w:r>
        <w:t>Inserted: y</w:t>
      </w:r>
    </w:p>
  </w:comment>
  <w:comment w:id="160" w:author="Grammarly" w:date="2017-10-30T18:54:00Z" w:initials="G">
    <w:p w14:paraId="7DBBE854" w14:textId="77777777" w:rsidR="002C6E98" w:rsidRDefault="002C6E98">
      <w:r>
        <w:t>Inserted: g</w:t>
      </w:r>
    </w:p>
  </w:comment>
  <w:comment w:id="161" w:author="Grammarly" w:date="2017-10-30T18:54:00Z" w:initials="G">
    <w:p w14:paraId="23C4308F" w14:textId="77777777" w:rsidR="002C6E98" w:rsidRDefault="002C6E98">
      <w:r>
        <w:t>Inserted: prov</w:t>
      </w:r>
    </w:p>
  </w:comment>
  <w:comment w:id="162" w:author="Grammarly" w:date="2017-10-30T18:54:00Z" w:initials="G">
    <w:p w14:paraId="388794F3" w14:textId="77777777" w:rsidR="002C6E98" w:rsidRDefault="002C6E98">
      <w:r>
        <w:t>Inserted: e</w:t>
      </w:r>
    </w:p>
  </w:comment>
  <w:comment w:id="163" w:author="Grammarly" w:date="2017-10-30T18:54:00Z" w:initials="G">
    <w:p w14:paraId="4469EE31" w14:textId="77777777" w:rsidR="002C6E98" w:rsidRDefault="002C6E98">
      <w:r>
        <w:t>Inserted: y</w:t>
      </w:r>
    </w:p>
  </w:comment>
  <w:comment w:id="164" w:author="Grammarly" w:date="2017-10-30T18:54:00Z" w:initials="G">
    <w:p w14:paraId="7FBA8937" w14:textId="77777777" w:rsidR="002C6E98" w:rsidRDefault="002C6E98">
      <w:r>
        <w:t>Inserted: d</w:t>
      </w:r>
    </w:p>
  </w:comment>
  <w:comment w:id="165" w:author="Grammarly" w:date="2017-10-30T18:54:00Z" w:initials="G">
    <w:p w14:paraId="62AFF808" w14:textId="77777777" w:rsidR="002C6E98" w:rsidRDefault="002C6E98">
      <w:r>
        <w:t>Inserted: par</w:t>
      </w:r>
    </w:p>
  </w:comment>
  <w:comment w:id="166" w:author="Grammarly" w:date="2017-10-30T18:54:00Z" w:initials="G">
    <w:p w14:paraId="2EE3A552" w14:textId="77777777" w:rsidR="002C6E98" w:rsidRDefault="002C6E98">
      <w:r>
        <w:t>Inserted: n</w:t>
      </w:r>
    </w:p>
  </w:comment>
  <w:comment w:id="167" w:author="Grammarly" w:date="2017-10-30T18:54:00Z" w:initials="G">
    <w:p w14:paraId="0B763EDA" w14:textId="77777777" w:rsidR="002C6E98" w:rsidRDefault="002C6E98">
      <w:r>
        <w:t>Inserted:  Xf</w:t>
      </w:r>
    </w:p>
  </w:comment>
  <w:comment w:id="168" w:author="Grammarly" w:date="2017-10-30T18:54:00Z" w:initials="G">
    <w:p w14:paraId="6E49F442" w14:textId="77777777" w:rsidR="002C6E98" w:rsidRDefault="002C6E98">
      <w:r>
        <w:t>Inserted: curr</w:t>
      </w:r>
    </w:p>
  </w:comment>
  <w:comment w:id="169" w:author="Grammarly" w:date="2017-10-30T18:54:00Z" w:initials="G">
    <w:p w14:paraId="262C6E08" w14:textId="77777777" w:rsidR="002C6E98" w:rsidRDefault="002C6E98">
      <w:r>
        <w:t>Inserted: ur</w:t>
      </w:r>
    </w:p>
  </w:comment>
  <w:comment w:id="170" w:author="Grammarly" w:date="2017-10-30T18:54:00Z" w:initials="G">
    <w:p w14:paraId="507D6197" w14:textId="77777777" w:rsidR="002C6E98" w:rsidRDefault="002C6E98">
      <w:r>
        <w:t>Inserted: y</w:t>
      </w:r>
    </w:p>
  </w:comment>
  <w:comment w:id="171" w:author="Grammarly" w:date="2017-10-30T18:54:00Z" w:initials="G">
    <w:p w14:paraId="1185EBAC" w14:textId="77777777" w:rsidR="002C6E98" w:rsidRDefault="002C6E98">
      <w:r>
        <w:t>Inserted: f</w:t>
      </w:r>
    </w:p>
  </w:comment>
  <w:comment w:id="172" w:author="Grammarly" w:date="2017-10-30T18:54:00Z" w:initials="G">
    <w:p w14:paraId="59AED2E4" w14:textId="77777777" w:rsidR="002C6E98" w:rsidRDefault="002C6E98">
      <w:r>
        <w:t>Inserted: TV</w:t>
      </w:r>
    </w:p>
  </w:comment>
  <w:comment w:id="174" w:author="Grammarly" w:date="2017-10-30T18:54:00Z" w:initials="G">
    <w:p w14:paraId="08CDBAD8" w14:textId="77777777" w:rsidR="002C6E98" w:rsidRDefault="002C6E98">
      <w:r>
        <w:t>Inserted: enNick</w:t>
      </w:r>
    </w:p>
  </w:comment>
  <w:comment w:id="207" w:author="Grammarly" w:date="2017-10-30T18:54:00Z" w:initials="G">
    <w:p w14:paraId="7AD0821C" w14:textId="77777777" w:rsidR="002C6E98" w:rsidRDefault="002C6E98">
      <w:r>
        <w:t>Inserted: u k</w:t>
      </w:r>
    </w:p>
  </w:comment>
  <w:comment w:id="208" w:author="Grammarly" w:date="2017-10-30T18:54:00Z" w:initials="G">
    <w:p w14:paraId="2C1C6A47" w14:textId="77777777" w:rsidR="002C6E98" w:rsidRDefault="002C6E98">
      <w:r>
        <w:t>Inserted:  y</w:t>
      </w:r>
    </w:p>
  </w:comment>
  <w:comment w:id="209" w:author="Grammarly" w:date="2017-10-30T18:54:00Z" w:initials="G">
    <w:p w14:paraId="5925F43E" w14:textId="77777777" w:rsidR="002C6E98" w:rsidRDefault="002C6E98">
      <w:r>
        <w:t>Inserted: t</w:t>
      </w:r>
    </w:p>
  </w:comment>
  <w:comment w:id="210" w:author="Grammarly" w:date="2017-10-30T18:54:00Z" w:initials="G">
    <w:p w14:paraId="719A0CF7" w14:textId="77777777" w:rsidR="002C6E98" w:rsidRDefault="002C6E98">
      <w:r>
        <w:t>Inserted: d</w:t>
      </w:r>
    </w:p>
  </w:comment>
  <w:comment w:id="211" w:author="Grammarly" w:date="2017-10-30T18:54:00Z" w:initials="G">
    <w:p w14:paraId="2B539D18" w14:textId="77777777" w:rsidR="002C6E98" w:rsidRDefault="002C6E98">
      <w:r>
        <w:t>Inserted: w</w:t>
      </w:r>
    </w:p>
  </w:comment>
  <w:comment w:id="212" w:author="Grammarly" w:date="2017-10-30T18:54:00Z" w:initials="G">
    <w:p w14:paraId="2017CF2F" w14:textId="77777777" w:rsidR="002C6E98" w:rsidRDefault="002C6E98">
      <w:r>
        <w:t>Inserted: r, a</w:t>
      </w:r>
    </w:p>
  </w:comment>
  <w:comment w:id="213" w:author="Grammarly" w:date="2017-10-30T18:54:00Z" w:initials="G">
    <w:p w14:paraId="4C73FDB0" w14:textId="77777777" w:rsidR="002C6E98" w:rsidRDefault="002C6E98">
      <w:r>
        <w:t>Inserted: e</w:t>
      </w:r>
    </w:p>
  </w:comment>
  <w:comment w:id="214" w:author="Grammarly" w:date="2017-10-30T18:54:00Z" w:initials="G">
    <w:p w14:paraId="42CFB4C9" w14:textId="77777777" w:rsidR="002C6E98" w:rsidRDefault="002C6E98">
      <w:r>
        <w:t xml:space="preserve">Inserted: d </w:t>
      </w:r>
    </w:p>
  </w:comment>
  <w:comment w:id="215" w:author="Grammarly" w:date="2017-10-30T18:54:00Z" w:initials="G">
    <w:p w14:paraId="18D82AF2" w14:textId="77777777" w:rsidR="002C6E98" w:rsidRDefault="002C6E98">
      <w:r>
        <w:t>Inserted: add</w:t>
      </w:r>
    </w:p>
  </w:comment>
  <w:comment w:id="216" w:author="Grammarly" w:date="2017-10-30T18:54:00Z" w:initials="G">
    <w:p w14:paraId="37F44FDE" w14:textId="77777777" w:rsidR="002C6E98" w:rsidRDefault="002C6E98">
      <w:r>
        <w:t>Inserted: e</w:t>
      </w:r>
    </w:p>
  </w:comment>
  <w:comment w:id="217" w:author="Grammarly" w:date="2017-10-30T18:54:00Z" w:initials="G">
    <w:p w14:paraId="654FE760" w14:textId="77777777" w:rsidR="002C6E98" w:rsidRDefault="002C6E98">
      <w:r>
        <w:t>Inserted: w</w:t>
      </w:r>
    </w:p>
  </w:comment>
  <w:comment w:id="218" w:author="Grammarly" w:date="2017-10-30T18:54:00Z" w:initials="G">
    <w:p w14:paraId="2AD36290" w14:textId="77777777" w:rsidR="002C6E98" w:rsidRDefault="002C6E98">
      <w:r>
        <w:t>Inserted: e</w:t>
      </w:r>
    </w:p>
  </w:comment>
  <w:comment w:id="219" w:author="Grammarly" w:date="2017-10-30T18:54:00Z" w:initials="G">
    <w:p w14:paraId="32A8DC34" w14:textId="77777777" w:rsidR="002C6E98" w:rsidRDefault="002C6E98">
      <w:r>
        <w:t>Inserted: e ch</w:t>
      </w:r>
    </w:p>
  </w:comment>
  <w:comment w:id="220" w:author="Grammarly" w:date="2017-10-30T18:54:00Z" w:initials="G">
    <w:p w14:paraId="13148797" w14:textId="77777777" w:rsidR="002C6E98" w:rsidRDefault="002C6E98">
      <w:r>
        <w:t>Inserted: ly,</w:t>
      </w:r>
    </w:p>
  </w:comment>
  <w:comment w:id="221" w:author="Grammarly" w:date="2017-10-30T18:54:00Z" w:initials="G">
    <w:p w14:paraId="54B62EC0" w14:textId="77777777" w:rsidR="002C6E98" w:rsidRDefault="002C6E98">
      <w:r>
        <w:t>Inserted: tu</w:t>
      </w:r>
    </w:p>
  </w:comment>
  <w:comment w:id="222" w:author="Grammarly" w:date="2017-10-30T18:54:00Z" w:initials="G">
    <w:p w14:paraId="15A27763" w14:textId="77777777" w:rsidR="002C6E98" w:rsidRDefault="002C6E98">
      <w:r>
        <w:t>Inserted: Unfo</w:t>
      </w:r>
    </w:p>
  </w:comment>
  <w:comment w:id="223" w:author="Grammarly" w:date="2017-10-30T18:54:00Z" w:initials="G">
    <w:p w14:paraId="11ADC1FF" w14:textId="77777777" w:rsidR="002C6E98" w:rsidRDefault="002C6E98">
      <w:r>
        <w:t>Inserted: ow</w:t>
      </w:r>
    </w:p>
  </w:comment>
  <w:comment w:id="224" w:author="Grammarly" w:date="2017-10-30T18:54:00Z" w:initials="G">
    <w:p w14:paraId="51015897" w14:textId="77777777" w:rsidR="002C6E98" w:rsidRDefault="002C6E98">
      <w:r>
        <w:t xml:space="preserve">Inserted: hat as </w:t>
      </w:r>
    </w:p>
  </w:comment>
  <w:comment w:id="228" w:author="Grammarly" w:date="2017-10-30T18:54:00Z" w:initials="G">
    <w:p w14:paraId="14CAC80A" w14:textId="77777777" w:rsidR="002C6E98" w:rsidRDefault="002C6E98">
      <w:r>
        <w:t>Inserted: ob</w:t>
      </w:r>
    </w:p>
  </w:comment>
  <w:comment w:id="229" w:author="Grammarly" w:date="2017-10-30T18:54:00Z" w:initials="G">
    <w:p w14:paraId="22E7DA81" w14:textId="77777777" w:rsidR="002C6E98" w:rsidRDefault="002C6E98">
      <w:r>
        <w:t>Inserted: Oc</w:t>
      </w:r>
    </w:p>
  </w:comment>
  <w:comment w:id="230" w:author="Grammarly" w:date="2017-10-30T18:54:00Z" w:initials="G">
    <w:p w14:paraId="4268EE84" w14:textId="77777777" w:rsidR="002C6E98" w:rsidRDefault="002C6E98">
      <w:r>
        <w:t>Inserted: f</w:t>
      </w:r>
    </w:p>
  </w:comment>
  <w:comment w:id="239" w:author="Grammarly" w:date="2017-10-30T18:54:00Z" w:initials="G">
    <w:p w14:paraId="024E383B" w14:textId="77777777" w:rsidR="002C6E98" w:rsidRDefault="002C6E98">
      <w:r>
        <w:t>Inserted: n</w:t>
      </w:r>
    </w:p>
  </w:comment>
  <w:comment w:id="240" w:author="Grammarly" w:date="2017-10-30T18:54:00Z" w:initials="G">
    <w:p w14:paraId="4E931159" w14:textId="77777777" w:rsidR="002C6E98" w:rsidRDefault="002C6E98">
      <w:r>
        <w:t>Inserted: ll</w:t>
      </w:r>
    </w:p>
  </w:comment>
  <w:comment w:id="241" w:author="Grammarly" w:date="2017-10-30T18:54:00Z" w:initials="G">
    <w:p w14:paraId="08B87FA9" w14:textId="77777777" w:rsidR="002C6E98" w:rsidRDefault="002C6E98">
      <w:r>
        <w:t>Inserted: w</w:t>
      </w:r>
    </w:p>
  </w:comment>
  <w:comment w:id="242" w:author="Grammarly" w:date="2017-10-30T18:54:00Z" w:initials="G">
    <w:p w14:paraId="647AE1A1" w14:textId="77777777" w:rsidR="002C6E98" w:rsidRDefault="002C6E98">
      <w:r>
        <w:t>Inserted: nels</w:t>
      </w:r>
    </w:p>
  </w:comment>
  <w:comment w:id="243" w:author="Grammarly" w:date="2017-10-30T18:54:00Z" w:initials="G">
    <w:p w14:paraId="7B0D6389" w14:textId="77777777" w:rsidR="002C6E98" w:rsidRDefault="002C6E98">
      <w:r>
        <w:t>Inserted: ch</w:t>
      </w:r>
    </w:p>
  </w:comment>
  <w:comment w:id="244" w:author="Grammarly" w:date="2017-10-30T18:54:00Z" w:initials="G">
    <w:p w14:paraId="0BFFFE31" w14:textId="77777777" w:rsidR="002C6E98" w:rsidRDefault="002C6E98">
      <w:r>
        <w:t>Inserted: th</w:t>
      </w:r>
    </w:p>
  </w:comment>
  <w:comment w:id="245" w:author="Grammarly" w:date="2017-10-30T18:54:00Z" w:initials="G">
    <w:p w14:paraId="4BB087AA" w14:textId="77777777" w:rsidR="002C6E98" w:rsidRDefault="002C6E98">
      <w:r>
        <w:t>Inserted: 2017,</w:t>
      </w:r>
    </w:p>
  </w:comment>
  <w:comment w:id="246" w:author="Grammarly" w:date="2017-10-30T18:54:00Z" w:initials="G">
    <w:p w14:paraId="4E515934" w14:textId="77777777" w:rsidR="002C6E98" w:rsidRDefault="002C6E98">
      <w:r>
        <w:t>Inserted: 19,</w:t>
      </w:r>
    </w:p>
  </w:comment>
  <w:comment w:id="254" w:author="Grammarly" w:date="2017-10-30T18:54:00Z" w:initials="G">
    <w:p w14:paraId="21D7EE91" w14:textId="77777777" w:rsidR="002C6E98" w:rsidRDefault="002C6E98">
      <w:r>
        <w:t>Inserted: lud</w:t>
      </w:r>
    </w:p>
  </w:comment>
  <w:comment w:id="255" w:author="Grammarly" w:date="2017-10-30T18:54:00Z" w:initials="G">
    <w:p w14:paraId="13002B2E" w14:textId="77777777" w:rsidR="002C6E98" w:rsidRDefault="002C6E98">
      <w:r>
        <w:t>Inserted: in</w:t>
      </w:r>
    </w:p>
  </w:comment>
  <w:comment w:id="256" w:author="Grammarly" w:date="2017-10-30T18:54:00Z" w:initials="G">
    <w:p w14:paraId="73E7FFDF" w14:textId="77777777" w:rsidR="002C6E98" w:rsidRDefault="002C6E98">
      <w:r>
        <w:t>Inserted: r</w:t>
      </w:r>
    </w:p>
  </w:comment>
  <w:comment w:id="257" w:author="Grammarly" w:date="2017-10-30T18:54:00Z" w:initials="G">
    <w:p w14:paraId="26500DFE" w14:textId="77777777" w:rsidR="002C6E98" w:rsidRDefault="002C6E98">
      <w:r>
        <w:t>Inserted: g</w:t>
      </w:r>
    </w:p>
  </w:comment>
  <w:comment w:id="258" w:author="Grammarly" w:date="2017-10-30T18:54:00Z" w:initials="G">
    <w:p w14:paraId="6835860A" w14:textId="77777777" w:rsidR="002C6E98" w:rsidRDefault="002C6E98">
      <w:r>
        <w:t>Inserted: l</w:t>
      </w:r>
    </w:p>
  </w:comment>
  <w:comment w:id="263" w:author="Grammarly" w:date="2017-10-30T18:54:00Z" w:initials="G">
    <w:p w14:paraId="68641362" w14:textId="77777777" w:rsidR="002C6E98" w:rsidRDefault="002C6E98">
      <w:r>
        <w:t>Inserted: you</w:t>
      </w:r>
    </w:p>
  </w:comment>
  <w:comment w:id="264" w:author="Grammarly" w:date="2017-10-30T18:54:00Z" w:initials="G">
    <w:p w14:paraId="62488A10" w14:textId="77777777" w:rsidR="002C6E98" w:rsidRDefault="002C6E98">
      <w:r>
        <w:t>Inserted: n</w:t>
      </w:r>
    </w:p>
  </w:comment>
  <w:comment w:id="275" w:author="Grammarly" w:date="2017-10-30T18:54:00Z" w:initials="G">
    <w:p w14:paraId="365A8B99" w14:textId="77777777" w:rsidR="002C6E98" w:rsidRDefault="002C6E98">
      <w:r>
        <w:t>Inserted:  bee</w:t>
      </w:r>
    </w:p>
  </w:comment>
  <w:comment w:id="276" w:author="Grammarly" w:date="2017-10-30T18:54:00Z" w:initials="G">
    <w:p w14:paraId="13E5847F" w14:textId="77777777" w:rsidR="002C6E98" w:rsidRDefault="002C6E98">
      <w:r>
        <w:t>Inserted: h</w:t>
      </w:r>
    </w:p>
  </w:comment>
  <w:comment w:id="277" w:author="Grammarly" w:date="2017-10-30T18:54:00Z" w:initials="G">
    <w:p w14:paraId="6718B934" w14:textId="77777777" w:rsidR="002C6E98" w:rsidRDefault="002C6E98">
      <w:r>
        <w:t>Inserted: u</w:t>
      </w:r>
    </w:p>
  </w:comment>
  <w:comment w:id="278" w:author="Grammarly" w:date="2017-10-30T18:54:00Z" w:initials="G">
    <w:p w14:paraId="3A85DB27" w14:textId="77777777" w:rsidR="002C6E98" w:rsidRDefault="002C6E98">
      <w:r>
        <w:t>Inserted: y</w:t>
      </w:r>
    </w:p>
  </w:comment>
  <w:comment w:id="279" w:author="Grammarly" w:date="2017-10-30T18:54:00Z" w:initials="G">
    <w:p w14:paraId="3C354A26" w14:textId="77777777" w:rsidR="002C6E98" w:rsidRDefault="002C6E98">
      <w:r>
        <w:t>Inserted: e</w:t>
      </w:r>
    </w:p>
  </w:comment>
  <w:comment w:id="280" w:author="Grammarly" w:date="2017-10-30T18:54:00Z" w:initials="G">
    <w:p w14:paraId="636A6B9E" w14:textId="77777777" w:rsidR="002C6E98" w:rsidRDefault="002C6E98">
      <w:r>
        <w:t>Inserted: n</w:t>
      </w:r>
    </w:p>
  </w:comment>
  <w:comment w:id="281" w:author="Grammarly" w:date="2017-10-30T18:54:00Z" w:initials="G">
    <w:p w14:paraId="04AF881C" w14:textId="77777777" w:rsidR="002C6E98" w:rsidRDefault="002C6E98">
      <w:r>
        <w:t>Inserted: se</w:t>
      </w:r>
    </w:p>
  </w:comment>
  <w:comment w:id="282" w:author="Grammarly" w:date="2017-10-30T18:54:00Z" w:initials="G">
    <w:p w14:paraId="5D054960" w14:textId="77777777" w:rsidR="002C6E98" w:rsidRDefault="002C6E98">
      <w:r>
        <w:t>Inserted: lineup. Ple</w:t>
      </w:r>
    </w:p>
  </w:comment>
  <w:comment w:id="283" w:author="Grammarly" w:date="2017-10-30T18:54:00Z" w:initials="G">
    <w:p w14:paraId="6EA52C01" w14:textId="77777777" w:rsidR="002C6E98" w:rsidRDefault="002C6E98">
      <w:r>
        <w:t>Inserted: l</w:t>
      </w:r>
    </w:p>
  </w:comment>
  <w:comment w:id="284" w:author="Grammarly" w:date="2017-10-30T18:54:00Z" w:initials="G">
    <w:p w14:paraId="1DC5ECC1" w14:textId="77777777" w:rsidR="002C6E98" w:rsidRDefault="002C6E98">
      <w:r>
        <w:t>Inserted: nn</w:t>
      </w:r>
    </w:p>
  </w:comment>
  <w:comment w:id="285" w:author="Grammarly" w:date="2017-10-30T18:54:00Z" w:initials="G">
    <w:p w14:paraId="02677AC0" w14:textId="77777777" w:rsidR="002C6E98" w:rsidRDefault="002C6E98">
      <w:r>
        <w:t>Inserted: ch</w:t>
      </w:r>
    </w:p>
  </w:comment>
  <w:comment w:id="293" w:author="Grammarly" w:date="2017-10-30T18:54:00Z" w:initials="G">
    <w:p w14:paraId="2EDCD259" w14:textId="77777777" w:rsidR="002C6E98" w:rsidRDefault="002C6E98">
      <w:r>
        <w:t>Inserted: s</w:t>
      </w:r>
    </w:p>
  </w:comment>
  <w:comment w:id="294" w:author="Grammarly" w:date="2017-10-30T18:54:00Z" w:initials="G">
    <w:p w14:paraId="507704AB" w14:textId="77777777" w:rsidR="002C6E98" w:rsidRDefault="002C6E98">
      <w:r>
        <w:t>Inserted: th</w:t>
      </w:r>
    </w:p>
  </w:comment>
  <w:comment w:id="295" w:author="Grammarly" w:date="2017-10-30T18:54:00Z" w:initials="G">
    <w:p w14:paraId="151F27DE" w14:textId="77777777" w:rsidR="002C6E98" w:rsidRDefault="002C6E98">
      <w:r>
        <w:t>Inserted: for</w:t>
      </w:r>
    </w:p>
  </w:comment>
  <w:comment w:id="296" w:author="Grammarly" w:date="2017-10-30T18:54:00Z" w:initials="G">
    <w:p w14:paraId="687E7E71" w14:textId="77777777" w:rsidR="002C6E98" w:rsidRDefault="002C6E98">
      <w:r>
        <w:t>Inserted: rge</w:t>
      </w:r>
    </w:p>
  </w:comment>
  <w:comment w:id="297" w:author="Grammarly" w:date="2017-10-30T18:54:00Z" w:initials="G">
    <w:p w14:paraId="57C59449" w14:textId="77777777" w:rsidR="002C6E98" w:rsidRDefault="002C6E98">
      <w:r>
        <w:t>Inserted: ch</w:t>
      </w:r>
    </w:p>
  </w:comment>
  <w:comment w:id="302" w:author="Grammarly" w:date="2017-10-30T18:54:00Z" w:initials="G">
    <w:p w14:paraId="1EBFD363" w14:textId="77777777" w:rsidR="002C6E98" w:rsidRDefault="002C6E98">
      <w:r>
        <w:t>Inserted: ls</w:t>
      </w:r>
    </w:p>
  </w:comment>
  <w:comment w:id="303" w:author="Grammarly" w:date="2017-10-30T18:54:00Z" w:initials="G">
    <w:p w14:paraId="51D68930" w14:textId="77777777" w:rsidR="002C6E98" w:rsidRDefault="002C6E98">
      <w:r>
        <w:t>Inserted: nn</w:t>
      </w:r>
    </w:p>
  </w:comment>
  <w:comment w:id="304" w:author="Grammarly" w:date="2017-10-30T18:54:00Z" w:initials="G">
    <w:p w14:paraId="2E59DA05" w14:textId="77777777" w:rsidR="002C6E98" w:rsidRDefault="002C6E98">
      <w:r>
        <w:t>Inserted: h</w:t>
      </w:r>
    </w:p>
  </w:comment>
  <w:comment w:id="305" w:author="Grammarly" w:date="2017-10-30T18:54:00Z" w:initials="G">
    <w:p w14:paraId="3F199789" w14:textId="77777777" w:rsidR="002C6E98" w:rsidRDefault="002C6E98">
      <w:r>
        <w:t>Inserted: ra</w:t>
      </w:r>
    </w:p>
  </w:comment>
  <w:comment w:id="306" w:author="Grammarly" w:date="2017-10-30T18:54:00Z" w:initials="G">
    <w:p w14:paraId="31393E22" w14:textId="77777777" w:rsidR="002C6E98" w:rsidRDefault="002C6E98">
      <w:r>
        <w:t>Inserted: x</w:t>
      </w:r>
    </w:p>
  </w:comment>
  <w:comment w:id="173" w:author="Grammarly" w:date="2017-10-30T18:54:00Z" w:initials="G">
    <w:p w14:paraId="480DB4A7" w14:textId="77777777" w:rsidR="002C6E98" w:rsidRDefault="002C6E98">
      <w:r>
        <w:t>Deleted:d.  7</w:t>
      </w:r>
    </w:p>
  </w:comment>
  <w:comment w:id="175" w:author="Grammarly" w:date="2017-10-30T18:54:00Z" w:initials="G">
    <w:p w14:paraId="50D84568" w14:textId="77777777" w:rsidR="002C6E98" w:rsidRDefault="002C6E98">
      <w:r>
        <w:t>Deleted: Chai</w:t>
      </w:r>
    </w:p>
  </w:comment>
  <w:comment w:id="176" w:author="Grammarly" w:date="2017-10-30T18:54:00Z" w:initials="G">
    <w:p w14:paraId="13EB7F59" w14:textId="77777777" w:rsidR="002C6E98" w:rsidRDefault="002C6E98">
      <w:r>
        <w:t>Deleted:woma</w:t>
      </w:r>
    </w:p>
  </w:comment>
  <w:comment w:id="177" w:author="Grammarly" w:date="2017-10-30T18:54:00Z" w:initials="G">
    <w:p w14:paraId="3C6B80D6" w14:textId="77777777" w:rsidR="002C6E98" w:rsidRDefault="002C6E98">
      <w:r>
        <w:t>Deleted: re</w:t>
      </w:r>
    </w:p>
  </w:comment>
  <w:comment w:id="178" w:author="Grammarly" w:date="2017-10-30T18:54:00Z" w:initials="G">
    <w:p w14:paraId="4C8147A2" w14:textId="77777777" w:rsidR="002C6E98" w:rsidRDefault="002C6E98">
      <w:r>
        <w:t>Deleted:d a let</w:t>
      </w:r>
    </w:p>
  </w:comment>
  <w:comment w:id="179" w:author="Grammarly" w:date="2017-10-30T18:54:00Z" w:initials="G">
    <w:p w14:paraId="2A197114" w14:textId="77777777" w:rsidR="002C6E98" w:rsidRDefault="002C6E98">
      <w:r>
        <w:t>Deleted:r</w:t>
      </w:r>
    </w:p>
  </w:comment>
  <w:comment w:id="180" w:author="Grammarly" w:date="2017-10-30T18:54:00Z" w:initials="G">
    <w:p w14:paraId="7174E95E" w14:textId="77777777" w:rsidR="002C6E98" w:rsidRDefault="002C6E98">
      <w:r>
        <w:t>Deleted:at PSATS –P</w:t>
      </w:r>
    </w:p>
  </w:comment>
  <w:comment w:id="181" w:author="Grammarly" w:date="2017-10-30T18:54:00Z" w:initials="G">
    <w:p w14:paraId="19A35DCE" w14:textId="77777777" w:rsidR="002C6E98" w:rsidRDefault="002C6E98">
      <w:r>
        <w:t>Deleted:nn</w:t>
      </w:r>
    </w:p>
  </w:comment>
  <w:comment w:id="182" w:author="Grammarly" w:date="2017-10-30T18:54:00Z" w:initials="G">
    <w:p w14:paraId="16A5E493" w14:textId="77777777" w:rsidR="002C6E98" w:rsidRDefault="002C6E98">
      <w:r>
        <w:t>Deleted:ylv</w:t>
      </w:r>
    </w:p>
  </w:comment>
  <w:comment w:id="183" w:author="Grammarly" w:date="2017-10-30T18:54:00Z" w:initials="G">
    <w:p w14:paraId="1AE7093C" w14:textId="77777777" w:rsidR="002C6E98" w:rsidRDefault="002C6E98">
      <w:r>
        <w:t>Deleted:ia Mu</w:t>
      </w:r>
    </w:p>
  </w:comment>
  <w:comment w:id="184" w:author="Grammarly" w:date="2017-10-30T18:54:00Z" w:initials="G">
    <w:p w14:paraId="77E1E7E3" w14:textId="77777777" w:rsidR="002C6E98" w:rsidRDefault="002C6E98">
      <w:r>
        <w:t>Deleted:icipa</w:t>
      </w:r>
    </w:p>
  </w:comment>
  <w:comment w:id="185" w:author="Grammarly" w:date="2017-10-30T18:54:00Z" w:initials="G">
    <w:p w14:paraId="55332F45" w14:textId="77777777" w:rsidR="002C6E98" w:rsidRDefault="002C6E98">
      <w:r>
        <w:t>Deleted:itie</w:t>
      </w:r>
    </w:p>
  </w:comment>
  <w:comment w:id="186" w:author="Grammarly" w:date="2017-10-30T18:54:00Z" w:initials="G">
    <w:p w14:paraId="57AAAFE2" w14:textId="77777777" w:rsidR="002C6E98" w:rsidRDefault="002C6E98">
      <w:r>
        <w:t>Deleted:P</w:t>
      </w:r>
    </w:p>
  </w:comment>
  <w:comment w:id="187" w:author="Grammarly" w:date="2017-10-30T18:54:00Z" w:initials="G">
    <w:p w14:paraId="753EA341" w14:textId="77777777" w:rsidR="002C6E98" w:rsidRDefault="002C6E98">
      <w:r>
        <w:t>Deleted:nsion T</w:t>
      </w:r>
    </w:p>
  </w:comment>
  <w:comment w:id="188" w:author="Grammarly" w:date="2017-10-30T18:54:00Z" w:initials="G">
    <w:p w14:paraId="7F09FC3B" w14:textId="77777777" w:rsidR="002C6E98" w:rsidRDefault="002C6E98">
      <w:r>
        <w:t>Deleted:ust</w:t>
      </w:r>
    </w:p>
  </w:comment>
  <w:comment w:id="189" w:author="Grammarly" w:date="2017-10-30T18:54:00Z" w:initials="G">
    <w:p w14:paraId="764CDBAF" w14:textId="77777777" w:rsidR="002C6E98" w:rsidRDefault="002C6E98">
      <w:r>
        <w:t>Deleted:(P</w:t>
      </w:r>
    </w:p>
  </w:comment>
  <w:comment w:id="190" w:author="Grammarly" w:date="2017-10-30T18:54:00Z" w:initials="G">
    <w:p w14:paraId="3D1E5AF2" w14:textId="77777777" w:rsidR="002C6E98" w:rsidRDefault="002C6E98">
      <w:r>
        <w:t>Deleted:ns</w:t>
      </w:r>
    </w:p>
  </w:comment>
  <w:comment w:id="191" w:author="Grammarly" w:date="2017-10-30T18:54:00Z" w:initials="G">
    <w:p w14:paraId="5093C4F6" w14:textId="77777777" w:rsidR="002C6E98" w:rsidRDefault="002C6E98">
      <w:r>
        <w:t>Deleted:o</w:t>
      </w:r>
    </w:p>
  </w:comment>
  <w:comment w:id="192" w:author="Grammarly" w:date="2017-10-30T18:54:00Z" w:initials="G">
    <w:p w14:paraId="01BBC2AD" w14:textId="77777777" w:rsidR="002C6E98" w:rsidRDefault="002C6E98">
      <w:r>
        <w:t>Deleted:T</w:t>
      </w:r>
    </w:p>
  </w:comment>
  <w:comment w:id="193" w:author="Grammarly" w:date="2017-10-30T18:54:00Z" w:initials="G">
    <w:p w14:paraId="48059E6B" w14:textId="77777777" w:rsidR="002C6E98" w:rsidRDefault="002C6E98">
      <w:r>
        <w:t xml:space="preserve">Deleted:ust) </w:t>
      </w:r>
    </w:p>
  </w:comment>
  <w:comment w:id="194" w:author="Grammarly" w:date="2017-10-30T18:54:00Z" w:initials="G">
    <w:p w14:paraId="6B051843" w14:textId="77777777" w:rsidR="002C6E98" w:rsidRDefault="002C6E98">
      <w:r>
        <w:t>Deleted:ec</w:t>
      </w:r>
    </w:p>
  </w:comment>
  <w:comment w:id="195" w:author="Grammarly" w:date="2017-10-30T18:54:00Z" w:initials="G">
    <w:p w14:paraId="31955C18" w14:textId="77777777" w:rsidR="002C6E98" w:rsidRDefault="002C6E98">
      <w:r>
        <w:t>Deleted:mme</w:t>
      </w:r>
    </w:p>
  </w:comment>
  <w:comment w:id="196" w:author="Grammarly" w:date="2017-10-30T18:54:00Z" w:initials="G">
    <w:p w14:paraId="0F921237" w14:textId="77777777" w:rsidR="002C6E98" w:rsidRDefault="002C6E98">
      <w:r>
        <w:t>Deleted:s</w:t>
      </w:r>
    </w:p>
  </w:comment>
  <w:comment w:id="197" w:author="Grammarly" w:date="2017-10-30T18:54:00Z" w:initials="G">
    <w:p w14:paraId="46E88FBA" w14:textId="77777777" w:rsidR="002C6E98" w:rsidRDefault="002C6E98">
      <w:r>
        <w:t>Deleted:th</w:t>
      </w:r>
    </w:p>
  </w:comment>
  <w:comment w:id="198" w:author="Grammarly" w:date="2017-10-30T18:54:00Z" w:initials="G">
    <w:p w14:paraId="45ACB8F5" w14:textId="77777777" w:rsidR="002C6E98" w:rsidRDefault="002C6E98">
      <w:r>
        <w:t>Deleted:follo</w:t>
      </w:r>
    </w:p>
  </w:comment>
  <w:comment w:id="199" w:author="Grammarly" w:date="2017-10-30T18:54:00Z" w:initials="G">
    <w:p w14:paraId="4FF80368" w14:textId="77777777" w:rsidR="002C6E98" w:rsidRDefault="002C6E98">
      <w:r>
        <w:t>Deleted:ing c</w:t>
      </w:r>
    </w:p>
  </w:comment>
  <w:comment w:id="200" w:author="Grammarly" w:date="2017-10-30T18:54:00Z" w:initials="G">
    <w:p w14:paraId="71371C82" w14:textId="77777777" w:rsidR="002C6E98" w:rsidRDefault="002C6E98">
      <w:r>
        <w:t>Deleted:dida</w:t>
      </w:r>
    </w:p>
  </w:comment>
  <w:comment w:id="201" w:author="Grammarly" w:date="2017-10-30T18:54:00Z" w:initials="G">
    <w:p w14:paraId="78A79826" w14:textId="77777777" w:rsidR="002C6E98" w:rsidRDefault="002C6E98">
      <w:r>
        <w:t>Deleted:s</w:t>
      </w:r>
    </w:p>
  </w:comment>
  <w:comment w:id="202" w:author="Grammarly" w:date="2017-10-30T18:54:00Z" w:initials="G">
    <w:p w14:paraId="6A176076" w14:textId="77777777" w:rsidR="002C6E98" w:rsidRDefault="002C6E98">
      <w:r>
        <w:t>Deleted:f</w:t>
      </w:r>
    </w:p>
  </w:comment>
  <w:comment w:id="203" w:author="Grammarly" w:date="2017-10-30T18:54:00Z" w:initials="G">
    <w:p w14:paraId="0F0E6123" w14:textId="77777777" w:rsidR="002C6E98" w:rsidRDefault="002C6E98">
      <w:r>
        <w:t>Deleted:r</w:t>
      </w:r>
    </w:p>
  </w:comment>
  <w:comment w:id="204" w:author="Grammarly" w:date="2017-10-30T18:54:00Z" w:initials="G">
    <w:p w14:paraId="680C8FDB" w14:textId="77777777" w:rsidR="002C6E98" w:rsidRDefault="002C6E98">
      <w:r>
        <w:t>Deleted:e</w:t>
      </w:r>
    </w:p>
  </w:comment>
  <w:comment w:id="205" w:author="Grammarly" w:date="2017-10-30T18:54:00Z" w:initials="G">
    <w:p w14:paraId="5084F52C" w14:textId="77777777" w:rsidR="002C6E98" w:rsidRDefault="002C6E98">
      <w:r>
        <w:t>Deleted:c</w:t>
      </w:r>
    </w:p>
  </w:comment>
  <w:comment w:id="206" w:author="Grammarly" w:date="2017-10-30T18:54:00Z" w:initials="G">
    <w:p w14:paraId="17BE6D22" w14:textId="77777777" w:rsidR="002C6E98" w:rsidRDefault="002C6E98">
      <w:r>
        <w:t>Deleted:i</w:t>
      </w:r>
    </w:p>
  </w:comment>
  <w:comment w:id="225" w:author="Grammarly" w:date="2017-10-30T18:54:00Z" w:initials="G">
    <w:p w14:paraId="1E64B98D" w14:textId="77777777" w:rsidR="002C6E98" w:rsidRDefault="002C6E98">
      <w:r>
        <w:t>Deleted:h</w:t>
      </w:r>
    </w:p>
  </w:comment>
  <w:comment w:id="226" w:author="Grammarly" w:date="2017-10-30T18:54:00Z" w:initials="G">
    <w:p w14:paraId="231C8944" w14:textId="77777777" w:rsidR="002C6E98" w:rsidRDefault="002C6E98">
      <w:r>
        <w:t>Deleted: boa</w:t>
      </w:r>
    </w:p>
  </w:comment>
  <w:comment w:id="227" w:author="Grammarly" w:date="2017-10-30T18:54:00Z" w:initials="G">
    <w:p w14:paraId="7F6D6426" w14:textId="77777777" w:rsidR="002C6E98" w:rsidRDefault="002C6E98">
      <w:r>
        <w:t>Deleted:d.</w:t>
      </w:r>
    </w:p>
  </w:comment>
  <w:comment w:id="231" w:author="Grammarly" w:date="2017-10-30T18:54:00Z" w:initials="G">
    <w:p w14:paraId="22A80BDB" w14:textId="77777777" w:rsidR="002C6E98" w:rsidRDefault="002C6E98">
      <w:r>
        <w:t>Deleted:Jack</w:t>
      </w:r>
    </w:p>
  </w:comment>
  <w:comment w:id="232" w:author="Grammarly" w:date="2017-10-30T18:54:00Z" w:initials="G">
    <w:p w14:paraId="61E09544" w14:textId="77777777" w:rsidR="002C6E98" w:rsidRDefault="002C6E98">
      <w:r>
        <w:t>Deleted:Hin</w:t>
      </w:r>
    </w:p>
  </w:comment>
  <w:comment w:id="233" w:author="Grammarly" w:date="2017-10-30T18:54:00Z" w:initials="G">
    <w:p w14:paraId="60EC985A" w14:textId="77777777" w:rsidR="002C6E98" w:rsidRDefault="002C6E98">
      <w:r>
        <w:t>Deleted:s</w:t>
      </w:r>
    </w:p>
  </w:comment>
  <w:comment w:id="234" w:author="Grammarly" w:date="2017-10-30T18:54:00Z" w:initials="G">
    <w:p w14:paraId="23DB8263" w14:textId="77777777" w:rsidR="002C6E98" w:rsidRDefault="002C6E98">
      <w:r>
        <w:t>Deleted:d</w:t>
      </w:r>
    </w:p>
  </w:comment>
  <w:comment w:id="235" w:author="Grammarly" w:date="2017-10-30T18:54:00Z" w:initials="G">
    <w:p w14:paraId="43C2D499" w14:textId="77777777" w:rsidR="002C6E98" w:rsidRDefault="002C6E98">
      <w:r>
        <w:t>Deleted:T</w:t>
      </w:r>
    </w:p>
  </w:comment>
  <w:comment w:id="236" w:author="Grammarly" w:date="2017-10-30T18:54:00Z" w:initials="G">
    <w:p w14:paraId="3725E1CA" w14:textId="77777777" w:rsidR="002C6E98" w:rsidRDefault="002C6E98">
      <w:r>
        <w:t>Deleted:m</w:t>
      </w:r>
    </w:p>
  </w:comment>
  <w:comment w:id="237" w:author="Grammarly" w:date="2017-10-30T18:54:00Z" w:initials="G">
    <w:p w14:paraId="4353C359" w14:textId="77777777" w:rsidR="002C6E98" w:rsidRDefault="002C6E98">
      <w:r>
        <w:t>Deleted:H</w:t>
      </w:r>
    </w:p>
  </w:comment>
  <w:comment w:id="238" w:author="Grammarly" w:date="2017-10-30T18:54:00Z" w:initials="G">
    <w:p w14:paraId="7F79F350" w14:textId="77777777" w:rsidR="002C6E98" w:rsidRDefault="002C6E98">
      <w:r>
        <w:t>Deleted:rner</w:t>
      </w:r>
    </w:p>
  </w:comment>
  <w:comment w:id="247" w:author="Grammarly" w:date="2017-10-30T18:54:00Z" w:initials="G">
    <w:p w14:paraId="665043D1" w14:textId="77777777" w:rsidR="002C6E98" w:rsidRDefault="002C6E98">
      <w:r>
        <w:t>Deleted:Tw</w:t>
      </w:r>
    </w:p>
  </w:comment>
  <w:comment w:id="248" w:author="Grammarly" w:date="2017-10-30T18:54:00Z" w:initials="G">
    <w:p w14:paraId="047836EE" w14:textId="77777777" w:rsidR="002C6E98" w:rsidRDefault="002C6E98">
      <w:r>
        <w:t>Deleted: ca</w:t>
      </w:r>
    </w:p>
  </w:comment>
  <w:comment w:id="249" w:author="Grammarly" w:date="2017-10-30T18:54:00Z" w:initials="G">
    <w:p w14:paraId="4D16F782" w14:textId="77777777" w:rsidR="002C6E98" w:rsidRDefault="002C6E98">
      <w:r>
        <w:t>Deleted:didat</w:t>
      </w:r>
    </w:p>
  </w:comment>
  <w:comment w:id="250" w:author="Grammarly" w:date="2017-10-30T18:54:00Z" w:initials="G">
    <w:p w14:paraId="6C8B7B62" w14:textId="77777777" w:rsidR="002C6E98" w:rsidRDefault="002C6E98">
      <w:r>
        <w:t>Deleted:s must</w:t>
      </w:r>
    </w:p>
  </w:comment>
  <w:comment w:id="251" w:author="Grammarly" w:date="2017-10-30T18:54:00Z" w:initials="G">
    <w:p w14:paraId="3DEA6D27" w14:textId="77777777" w:rsidR="002C6E98" w:rsidRDefault="002C6E98">
      <w:r>
        <w:t>Deleted:ele</w:t>
      </w:r>
    </w:p>
  </w:comment>
  <w:comment w:id="252" w:author="Grammarly" w:date="2017-10-30T18:54:00Z" w:initials="G">
    <w:p w14:paraId="12E00D79" w14:textId="77777777" w:rsidR="002C6E98" w:rsidRDefault="002C6E98">
      <w:r>
        <w:t>Deleted:t</w:t>
      </w:r>
    </w:p>
  </w:comment>
  <w:comment w:id="253" w:author="Grammarly" w:date="2017-10-30T18:54:00Z" w:initials="G">
    <w:p w14:paraId="38719999" w14:textId="77777777" w:rsidR="002C6E98" w:rsidRDefault="002C6E98">
      <w:r>
        <w:t>Deleted:.</w:t>
      </w:r>
    </w:p>
  </w:comment>
  <w:comment w:id="259" w:author="Grammarly" w:date="2017-10-30T18:54:00Z" w:initials="G">
    <w:p w14:paraId="77313D2C" w14:textId="77777777" w:rsidR="002C6E98" w:rsidRDefault="002C6E98">
      <w:r>
        <w:t>Deleted:Tim</w:t>
      </w:r>
    </w:p>
  </w:comment>
  <w:comment w:id="260" w:author="Grammarly" w:date="2017-10-30T18:54:00Z" w:initials="G">
    <w:p w14:paraId="791E56B9" w14:textId="77777777" w:rsidR="002C6E98" w:rsidRDefault="002C6E98">
      <w:r>
        <w:t>Deleted:thy</w:t>
      </w:r>
    </w:p>
  </w:comment>
  <w:comment w:id="261" w:author="Grammarly" w:date="2017-10-30T18:54:00Z" w:initials="G">
    <w:p w14:paraId="1BF1F6BD" w14:textId="77777777" w:rsidR="002C6E98" w:rsidRDefault="002C6E98">
      <w:r>
        <w:t>Deleted:D Bea</w:t>
      </w:r>
    </w:p>
  </w:comment>
  <w:comment w:id="262" w:author="Grammarly" w:date="2017-10-30T18:54:00Z" w:initials="G">
    <w:p w14:paraId="5845F0FD" w14:textId="77777777" w:rsidR="002C6E98" w:rsidRDefault="002C6E98">
      <w:r>
        <w:t>Deleted:d III</w:t>
      </w:r>
    </w:p>
  </w:comment>
  <w:comment w:id="265" w:author="Grammarly" w:date="2017-10-30T18:54:00Z" w:initials="G">
    <w:p w14:paraId="2C936A22" w14:textId="77777777" w:rsidR="002C6E98" w:rsidRDefault="002C6E98">
      <w:r>
        <w:t>Deleted:m</w:t>
      </w:r>
    </w:p>
  </w:comment>
  <w:comment w:id="266" w:author="Grammarly" w:date="2017-10-30T18:54:00Z" w:initials="G">
    <w:p w14:paraId="2E5B5A0B" w14:textId="77777777" w:rsidR="002C6E98" w:rsidRDefault="002C6E98">
      <w:r>
        <w:t>Deleted:d</w:t>
      </w:r>
    </w:p>
  </w:comment>
  <w:comment w:id="267" w:author="Grammarly" w:date="2017-10-30T18:54:00Z" w:initials="G">
    <w:p w14:paraId="2106B9F8" w14:textId="77777777" w:rsidR="002C6E98" w:rsidRDefault="002C6E98">
      <w:r>
        <w:t>Deleted:m</w:t>
      </w:r>
    </w:p>
  </w:comment>
  <w:comment w:id="268" w:author="Grammarly" w:date="2017-10-30T18:54:00Z" w:initials="G">
    <w:p w14:paraId="27F910B2" w14:textId="77777777" w:rsidR="002C6E98" w:rsidRDefault="002C6E98">
      <w:r>
        <w:t>Deleted:ion</w:t>
      </w:r>
    </w:p>
  </w:comment>
  <w:comment w:id="269" w:author="Grammarly" w:date="2017-10-30T18:54:00Z" w:initials="G">
    <w:p w14:paraId="019A1A9D" w14:textId="77777777" w:rsidR="002C6E98" w:rsidRDefault="002C6E98">
      <w:r>
        <w:t>Deleted:t</w:t>
      </w:r>
    </w:p>
  </w:comment>
  <w:comment w:id="270" w:author="Grammarly" w:date="2017-10-30T18:54:00Z" w:initials="G">
    <w:p w14:paraId="0FFB9882" w14:textId="77777777" w:rsidR="002C6E98" w:rsidRDefault="002C6E98">
      <w:r>
        <w:t>Deleted:ppro</w:t>
      </w:r>
    </w:p>
  </w:comment>
  <w:comment w:id="271" w:author="Grammarly" w:date="2017-10-30T18:54:00Z" w:initials="G">
    <w:p w14:paraId="27F9622F" w14:textId="77777777" w:rsidR="002C6E98" w:rsidRDefault="002C6E98">
      <w:r>
        <w:t>Deleted:e th</w:t>
      </w:r>
    </w:p>
  </w:comment>
  <w:comment w:id="272" w:author="Grammarly" w:date="2017-10-30T18:54:00Z" w:initials="G">
    <w:p w14:paraId="51E2B1AD" w14:textId="77777777" w:rsidR="002C6E98" w:rsidRDefault="002C6E98">
      <w:r>
        <w:t>Deleted:mina</w:t>
      </w:r>
    </w:p>
  </w:comment>
  <w:comment w:id="273" w:author="Grammarly" w:date="2017-10-30T18:54:00Z" w:initials="G">
    <w:p w14:paraId="421671CB" w14:textId="77777777" w:rsidR="002C6E98" w:rsidRDefault="002C6E98">
      <w:r>
        <w:t>Deleted:io</w:t>
      </w:r>
    </w:p>
  </w:comment>
  <w:comment w:id="274" w:author="Grammarly" w:date="2017-10-30T18:54:00Z" w:initials="G">
    <w:p w14:paraId="7FE9E3D4" w14:textId="77777777" w:rsidR="002C6E98" w:rsidRDefault="002C6E98">
      <w:r>
        <w:t>Deleted:s.</w:t>
      </w:r>
    </w:p>
  </w:comment>
  <w:comment w:id="286" w:author="Grammarly" w:date="2017-10-30T18:54:00Z" w:initials="G">
    <w:p w14:paraId="7218516C" w14:textId="77777777" w:rsidR="002C6E98" w:rsidRDefault="002C6E98">
      <w:r>
        <w:t>Deleted:Ron</w:t>
      </w:r>
    </w:p>
  </w:comment>
  <w:comment w:id="287" w:author="Grammarly" w:date="2017-10-30T18:54:00Z" w:initials="G">
    <w:p w14:paraId="29F88822" w14:textId="77777777" w:rsidR="002C6E98" w:rsidRDefault="002C6E98">
      <w:r>
        <w:t>Deleted:l</w:t>
      </w:r>
    </w:p>
  </w:comment>
  <w:comment w:id="288" w:author="Grammarly" w:date="2017-10-30T18:54:00Z" w:initials="G">
    <w:p w14:paraId="3E8B4968" w14:textId="77777777" w:rsidR="002C6E98" w:rsidRDefault="002C6E98">
      <w:r>
        <w:t>Deleted:L.</w:t>
      </w:r>
    </w:p>
  </w:comment>
  <w:comment w:id="289" w:author="Grammarly" w:date="2017-10-30T18:54:00Z" w:initials="G">
    <w:p w14:paraId="0D1107FD" w14:textId="77777777" w:rsidR="002C6E98" w:rsidRDefault="002C6E98">
      <w:r>
        <w:t>Deleted:W</w:t>
      </w:r>
    </w:p>
  </w:comment>
  <w:comment w:id="290" w:author="Grammarly" w:date="2017-10-30T18:54:00Z" w:initials="G">
    <w:p w14:paraId="28FF1ABA" w14:textId="77777777" w:rsidR="002C6E98" w:rsidRDefault="002C6E98">
      <w:r>
        <w:t>Deleted:idn</w:t>
      </w:r>
    </w:p>
  </w:comment>
  <w:comment w:id="291" w:author="Grammarly" w:date="2017-10-30T18:54:00Z" w:initials="G">
    <w:p w14:paraId="6519A931" w14:textId="77777777" w:rsidR="002C6E98" w:rsidRDefault="002C6E98">
      <w:r>
        <w:t>Deleted:r</w:t>
      </w:r>
    </w:p>
  </w:comment>
  <w:comment w:id="292" w:author="Grammarly" w:date="2017-10-30T18:54:00Z" w:initials="G">
    <w:p w14:paraId="453C60D3" w14:textId="77777777" w:rsidR="002C6E98" w:rsidRDefault="002C6E98">
      <w:r>
        <w:t>Deleted:s</w:t>
      </w:r>
    </w:p>
  </w:comment>
  <w:comment w:id="298" w:author="Grammarly" w:date="2017-10-30T18:54:00Z" w:initials="G">
    <w:p w14:paraId="7FFF3F54" w14:textId="77777777" w:rsidR="002C6E98" w:rsidRDefault="002C6E98">
      <w:r>
        <w:t>Deleted:cond mo</w:t>
      </w:r>
    </w:p>
  </w:comment>
  <w:comment w:id="299" w:author="Grammarly" w:date="2017-10-30T18:54:00Z" w:initials="G">
    <w:p w14:paraId="008BF872" w14:textId="77777777" w:rsidR="002C6E98" w:rsidRDefault="002C6E98">
      <w:r>
        <w:t>Deleted:ion. Motion</w:t>
      </w:r>
    </w:p>
  </w:comment>
  <w:comment w:id="300" w:author="Grammarly" w:date="2017-10-30T18:54:00Z" w:initials="G">
    <w:p w14:paraId="14C6E2D7" w14:textId="77777777" w:rsidR="002C6E98" w:rsidRDefault="002C6E98">
      <w:r>
        <w:t>Deleted:rri</w:t>
      </w:r>
    </w:p>
  </w:comment>
  <w:comment w:id="301" w:author="Grammarly" w:date="2017-10-30T18:54:00Z" w:initials="G">
    <w:p w14:paraId="2CF91924" w14:textId="77777777" w:rsidR="002C6E98" w:rsidRDefault="002C6E98">
      <w:r>
        <w:t>Deleted:d</w:t>
      </w:r>
    </w:p>
  </w:comment>
  <w:comment w:id="308" w:author="Grammarly" w:date="2017-10-30T18:54:00Z" w:initials="G">
    <w:p w14:paraId="6B46408C" w14:textId="77777777" w:rsidR="002C6E98" w:rsidRDefault="002C6E98">
      <w:r>
        <w:t>Inserted: 7</w:t>
      </w:r>
    </w:p>
  </w:comment>
  <w:comment w:id="310" w:author="Grammarly" w:date="2017-10-30T18:54:00Z" w:initials="G">
    <w:p w14:paraId="2E6BCF4C" w14:textId="77777777" w:rsidR="002C6E98" w:rsidRDefault="002C6E98">
      <w:r>
        <w:t>Inserted: e</w:t>
      </w:r>
    </w:p>
  </w:comment>
  <w:comment w:id="311" w:author="Grammarly" w:date="2017-10-30T18:54:00Z" w:initials="G">
    <w:p w14:paraId="3F9C2695" w14:textId="77777777" w:rsidR="002C6E98" w:rsidRDefault="002C6E98">
      <w:r>
        <w:t xml:space="preserve">Inserted: from </w:t>
      </w:r>
    </w:p>
  </w:comment>
  <w:comment w:id="331" w:author="Grammarly" w:date="2017-10-30T18:54:00Z" w:initials="G">
    <w:p w14:paraId="0127217A" w14:textId="77777777" w:rsidR="002C6E98" w:rsidRDefault="002C6E98">
      <w:r>
        <w:t>Inserted: on</w:t>
      </w:r>
    </w:p>
  </w:comment>
  <w:comment w:id="332" w:author="Grammarly" w:date="2017-10-30T18:54:00Z" w:initials="G">
    <w:p w14:paraId="011DEE24" w14:textId="77777777" w:rsidR="002C6E98" w:rsidRDefault="002C6E98">
      <w:r>
        <w:t>Inserted: mi</w:t>
      </w:r>
    </w:p>
  </w:comment>
  <w:comment w:id="333" w:author="Grammarly" w:date="2017-10-30T18:54:00Z" w:initials="G">
    <w:p w14:paraId="0962C727" w14:textId="77777777" w:rsidR="002C6E98" w:rsidRDefault="002C6E98">
      <w:r>
        <w:t>Inserted: ng</w:t>
      </w:r>
    </w:p>
  </w:comment>
  <w:comment w:id="334" w:author="Grammarly" w:date="2017-10-30T18:54:00Z" w:initials="G">
    <w:p w14:paraId="553C02B0" w14:textId="77777777" w:rsidR="002C6E98" w:rsidRDefault="002C6E98">
      <w:r>
        <w:t>Inserted: hank</w:t>
      </w:r>
    </w:p>
  </w:comment>
  <w:comment w:id="335" w:author="Grammarly" w:date="2017-10-30T18:54:00Z" w:initials="G">
    <w:p w14:paraId="7A3FEAB5" w14:textId="77777777" w:rsidR="002C6E98" w:rsidRDefault="002C6E98">
      <w:r>
        <w:t>Inserted: .</w:t>
      </w:r>
    </w:p>
  </w:comment>
  <w:comment w:id="336" w:author="Grammarly" w:date="2017-10-30T18:54:00Z" w:initials="G">
    <w:p w14:paraId="15FFF831" w14:textId="77777777" w:rsidR="002C6E98" w:rsidRDefault="002C6E98">
      <w:r>
        <w:t>Inserted: g,</w:t>
      </w:r>
    </w:p>
  </w:comment>
  <w:comment w:id="337" w:author="Grammarly" w:date="2017-10-30T18:54:00Z" w:initials="G">
    <w:p w14:paraId="011C2615" w14:textId="77777777" w:rsidR="002C6E98" w:rsidRDefault="002C6E98">
      <w:r>
        <w:t>Inserted: Ag</w:t>
      </w:r>
    </w:p>
  </w:comment>
  <w:comment w:id="338" w:author="Grammarly" w:date="2017-10-30T18:54:00Z" w:initials="G">
    <w:p w14:paraId="2FED9EB7" w14:textId="77777777" w:rsidR="002C6E98" w:rsidRDefault="002C6E98">
      <w:r>
        <w:t>Inserted: r</w:t>
      </w:r>
    </w:p>
  </w:comment>
  <w:comment w:id="339" w:author="Grammarly" w:date="2017-10-30T18:54:00Z" w:initials="G">
    <w:p w14:paraId="3CADCAEE" w14:textId="77777777" w:rsidR="002C6E98" w:rsidRDefault="002C6E98">
      <w:r>
        <w:t>Inserted: f</w:t>
      </w:r>
    </w:p>
  </w:comment>
  <w:comment w:id="340" w:author="Grammarly" w:date="2017-10-30T18:54:00Z" w:initials="G">
    <w:p w14:paraId="49EE96F7" w14:textId="77777777" w:rsidR="002C6E98" w:rsidRDefault="002C6E98">
      <w:r>
        <w:t>Inserted: y Offic</w:t>
      </w:r>
    </w:p>
  </w:comment>
  <w:comment w:id="341" w:author="Grammarly" w:date="2017-10-30T18:54:00Z" w:initials="G">
    <w:p w14:paraId="612267D2" w14:textId="77777777" w:rsidR="002C6E98" w:rsidRDefault="002C6E98">
      <w:r>
        <w:t>Inserted: n</w:t>
      </w:r>
    </w:p>
  </w:comment>
  <w:comment w:id="342" w:author="Grammarly" w:date="2017-10-30T18:54:00Z" w:initials="G">
    <w:p w14:paraId="004B9DEF" w14:textId="77777777" w:rsidR="002C6E98" w:rsidRDefault="002C6E98">
      <w:r>
        <w:t>Inserted: C</w:t>
      </w:r>
    </w:p>
  </w:comment>
  <w:comment w:id="343" w:author="Grammarly" w:date="2017-10-30T18:54:00Z" w:initials="G">
    <w:p w14:paraId="01F5CA30" w14:textId="77777777" w:rsidR="002C6E98" w:rsidRDefault="002C6E98">
      <w:r>
        <w:t>Inserted: ms</w:t>
      </w:r>
    </w:p>
  </w:comment>
  <w:comment w:id="344" w:author="Grammarly" w:date="2017-10-30T18:54:00Z" w:initials="G">
    <w:p w14:paraId="7FF5BC9A" w14:textId="77777777" w:rsidR="002C6E98" w:rsidRDefault="002C6E98">
      <w:r>
        <w:t>Inserted: d</w:t>
      </w:r>
    </w:p>
  </w:comment>
  <w:comment w:id="347" w:author="Grammarly" w:date="2017-10-30T18:54:00Z" w:initials="G">
    <w:p w14:paraId="11514D92" w14:textId="77777777" w:rsidR="002C6E98" w:rsidRDefault="002C6E98">
      <w:r>
        <w:t>Inserted: w</w:t>
      </w:r>
    </w:p>
  </w:comment>
  <w:comment w:id="353" w:author="Grammarly" w:date="2017-10-30T18:54:00Z" w:initials="G">
    <w:p w14:paraId="748128E2" w14:textId="77777777" w:rsidR="002C6E98" w:rsidRDefault="002C6E98">
      <w:r>
        <w:t>Inserted: h</w:t>
      </w:r>
    </w:p>
  </w:comment>
  <w:comment w:id="354" w:author="Grammarly" w:date="2017-10-30T18:54:00Z" w:initials="G">
    <w:p w14:paraId="7719839F" w14:textId="77777777" w:rsidR="002C6E98" w:rsidRDefault="002C6E98">
      <w:r>
        <w:t>Inserted: r</w:t>
      </w:r>
    </w:p>
  </w:comment>
  <w:comment w:id="355" w:author="Grammarly" w:date="2017-10-30T18:54:00Z" w:initials="G">
    <w:p w14:paraId="46E22660" w14:textId="77777777" w:rsidR="002C6E98" w:rsidRDefault="002C6E98">
      <w:r>
        <w:t>Inserted: ip</w:t>
      </w:r>
    </w:p>
  </w:comment>
  <w:comment w:id="358" w:author="Grammarly" w:date="2017-10-30T18:54:00Z" w:initials="G">
    <w:p w14:paraId="28DB63B3" w14:textId="77777777" w:rsidR="002C6E98" w:rsidRDefault="002C6E98">
      <w:r>
        <w:t>Inserted: na</w:t>
      </w:r>
    </w:p>
  </w:comment>
  <w:comment w:id="359" w:author="Grammarly" w:date="2017-10-30T18:54:00Z" w:initials="G">
    <w:p w14:paraId="6F247407" w14:textId="77777777" w:rsidR="002C6E98" w:rsidRDefault="002C6E98">
      <w:r>
        <w:t>Inserted: d</w:t>
      </w:r>
    </w:p>
  </w:comment>
  <w:comment w:id="360" w:author="Grammarly" w:date="2017-10-30T18:54:00Z" w:initials="G">
    <w:p w14:paraId="038C841A" w14:textId="77777777" w:rsidR="002C6E98" w:rsidRDefault="002C6E98">
      <w:r>
        <w:t>Inserted: ir</w:t>
      </w:r>
    </w:p>
  </w:comment>
  <w:comment w:id="361" w:author="Grammarly" w:date="2017-10-30T18:54:00Z" w:initials="G">
    <w:p w14:paraId="3E5DB62B" w14:textId="77777777" w:rsidR="002C6E98" w:rsidRDefault="002C6E98">
      <w:r>
        <w:t xml:space="preserve">Inserted: of $1,000.00 </w:t>
      </w:r>
    </w:p>
  </w:comment>
  <w:comment w:id="362" w:author="Grammarly" w:date="2017-10-30T18:54:00Z" w:initials="G">
    <w:p w14:paraId="4D742ED5" w14:textId="77777777" w:rsidR="002C6E98" w:rsidRDefault="002C6E98">
      <w:r>
        <w:t>Deleted:d.</w:t>
      </w:r>
    </w:p>
  </w:comment>
  <w:comment w:id="377" w:author="Grammarly" w:date="2017-10-30T18:54:00Z" w:initials="G">
    <w:p w14:paraId="40B48428" w14:textId="77777777" w:rsidR="002C6E98" w:rsidRDefault="002C6E98">
      <w:r>
        <w:t>Inserted: t</w:t>
      </w:r>
    </w:p>
  </w:comment>
  <w:comment w:id="378" w:author="Grammarly" w:date="2017-10-30T18:54:00Z" w:initials="G">
    <w:p w14:paraId="683EBA89" w14:textId="77777777" w:rsidR="002C6E98" w:rsidRDefault="002C6E98">
      <w:r>
        <w:t>Inserted: ve</w:t>
      </w:r>
    </w:p>
  </w:comment>
  <w:comment w:id="379" w:author="Grammarly" w:date="2017-10-30T18:54:00Z" w:initials="G">
    <w:p w14:paraId="498708F6" w14:textId="77777777" w:rsidR="002C6E98" w:rsidRDefault="002C6E98">
      <w:r>
        <w:t>Inserted: e</w:t>
      </w:r>
    </w:p>
  </w:comment>
  <w:comment w:id="380" w:author="Grammarly" w:date="2017-10-30T18:54:00Z" w:initials="G">
    <w:p w14:paraId="5C6FB47C" w14:textId="77777777" w:rsidR="002C6E98" w:rsidRDefault="002C6E98">
      <w:r>
        <w:t>Inserted: re</w:t>
      </w:r>
    </w:p>
  </w:comment>
  <w:comment w:id="381" w:author="Grammarly" w:date="2017-10-30T18:54:00Z" w:initials="G">
    <w:p w14:paraId="2A0B56C8" w14:textId="77777777" w:rsidR="002C6E98" w:rsidRDefault="002C6E98">
      <w:r>
        <w:t>Inserted: Egg</w:t>
      </w:r>
    </w:p>
  </w:comment>
  <w:comment w:id="382" w:author="Grammarly" w:date="2017-10-30T18:54:00Z" w:initials="G">
    <w:p w14:paraId="05029687" w14:textId="77777777" w:rsidR="002C6E98" w:rsidRDefault="002C6E98">
      <w:r>
        <w:t>Inserted: e</w:t>
      </w:r>
    </w:p>
  </w:comment>
  <w:comment w:id="383" w:author="Grammarly" w:date="2017-10-30T18:54:00Z" w:initials="G">
    <w:p w14:paraId="7430DD9F" w14:textId="77777777" w:rsidR="002C6E98" w:rsidRDefault="002C6E98">
      <w:r>
        <w:t>Inserted: ph</w:t>
      </w:r>
    </w:p>
  </w:comment>
  <w:comment w:id="384" w:author="Grammarly" w:date="2017-10-30T18:54:00Z" w:initials="G">
    <w:p w14:paraId="446BE132" w14:textId="77777777" w:rsidR="002C6E98" w:rsidRDefault="002C6E98">
      <w:r>
        <w:t>Inserted: St</w:t>
      </w:r>
    </w:p>
  </w:comment>
  <w:comment w:id="385" w:author="Grammarly" w:date="2017-10-30T18:54:00Z" w:initials="G">
    <w:p w14:paraId="43505219" w14:textId="77777777" w:rsidR="002C6E98" w:rsidRDefault="002C6E98">
      <w:r>
        <w:t>Inserted: 8.</w:t>
      </w:r>
    </w:p>
  </w:comment>
  <w:comment w:id="386" w:author="Grammarly" w:date="2017-10-30T18:54:00Z" w:initials="G">
    <w:p w14:paraId="79AB276F" w14:textId="77777777" w:rsidR="002C6E98" w:rsidRDefault="002C6E98">
      <w:r>
        <w:t>Inserted: y.</w:t>
      </w:r>
    </w:p>
  </w:comment>
  <w:comment w:id="387" w:author="Grammarly" w:date="2017-10-30T18:54:00Z" w:initials="G">
    <w:p w14:paraId="3614B939" w14:textId="77777777" w:rsidR="002C6E98" w:rsidRDefault="002C6E98">
      <w:r>
        <w:t>Inserted: gen</w:t>
      </w:r>
    </w:p>
  </w:comment>
  <w:comment w:id="388" w:author="Grammarly" w:date="2017-10-30T18:54:00Z" w:initials="G">
    <w:p w14:paraId="541288C3" w14:textId="77777777" w:rsidR="002C6E98" w:rsidRDefault="002C6E98">
      <w:r>
        <w:t>Inserted: i</w:t>
      </w:r>
    </w:p>
  </w:comment>
  <w:comment w:id="394" w:author="Grammarly" w:date="2017-10-30T18:54:00Z" w:initials="G">
    <w:p w14:paraId="66157E80" w14:textId="77777777" w:rsidR="002C6E98" w:rsidRDefault="002C6E98">
      <w:r>
        <w:t>Inserted: East</w:t>
      </w:r>
    </w:p>
  </w:comment>
  <w:comment w:id="395" w:author="Grammarly" w:date="2017-10-30T18:54:00Z" w:initials="G">
    <w:p w14:paraId="046D9946" w14:textId="77777777" w:rsidR="002C6E98" w:rsidRDefault="002C6E98">
      <w:r>
        <w:t>Inserted: e</w:t>
      </w:r>
    </w:p>
  </w:comment>
  <w:comment w:id="396" w:author="Grammarly" w:date="2017-10-30T18:54:00Z" w:initials="G">
    <w:p w14:paraId="5B14892F" w14:textId="77777777" w:rsidR="002C6E98" w:rsidRDefault="002C6E98">
      <w:r>
        <w:t xml:space="preserve">Inserted: m </w:t>
      </w:r>
    </w:p>
  </w:comment>
  <w:comment w:id="397" w:author="Grammarly" w:date="2017-10-30T18:54:00Z" w:initials="G">
    <w:p w14:paraId="61A2D049" w14:textId="77777777" w:rsidR="002C6E98" w:rsidRDefault="002C6E98">
      <w:r>
        <w:t>Inserted: fr</w:t>
      </w:r>
    </w:p>
  </w:comment>
  <w:comment w:id="398" w:author="Grammarly" w:date="2017-10-30T18:54:00Z" w:initials="G">
    <w:p w14:paraId="3E1D6DEA" w14:textId="77777777" w:rsidR="002C6E98" w:rsidRDefault="002C6E98">
      <w:r>
        <w:t>Inserted: r</w:t>
      </w:r>
    </w:p>
  </w:comment>
  <w:comment w:id="399" w:author="Grammarly" w:date="2017-10-30T18:54:00Z" w:initials="G">
    <w:p w14:paraId="0A0E8B58" w14:textId="77777777" w:rsidR="002C6E98" w:rsidRDefault="002C6E98">
      <w:r>
        <w:t>Inserted: lin</w:t>
      </w:r>
    </w:p>
  </w:comment>
  <w:comment w:id="400" w:author="Grammarly" w:date="2017-10-30T18:54:00Z" w:initials="G">
    <w:p w14:paraId="7BFE9486" w14:textId="77777777" w:rsidR="002C6E98" w:rsidRDefault="002C6E98">
      <w:r>
        <w:t>Inserted: Me</w:t>
      </w:r>
    </w:p>
  </w:comment>
  <w:comment w:id="411" w:author="Grammarly" w:date="2017-10-30T18:54:00Z" w:initials="G">
    <w:p w14:paraId="43CF7D3C" w14:textId="77777777" w:rsidR="002C6E98" w:rsidRDefault="002C6E98">
      <w:r>
        <w:t>Inserted: 00</w:t>
      </w:r>
    </w:p>
  </w:comment>
  <w:comment w:id="412" w:author="Grammarly" w:date="2017-10-30T18:54:00Z" w:initials="G">
    <w:p w14:paraId="55736357" w14:textId="77777777" w:rsidR="002C6E98" w:rsidRDefault="002C6E98">
      <w:r>
        <w:t>Inserted: f $2,000</w:t>
      </w:r>
    </w:p>
  </w:comment>
  <w:comment w:id="413" w:author="Grammarly" w:date="2017-10-30T18:54:00Z" w:initials="G">
    <w:p w14:paraId="2EA59C98" w14:textId="77777777" w:rsidR="002C6E98" w:rsidRDefault="002C6E98">
      <w:r>
        <w:t>Inserted: f</w:t>
      </w:r>
    </w:p>
  </w:comment>
  <w:comment w:id="414" w:author="Grammarly" w:date="2017-10-30T18:54:00Z" w:initials="G">
    <w:p w14:paraId="6B046092" w14:textId="77777777" w:rsidR="002C6E98" w:rsidRDefault="002C6E98">
      <w:r>
        <w:t>Inserted: us g</w:t>
      </w:r>
    </w:p>
  </w:comment>
  <w:comment w:id="415" w:author="Grammarly" w:date="2017-10-30T18:54:00Z" w:initials="G">
    <w:p w14:paraId="429D7A40" w14:textId="77777777" w:rsidR="002C6E98" w:rsidRDefault="002C6E98">
      <w:r>
        <w:t>Inserted: er</w:t>
      </w:r>
    </w:p>
  </w:comment>
  <w:comment w:id="416" w:author="Grammarly" w:date="2017-10-30T18:54:00Z" w:initials="G">
    <w:p w14:paraId="614C92CC" w14:textId="77777777" w:rsidR="002C6E98" w:rsidRDefault="002C6E98">
      <w:r>
        <w:t>Inserted: ge</w:t>
      </w:r>
    </w:p>
  </w:comment>
  <w:comment w:id="417" w:author="Grammarly" w:date="2017-10-30T18:54:00Z" w:initials="G">
    <w:p w14:paraId="21F9A452" w14:textId="77777777" w:rsidR="002C6E98" w:rsidRDefault="002C6E98">
      <w:r>
        <w:t>Inserted: r</w:t>
      </w:r>
    </w:p>
  </w:comment>
  <w:comment w:id="418" w:author="Grammarly" w:date="2017-10-30T18:54:00Z" w:initials="G">
    <w:p w14:paraId="0121AB32" w14:textId="77777777" w:rsidR="002C6E98" w:rsidRDefault="002C6E98">
      <w:r>
        <w:t>Inserted:  f</w:t>
      </w:r>
    </w:p>
  </w:comment>
  <w:comment w:id="419" w:author="Grammarly" w:date="2017-10-30T18:54:00Z" w:initials="G">
    <w:p w14:paraId="26B7FD23" w14:textId="77777777" w:rsidR="002C6E98" w:rsidRDefault="002C6E98">
      <w:r>
        <w:t>Inserted: Townshi</w:t>
      </w:r>
    </w:p>
  </w:comment>
  <w:comment w:id="420" w:author="Grammarly" w:date="2017-10-30T18:54:00Z" w:initials="G">
    <w:p w14:paraId="7BECE6F1" w14:textId="77777777" w:rsidR="002C6E98" w:rsidRDefault="002C6E98">
      <w:r>
        <w:t>Inserted: n</w:t>
      </w:r>
    </w:p>
  </w:comment>
  <w:comment w:id="421" w:author="Grammarly" w:date="2017-10-30T18:54:00Z" w:initials="G">
    <w:p w14:paraId="4AF13AB7" w14:textId="77777777" w:rsidR="002C6E98" w:rsidRDefault="002C6E98">
      <w:r>
        <w:t>Inserted: Hamil</w:t>
      </w:r>
    </w:p>
  </w:comment>
  <w:comment w:id="422" w:author="Grammarly" w:date="2017-10-30T18:54:00Z" w:initials="G">
    <w:p w14:paraId="03B142A2" w14:textId="77777777" w:rsidR="002C6E98" w:rsidRDefault="002C6E98">
      <w:r>
        <w:t>Inserted: g</w:t>
      </w:r>
    </w:p>
  </w:comment>
  <w:comment w:id="423" w:author="Grammarly" w:date="2017-10-30T18:54:00Z" w:initials="G">
    <w:p w14:paraId="41A60E99" w14:textId="77777777" w:rsidR="002C6E98" w:rsidRDefault="002C6E98">
      <w:r>
        <w:t>Inserted: hank</w:t>
      </w:r>
    </w:p>
  </w:comment>
  <w:comment w:id="424" w:author="Grammarly" w:date="2017-10-30T18:54:00Z" w:initials="G">
    <w:p w14:paraId="096BCB31" w14:textId="77777777" w:rsidR="002C6E98" w:rsidRDefault="002C6E98">
      <w:r>
        <w:t>Inserted: y</w:t>
      </w:r>
    </w:p>
  </w:comment>
  <w:comment w:id="425" w:author="Grammarly" w:date="2017-10-30T18:54:00Z" w:initials="G">
    <w:p w14:paraId="4255ED6F" w14:textId="77777777" w:rsidR="002C6E98" w:rsidRDefault="002C6E98">
      <w:r>
        <w:t>Inserted: Libr</w:t>
      </w:r>
    </w:p>
  </w:comment>
  <w:comment w:id="426" w:author="Grammarly" w:date="2017-10-30T18:54:00Z" w:initials="G">
    <w:p w14:paraId="7582A394" w14:textId="77777777" w:rsidR="002C6E98" w:rsidRDefault="002C6E98">
      <w:r>
        <w:t>Inserted: l</w:t>
      </w:r>
    </w:p>
  </w:comment>
  <w:comment w:id="427" w:author="Grammarly" w:date="2017-10-30T18:54:00Z" w:initials="G">
    <w:p w14:paraId="2FCA6711" w14:textId="77777777" w:rsidR="002C6E98" w:rsidRDefault="002C6E98">
      <w:r>
        <w:t>Inserted: ori</w:t>
      </w:r>
    </w:p>
  </w:comment>
  <w:comment w:id="436" w:author="Grammarly" w:date="2017-10-30T18:54:00Z" w:initials="G">
    <w:p w14:paraId="0330B650" w14:textId="77777777" w:rsidR="002C6E98" w:rsidRDefault="002C6E98">
      <w:r>
        <w:t>Inserted:  2016-2017</w:t>
      </w:r>
    </w:p>
  </w:comment>
  <w:comment w:id="437" w:author="Grammarly" w:date="2017-10-30T18:54:00Z" w:initials="G">
    <w:p w14:paraId="02E0CC39" w14:textId="77777777" w:rsidR="002C6E98" w:rsidRDefault="002C6E98">
      <w:r>
        <w:t>Inserted: r</w:t>
      </w:r>
    </w:p>
  </w:comment>
  <w:comment w:id="438" w:author="Grammarly" w:date="2017-10-30T18:54:00Z" w:initials="G">
    <w:p w14:paraId="5F28A515" w14:textId="77777777" w:rsidR="002C6E98" w:rsidRDefault="002C6E98">
      <w:r>
        <w:t>Inserted: th</w:t>
      </w:r>
    </w:p>
  </w:comment>
  <w:comment w:id="439" w:author="Grammarly" w:date="2017-10-30T18:54:00Z" w:initials="G">
    <w:p w14:paraId="05076068" w14:textId="77777777" w:rsidR="002C6E98" w:rsidRDefault="002C6E98">
      <w:r>
        <w:t>Inserted: with</w:t>
      </w:r>
    </w:p>
  </w:comment>
  <w:comment w:id="440" w:author="Grammarly" w:date="2017-10-30T18:54:00Z" w:initials="G">
    <w:p w14:paraId="070A2405" w14:textId="77777777" w:rsidR="002C6E98" w:rsidRDefault="002C6E98">
      <w:r>
        <w:t>Inserted: p</w:t>
      </w:r>
    </w:p>
  </w:comment>
  <w:comment w:id="441" w:author="Grammarly" w:date="2017-10-30T18:54:00Z" w:initials="G">
    <w:p w14:paraId="3A43DCFE" w14:textId="77777777" w:rsidR="002C6E98" w:rsidRDefault="002C6E98">
      <w:r>
        <w:t>Inserted:  he</w:t>
      </w:r>
    </w:p>
  </w:comment>
  <w:comment w:id="442" w:author="Grammarly" w:date="2017-10-30T18:54:00Z" w:initials="G">
    <w:p w14:paraId="2B147AB2" w14:textId="77777777" w:rsidR="002C6E98" w:rsidRDefault="002C6E98">
      <w:r>
        <w:t>Inserted: t</w:t>
      </w:r>
    </w:p>
  </w:comment>
  <w:comment w:id="448" w:author="Grammarly" w:date="2017-10-30T18:54:00Z" w:initials="G">
    <w:p w14:paraId="4BB3D3A9" w14:textId="77777777" w:rsidR="002C6E98" w:rsidRDefault="002C6E98">
      <w:r>
        <w:t>Inserted: v</w:t>
      </w:r>
    </w:p>
  </w:comment>
  <w:comment w:id="449" w:author="Grammarly" w:date="2017-10-30T18:54:00Z" w:initials="G">
    <w:p w14:paraId="2E549062" w14:textId="77777777" w:rsidR="002C6E98" w:rsidRDefault="002C6E98">
      <w:r>
        <w:t>Inserted: D</w:t>
      </w:r>
    </w:p>
  </w:comment>
  <w:comment w:id="450" w:author="Grammarly" w:date="2017-10-30T18:54:00Z" w:initials="G">
    <w:p w14:paraId="4CCBDAE7" w14:textId="77777777" w:rsidR="002C6E98" w:rsidRDefault="002C6E98">
      <w:r>
        <w:t>Inserted: d</w:t>
      </w:r>
    </w:p>
  </w:comment>
  <w:comment w:id="451" w:author="Grammarly" w:date="2017-10-30T18:54:00Z" w:initials="G">
    <w:p w14:paraId="4399A7F5" w14:textId="77777777" w:rsidR="002C6E98" w:rsidRDefault="002C6E98">
      <w:r>
        <w:t>Inserted: Fu</w:t>
      </w:r>
    </w:p>
  </w:comment>
  <w:comment w:id="452" w:author="Grammarly" w:date="2017-10-30T18:54:00Z" w:initials="G">
    <w:p w14:paraId="78CD4C40" w14:textId="77777777" w:rsidR="002C6E98" w:rsidRDefault="002C6E98">
      <w:r>
        <w:t>Inserted: ual</w:t>
      </w:r>
    </w:p>
  </w:comment>
  <w:comment w:id="453" w:author="Grammarly" w:date="2017-10-30T18:54:00Z" w:initials="G">
    <w:p w14:paraId="76F322D1" w14:textId="77777777" w:rsidR="002C6E98" w:rsidRDefault="002C6E98">
      <w:r>
        <w:t>Inserted: a</w:t>
      </w:r>
    </w:p>
  </w:comment>
  <w:comment w:id="307" w:author="Grammarly" w:date="2017-10-30T18:54:00Z" w:initials="G">
    <w:p w14:paraId="3EE7871C" w14:textId="77777777" w:rsidR="002C6E98" w:rsidRDefault="002C6E98">
      <w:r>
        <w:t>Deleted:8</w:t>
      </w:r>
    </w:p>
  </w:comment>
  <w:comment w:id="309" w:author="Grammarly" w:date="2017-10-30T18:54:00Z" w:initials="G">
    <w:p w14:paraId="688B9798" w14:textId="77777777" w:rsidR="002C6E98" w:rsidRDefault="002C6E98">
      <w:r>
        <w:t>Deleted:at</w:t>
      </w:r>
    </w:p>
  </w:comment>
  <w:comment w:id="312" w:author="Grammarly" w:date="2017-10-30T18:54:00Z" w:initials="G">
    <w:p w14:paraId="335EB500" w14:textId="77777777" w:rsidR="002C6E98" w:rsidRDefault="002C6E98">
      <w:r>
        <w:t>Deleted:PS</w:t>
      </w:r>
    </w:p>
  </w:comment>
  <w:comment w:id="313" w:author="Grammarly" w:date="2017-10-30T18:54:00Z" w:initials="G">
    <w:p w14:paraId="3CA1C127" w14:textId="77777777" w:rsidR="002C6E98" w:rsidRDefault="002C6E98">
      <w:r>
        <w:t>Deleted:TS- Bo</w:t>
      </w:r>
    </w:p>
  </w:comment>
  <w:comment w:id="314" w:author="Grammarly" w:date="2017-10-30T18:54:00Z" w:initials="G">
    <w:p w14:paraId="4E43A32B" w14:textId="77777777" w:rsidR="002C6E98" w:rsidRDefault="002C6E98">
      <w:r>
        <w:t>Deleted:rd</w:t>
      </w:r>
    </w:p>
  </w:comment>
  <w:comment w:id="315" w:author="Grammarly" w:date="2017-10-30T18:54:00Z" w:initials="G">
    <w:p w14:paraId="13D7999E" w14:textId="77777777" w:rsidR="002C6E98" w:rsidRDefault="002C6E98">
      <w:r>
        <w:t>Deleted:f Tr</w:t>
      </w:r>
    </w:p>
  </w:comment>
  <w:comment w:id="316" w:author="Grammarly" w:date="2017-10-30T18:54:00Z" w:initials="G">
    <w:p w14:paraId="33FFCC19" w14:textId="77777777" w:rsidR="002C6E98" w:rsidRDefault="002C6E98">
      <w:r>
        <w:t>Deleted:s</w:t>
      </w:r>
    </w:p>
  </w:comment>
  <w:comment w:id="317" w:author="Grammarly" w:date="2017-10-30T18:54:00Z" w:initials="G">
    <w:p w14:paraId="512CF294" w14:textId="77777777" w:rsidR="002C6E98" w:rsidRDefault="002C6E98">
      <w:r>
        <w:t>Deleted:e</w:t>
      </w:r>
    </w:p>
  </w:comment>
  <w:comment w:id="318" w:author="Grammarly" w:date="2017-10-30T18:54:00Z" w:initials="G">
    <w:p w14:paraId="4ECD5EF1" w14:textId="77777777" w:rsidR="002C6E98" w:rsidRDefault="002C6E98">
      <w:r>
        <w:t>Deleted:s</w:t>
      </w:r>
    </w:p>
  </w:comment>
  <w:comment w:id="319" w:author="Grammarly" w:date="2017-10-30T18:54:00Z" w:initials="G">
    <w:p w14:paraId="4462E9BD" w14:textId="77777777" w:rsidR="002C6E98" w:rsidRDefault="002C6E98">
      <w:r>
        <w:t>Deleted:f</w:t>
      </w:r>
    </w:p>
  </w:comment>
  <w:comment w:id="320" w:author="Grammarly" w:date="2017-10-30T18:54:00Z" w:initials="G">
    <w:p w14:paraId="21ADC690" w14:textId="77777777" w:rsidR="002C6E98" w:rsidRDefault="002C6E98">
      <w:r>
        <w:t>Deleted:Pennsylvan</w:t>
      </w:r>
    </w:p>
  </w:comment>
  <w:comment w:id="321" w:author="Grammarly" w:date="2017-10-30T18:54:00Z" w:initials="G">
    <w:p w14:paraId="13C70416" w14:textId="77777777" w:rsidR="002C6E98" w:rsidRDefault="002C6E98">
      <w:r>
        <w:t>Deleted:a Tow</w:t>
      </w:r>
    </w:p>
  </w:comment>
  <w:comment w:id="322" w:author="Grammarly" w:date="2017-10-30T18:54:00Z" w:initials="G">
    <w:p w14:paraId="062FBD6B" w14:textId="77777777" w:rsidR="002C6E98" w:rsidRDefault="002C6E98">
      <w:r>
        <w:t>Deleted:ships Health</w:t>
      </w:r>
    </w:p>
  </w:comment>
  <w:comment w:id="323" w:author="Grammarly" w:date="2017-10-30T18:54:00Z" w:initials="G">
    <w:p w14:paraId="23BDB1A5" w14:textId="77777777" w:rsidR="002C6E98" w:rsidRDefault="002C6E98">
      <w:r>
        <w:t>Deleted:suran</w:t>
      </w:r>
    </w:p>
  </w:comment>
  <w:comment w:id="324" w:author="Grammarly" w:date="2017-10-30T18:54:00Z" w:initials="G">
    <w:p w14:paraId="22A7400E" w14:textId="77777777" w:rsidR="002C6E98" w:rsidRDefault="002C6E98">
      <w:r>
        <w:t>Deleted:e</w:t>
      </w:r>
    </w:p>
  </w:comment>
  <w:comment w:id="325" w:author="Grammarly" w:date="2017-10-30T18:54:00Z" w:initials="G">
    <w:p w14:paraId="05BA4190" w14:textId="77777777" w:rsidR="002C6E98" w:rsidRDefault="002C6E98">
      <w:r>
        <w:t>Deleted:Coopera</w:t>
      </w:r>
    </w:p>
  </w:comment>
  <w:comment w:id="326" w:author="Grammarly" w:date="2017-10-30T18:54:00Z" w:initials="G">
    <w:p w14:paraId="05512657" w14:textId="77777777" w:rsidR="002C6E98" w:rsidRDefault="002C6E98">
      <w:r>
        <w:t>Deleted:ve Trust</w:t>
      </w:r>
    </w:p>
  </w:comment>
  <w:comment w:id="327" w:author="Grammarly" w:date="2017-10-30T18:54:00Z" w:initials="G">
    <w:p w14:paraId="65DB031B" w14:textId="77777777" w:rsidR="002C6E98" w:rsidRDefault="002C6E98">
      <w:r>
        <w:t>Deleted:(</w:t>
      </w:r>
    </w:p>
  </w:comment>
  <w:comment w:id="328" w:author="Grammarly" w:date="2017-10-30T18:54:00Z" w:initials="G">
    <w:p w14:paraId="15389580" w14:textId="77777777" w:rsidR="002C6E98" w:rsidRDefault="002C6E98">
      <w:r>
        <w:t>Deleted:e</w:t>
      </w:r>
    </w:p>
  </w:comment>
  <w:comment w:id="329" w:author="Grammarly" w:date="2017-10-30T18:54:00Z" w:initials="G">
    <w:p w14:paraId="36CC0453" w14:textId="77777777" w:rsidR="002C6E98" w:rsidRDefault="002C6E98">
      <w:r>
        <w:t>Deleted:h</w:t>
      </w:r>
    </w:p>
  </w:comment>
  <w:comment w:id="330" w:author="Grammarly" w:date="2017-10-30T18:54:00Z" w:initials="G">
    <w:p w14:paraId="2CF16102" w14:textId="77777777" w:rsidR="002C6E98" w:rsidRDefault="002C6E98">
      <w:r>
        <w:t>Deleted:rust) rec</w:t>
      </w:r>
    </w:p>
  </w:comment>
  <w:comment w:id="345" w:author="Grammarly" w:date="2017-10-30T18:54:00Z" w:initials="G">
    <w:p w14:paraId="38670CAB" w14:textId="77777777" w:rsidR="002C6E98" w:rsidRDefault="002C6E98">
      <w:r>
        <w:t>Deleted:mme</w:t>
      </w:r>
    </w:p>
  </w:comment>
  <w:comment w:id="346" w:author="Grammarly" w:date="2017-10-30T18:54:00Z" w:initials="G">
    <w:p w14:paraId="54EF1BAD" w14:textId="77777777" w:rsidR="002C6E98" w:rsidRDefault="002C6E98">
      <w:r>
        <w:t>Deleted:d</w:t>
      </w:r>
    </w:p>
  </w:comment>
  <w:comment w:id="348" w:author="Grammarly" w:date="2017-10-30T18:54:00Z" w:initials="G">
    <w:p w14:paraId="4BCEC02A" w14:textId="77777777" w:rsidR="002C6E98" w:rsidRDefault="002C6E98">
      <w:r>
        <w:t>Deleted: t</w:t>
      </w:r>
    </w:p>
  </w:comment>
  <w:comment w:id="349" w:author="Grammarly" w:date="2017-10-30T18:54:00Z" w:initials="G">
    <w:p w14:paraId="7CBB7D27" w14:textId="77777777" w:rsidR="002C6E98" w:rsidRDefault="002C6E98">
      <w:r>
        <w:t>Deleted:e</w:t>
      </w:r>
    </w:p>
  </w:comment>
  <w:comment w:id="350" w:author="Grammarly" w:date="2017-10-30T18:54:00Z" w:initials="G">
    <w:p w14:paraId="7B35573E" w14:textId="77777777" w:rsidR="002C6E98" w:rsidRDefault="002C6E98">
      <w:r>
        <w:t>Deleted:llowing</w:t>
      </w:r>
    </w:p>
  </w:comment>
  <w:comment w:id="351" w:author="Grammarly" w:date="2017-10-30T18:54:00Z" w:initials="G">
    <w:p w14:paraId="1FD68BDE" w14:textId="77777777" w:rsidR="002C6E98" w:rsidRDefault="002C6E98">
      <w:r>
        <w:t>Deleted:candida</w:t>
      </w:r>
    </w:p>
  </w:comment>
  <w:comment w:id="352" w:author="Grammarly" w:date="2017-10-30T18:54:00Z" w:initials="G">
    <w:p w14:paraId="1C3BF856" w14:textId="77777777" w:rsidR="002C6E98" w:rsidRDefault="002C6E98">
      <w:r>
        <w:t>Deleted:s</w:t>
      </w:r>
    </w:p>
  </w:comment>
  <w:comment w:id="356" w:author="Grammarly" w:date="2017-10-30T18:54:00Z" w:initials="G">
    <w:p w14:paraId="55AEE732" w14:textId="77777777" w:rsidR="002C6E98" w:rsidRDefault="002C6E98">
      <w:r>
        <w:t>Deleted:f</w:t>
      </w:r>
    </w:p>
  </w:comment>
  <w:comment w:id="357" w:author="Grammarly" w:date="2017-10-30T18:54:00Z" w:initials="G">
    <w:p w14:paraId="31E83E22" w14:textId="77777777" w:rsidR="002C6E98" w:rsidRDefault="002C6E98">
      <w:r>
        <w:t>Deleted:r elec</w:t>
      </w:r>
    </w:p>
  </w:comment>
  <w:comment w:id="363" w:author="Grammarly" w:date="2017-10-30T18:54:00Z" w:initials="G">
    <w:p w14:paraId="5ECC0E2E" w14:textId="77777777" w:rsidR="002C6E98" w:rsidRDefault="002C6E98">
      <w:r>
        <w:t>Deleted: boa</w:t>
      </w:r>
    </w:p>
  </w:comment>
  <w:comment w:id="364" w:author="Grammarly" w:date="2017-10-30T18:54:00Z" w:initials="G">
    <w:p w14:paraId="35A47771" w14:textId="77777777" w:rsidR="002C6E98" w:rsidRDefault="002C6E98">
      <w:r>
        <w:t>Deleted:d.</w:t>
      </w:r>
    </w:p>
  </w:comment>
  <w:comment w:id="365" w:author="Grammarly" w:date="2017-10-30T18:54:00Z" w:initials="G">
    <w:p w14:paraId="018702C5" w14:textId="77777777" w:rsidR="002C6E98" w:rsidRDefault="002C6E98">
      <w:r>
        <w:t>Deleted: J</w:t>
      </w:r>
    </w:p>
  </w:comment>
  <w:comment w:id="366" w:author="Grammarly" w:date="2017-10-30T18:54:00Z" w:initials="G">
    <w:p w14:paraId="560C3A2E" w14:textId="77777777" w:rsidR="002C6E98" w:rsidRDefault="002C6E98">
      <w:r>
        <w:t>Deleted:k</w:t>
      </w:r>
    </w:p>
  </w:comment>
  <w:comment w:id="367" w:author="Grammarly" w:date="2017-10-30T18:54:00Z" w:initials="G">
    <w:p w14:paraId="3381F571" w14:textId="77777777" w:rsidR="002C6E98" w:rsidRDefault="002C6E98">
      <w:r>
        <w:t>Deleted:Hin</w:t>
      </w:r>
    </w:p>
  </w:comment>
  <w:comment w:id="368" w:author="Grammarly" w:date="2017-10-30T18:54:00Z" w:initials="G">
    <w:p w14:paraId="54D61249" w14:textId="77777777" w:rsidR="002C6E98" w:rsidRDefault="002C6E98">
      <w:r>
        <w:t xml:space="preserve">Deleted:s </w:t>
      </w:r>
    </w:p>
  </w:comment>
  <w:comment w:id="369" w:author="Grammarly" w:date="2017-10-30T18:54:00Z" w:initials="G">
    <w:p w14:paraId="1BB1BA89" w14:textId="77777777" w:rsidR="002C6E98" w:rsidRDefault="002C6E98">
      <w:r>
        <w:t>Deleted:d T</w:t>
      </w:r>
    </w:p>
  </w:comment>
  <w:comment w:id="370" w:author="Grammarly" w:date="2017-10-30T18:54:00Z" w:initials="G">
    <w:p w14:paraId="0C4DC784" w14:textId="77777777" w:rsidR="002C6E98" w:rsidRDefault="002C6E98">
      <w:r>
        <w:t>Deleted:m</w:t>
      </w:r>
    </w:p>
  </w:comment>
  <w:comment w:id="371" w:author="Grammarly" w:date="2017-10-30T18:54:00Z" w:initials="G">
    <w:p w14:paraId="1EEBD574" w14:textId="77777777" w:rsidR="002C6E98" w:rsidRDefault="002C6E98">
      <w:r>
        <w:t>Deleted:Horn</w:t>
      </w:r>
    </w:p>
  </w:comment>
  <w:comment w:id="372" w:author="Grammarly" w:date="2017-10-30T18:54:00Z" w:initials="G">
    <w:p w14:paraId="586891B4" w14:textId="77777777" w:rsidR="002C6E98" w:rsidRDefault="002C6E98">
      <w:r>
        <w:t xml:space="preserve">Deleted:Two </w:t>
      </w:r>
    </w:p>
  </w:comment>
  <w:comment w:id="373" w:author="Grammarly" w:date="2017-10-30T18:54:00Z" w:initials="G">
    <w:p w14:paraId="3EAA7E52" w14:textId="77777777" w:rsidR="002C6E98" w:rsidRDefault="002C6E98">
      <w:r>
        <w:t>Deleted:and</w:t>
      </w:r>
    </w:p>
  </w:comment>
  <w:comment w:id="374" w:author="Grammarly" w:date="2017-10-30T18:54:00Z" w:initials="G">
    <w:p w14:paraId="2ED89B9E" w14:textId="77777777" w:rsidR="002C6E98" w:rsidRDefault="002C6E98">
      <w:r>
        <w:t>Deleted:tes</w:t>
      </w:r>
    </w:p>
  </w:comment>
  <w:comment w:id="375" w:author="Grammarly" w:date="2017-10-30T18:54:00Z" w:initials="G">
    <w:p w14:paraId="2DBCDC5E" w14:textId="77777777" w:rsidR="002C6E98" w:rsidRDefault="002C6E98">
      <w:r>
        <w:t>Deleted:must be e</w:t>
      </w:r>
    </w:p>
  </w:comment>
  <w:comment w:id="376" w:author="Grammarly" w:date="2017-10-30T18:54:00Z" w:initials="G">
    <w:p w14:paraId="415ECE0D" w14:textId="77777777" w:rsidR="002C6E98" w:rsidRDefault="002C6E98">
      <w:r>
        <w:t>Deleted:c</w:t>
      </w:r>
    </w:p>
  </w:comment>
  <w:comment w:id="389" w:author="Grammarly" w:date="2017-10-30T18:54:00Z" w:initials="G">
    <w:p w14:paraId="51812A5C" w14:textId="77777777" w:rsidR="002C6E98" w:rsidRDefault="002C6E98">
      <w:r>
        <w:t>Deleted:Tim</w:t>
      </w:r>
    </w:p>
  </w:comment>
  <w:comment w:id="390" w:author="Grammarly" w:date="2017-10-30T18:54:00Z" w:initials="G">
    <w:p w14:paraId="26956A91" w14:textId="77777777" w:rsidR="002C6E98" w:rsidRDefault="002C6E98">
      <w:r>
        <w:t>Deleted:y</w:t>
      </w:r>
    </w:p>
  </w:comment>
  <w:comment w:id="391" w:author="Grammarly" w:date="2017-10-30T18:54:00Z" w:initials="G">
    <w:p w14:paraId="6D13A2A2" w14:textId="77777777" w:rsidR="002C6E98" w:rsidRDefault="002C6E98">
      <w:r>
        <w:t>Deleted:D</w:t>
      </w:r>
    </w:p>
  </w:comment>
  <w:comment w:id="392" w:author="Grammarly" w:date="2017-10-30T18:54:00Z" w:initials="G">
    <w:p w14:paraId="25531FDB" w14:textId="77777777" w:rsidR="002C6E98" w:rsidRDefault="002C6E98">
      <w:r>
        <w:t>Deleted:a</w:t>
      </w:r>
    </w:p>
  </w:comment>
  <w:comment w:id="393" w:author="Grammarly" w:date="2017-10-30T18:54:00Z" w:initials="G">
    <w:p w14:paraId="00F9E9E8" w14:textId="77777777" w:rsidR="002C6E98" w:rsidRDefault="002C6E98">
      <w:r>
        <w:t>Deleted:d III</w:t>
      </w:r>
    </w:p>
  </w:comment>
  <w:comment w:id="401" w:author="Grammarly" w:date="2017-10-30T18:54:00Z" w:initials="G">
    <w:p w14:paraId="185FAEB0" w14:textId="77777777" w:rsidR="002C6E98" w:rsidRDefault="002C6E98">
      <w:r>
        <w:t>Deleted:de</w:t>
      </w:r>
    </w:p>
  </w:comment>
  <w:comment w:id="402" w:author="Grammarly" w:date="2017-10-30T18:54:00Z" w:initials="G">
    <w:p w14:paraId="0E8F187D" w14:textId="77777777" w:rsidR="002C6E98" w:rsidRDefault="002C6E98">
      <w:r>
        <w:t>Deleted:mo</w:t>
      </w:r>
    </w:p>
  </w:comment>
  <w:comment w:id="403" w:author="Grammarly" w:date="2017-10-30T18:54:00Z" w:initials="G">
    <w:p w14:paraId="22AB3786" w14:textId="77777777" w:rsidR="002C6E98" w:rsidRDefault="002C6E98">
      <w:r>
        <w:t>Deleted:o</w:t>
      </w:r>
    </w:p>
  </w:comment>
  <w:comment w:id="404" w:author="Grammarly" w:date="2017-10-30T18:54:00Z" w:initials="G">
    <w:p w14:paraId="4AD6C1D1" w14:textId="77777777" w:rsidR="002C6E98" w:rsidRDefault="002C6E98">
      <w:r>
        <w:t>Deleted:a</w:t>
      </w:r>
    </w:p>
  </w:comment>
  <w:comment w:id="405" w:author="Grammarly" w:date="2017-10-30T18:54:00Z" w:initials="G">
    <w:p w14:paraId="1D7DD2EE" w14:textId="77777777" w:rsidR="002C6E98" w:rsidRDefault="002C6E98">
      <w:r>
        <w:t>Deleted:pr</w:t>
      </w:r>
    </w:p>
  </w:comment>
  <w:comment w:id="406" w:author="Grammarly" w:date="2017-10-30T18:54:00Z" w:initials="G">
    <w:p w14:paraId="7F11BBFA" w14:textId="77777777" w:rsidR="002C6E98" w:rsidRDefault="002C6E98">
      <w:r>
        <w:t>Deleted:ve</w:t>
      </w:r>
    </w:p>
  </w:comment>
  <w:comment w:id="407" w:author="Grammarly" w:date="2017-10-30T18:54:00Z" w:initials="G">
    <w:p w14:paraId="66656143" w14:textId="77777777" w:rsidR="002C6E98" w:rsidRDefault="002C6E98">
      <w:r>
        <w:t>Deleted:m</w:t>
      </w:r>
    </w:p>
  </w:comment>
  <w:comment w:id="408" w:author="Grammarly" w:date="2017-10-30T18:54:00Z" w:initials="G">
    <w:p w14:paraId="5A513E1A" w14:textId="77777777" w:rsidR="002C6E98" w:rsidRDefault="002C6E98">
      <w:r>
        <w:t>Deleted:na</w:t>
      </w:r>
    </w:p>
  </w:comment>
  <w:comment w:id="409" w:author="Grammarly" w:date="2017-10-30T18:54:00Z" w:initials="G">
    <w:p w14:paraId="79C84176" w14:textId="77777777" w:rsidR="002C6E98" w:rsidRDefault="002C6E98">
      <w:r>
        <w:t>Deleted:i</w:t>
      </w:r>
    </w:p>
  </w:comment>
  <w:comment w:id="410" w:author="Grammarly" w:date="2017-10-30T18:54:00Z" w:initials="G">
    <w:p w14:paraId="128439CA" w14:textId="77777777" w:rsidR="002C6E98" w:rsidRDefault="002C6E98">
      <w:r>
        <w:t>Deleted:ns</w:t>
      </w:r>
    </w:p>
  </w:comment>
  <w:comment w:id="428" w:author="Grammarly" w:date="2017-10-30T18:54:00Z" w:initials="G">
    <w:p w14:paraId="75A9BFD7" w14:textId="77777777" w:rsidR="002C6E98" w:rsidRDefault="002C6E98">
      <w:r>
        <w:t>Deleted:R</w:t>
      </w:r>
    </w:p>
  </w:comment>
  <w:comment w:id="429" w:author="Grammarly" w:date="2017-10-30T18:54:00Z" w:initials="G">
    <w:p w14:paraId="0DDCC8A9" w14:textId="77777777" w:rsidR="002C6E98" w:rsidRDefault="002C6E98">
      <w:r>
        <w:t>Deleted:na</w:t>
      </w:r>
    </w:p>
  </w:comment>
  <w:comment w:id="430" w:author="Grammarly" w:date="2017-10-30T18:54:00Z" w:initials="G">
    <w:p w14:paraId="4F3726A9" w14:textId="77777777" w:rsidR="002C6E98" w:rsidRDefault="002C6E98">
      <w:r>
        <w:t>Deleted:d</w:t>
      </w:r>
    </w:p>
  </w:comment>
  <w:comment w:id="431" w:author="Grammarly" w:date="2017-10-30T18:54:00Z" w:initials="G">
    <w:p w14:paraId="0C31838F" w14:textId="77777777" w:rsidR="002C6E98" w:rsidRDefault="002C6E98">
      <w:r>
        <w:t>Deleted:L.</w:t>
      </w:r>
    </w:p>
  </w:comment>
  <w:comment w:id="432" w:author="Grammarly" w:date="2017-10-30T18:54:00Z" w:initials="G">
    <w:p w14:paraId="6290C084" w14:textId="77777777" w:rsidR="002C6E98" w:rsidRDefault="002C6E98">
      <w:r>
        <w:t>Deleted:W</w:t>
      </w:r>
    </w:p>
  </w:comment>
  <w:comment w:id="433" w:author="Grammarly" w:date="2017-10-30T18:54:00Z" w:initials="G">
    <w:p w14:paraId="6636714D" w14:textId="77777777" w:rsidR="002C6E98" w:rsidRDefault="002C6E98">
      <w:r>
        <w:t>Deleted:idn</w:t>
      </w:r>
    </w:p>
  </w:comment>
  <w:comment w:id="434" w:author="Grammarly" w:date="2017-10-30T18:54:00Z" w:initials="G">
    <w:p w14:paraId="51A57FA6" w14:textId="77777777" w:rsidR="002C6E98" w:rsidRDefault="002C6E98">
      <w:r>
        <w:t>Deleted:r</w:t>
      </w:r>
    </w:p>
  </w:comment>
  <w:comment w:id="435" w:author="Grammarly" w:date="2017-10-30T18:54:00Z" w:initials="G">
    <w:p w14:paraId="2F0B2FC6" w14:textId="77777777" w:rsidR="002C6E98" w:rsidRDefault="002C6E98">
      <w:r>
        <w:t>Deleted:seco</w:t>
      </w:r>
    </w:p>
  </w:comment>
  <w:comment w:id="443" w:author="Grammarly" w:date="2017-10-30T18:54:00Z" w:initials="G">
    <w:p w14:paraId="5D90DEF6" w14:textId="77777777" w:rsidR="002C6E98" w:rsidRDefault="002C6E98">
      <w:r>
        <w:t>Deleted:d motio</w:t>
      </w:r>
    </w:p>
  </w:comment>
  <w:comment w:id="444" w:author="Grammarly" w:date="2017-10-30T18:54:00Z" w:initials="G">
    <w:p w14:paraId="551ED3A0" w14:textId="77777777" w:rsidR="002C6E98" w:rsidRDefault="002C6E98">
      <w:r>
        <w:t>Deleted:.</w:t>
      </w:r>
    </w:p>
  </w:comment>
  <w:comment w:id="445" w:author="Grammarly" w:date="2017-10-30T18:54:00Z" w:initials="G">
    <w:p w14:paraId="1AA9968A" w14:textId="77777777" w:rsidR="002C6E98" w:rsidRDefault="002C6E98">
      <w:r>
        <w:t>Deleted:Motio</w:t>
      </w:r>
    </w:p>
  </w:comment>
  <w:comment w:id="446" w:author="Grammarly" w:date="2017-10-30T18:54:00Z" w:initials="G">
    <w:p w14:paraId="7700F7CF" w14:textId="77777777" w:rsidR="002C6E98" w:rsidRDefault="002C6E98">
      <w:r>
        <w:t>Deleted:car</w:t>
      </w:r>
    </w:p>
  </w:comment>
  <w:comment w:id="447" w:author="Grammarly" w:date="2017-10-30T18:54:00Z" w:initials="G">
    <w:p w14:paraId="7B2FAB91" w14:textId="77777777" w:rsidR="002C6E98" w:rsidRDefault="002C6E98">
      <w:r>
        <w:t>Deleted:d</w:t>
      </w:r>
    </w:p>
  </w:comment>
  <w:comment w:id="457" w:author="Grammarly" w:date="2017-10-30T18:54:00Z" w:initials="G">
    <w:p w14:paraId="6ED5E51D" w14:textId="77777777" w:rsidR="002C6E98" w:rsidRDefault="002C6E98">
      <w:r>
        <w:t>Inserted: wom</w:t>
      </w:r>
    </w:p>
  </w:comment>
  <w:comment w:id="458" w:author="Grammarly" w:date="2017-10-30T18:54:00Z" w:initials="G">
    <w:p w14:paraId="710E1B97" w14:textId="77777777" w:rsidR="002C6E98" w:rsidRDefault="002C6E98">
      <w:r>
        <w:t>Inserted: Chai</w:t>
      </w:r>
    </w:p>
  </w:comment>
  <w:comment w:id="459" w:author="Grammarly" w:date="2017-10-30T18:54:00Z" w:initials="G">
    <w:p w14:paraId="2C94E715" w14:textId="77777777" w:rsidR="002C6E98" w:rsidRDefault="002C6E98">
      <w:r>
        <w:t>Inserted: n</w:t>
      </w:r>
    </w:p>
  </w:comment>
  <w:comment w:id="462" w:author="Grammarly" w:date="2017-10-30T18:54:00Z" w:initials="G">
    <w:p w14:paraId="1EC38B17" w14:textId="77777777" w:rsidR="002C6E98" w:rsidRDefault="002C6E98">
      <w:r>
        <w:t>Inserted: a</w:t>
      </w:r>
    </w:p>
  </w:comment>
  <w:comment w:id="495" w:author="Grammarly" w:date="2017-10-30T18:54:00Z" w:initials="G">
    <w:p w14:paraId="43399630" w14:textId="77777777" w:rsidR="002C6E98" w:rsidRDefault="002C6E98">
      <w:r>
        <w:t>Inserted: l</w:t>
      </w:r>
    </w:p>
  </w:comment>
  <w:comment w:id="496" w:author="Grammarly" w:date="2017-10-30T18:54:00Z" w:initials="G">
    <w:p w14:paraId="39E05DC1" w14:textId="77777777" w:rsidR="002C6E98" w:rsidRDefault="002C6E98">
      <w:r>
        <w:t>Inserted: om</w:t>
      </w:r>
    </w:p>
  </w:comment>
  <w:comment w:id="497" w:author="Grammarly" w:date="2017-10-30T18:54:00Z" w:initials="G">
    <w:p w14:paraId="2A699218" w14:textId="77777777" w:rsidR="002C6E98" w:rsidRDefault="002C6E98">
      <w:r>
        <w:t>Inserted: ovid</w:t>
      </w:r>
    </w:p>
  </w:comment>
  <w:comment w:id="498" w:author="Grammarly" w:date="2017-10-30T18:54:00Z" w:initials="G">
    <w:p w14:paraId="4FEB7FBF" w14:textId="77777777" w:rsidR="002C6E98" w:rsidRDefault="002C6E98">
      <w:r>
        <w:t>Inserted: hel</w:t>
      </w:r>
    </w:p>
  </w:comment>
  <w:comment w:id="499" w:author="Grammarly" w:date="2017-10-30T18:54:00Z" w:initials="G">
    <w:p w14:paraId="3DB7F9F8" w14:textId="77777777" w:rsidR="002C6E98" w:rsidRDefault="002C6E98">
      <w:r>
        <w:t>Inserted: n of $1,200.00</w:t>
      </w:r>
    </w:p>
  </w:comment>
  <w:comment w:id="500" w:author="Grammarly" w:date="2017-10-30T18:54:00Z" w:initials="G">
    <w:p w14:paraId="4C6E6211" w14:textId="77777777" w:rsidR="002C6E98" w:rsidRDefault="002C6E98">
      <w:r>
        <w:t>Inserted: nat</w:t>
      </w:r>
    </w:p>
  </w:comment>
  <w:comment w:id="501" w:author="Grammarly" w:date="2017-10-30T18:54:00Z" w:initials="G">
    <w:p w14:paraId="2473CB60" w14:textId="77777777" w:rsidR="002C6E98" w:rsidRDefault="002C6E98">
      <w:r>
        <w:t>Inserted: d</w:t>
      </w:r>
    </w:p>
  </w:comment>
  <w:comment w:id="502" w:author="Grammarly" w:date="2017-10-30T18:54:00Z" w:initials="G">
    <w:p w14:paraId="36962B91" w14:textId="77777777" w:rsidR="002C6E98" w:rsidRDefault="002C6E98">
      <w:r>
        <w:t>Inserted: fo</w:t>
      </w:r>
    </w:p>
  </w:comment>
  <w:comment w:id="503" w:author="Grammarly" w:date="2017-10-30T18:54:00Z" w:initials="G">
    <w:p w14:paraId="1DA3F144" w14:textId="77777777" w:rsidR="002C6E98" w:rsidRDefault="002C6E98">
      <w:r>
        <w:t>Inserted: p</w:t>
      </w:r>
    </w:p>
  </w:comment>
  <w:comment w:id="504" w:author="Grammarly" w:date="2017-10-30T18:54:00Z" w:initials="G">
    <w:p w14:paraId="64A0686E" w14:textId="77777777" w:rsidR="002C6E98" w:rsidRDefault="002C6E98">
      <w:r>
        <w:t>Inserted: h</w:t>
      </w:r>
    </w:p>
  </w:comment>
  <w:comment w:id="505" w:author="Grammarly" w:date="2017-10-30T18:54:00Z" w:initials="G">
    <w:p w14:paraId="751AD843" w14:textId="77777777" w:rsidR="002C6E98" w:rsidRDefault="002C6E98">
      <w:r>
        <w:t>Inserted: wn</w:t>
      </w:r>
    </w:p>
  </w:comment>
  <w:comment w:id="506" w:author="Grammarly" w:date="2017-10-30T18:54:00Z" w:initials="G">
    <w:p w14:paraId="4EBBA714" w14:textId="77777777" w:rsidR="002C6E98" w:rsidRDefault="002C6E98">
      <w:r>
        <w:t>Inserted: n</w:t>
      </w:r>
    </w:p>
  </w:comment>
  <w:comment w:id="507" w:author="Grammarly" w:date="2017-10-30T18:54:00Z" w:initials="G">
    <w:p w14:paraId="10058D2D" w14:textId="77777777" w:rsidR="002C6E98" w:rsidRDefault="002C6E98">
      <w:r>
        <w:t>Inserted: il</w:t>
      </w:r>
    </w:p>
  </w:comment>
  <w:comment w:id="508" w:author="Grammarly" w:date="2017-10-30T18:54:00Z" w:initials="G">
    <w:p w14:paraId="6C408F73" w14:textId="77777777" w:rsidR="002C6E98" w:rsidRDefault="002C6E98">
      <w:r>
        <w:t>Inserted: H</w:t>
      </w:r>
    </w:p>
  </w:comment>
  <w:comment w:id="509" w:author="Grammarly" w:date="2017-10-30T18:54:00Z" w:initials="G">
    <w:p w14:paraId="4005A1D5" w14:textId="77777777" w:rsidR="002C6E98" w:rsidRDefault="002C6E98">
      <w:r>
        <w:t>Inserted: k</w:t>
      </w:r>
    </w:p>
  </w:comment>
  <w:comment w:id="510" w:author="Grammarly" w:date="2017-10-30T18:54:00Z" w:initials="G">
    <w:p w14:paraId="331E41D8" w14:textId="77777777" w:rsidR="002C6E98" w:rsidRDefault="002C6E98">
      <w:r>
        <w:t>Inserted: a</w:t>
      </w:r>
    </w:p>
  </w:comment>
  <w:comment w:id="511" w:author="Grammarly" w:date="2017-10-30T18:54:00Z" w:initials="G">
    <w:p w14:paraId="45422896" w14:textId="77777777" w:rsidR="002C6E98" w:rsidRDefault="002C6E98">
      <w:r>
        <w:t>Inserted: SPCA</w:t>
      </w:r>
    </w:p>
  </w:comment>
  <w:comment w:id="512" w:author="Grammarly" w:date="2017-10-30T18:54:00Z" w:initials="G">
    <w:p w14:paraId="62A2DC83" w14:textId="77777777" w:rsidR="002C6E98" w:rsidRDefault="002C6E98">
      <w:r>
        <w:t>Inserted: ty</w:t>
      </w:r>
    </w:p>
  </w:comment>
  <w:comment w:id="513" w:author="Grammarly" w:date="2017-10-30T18:54:00Z" w:initials="G">
    <w:p w14:paraId="658C6EC5" w14:textId="77777777" w:rsidR="002C6E98" w:rsidRDefault="002C6E98">
      <w:r>
        <w:t>Inserted: u</w:t>
      </w:r>
    </w:p>
  </w:comment>
  <w:comment w:id="514" w:author="Grammarly" w:date="2017-10-30T18:54:00Z" w:initials="G">
    <w:p w14:paraId="2AD0D0AA" w14:textId="77777777" w:rsidR="002C6E98" w:rsidRDefault="002C6E98">
      <w:r>
        <w:t>Inserted: ms C</w:t>
      </w:r>
    </w:p>
  </w:comment>
  <w:comment w:id="515" w:author="Grammarly" w:date="2017-10-30T18:54:00Z" w:initials="G">
    <w:p w14:paraId="27E1D164" w14:textId="77777777" w:rsidR="002C6E98" w:rsidRDefault="002C6E98">
      <w:r>
        <w:t>Inserted: Ad</w:t>
      </w:r>
    </w:p>
  </w:comment>
  <w:comment w:id="516" w:author="Grammarly" w:date="2017-10-30T18:54:00Z" w:initials="G">
    <w:p w14:paraId="1D2AB5AF" w14:textId="77777777" w:rsidR="002C6E98" w:rsidRDefault="002C6E98">
      <w:r>
        <w:t>Inserted: T</w:t>
      </w:r>
    </w:p>
  </w:comment>
  <w:comment w:id="517" w:author="Grammarly" w:date="2017-10-30T18:54:00Z" w:initials="G">
    <w:p w14:paraId="0A88B193" w14:textId="77777777" w:rsidR="002C6E98" w:rsidRDefault="002C6E98">
      <w:r>
        <w:t>Inserted: m</w:t>
      </w:r>
    </w:p>
  </w:comment>
  <w:comment w:id="518" w:author="Grammarly" w:date="2017-10-30T18:54:00Z" w:initials="G">
    <w:p w14:paraId="4EF8201C" w14:textId="77777777" w:rsidR="002C6E98" w:rsidRDefault="002C6E98">
      <w:r>
        <w:t>Inserted: r</w:t>
      </w:r>
    </w:p>
  </w:comment>
  <w:comment w:id="519" w:author="Grammarly" w:date="2017-10-30T18:54:00Z" w:initials="G">
    <w:p w14:paraId="39111451" w14:textId="77777777" w:rsidR="002C6E98" w:rsidRDefault="002C6E98">
      <w:r>
        <w:t>Inserted: rd</w:t>
      </w:r>
    </w:p>
  </w:comment>
  <w:comment w:id="520" w:author="Grammarly" w:date="2017-10-30T18:54:00Z" w:initials="G">
    <w:p w14:paraId="5F453EF1" w14:textId="77777777" w:rsidR="002C6E98" w:rsidRDefault="002C6E98">
      <w:r>
        <w:t>Inserted: u c</w:t>
      </w:r>
    </w:p>
  </w:comment>
  <w:comment w:id="521" w:author="Grammarly" w:date="2017-10-30T18:54:00Z" w:initials="G">
    <w:p w14:paraId="3C01CD9F" w14:textId="77777777" w:rsidR="002C6E98" w:rsidRDefault="002C6E98">
      <w:r>
        <w:t>Inserted:  thank y</w:t>
      </w:r>
    </w:p>
  </w:comment>
  <w:comment w:id="527" w:author="Grammarly" w:date="2017-10-30T18:54:00Z" w:initials="G">
    <w:p w14:paraId="7E0B2899" w14:textId="77777777" w:rsidR="002C6E98" w:rsidRDefault="002C6E98">
      <w:r>
        <w:t>Inserted: pets</w:t>
      </w:r>
    </w:p>
  </w:comment>
  <w:comment w:id="528" w:author="Grammarly" w:date="2017-10-30T18:54:00Z" w:initials="G">
    <w:p w14:paraId="3ADF605E" w14:textId="77777777" w:rsidR="002C6E98" w:rsidRDefault="002C6E98">
      <w:r>
        <w:t>Inserted: d</w:t>
      </w:r>
    </w:p>
  </w:comment>
  <w:comment w:id="529" w:author="Grammarly" w:date="2017-10-30T18:54:00Z" w:initials="G">
    <w:p w14:paraId="7E8C8361" w14:textId="77777777" w:rsidR="002C6E98" w:rsidRDefault="002C6E98">
      <w:r>
        <w:t>Inserted: t</w:t>
      </w:r>
    </w:p>
  </w:comment>
  <w:comment w:id="530" w:author="Grammarly" w:date="2017-10-30T18:54:00Z" w:initials="G">
    <w:p w14:paraId="5BDF6DCD" w14:textId="77777777" w:rsidR="002C6E98" w:rsidRDefault="002C6E98">
      <w:r>
        <w:t>Inserted: w</w:t>
      </w:r>
    </w:p>
  </w:comment>
  <w:comment w:id="531" w:author="Grammarly" w:date="2017-10-30T18:54:00Z" w:initials="G">
    <w:p w14:paraId="3DBAC4EA" w14:textId="77777777" w:rsidR="002C6E98" w:rsidRDefault="002C6E98">
      <w:r>
        <w:t>Inserted:  u</w:t>
      </w:r>
    </w:p>
  </w:comment>
  <w:comment w:id="532" w:author="Grammarly" w:date="2017-10-30T18:54:00Z" w:initials="G">
    <w:p w14:paraId="6F992CA7" w14:textId="77777777" w:rsidR="002C6E98" w:rsidRDefault="002C6E98">
      <w:r>
        <w:t>Inserted: an</w:t>
      </w:r>
    </w:p>
  </w:comment>
  <w:comment w:id="533" w:author="Grammarly" w:date="2017-10-30T18:54:00Z" w:initials="G">
    <w:p w14:paraId="6252EBCA" w14:textId="77777777" w:rsidR="002C6E98" w:rsidRDefault="002C6E98">
      <w:r>
        <w:t>Inserted: that</w:t>
      </w:r>
    </w:p>
  </w:comment>
  <w:comment w:id="538" w:author="Grammarly" w:date="2017-10-30T18:54:00Z" w:initials="G">
    <w:p w14:paraId="222C9E98" w14:textId="77777777" w:rsidR="002C6E98" w:rsidRDefault="002C6E98">
      <w:r>
        <w:t>Inserted: th</w:t>
      </w:r>
    </w:p>
  </w:comment>
  <w:comment w:id="539" w:author="Grammarly" w:date="2017-10-30T18:54:00Z" w:initials="G">
    <w:p w14:paraId="24CCEA83" w14:textId="77777777" w:rsidR="002C6E98" w:rsidRDefault="002C6E98">
      <w:r>
        <w:t>Inserted: fi</w:t>
      </w:r>
    </w:p>
  </w:comment>
  <w:comment w:id="547" w:author="Grammarly" w:date="2017-10-30T18:54:00Z" w:initials="G">
    <w:p w14:paraId="644D6D64" w14:textId="77777777" w:rsidR="002C6E98" w:rsidRDefault="002C6E98">
      <w:r>
        <w:t>Inserted: h</w:t>
      </w:r>
    </w:p>
  </w:comment>
  <w:comment w:id="548" w:author="Grammarly" w:date="2017-10-30T18:54:00Z" w:initials="G">
    <w:p w14:paraId="096A9250" w14:textId="77777777" w:rsidR="002C6E98" w:rsidRDefault="002C6E98">
      <w:r>
        <w:t>Inserted: y</w:t>
      </w:r>
    </w:p>
  </w:comment>
  <w:comment w:id="549" w:author="Grammarly" w:date="2017-10-30T18:54:00Z" w:initials="G">
    <w:p w14:paraId="1D64E017" w14:textId="77777777" w:rsidR="002C6E98" w:rsidRDefault="002C6E98">
      <w:r>
        <w:t>Inserted: w</w:t>
      </w:r>
    </w:p>
  </w:comment>
  <w:comment w:id="553" w:author="Grammarly" w:date="2017-10-30T18:54:00Z" w:initials="G">
    <w:p w14:paraId="587BB9A3" w14:textId="77777777" w:rsidR="002C6E98" w:rsidRDefault="002C6E98">
      <w:r>
        <w:t>Inserted: SPCA</w:t>
      </w:r>
    </w:p>
  </w:comment>
  <w:comment w:id="454" w:author="Grammarly" w:date="2017-10-30T18:54:00Z" w:initials="G">
    <w:p w14:paraId="1D8D935C" w14:textId="77777777" w:rsidR="002C6E98" w:rsidRDefault="002C6E98">
      <w:r>
        <w:t>Deleted:Ag</w:t>
      </w:r>
    </w:p>
  </w:comment>
  <w:comment w:id="455" w:author="Grammarly" w:date="2017-10-30T18:54:00Z" w:initials="G">
    <w:p w14:paraId="5B5AEE89" w14:textId="77777777" w:rsidR="002C6E98" w:rsidRDefault="002C6E98">
      <w:r>
        <w:t>Deleted:i Business Sign</w:t>
      </w:r>
    </w:p>
  </w:comment>
  <w:comment w:id="456" w:author="Grammarly" w:date="2017-10-30T18:54:00Z" w:initials="G">
    <w:p w14:paraId="4A7DEDDD" w14:textId="77777777" w:rsidR="002C6E98" w:rsidRDefault="002C6E98">
      <w:r>
        <w:t>Deleted:ge –</w:t>
      </w:r>
    </w:p>
  </w:comment>
  <w:comment w:id="460" w:author="Grammarly" w:date="2017-10-30T18:54:00Z" w:initials="G">
    <w:p w14:paraId="5C1B06EF" w14:textId="77777777" w:rsidR="002C6E98" w:rsidRDefault="002C6E98">
      <w:r>
        <w:t xml:space="preserve">Deleted:A. </w:t>
      </w:r>
    </w:p>
  </w:comment>
  <w:comment w:id="461" w:author="Grammarly" w:date="2017-10-30T18:54:00Z" w:initials="G">
    <w:p w14:paraId="13E5DBE3" w14:textId="77777777" w:rsidR="002C6E98" w:rsidRDefault="002C6E98">
      <w:r>
        <w:t>Deleted:queste</w:t>
      </w:r>
    </w:p>
  </w:comment>
  <w:comment w:id="463" w:author="Grammarly" w:date="2017-10-30T18:54:00Z" w:initials="G">
    <w:p w14:paraId="58288E7F" w14:textId="77777777" w:rsidR="002C6E98" w:rsidRDefault="002C6E98">
      <w:r>
        <w:t>Deleted:ppr</w:t>
      </w:r>
    </w:p>
  </w:comment>
  <w:comment w:id="464" w:author="Grammarly" w:date="2017-10-30T18:54:00Z" w:initials="G">
    <w:p w14:paraId="74315DDE" w14:textId="77777777" w:rsidR="002C6E98" w:rsidRDefault="002C6E98">
      <w:r>
        <w:t>Deleted:v</w:t>
      </w:r>
    </w:p>
  </w:comment>
  <w:comment w:id="465" w:author="Grammarly" w:date="2017-10-30T18:54:00Z" w:initials="G">
    <w:p w14:paraId="0E6167FF" w14:textId="77777777" w:rsidR="002C6E98" w:rsidRDefault="002C6E98">
      <w:r>
        <w:t>Deleted:l</w:t>
      </w:r>
    </w:p>
  </w:comment>
  <w:comment w:id="466" w:author="Grammarly" w:date="2017-10-30T18:54:00Z" w:initials="G">
    <w:p w14:paraId="24EAF5A7" w14:textId="77777777" w:rsidR="002C6E98" w:rsidRDefault="002C6E98">
      <w:r>
        <w:t>Deleted:r</w:t>
      </w:r>
    </w:p>
  </w:comment>
  <w:comment w:id="467" w:author="Grammarly" w:date="2017-10-30T18:54:00Z" w:initials="G">
    <w:p w14:paraId="17938132" w14:textId="77777777" w:rsidR="002C6E98" w:rsidRDefault="002C6E98">
      <w:r>
        <w:t>Deleted:t</w:t>
      </w:r>
    </w:p>
  </w:comment>
  <w:comment w:id="468" w:author="Grammarly" w:date="2017-10-30T18:54:00Z" w:initials="G">
    <w:p w14:paraId="376A6301" w14:textId="77777777" w:rsidR="002C6E98" w:rsidRDefault="002C6E98">
      <w:r>
        <w:t>Deleted:prep</w:t>
      </w:r>
    </w:p>
  </w:comment>
  <w:comment w:id="469" w:author="Grammarly" w:date="2017-10-30T18:54:00Z" w:initials="G">
    <w:p w14:paraId="3FCC250F" w14:textId="77777777" w:rsidR="002C6E98" w:rsidRDefault="002C6E98">
      <w:r>
        <w:t>Deleted:rati</w:t>
      </w:r>
    </w:p>
  </w:comment>
  <w:comment w:id="470" w:author="Grammarly" w:date="2017-10-30T18:54:00Z" w:initials="G">
    <w:p w14:paraId="5D03B89A" w14:textId="77777777" w:rsidR="002C6E98" w:rsidRDefault="002C6E98">
      <w:r>
        <w:t>Deleted:of</w:t>
      </w:r>
    </w:p>
  </w:comment>
  <w:comment w:id="471" w:author="Grammarly" w:date="2017-10-30T18:54:00Z" w:initials="G">
    <w:p w14:paraId="64DEBFA3" w14:textId="77777777" w:rsidR="002C6E98" w:rsidRDefault="002C6E98">
      <w:r>
        <w:t>Deleted:e Zo</w:t>
      </w:r>
    </w:p>
  </w:comment>
  <w:comment w:id="472" w:author="Grammarly" w:date="2017-10-30T18:54:00Z" w:initials="G">
    <w:p w14:paraId="2DBC1DA3" w14:textId="77777777" w:rsidR="002C6E98" w:rsidRDefault="002C6E98">
      <w:r>
        <w:t>Deleted:Ordin</w:t>
      </w:r>
    </w:p>
  </w:comment>
  <w:comment w:id="473" w:author="Grammarly" w:date="2017-10-30T18:54:00Z" w:initials="G">
    <w:p w14:paraId="6B3723B6" w14:textId="77777777" w:rsidR="002C6E98" w:rsidRDefault="002C6E98">
      <w:r>
        <w:t>Deleted:nce A</w:t>
      </w:r>
    </w:p>
  </w:comment>
  <w:comment w:id="474" w:author="Grammarly" w:date="2017-10-30T18:54:00Z" w:initials="G">
    <w:p w14:paraId="47F76969" w14:textId="77777777" w:rsidR="002C6E98" w:rsidRDefault="002C6E98">
      <w:r>
        <w:t>Deleted:endmen</w:t>
      </w:r>
    </w:p>
  </w:comment>
  <w:comment w:id="475" w:author="Grammarly" w:date="2017-10-30T18:54:00Z" w:initials="G">
    <w:p w14:paraId="506AC45A" w14:textId="77777777" w:rsidR="002C6E98" w:rsidRDefault="002C6E98">
      <w:r>
        <w:t>Deleted: f</w:t>
      </w:r>
    </w:p>
  </w:comment>
  <w:comment w:id="476" w:author="Grammarly" w:date="2017-10-30T18:54:00Z" w:initials="G">
    <w:p w14:paraId="189F10E0" w14:textId="77777777" w:rsidR="002C6E98" w:rsidRDefault="002C6E98">
      <w:r>
        <w:t>Deleted:r</w:t>
      </w:r>
    </w:p>
  </w:comment>
  <w:comment w:id="477" w:author="Grammarly" w:date="2017-10-30T18:54:00Z" w:initials="G">
    <w:p w14:paraId="2AFB9F5E" w14:textId="77777777" w:rsidR="002C6E98" w:rsidRDefault="002C6E98">
      <w:r>
        <w:t>Deleted:Agri-</w:t>
      </w:r>
    </w:p>
  </w:comment>
  <w:comment w:id="478" w:author="Grammarly" w:date="2017-10-30T18:54:00Z" w:initials="G">
    <w:p w14:paraId="121D977E" w14:textId="77777777" w:rsidR="002C6E98" w:rsidRDefault="002C6E98">
      <w:r>
        <w:t>Deleted:urism Bu</w:t>
      </w:r>
    </w:p>
  </w:comment>
  <w:comment w:id="479" w:author="Grammarly" w:date="2017-10-30T18:54:00Z" w:initials="G">
    <w:p w14:paraId="1449750C" w14:textId="77777777" w:rsidR="002C6E98" w:rsidRDefault="002C6E98">
      <w:r>
        <w:t>Deleted:ness</w:t>
      </w:r>
    </w:p>
  </w:comment>
  <w:comment w:id="480" w:author="Grammarly" w:date="2017-10-30T18:54:00Z" w:initials="G">
    <w:p w14:paraId="2577B622" w14:textId="77777777" w:rsidR="002C6E98" w:rsidRDefault="002C6E98">
      <w:r>
        <w:t xml:space="preserve">Deleted:and </w:t>
      </w:r>
    </w:p>
  </w:comment>
  <w:comment w:id="481" w:author="Grammarly" w:date="2017-10-30T18:54:00Z" w:initials="G">
    <w:p w14:paraId="1A398F35" w14:textId="77777777" w:rsidR="002C6E98" w:rsidRDefault="002C6E98">
      <w:r>
        <w:t>Deleted:equest</w:t>
      </w:r>
    </w:p>
  </w:comment>
  <w:comment w:id="482" w:author="Grammarly" w:date="2017-10-30T18:54:00Z" w:initials="G">
    <w:p w14:paraId="3D4F4357" w14:textId="77777777" w:rsidR="002C6E98" w:rsidRDefault="002C6E98">
      <w:r>
        <w:t>Deleted:S</w:t>
      </w:r>
    </w:p>
  </w:comment>
  <w:comment w:id="483" w:author="Grammarly" w:date="2017-10-30T18:54:00Z" w:initials="G">
    <w:p w14:paraId="611C10A5" w14:textId="77777777" w:rsidR="002C6E98" w:rsidRDefault="002C6E98">
      <w:r>
        <w:t>Deleted:lic</w:t>
      </w:r>
    </w:p>
  </w:comment>
  <w:comment w:id="484" w:author="Grammarly" w:date="2017-10-30T18:54:00Z" w:initials="G">
    <w:p w14:paraId="0CB76821" w14:textId="77777777" w:rsidR="002C6E98" w:rsidRDefault="002C6E98">
      <w:r>
        <w:t>Deleted:t</w:t>
      </w:r>
    </w:p>
  </w:comment>
  <w:comment w:id="485" w:author="Grammarly" w:date="2017-10-30T18:54:00Z" w:initials="G">
    <w:p w14:paraId="002376F6" w14:textId="77777777" w:rsidR="002C6E98" w:rsidRDefault="002C6E98">
      <w:r>
        <w:t>Deleted:r</w:t>
      </w:r>
    </w:p>
  </w:comment>
  <w:comment w:id="486" w:author="Grammarly" w:date="2017-10-30T18:54:00Z" w:initials="G">
    <w:p w14:paraId="732279D3" w14:textId="77777777" w:rsidR="002C6E98" w:rsidRDefault="002C6E98">
      <w:r>
        <w:t>Deleted:re</w:t>
      </w:r>
    </w:p>
  </w:comment>
  <w:comment w:id="487" w:author="Grammarly" w:date="2017-10-30T18:54:00Z" w:initials="G">
    <w:p w14:paraId="0CA88A91" w14:textId="77777777" w:rsidR="002C6E98" w:rsidRDefault="002C6E98">
      <w:r>
        <w:t>Deleted:a</w:t>
      </w:r>
    </w:p>
  </w:comment>
  <w:comment w:id="488" w:author="Grammarly" w:date="2017-10-30T18:54:00Z" w:initials="G">
    <w:p w14:paraId="38D89A58" w14:textId="77777777" w:rsidR="002C6E98" w:rsidRDefault="002C6E98">
      <w:r>
        <w:t xml:space="preserve">Deleted:and </w:t>
      </w:r>
    </w:p>
  </w:comment>
  <w:comment w:id="489" w:author="Grammarly" w:date="2017-10-30T18:54:00Z" w:initials="G">
    <w:p w14:paraId="68A5E840" w14:textId="77777777" w:rsidR="002C6E98" w:rsidRDefault="002C6E98">
      <w:r>
        <w:t>Deleted:ward</w:t>
      </w:r>
    </w:p>
  </w:comment>
  <w:comment w:id="490" w:author="Grammarly" w:date="2017-10-30T18:54:00Z" w:initials="G">
    <w:p w14:paraId="2F8EEE94" w14:textId="77777777" w:rsidR="002C6E98" w:rsidRDefault="002C6E98">
      <w:r>
        <w:t>Deleted:ad to t</w:t>
      </w:r>
    </w:p>
  </w:comment>
  <w:comment w:id="491" w:author="Grammarly" w:date="2017-10-30T18:54:00Z" w:initials="G">
    <w:p w14:paraId="7F1EBEAD" w14:textId="77777777" w:rsidR="002C6E98" w:rsidRDefault="002C6E98">
      <w:r>
        <w:t>Deleted: G</w:t>
      </w:r>
    </w:p>
  </w:comment>
  <w:comment w:id="492" w:author="Grammarly" w:date="2017-10-30T18:54:00Z" w:initials="G">
    <w:p w14:paraId="3FCBC7A0" w14:textId="77777777" w:rsidR="002C6E98" w:rsidRDefault="002C6E98">
      <w:r>
        <w:t>Deleted:tty</w:t>
      </w:r>
    </w:p>
  </w:comment>
  <w:comment w:id="493" w:author="Grammarly" w:date="2017-10-30T18:54:00Z" w:initials="G">
    <w:p w14:paraId="07B61FF1" w14:textId="77777777" w:rsidR="002C6E98" w:rsidRDefault="002C6E98">
      <w:r>
        <w:t>Deleted:burg Time</w:t>
      </w:r>
    </w:p>
  </w:comment>
  <w:comment w:id="494" w:author="Grammarly" w:date="2017-10-30T18:54:00Z" w:initials="G">
    <w:p w14:paraId="70F419B8" w14:textId="77777777" w:rsidR="002C6E98" w:rsidRDefault="002C6E98">
      <w:r>
        <w:t>Deleted:.</w:t>
      </w:r>
    </w:p>
  </w:comment>
  <w:comment w:id="522" w:author="Grammarly" w:date="2017-10-30T18:54:00Z" w:initials="G">
    <w:p w14:paraId="28819036" w14:textId="77777777" w:rsidR="002C6E98" w:rsidRDefault="002C6E98">
      <w:r>
        <w:t>Deleted:Or</w:t>
      </w:r>
    </w:p>
  </w:comment>
  <w:comment w:id="523" w:author="Grammarly" w:date="2017-10-30T18:54:00Z" w:initials="G">
    <w:p w14:paraId="314B0B8A" w14:textId="77777777" w:rsidR="002C6E98" w:rsidRDefault="002C6E98">
      <w:r>
        <w:t>Deleted:i</w:t>
      </w:r>
    </w:p>
  </w:comment>
  <w:comment w:id="524" w:author="Grammarly" w:date="2017-10-30T18:54:00Z" w:initials="G">
    <w:p w14:paraId="5F8B9862" w14:textId="77777777" w:rsidR="002C6E98" w:rsidRDefault="002C6E98">
      <w:r>
        <w:t>Deleted:c</w:t>
      </w:r>
    </w:p>
  </w:comment>
  <w:comment w:id="525" w:author="Grammarly" w:date="2017-10-30T18:54:00Z" w:initials="G">
    <w:p w14:paraId="0961E137" w14:textId="77777777" w:rsidR="002C6E98" w:rsidRDefault="002C6E98">
      <w:r>
        <w:t>Deleted:No.</w:t>
      </w:r>
    </w:p>
  </w:comment>
  <w:comment w:id="526" w:author="Grammarly" w:date="2017-10-30T18:54:00Z" w:initials="G">
    <w:p w14:paraId="7105661D" w14:textId="77777777" w:rsidR="002C6E98" w:rsidRDefault="002C6E98">
      <w:r>
        <w:t>Deleted:150-113.B</w:t>
      </w:r>
    </w:p>
  </w:comment>
  <w:comment w:id="534" w:author="Grammarly" w:date="2017-10-30T18:54:00Z" w:initials="G">
    <w:p w14:paraId="0B09A6E4" w14:textId="77777777" w:rsidR="002C6E98" w:rsidRDefault="002C6E98">
      <w:r>
        <w:t>Deleted:Ro</w:t>
      </w:r>
    </w:p>
  </w:comment>
  <w:comment w:id="535" w:author="Grammarly" w:date="2017-10-30T18:54:00Z" w:initials="G">
    <w:p w14:paraId="0C543D3E" w14:textId="77777777" w:rsidR="002C6E98" w:rsidRDefault="002C6E98">
      <w:r>
        <w:t>Deleted:al</w:t>
      </w:r>
    </w:p>
  </w:comment>
  <w:comment w:id="536" w:author="Grammarly" w:date="2017-10-30T18:54:00Z" w:initials="G">
    <w:p w14:paraId="16BE20C8" w14:textId="77777777" w:rsidR="002C6E98" w:rsidRDefault="002C6E98">
      <w:r>
        <w:t>Deleted:L. W</w:t>
      </w:r>
    </w:p>
  </w:comment>
  <w:comment w:id="537" w:author="Grammarly" w:date="2017-10-30T18:54:00Z" w:initials="G">
    <w:p w14:paraId="16FC6769" w14:textId="77777777" w:rsidR="002C6E98" w:rsidRDefault="002C6E98">
      <w:r>
        <w:t>Deleted:dne</w:t>
      </w:r>
    </w:p>
  </w:comment>
  <w:comment w:id="540" w:author="Grammarly" w:date="2017-10-30T18:54:00Z" w:initials="G">
    <w:p w14:paraId="67610242" w14:textId="77777777" w:rsidR="002C6E98" w:rsidRDefault="002C6E98">
      <w:r>
        <w:t>Deleted:m</w:t>
      </w:r>
    </w:p>
  </w:comment>
  <w:comment w:id="541" w:author="Grammarly" w:date="2017-10-30T18:54:00Z" w:initials="G">
    <w:p w14:paraId="6C17D6F2" w14:textId="77777777" w:rsidR="002C6E98" w:rsidRDefault="002C6E98">
      <w:r>
        <w:t>Deleted:de</w:t>
      </w:r>
    </w:p>
  </w:comment>
  <w:comment w:id="542" w:author="Grammarly" w:date="2017-10-30T18:54:00Z" w:initials="G">
    <w:p w14:paraId="699DFDC5" w14:textId="77777777" w:rsidR="002C6E98" w:rsidRDefault="002C6E98">
      <w:r>
        <w:t>Deleted:a mo</w:t>
      </w:r>
    </w:p>
  </w:comment>
  <w:comment w:id="543" w:author="Grammarly" w:date="2017-10-30T18:54:00Z" w:initials="G">
    <w:p w14:paraId="730E1E45" w14:textId="77777777" w:rsidR="002C6E98" w:rsidRDefault="002C6E98">
      <w:r>
        <w:t>Deleted:i</w:t>
      </w:r>
    </w:p>
  </w:comment>
  <w:comment w:id="544" w:author="Grammarly" w:date="2017-10-30T18:54:00Z" w:initials="G">
    <w:p w14:paraId="6D1D5225" w14:textId="77777777" w:rsidR="002C6E98" w:rsidRDefault="002C6E98">
      <w:r>
        <w:t>Deleted:n</w:t>
      </w:r>
    </w:p>
  </w:comment>
  <w:comment w:id="545" w:author="Grammarly" w:date="2017-10-30T18:54:00Z" w:initials="G">
    <w:p w14:paraId="347D83FD" w14:textId="77777777" w:rsidR="002C6E98" w:rsidRDefault="002C6E98">
      <w:r>
        <w:t>Deleted:o approv</w:t>
      </w:r>
    </w:p>
  </w:comment>
  <w:comment w:id="546" w:author="Grammarly" w:date="2017-10-30T18:54:00Z" w:initials="G">
    <w:p w14:paraId="18E53EA5" w14:textId="77777777" w:rsidR="002C6E98" w:rsidRDefault="002C6E98">
      <w:r>
        <w:t>Deleted:.</w:t>
      </w:r>
    </w:p>
  </w:comment>
  <w:comment w:id="550" w:author="Grammarly" w:date="2017-10-30T18:54:00Z" w:initials="G">
    <w:p w14:paraId="2DA0F451" w14:textId="77777777" w:rsidR="002C6E98" w:rsidRDefault="002C6E98">
      <w:r>
        <w:t>Deleted:Timothy</w:t>
      </w:r>
    </w:p>
  </w:comment>
  <w:comment w:id="551" w:author="Grammarly" w:date="2017-10-30T18:54:00Z" w:initials="G">
    <w:p w14:paraId="12C99FFE" w14:textId="77777777" w:rsidR="002C6E98" w:rsidRDefault="002C6E98">
      <w:r>
        <w:t>Deleted:D Be</w:t>
      </w:r>
    </w:p>
  </w:comment>
  <w:comment w:id="552" w:author="Grammarly" w:date="2017-10-30T18:54:00Z" w:initials="G">
    <w:p w14:paraId="5C0BA192" w14:textId="77777777" w:rsidR="002C6E98" w:rsidRDefault="002C6E98">
      <w:r>
        <w:t>Deleted:rd III seco</w:t>
      </w:r>
    </w:p>
  </w:comment>
  <w:comment w:id="554" w:author="Grammarly" w:date="2017-10-30T18:54:00Z" w:initials="G">
    <w:p w14:paraId="72F65FBB" w14:textId="77777777" w:rsidR="002C6E98" w:rsidRDefault="002C6E98">
      <w:r>
        <w:t>Deleted:motion. Motion c</w:t>
      </w:r>
    </w:p>
  </w:comment>
  <w:comment w:id="555" w:author="Grammarly" w:date="2017-10-30T18:54:00Z" w:initials="G">
    <w:p w14:paraId="3025EB76" w14:textId="77777777" w:rsidR="002C6E98" w:rsidRDefault="002C6E98">
      <w:r>
        <w:t>Deleted:ri</w:t>
      </w:r>
    </w:p>
  </w:comment>
  <w:comment w:id="556" w:author="Grammarly" w:date="2017-10-30T18:54:00Z" w:initials="G">
    <w:p w14:paraId="45425720" w14:textId="77777777" w:rsidR="002C6E98" w:rsidRDefault="002C6E98">
      <w:r>
        <w:t>Deleted:d.</w:t>
      </w:r>
    </w:p>
  </w:comment>
  <w:comment w:id="561" w:author="Grammarly" w:date="2017-10-30T18:54:00Z" w:initials="G">
    <w:p w14:paraId="620728A3" w14:textId="77777777" w:rsidR="002C6E98" w:rsidRDefault="002C6E98">
      <w:r>
        <w:t>Inserted: r</w:t>
      </w:r>
    </w:p>
  </w:comment>
  <w:comment w:id="562" w:author="Grammarly" w:date="2017-10-30T18:54:00Z" w:initials="G">
    <w:p w14:paraId="1D152E7C" w14:textId="77777777" w:rsidR="002C6E98" w:rsidRDefault="002C6E98">
      <w:r>
        <w:t>Inserted: f</w:t>
      </w:r>
    </w:p>
  </w:comment>
  <w:comment w:id="563" w:author="Grammarly" w:date="2017-10-30T18:54:00Z" w:initials="G">
    <w:p w14:paraId="50A505F1" w14:textId="77777777" w:rsidR="002C6E98" w:rsidRDefault="002C6E98">
      <w:r>
        <w:t>Inserted: g</w:t>
      </w:r>
    </w:p>
  </w:comment>
  <w:comment w:id="564" w:author="Grammarly" w:date="2017-10-30T18:54:00Z" w:initials="G">
    <w:p w14:paraId="65E1BF8C" w14:textId="77777777" w:rsidR="002C6E98" w:rsidRDefault="002C6E98">
      <w:r>
        <w:t>Inserted: wa</w:t>
      </w:r>
    </w:p>
  </w:comment>
  <w:comment w:id="570" w:author="Grammarly" w:date="2017-10-30T18:54:00Z" w:initials="G">
    <w:p w14:paraId="1CEEF0E5" w14:textId="77777777" w:rsidR="002C6E98" w:rsidRDefault="002C6E98">
      <w:r>
        <w:t>Inserted: .</w:t>
      </w:r>
    </w:p>
  </w:comment>
  <w:comment w:id="571" w:author="Grammarly" w:date="2017-10-30T18:54:00Z" w:initials="G">
    <w:p w14:paraId="07B240AC" w14:textId="77777777" w:rsidR="002C6E98" w:rsidRDefault="002C6E98">
      <w:r>
        <w:t>Inserted:  ho</w:t>
      </w:r>
    </w:p>
  </w:comment>
  <w:comment w:id="572" w:author="Grammarly" w:date="2017-10-30T18:54:00Z" w:initials="G">
    <w:p w14:paraId="4097C64B" w14:textId="77777777" w:rsidR="002C6E98" w:rsidRDefault="002C6E98">
      <w:r>
        <w:t>Inserted: ev</w:t>
      </w:r>
    </w:p>
  </w:comment>
  <w:comment w:id="573" w:author="Grammarly" w:date="2017-10-30T18:54:00Z" w:initials="G">
    <w:p w14:paraId="33340DAC" w14:textId="77777777" w:rsidR="002C6E98" w:rsidRDefault="002C6E98">
      <w:r>
        <w:t>Inserted: r</w:t>
      </w:r>
    </w:p>
  </w:comment>
  <w:comment w:id="574" w:author="Grammarly" w:date="2017-10-30T18:54:00Z" w:initials="G">
    <w:p w14:paraId="1A077CB2" w14:textId="77777777" w:rsidR="002C6E98" w:rsidRDefault="002C6E98">
      <w:r>
        <w:t>Inserted: th</w:t>
      </w:r>
    </w:p>
  </w:comment>
  <w:comment w:id="557" w:author="Grammarly" w:date="2017-10-30T18:54:00Z" w:initials="G">
    <w:p w14:paraId="4EFF260F" w14:textId="77777777" w:rsidR="002C6E98" w:rsidRDefault="002C6E98">
      <w:r>
        <w:t>Deleted:  Add</w:t>
      </w:r>
    </w:p>
  </w:comment>
  <w:comment w:id="558" w:author="Grammarly" w:date="2017-10-30T18:54:00Z" w:initials="G">
    <w:p w14:paraId="207E4543" w14:textId="77777777" w:rsidR="002C6E98" w:rsidRDefault="002C6E98">
      <w:r>
        <w:t>Deleted:o</w:t>
      </w:r>
    </w:p>
  </w:comment>
  <w:comment w:id="559" w:author="Grammarly" w:date="2017-10-30T18:54:00Z" w:initials="G">
    <w:p w14:paraId="73EC0C6F" w14:textId="77777777" w:rsidR="002C6E98" w:rsidRDefault="002C6E98">
      <w:r>
        <w:t>Deleted:t</w:t>
      </w:r>
    </w:p>
  </w:comment>
  <w:comment w:id="560" w:author="Grammarly" w:date="2017-10-30T18:54:00Z" w:initials="G">
    <w:p w14:paraId="69BC7B89" w14:textId="77777777" w:rsidR="002C6E98" w:rsidRDefault="002C6E98">
      <w:r>
        <w:t>Deleted:§150-113.B. R</w:t>
      </w:r>
    </w:p>
  </w:comment>
  <w:comment w:id="565" w:author="Grammarly" w:date="2017-10-30T18:54:00Z" w:initials="G">
    <w:p w14:paraId="7391B0BF" w14:textId="77777777" w:rsidR="002C6E98" w:rsidRDefault="002C6E98">
      <w:r>
        <w:t>Deleted:gulat</w:t>
      </w:r>
    </w:p>
  </w:comment>
  <w:comment w:id="566" w:author="Grammarly" w:date="2017-10-30T18:54:00Z" w:initials="G">
    <w:p w14:paraId="0AB2B99B" w14:textId="77777777" w:rsidR="002C6E98" w:rsidRDefault="002C6E98">
      <w:r>
        <w:t>Deleted:ons</w:t>
      </w:r>
    </w:p>
  </w:comment>
  <w:comment w:id="567" w:author="Grammarly" w:date="2017-10-30T18:54:00Z" w:initials="G">
    <w:p w14:paraId="3A4525D3" w14:textId="77777777" w:rsidR="002C6E98" w:rsidRDefault="002C6E98">
      <w:r>
        <w:t>Deleted: P</w:t>
      </w:r>
    </w:p>
  </w:comment>
  <w:comment w:id="568" w:author="Grammarly" w:date="2017-10-30T18:54:00Z" w:initials="G">
    <w:p w14:paraId="03D52105" w14:textId="77777777" w:rsidR="002C6E98" w:rsidRDefault="002C6E98">
      <w:r>
        <w:t>Deleted:an</w:t>
      </w:r>
    </w:p>
  </w:comment>
  <w:comment w:id="569" w:author="Grammarly" w:date="2017-10-30T18:54:00Z" w:initials="G">
    <w:p w14:paraId="3FBC233E" w14:textId="77777777" w:rsidR="002C6E98" w:rsidRDefault="002C6E98">
      <w:r>
        <w:t>Deleted:nt Signs</w:t>
      </w:r>
    </w:p>
  </w:comment>
  <w:comment w:id="576" w:author="Grammarly" w:date="2017-11-06T15:41:00Z" w:initials="G">
    <w:p w14:paraId="75D3470C" w14:textId="77777777" w:rsidR="002C6E98" w:rsidRDefault="002C6E98" w:rsidP="00284B8B">
      <w:r>
        <w:t>Inserted: '</w:t>
      </w:r>
    </w:p>
  </w:comment>
  <w:comment w:id="577" w:author="Grammarly" w:date="2017-11-06T15:41:00Z" w:initials="G">
    <w:p w14:paraId="04B06DF2" w14:textId="77777777" w:rsidR="002C6E98" w:rsidRDefault="002C6E98">
      <w:r>
        <w:t>Inserted: '</w:t>
      </w:r>
    </w:p>
  </w:comment>
  <w:comment w:id="575" w:author="Grammarly" w:date="2017-11-06T15:41:00Z" w:initials="G">
    <w:p w14:paraId="29A16D5D" w14:textId="77777777" w:rsidR="002C6E98" w:rsidRDefault="002C6E98">
      <w:r>
        <w:t>Deleted:,</w:t>
      </w:r>
    </w:p>
  </w:comment>
  <w:comment w:id="578" w:author="Grammarly" w:date="2017-10-30T18:54:00Z" w:initials="G">
    <w:p w14:paraId="1FBED2CC" w14:textId="77777777" w:rsidR="002C6E98" w:rsidRDefault="002C6E98">
      <w:r>
        <w:t>Inserted: 40.</w:t>
      </w:r>
    </w:p>
  </w:comment>
  <w:comment w:id="579" w:author="Grammarly" w:date="2017-11-06T15:41:00Z" w:initials="G">
    <w:p w14:paraId="7DF6B90B" w14:textId="77777777" w:rsidR="002C6E98" w:rsidRDefault="002C6E98" w:rsidP="00284B8B">
      <w:r>
        <w:t>Deleted:,</w:t>
      </w:r>
    </w:p>
  </w:comment>
  <w:comment w:id="587" w:author="Grammarly" w:date="2017-10-30T18:54:00Z" w:initials="G">
    <w:p w14:paraId="718C30AF" w14:textId="77777777" w:rsidR="002C6E98" w:rsidRDefault="002C6E98">
      <w:r>
        <w:t>Deleted:0</w:t>
      </w:r>
    </w:p>
  </w:comment>
  <w:comment w:id="588" w:author="Grammarly" w:date="2017-11-06T15:41:00Z" w:initials="G">
    <w:p w14:paraId="7F769F12" w14:textId="77777777" w:rsidR="002C6E98" w:rsidRDefault="002C6E98">
      <w:r>
        <w:t>Inserted: ,</w:t>
      </w:r>
    </w:p>
  </w:comment>
  <w:comment w:id="589" w:author="Grammarly" w:date="2017-10-30T18:54:00Z" w:initials="G">
    <w:p w14:paraId="23591037" w14:textId="77777777" w:rsidR="002C6E98" w:rsidRDefault="002C6E98" w:rsidP="00115C94">
      <w:r>
        <w:t>Deleted:0</w:t>
      </w:r>
    </w:p>
  </w:comment>
  <w:comment w:id="590" w:author="Grammarly" w:date="2017-10-30T18:54:00Z" w:initials="G">
    <w:p w14:paraId="334E4232" w14:textId="77777777" w:rsidR="002C6E98" w:rsidRDefault="002C6E98">
      <w:r>
        <w:t>Deleted:Community</w:t>
      </w:r>
    </w:p>
  </w:comment>
  <w:comment w:id="591" w:author="Grammarly" w:date="2017-10-30T18:54:00Z" w:initials="G">
    <w:p w14:paraId="4C8D98D3" w14:textId="77777777" w:rsidR="002C6E98" w:rsidRDefault="002C6E98">
      <w:r>
        <w:t>Deleted: C</w:t>
      </w:r>
    </w:p>
  </w:comment>
  <w:comment w:id="592" w:author="Grammarly" w:date="2017-10-30T18:54:00Z" w:initials="G">
    <w:p w14:paraId="3D2939AB" w14:textId="77777777" w:rsidR="002C6E98" w:rsidRDefault="002C6E98">
      <w:r>
        <w:t>Deleted:n</w:t>
      </w:r>
    </w:p>
  </w:comment>
  <w:comment w:id="593" w:author="Grammarly" w:date="2017-10-30T18:54:00Z" w:initials="G">
    <w:p w14:paraId="71961E19" w14:textId="77777777" w:rsidR="002C6E98" w:rsidRDefault="002C6E98">
      <w:r>
        <w:t>Deleted:a</w:t>
      </w:r>
    </w:p>
  </w:comment>
  <w:comment w:id="594" w:author="Grammarly" w:date="2017-10-30T18:54:00Z" w:initials="G">
    <w:p w14:paraId="270DA224" w14:textId="77777777" w:rsidR="002C6E98" w:rsidRDefault="002C6E98">
      <w:r>
        <w:t>Deleted:er-</w:t>
      </w:r>
    </w:p>
  </w:comment>
  <w:comment w:id="595" w:author="Grammarly" w:date="2017-10-30T18:54:00Z" w:initials="G">
    <w:p w14:paraId="15EDF8C2" w14:textId="77777777" w:rsidR="002C6E98" w:rsidRDefault="002C6E98">
      <w:r>
        <w:t>Deleted:S</w:t>
      </w:r>
    </w:p>
  </w:comment>
  <w:comment w:id="596" w:author="Grammarly" w:date="2017-10-30T18:54:00Z" w:initials="G">
    <w:p w14:paraId="1881D784" w14:textId="77777777" w:rsidR="002C6E98" w:rsidRDefault="002C6E98">
      <w:r>
        <w:t>Deleted:ph</w:t>
      </w:r>
    </w:p>
  </w:comment>
  <w:comment w:id="597" w:author="Grammarly" w:date="2017-10-30T18:54:00Z" w:initials="G">
    <w:p w14:paraId="5111F8B3" w14:textId="77777777" w:rsidR="002C6E98" w:rsidRDefault="002C6E98">
      <w:r>
        <w:t>Deleted:ie</w:t>
      </w:r>
    </w:p>
  </w:comment>
  <w:comment w:id="598" w:author="Grammarly" w:date="2017-10-30T18:54:00Z" w:initials="G">
    <w:p w14:paraId="397EB8A7" w14:textId="77777777" w:rsidR="002C6E98" w:rsidRDefault="002C6E98">
      <w:r>
        <w:t>Deleted:A.</w:t>
      </w:r>
    </w:p>
  </w:comment>
  <w:comment w:id="599" w:author="Grammarly" w:date="2017-10-30T18:54:00Z" w:initials="G">
    <w:p w14:paraId="4D7EBF66" w14:textId="77777777" w:rsidR="002C6E98" w:rsidRDefault="002C6E98">
      <w:r>
        <w:t>Deleted:Egg</w:t>
      </w:r>
    </w:p>
  </w:comment>
  <w:comment w:id="600" w:author="Grammarly" w:date="2017-10-30T18:54:00Z" w:initials="G">
    <w:p w14:paraId="12819901" w14:textId="77777777" w:rsidR="002C6E98" w:rsidRDefault="002C6E98">
      <w:r>
        <w:t>Deleted:sk</w:t>
      </w:r>
    </w:p>
  </w:comment>
  <w:comment w:id="601" w:author="Grammarly" w:date="2017-10-30T18:54:00Z" w:initials="G">
    <w:p w14:paraId="528175BD" w14:textId="77777777" w:rsidR="002C6E98" w:rsidRDefault="002C6E98">
      <w:r>
        <w:t>Deleted:d</w:t>
      </w:r>
    </w:p>
  </w:comment>
  <w:comment w:id="580" w:author="Grammarly" w:date="2017-10-30T18:54:00Z" w:initials="G">
    <w:p w14:paraId="10D772E3" w14:textId="77777777" w:rsidR="002C6E98" w:rsidRDefault="002C6E98">
      <w:r>
        <w:t>Deleted:whe</w:t>
      </w:r>
    </w:p>
  </w:comment>
  <w:comment w:id="581" w:author="Grammarly" w:date="2017-10-30T18:54:00Z" w:initials="G">
    <w:p w14:paraId="72DC15B5" w14:textId="77777777" w:rsidR="002C6E98" w:rsidRDefault="002C6E98">
      <w:r>
        <w:t>Deleted:cle</w:t>
      </w:r>
    </w:p>
  </w:comment>
  <w:comment w:id="582" w:author="Grammarly" w:date="2017-10-30T18:54:00Z" w:initials="G">
    <w:p w14:paraId="345F38CB" w14:textId="77777777" w:rsidR="002C6E98" w:rsidRDefault="002C6E98">
      <w:r>
        <w:t>Deleted:n</w:t>
      </w:r>
    </w:p>
  </w:comment>
  <w:comment w:id="583" w:author="Grammarly" w:date="2017-10-30T18:54:00Z" w:initials="G">
    <w:p w14:paraId="4412A4C7" w14:textId="77777777" w:rsidR="002C6E98" w:rsidRDefault="002C6E98">
      <w:r>
        <w:t>Deleted:ut</w:t>
      </w:r>
    </w:p>
  </w:comment>
  <w:comment w:id="584" w:author="Grammarly" w:date="2017-10-30T18:54:00Z" w:initials="G">
    <w:p w14:paraId="1A4848C0" w14:textId="77777777" w:rsidR="002C6E98" w:rsidRDefault="002C6E98">
      <w:r>
        <w:t>Deleted:f</w:t>
      </w:r>
    </w:p>
  </w:comment>
  <w:comment w:id="585" w:author="Grammarly" w:date="2017-10-30T18:54:00Z" w:initials="G">
    <w:p w14:paraId="621BBB26" w14:textId="77777777" w:rsidR="002C6E98" w:rsidRDefault="002C6E98">
      <w:r>
        <w:t>Deleted:plea</w:t>
      </w:r>
    </w:p>
  </w:comment>
  <w:comment w:id="602" w:author="Grammarly" w:date="2017-10-30T18:54:00Z" w:initials="G">
    <w:p w14:paraId="5CE792FE" w14:textId="77777777" w:rsidR="002C6E98" w:rsidRDefault="002C6E98">
      <w:r>
        <w:t>Deleted:op off unused clo</w:t>
      </w:r>
    </w:p>
  </w:comment>
  <w:comment w:id="603" w:author="Grammarly" w:date="2017-10-30T18:54:00Z" w:initials="G">
    <w:p w14:paraId="3AFF1395" w14:textId="77777777" w:rsidR="002C6E98" w:rsidRDefault="002C6E98">
      <w:r>
        <w:t>Deleted:h</w:t>
      </w:r>
    </w:p>
  </w:comment>
  <w:comment w:id="604" w:author="Grammarly" w:date="2017-10-30T18:54:00Z" w:initials="G">
    <w:p w14:paraId="669F17E3" w14:textId="77777777" w:rsidR="002C6E98" w:rsidRDefault="002C6E98">
      <w:r>
        <w:t>Deleted:s</w:t>
      </w:r>
    </w:p>
  </w:comment>
  <w:comment w:id="605" w:author="Grammarly" w:date="2017-10-30T18:54:00Z" w:initials="G">
    <w:p w14:paraId="00645ABA" w14:textId="77777777" w:rsidR="002C6E98" w:rsidRDefault="002C6E98">
      <w:r>
        <w:t>Deleted:d sho</w:t>
      </w:r>
    </w:p>
  </w:comment>
  <w:comment w:id="606" w:author="Grammarly" w:date="2017-10-30T18:54:00Z" w:initials="G">
    <w:p w14:paraId="24F93D55" w14:textId="77777777" w:rsidR="002C6E98" w:rsidRDefault="002C6E98">
      <w:r>
        <w:t>Deleted:s in the Co</w:t>
      </w:r>
    </w:p>
  </w:comment>
  <w:comment w:id="607" w:author="Grammarly" w:date="2017-10-30T18:54:00Z" w:initials="G">
    <w:p w14:paraId="08B29C5B" w14:textId="77777777" w:rsidR="002C6E98" w:rsidRDefault="002C6E98">
      <w:r>
        <w:t>Deleted:munity Aid contain</w:t>
      </w:r>
    </w:p>
  </w:comment>
  <w:comment w:id="586" w:author="Grammarly" w:date="2017-10-30T18:54:00Z" w:initials="G">
    <w:p w14:paraId="56291A54" w14:textId="77777777" w:rsidR="002C6E98" w:rsidRDefault="002C6E98">
      <w:r>
        <w:t>Deleted:r i</w:t>
      </w:r>
    </w:p>
  </w:comment>
  <w:comment w:id="608" w:author="Grammarly" w:date="2017-10-30T18:54:00Z" w:initials="G">
    <w:p w14:paraId="472512F2" w14:textId="77777777" w:rsidR="002C6E98" w:rsidRDefault="002C6E98">
      <w:r>
        <w:t>Deleted:he</w:t>
      </w:r>
    </w:p>
  </w:comment>
  <w:comment w:id="609" w:author="Grammarly" w:date="2017-10-30T18:54:00Z" w:initials="G">
    <w:p w14:paraId="7454971E" w14:textId="77777777" w:rsidR="002C6E98" w:rsidRDefault="002C6E98">
      <w:r>
        <w:t>Deleted:Township</w:t>
      </w:r>
    </w:p>
  </w:comment>
  <w:comment w:id="610" w:author="Grammarly" w:date="2017-11-06T15:41:00Z" w:initials="G">
    <w:p w14:paraId="1D458376" w14:textId="77777777" w:rsidR="002C6E98" w:rsidRDefault="002C6E98">
      <w:r>
        <w:t>Inserted: ,</w:t>
      </w:r>
    </w:p>
  </w:comment>
  <w:comment w:id="611" w:author="Grammarly" w:date="2017-11-06T15:41:00Z" w:initials="G">
    <w:p w14:paraId="04C184A8" w14:textId="77777777" w:rsidR="002C6E98" w:rsidRDefault="002C6E98">
      <w:r>
        <w:t>Inserted: s</w:t>
      </w:r>
    </w:p>
  </w:comment>
  <w:comment w:id="612" w:author="Grammarly" w:date="2017-11-06T15:41:00Z" w:initials="G">
    <w:p w14:paraId="0F0AD21D" w14:textId="77777777" w:rsidR="002C6E98" w:rsidRDefault="002C6E98">
      <w:r>
        <w:t>Inserted: ,</w:t>
      </w:r>
    </w:p>
  </w:comment>
  <w:comment w:id="613" w:author="Grammarly" w:date="2017-10-30T18:54:00Z" w:initials="G">
    <w:p w14:paraId="5A18064B" w14:textId="77777777" w:rsidR="002C6E98" w:rsidRDefault="002C6E98">
      <w:r>
        <w:t>Inserted: ,</w:t>
      </w:r>
    </w:p>
  </w:comment>
  <w:comment w:id="615" w:author="Grammarly" w:date="2017-11-06T15:41:00Z" w:initials="G">
    <w:p w14:paraId="7F6F9491" w14:textId="77777777" w:rsidR="002C6E98" w:rsidRDefault="002C6E98">
      <w:r>
        <w:t>Inserted: s</w:t>
      </w:r>
    </w:p>
  </w:comment>
  <w:comment w:id="614" w:author="Grammarly" w:date="2017-11-06T15:41:00Z" w:initials="G">
    <w:p w14:paraId="2D2B550A" w14:textId="77777777" w:rsidR="002C6E98" w:rsidRDefault="002C6E98">
      <w:r>
        <w:t>Deleted:h</w:t>
      </w:r>
    </w:p>
  </w:comment>
  <w:comment w:id="616" w:author="Grammarly" w:date="2017-10-30T18:54:00Z" w:initials="G">
    <w:p w14:paraId="6B8DBD00" w14:textId="77777777" w:rsidR="002C6E98" w:rsidRDefault="002C6E98">
      <w:r>
        <w:t>Inserted: s</w:t>
      </w:r>
    </w:p>
  </w:comment>
  <w:comment w:id="617" w:author="Grammarly" w:date="2017-10-30T18:54:00Z" w:initials="G">
    <w:p w14:paraId="66B64336" w14:textId="77777777" w:rsidR="002C6E98" w:rsidRDefault="002C6E98">
      <w:r>
        <w:t>Inserted:  w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F98E84" w15:done="0"/>
  <w15:commentEx w15:paraId="0CBB664C" w15:done="0"/>
  <w15:commentEx w15:paraId="6EDD3518" w15:done="0"/>
  <w15:commentEx w15:paraId="554A7AF4" w15:done="0"/>
  <w15:commentEx w15:paraId="0B112481" w15:done="0"/>
  <w15:commentEx w15:paraId="374ABD13" w15:done="0"/>
  <w15:commentEx w15:paraId="49445659" w15:done="0"/>
  <w15:commentEx w15:paraId="40069BFA" w15:done="0"/>
  <w15:commentEx w15:paraId="3461D64B" w15:done="0"/>
  <w15:commentEx w15:paraId="5DB16301" w15:done="0"/>
  <w15:commentEx w15:paraId="793012EC" w15:done="0"/>
  <w15:commentEx w15:paraId="53FEAE94" w15:done="0"/>
  <w15:commentEx w15:paraId="4452E7B6" w15:done="0"/>
  <w15:commentEx w15:paraId="1C71245D" w15:done="0"/>
  <w15:commentEx w15:paraId="3B90143F" w15:done="0"/>
  <w15:commentEx w15:paraId="5417A255" w15:done="0"/>
  <w15:commentEx w15:paraId="21659AA4" w15:done="0"/>
  <w15:commentEx w15:paraId="5DFF6767" w15:done="0"/>
  <w15:commentEx w15:paraId="23C4F888" w15:done="0"/>
  <w15:commentEx w15:paraId="70191E81" w15:done="0"/>
  <w15:commentEx w15:paraId="6C8C8D20" w15:done="0"/>
  <w15:commentEx w15:paraId="1602AADE" w15:done="0"/>
  <w15:commentEx w15:paraId="2656BC2D" w15:done="0"/>
  <w15:commentEx w15:paraId="4B1E276F" w15:done="0"/>
  <w15:commentEx w15:paraId="51EA52AE" w15:done="0"/>
  <w15:commentEx w15:paraId="2572B388" w15:done="0"/>
  <w15:commentEx w15:paraId="3C5E2579" w15:done="0"/>
  <w15:commentEx w15:paraId="609F5846" w15:done="0"/>
  <w15:commentEx w15:paraId="2A382FDE" w15:done="0"/>
  <w15:commentEx w15:paraId="0D95F7EF" w15:done="0"/>
  <w15:commentEx w15:paraId="02D06E39" w15:done="0"/>
  <w15:commentEx w15:paraId="67C988E7" w15:done="0"/>
  <w15:commentEx w15:paraId="11213D54" w15:done="0"/>
  <w15:commentEx w15:paraId="433A70F9" w15:done="0"/>
  <w15:commentEx w15:paraId="340CC671" w15:done="0"/>
  <w15:commentEx w15:paraId="00DBAF4C" w15:done="0"/>
  <w15:commentEx w15:paraId="5045CDB8" w15:done="0"/>
  <w15:commentEx w15:paraId="09743CC8" w15:done="0"/>
  <w15:commentEx w15:paraId="7F72C2EB" w15:done="0"/>
  <w15:commentEx w15:paraId="6617EF00" w15:done="0"/>
  <w15:commentEx w15:paraId="767D1844" w15:done="0"/>
  <w15:commentEx w15:paraId="3D049D98" w15:done="0"/>
  <w15:commentEx w15:paraId="0528B0FC" w15:done="0"/>
  <w15:commentEx w15:paraId="6925A98D" w15:done="0"/>
  <w15:commentEx w15:paraId="64E67185" w15:done="0"/>
  <w15:commentEx w15:paraId="0FB19B9C" w15:done="0"/>
  <w15:commentEx w15:paraId="779DD959" w15:done="0"/>
  <w15:commentEx w15:paraId="7DA829F5" w15:done="0"/>
  <w15:commentEx w15:paraId="6EC7CC0B" w15:done="0"/>
  <w15:commentEx w15:paraId="0D90AB1A" w15:done="0"/>
  <w15:commentEx w15:paraId="5D5791B0" w15:done="0"/>
  <w15:commentEx w15:paraId="375E9B4F" w15:done="0"/>
  <w15:commentEx w15:paraId="4378F08D" w15:done="0"/>
  <w15:commentEx w15:paraId="4EB5B655" w15:done="0"/>
  <w15:commentEx w15:paraId="54A3D297" w15:done="0"/>
  <w15:commentEx w15:paraId="0904C1A9" w15:done="0"/>
  <w15:commentEx w15:paraId="2AD16CC1" w15:done="0"/>
  <w15:commentEx w15:paraId="12115A65" w15:done="0"/>
  <w15:commentEx w15:paraId="22AFE3C0" w15:done="0"/>
  <w15:commentEx w15:paraId="4A9D7A77" w15:done="0"/>
  <w15:commentEx w15:paraId="11B13CAC" w15:done="0"/>
  <w15:commentEx w15:paraId="649A9452" w15:done="0"/>
  <w15:commentEx w15:paraId="2B89C6DE" w15:done="0"/>
  <w15:commentEx w15:paraId="57715817" w15:done="0"/>
  <w15:commentEx w15:paraId="324D60BE" w15:done="0"/>
  <w15:commentEx w15:paraId="42528F5D" w15:done="0"/>
  <w15:commentEx w15:paraId="5C3E9FC6" w15:done="0"/>
  <w15:commentEx w15:paraId="307BBF36" w15:done="0"/>
  <w15:commentEx w15:paraId="5D853290" w15:done="0"/>
  <w15:commentEx w15:paraId="59F19A79" w15:done="0"/>
  <w15:commentEx w15:paraId="357BE3AF" w15:done="0"/>
  <w15:commentEx w15:paraId="3A4FDAB9" w15:done="0"/>
  <w15:commentEx w15:paraId="24BFFDD5" w15:done="0"/>
  <w15:commentEx w15:paraId="7479A11A" w15:done="0"/>
  <w15:commentEx w15:paraId="792662A5" w15:done="0"/>
  <w15:commentEx w15:paraId="50A34C0D" w15:done="0"/>
  <w15:commentEx w15:paraId="5372EEA0" w15:done="0"/>
  <w15:commentEx w15:paraId="23A96F28" w15:done="0"/>
  <w15:commentEx w15:paraId="425345B4" w15:done="0"/>
  <w15:commentEx w15:paraId="5F56AD88" w15:done="0"/>
  <w15:commentEx w15:paraId="7A6993EC" w15:done="0"/>
  <w15:commentEx w15:paraId="2A4CA627" w15:done="0"/>
  <w15:commentEx w15:paraId="361A229B" w15:done="0"/>
  <w15:commentEx w15:paraId="23AE5C51" w15:done="0"/>
  <w15:commentEx w15:paraId="61A9BB5D" w15:done="0"/>
  <w15:commentEx w15:paraId="73185841" w15:done="0"/>
  <w15:commentEx w15:paraId="712D7814" w15:done="0"/>
  <w15:commentEx w15:paraId="07FEA4BC" w15:done="0"/>
  <w15:commentEx w15:paraId="05355C99" w15:done="0"/>
  <w15:commentEx w15:paraId="4F028229" w15:done="0"/>
  <w15:commentEx w15:paraId="2E482BC6" w15:done="0"/>
  <w15:commentEx w15:paraId="21C40C58" w15:done="0"/>
  <w15:commentEx w15:paraId="791A5565" w15:done="0"/>
  <w15:commentEx w15:paraId="024B0433" w15:done="0"/>
  <w15:commentEx w15:paraId="416CF6D0" w15:done="0"/>
  <w15:commentEx w15:paraId="12ECB96D" w15:done="0"/>
  <w15:commentEx w15:paraId="1E92341D" w15:done="0"/>
  <w15:commentEx w15:paraId="69E5F8C6" w15:done="0"/>
  <w15:commentEx w15:paraId="65C0F4F0" w15:done="0"/>
  <w15:commentEx w15:paraId="371D3A9D" w15:done="0"/>
  <w15:commentEx w15:paraId="0BD480A1" w15:done="0"/>
  <w15:commentEx w15:paraId="3685C5A2" w15:done="0"/>
  <w15:commentEx w15:paraId="44FB9B70" w15:done="0"/>
  <w15:commentEx w15:paraId="0386EB63" w15:done="0"/>
  <w15:commentEx w15:paraId="43ECB243" w15:done="0"/>
  <w15:commentEx w15:paraId="679B4BAE" w15:done="0"/>
  <w15:commentEx w15:paraId="05BA086C" w15:done="0"/>
  <w15:commentEx w15:paraId="0C6BFD33" w15:done="0"/>
  <w15:commentEx w15:paraId="0D0B04F8" w15:done="0"/>
  <w15:commentEx w15:paraId="76498B26" w15:done="0"/>
  <w15:commentEx w15:paraId="47F84CEC" w15:done="0"/>
  <w15:commentEx w15:paraId="3CB7F3DF" w15:done="0"/>
  <w15:commentEx w15:paraId="4201A04C" w15:done="0"/>
  <w15:commentEx w15:paraId="46B033AD" w15:done="0"/>
  <w15:commentEx w15:paraId="344F0F56" w15:done="0"/>
  <w15:commentEx w15:paraId="03C95C9D" w15:done="0"/>
  <w15:commentEx w15:paraId="275ABD33" w15:done="0"/>
  <w15:commentEx w15:paraId="1CEAEA47" w15:done="0"/>
  <w15:commentEx w15:paraId="257CB315" w15:done="0"/>
  <w15:commentEx w15:paraId="7871285C" w15:done="0"/>
  <w15:commentEx w15:paraId="5804CC27" w15:done="0"/>
  <w15:commentEx w15:paraId="709C842B" w15:done="0"/>
  <w15:commentEx w15:paraId="5F190EF0" w15:done="0"/>
  <w15:commentEx w15:paraId="5F5EFCFB" w15:done="0"/>
  <w15:commentEx w15:paraId="5A1C0352" w15:done="0"/>
  <w15:commentEx w15:paraId="7FB84E55" w15:done="0"/>
  <w15:commentEx w15:paraId="0B5B90EF" w15:done="0"/>
  <w15:commentEx w15:paraId="789761B3" w15:done="0"/>
  <w15:commentEx w15:paraId="5CA20225" w15:done="0"/>
  <w15:commentEx w15:paraId="4E393B9A" w15:done="0"/>
  <w15:commentEx w15:paraId="1AF526D5" w15:done="0"/>
  <w15:commentEx w15:paraId="51670B09" w15:paraIdParent="1AF526D5" w15:done="0"/>
  <w15:commentEx w15:paraId="6A00E451" w15:done="0"/>
  <w15:commentEx w15:paraId="1C426776" w15:done="0"/>
  <w15:commentEx w15:paraId="3F43EFD6" w15:done="0"/>
  <w15:commentEx w15:paraId="531E8FDD" w15:done="0"/>
  <w15:commentEx w15:paraId="2C54BA9D" w15:done="0"/>
  <w15:commentEx w15:paraId="4987D2A8" w15:done="0"/>
  <w15:commentEx w15:paraId="7AA944A7" w15:done="0"/>
  <w15:commentEx w15:paraId="284A2A80" w15:done="0"/>
  <w15:commentEx w15:paraId="4ABBC1C3" w15:done="0"/>
  <w15:commentEx w15:paraId="200542DD" w15:done="0"/>
  <w15:commentEx w15:paraId="57E99BAE" w15:done="0"/>
  <w15:commentEx w15:paraId="4FFD8ADE" w15:done="0"/>
  <w15:commentEx w15:paraId="0D1205C7" w15:done="0"/>
  <w15:commentEx w15:paraId="04E2D6C7" w15:done="0"/>
  <w15:commentEx w15:paraId="0D565681" w15:done="0"/>
  <w15:commentEx w15:paraId="44414DE8" w15:done="0"/>
  <w15:commentEx w15:paraId="47AB594B" w15:done="0"/>
  <w15:commentEx w15:paraId="18569C38" w15:done="0"/>
  <w15:commentEx w15:paraId="4DB3C924" w15:done="0"/>
  <w15:commentEx w15:paraId="053837C8" w15:done="0"/>
  <w15:commentEx w15:paraId="43B0778C" w15:done="0"/>
  <w15:commentEx w15:paraId="6DA229DE" w15:done="0"/>
  <w15:commentEx w15:paraId="63E706B5" w15:done="0"/>
  <w15:commentEx w15:paraId="30F92738" w15:done="0"/>
  <w15:commentEx w15:paraId="61626489" w15:done="0"/>
  <w15:commentEx w15:paraId="16B7C9C4" w15:done="0"/>
  <w15:commentEx w15:paraId="0AEE5B8F" w15:done="0"/>
  <w15:commentEx w15:paraId="7DBBE854" w15:done="0"/>
  <w15:commentEx w15:paraId="23C4308F" w15:done="0"/>
  <w15:commentEx w15:paraId="388794F3" w15:done="0"/>
  <w15:commentEx w15:paraId="4469EE31" w15:done="0"/>
  <w15:commentEx w15:paraId="7FBA8937" w15:done="0"/>
  <w15:commentEx w15:paraId="62AFF808" w15:done="0"/>
  <w15:commentEx w15:paraId="2EE3A552" w15:done="0"/>
  <w15:commentEx w15:paraId="0B763EDA" w15:done="0"/>
  <w15:commentEx w15:paraId="6E49F442" w15:done="0"/>
  <w15:commentEx w15:paraId="262C6E08" w15:done="0"/>
  <w15:commentEx w15:paraId="507D6197" w15:done="0"/>
  <w15:commentEx w15:paraId="1185EBAC" w15:done="0"/>
  <w15:commentEx w15:paraId="59AED2E4" w15:done="0"/>
  <w15:commentEx w15:paraId="08CDBAD8" w15:done="0"/>
  <w15:commentEx w15:paraId="7AD0821C" w15:done="0"/>
  <w15:commentEx w15:paraId="2C1C6A47" w15:done="0"/>
  <w15:commentEx w15:paraId="5925F43E" w15:done="0"/>
  <w15:commentEx w15:paraId="719A0CF7" w15:done="0"/>
  <w15:commentEx w15:paraId="2B539D18" w15:done="0"/>
  <w15:commentEx w15:paraId="2017CF2F" w15:done="0"/>
  <w15:commentEx w15:paraId="4C73FDB0" w15:done="0"/>
  <w15:commentEx w15:paraId="42CFB4C9" w15:done="0"/>
  <w15:commentEx w15:paraId="18D82AF2" w15:done="0"/>
  <w15:commentEx w15:paraId="37F44FDE" w15:done="0"/>
  <w15:commentEx w15:paraId="654FE760" w15:done="0"/>
  <w15:commentEx w15:paraId="2AD36290" w15:done="0"/>
  <w15:commentEx w15:paraId="32A8DC34" w15:done="0"/>
  <w15:commentEx w15:paraId="13148797" w15:done="0"/>
  <w15:commentEx w15:paraId="54B62EC0" w15:done="0"/>
  <w15:commentEx w15:paraId="15A27763" w15:done="0"/>
  <w15:commentEx w15:paraId="11ADC1FF" w15:done="0"/>
  <w15:commentEx w15:paraId="51015897" w15:done="0"/>
  <w15:commentEx w15:paraId="14CAC80A" w15:done="0"/>
  <w15:commentEx w15:paraId="22E7DA81" w15:done="0"/>
  <w15:commentEx w15:paraId="4268EE84" w15:done="0"/>
  <w15:commentEx w15:paraId="024E383B" w15:done="0"/>
  <w15:commentEx w15:paraId="4E931159" w15:done="0"/>
  <w15:commentEx w15:paraId="08B87FA9" w15:done="0"/>
  <w15:commentEx w15:paraId="647AE1A1" w15:done="0"/>
  <w15:commentEx w15:paraId="7B0D6389" w15:done="0"/>
  <w15:commentEx w15:paraId="0BFFFE31" w15:done="0"/>
  <w15:commentEx w15:paraId="4BB087AA" w15:done="0"/>
  <w15:commentEx w15:paraId="4E515934" w15:done="0"/>
  <w15:commentEx w15:paraId="21D7EE91" w15:done="0"/>
  <w15:commentEx w15:paraId="13002B2E" w15:done="0"/>
  <w15:commentEx w15:paraId="73E7FFDF" w15:done="0"/>
  <w15:commentEx w15:paraId="26500DFE" w15:done="0"/>
  <w15:commentEx w15:paraId="6835860A" w15:done="0"/>
  <w15:commentEx w15:paraId="68641362" w15:done="0"/>
  <w15:commentEx w15:paraId="62488A10" w15:done="0"/>
  <w15:commentEx w15:paraId="365A8B99" w15:done="0"/>
  <w15:commentEx w15:paraId="13E5847F" w15:done="0"/>
  <w15:commentEx w15:paraId="6718B934" w15:done="0"/>
  <w15:commentEx w15:paraId="3A85DB27" w15:done="0"/>
  <w15:commentEx w15:paraId="3C354A26" w15:done="0"/>
  <w15:commentEx w15:paraId="636A6B9E" w15:done="0"/>
  <w15:commentEx w15:paraId="04AF881C" w15:done="0"/>
  <w15:commentEx w15:paraId="5D054960" w15:done="0"/>
  <w15:commentEx w15:paraId="6EA52C01" w15:done="0"/>
  <w15:commentEx w15:paraId="1DC5ECC1" w15:done="0"/>
  <w15:commentEx w15:paraId="02677AC0" w15:done="0"/>
  <w15:commentEx w15:paraId="2EDCD259" w15:done="0"/>
  <w15:commentEx w15:paraId="507704AB" w15:done="0"/>
  <w15:commentEx w15:paraId="151F27DE" w15:done="0"/>
  <w15:commentEx w15:paraId="687E7E71" w15:done="0"/>
  <w15:commentEx w15:paraId="57C59449" w15:done="0"/>
  <w15:commentEx w15:paraId="1EBFD363" w15:done="0"/>
  <w15:commentEx w15:paraId="51D68930" w15:done="0"/>
  <w15:commentEx w15:paraId="2E59DA05" w15:done="0"/>
  <w15:commentEx w15:paraId="3F199789" w15:done="0"/>
  <w15:commentEx w15:paraId="31393E22" w15:done="0"/>
  <w15:commentEx w15:paraId="480DB4A7" w15:done="0"/>
  <w15:commentEx w15:paraId="50D84568" w15:done="0"/>
  <w15:commentEx w15:paraId="13EB7F59" w15:done="0"/>
  <w15:commentEx w15:paraId="3C6B80D6" w15:done="0"/>
  <w15:commentEx w15:paraId="4C8147A2" w15:done="0"/>
  <w15:commentEx w15:paraId="2A197114" w15:done="0"/>
  <w15:commentEx w15:paraId="7174E95E" w15:done="0"/>
  <w15:commentEx w15:paraId="19A35DCE" w15:done="0"/>
  <w15:commentEx w15:paraId="16A5E493" w15:done="0"/>
  <w15:commentEx w15:paraId="1AE7093C" w15:done="0"/>
  <w15:commentEx w15:paraId="77E1E7E3" w15:done="0"/>
  <w15:commentEx w15:paraId="55332F45" w15:done="0"/>
  <w15:commentEx w15:paraId="57AAAFE2" w15:done="0"/>
  <w15:commentEx w15:paraId="753EA341" w15:done="0"/>
  <w15:commentEx w15:paraId="7F09FC3B" w15:done="0"/>
  <w15:commentEx w15:paraId="764CDBAF" w15:done="0"/>
  <w15:commentEx w15:paraId="3D1E5AF2" w15:done="0"/>
  <w15:commentEx w15:paraId="5093C4F6" w15:done="0"/>
  <w15:commentEx w15:paraId="01BBC2AD" w15:done="0"/>
  <w15:commentEx w15:paraId="48059E6B" w15:done="0"/>
  <w15:commentEx w15:paraId="6B051843" w15:done="0"/>
  <w15:commentEx w15:paraId="31955C18" w15:done="0"/>
  <w15:commentEx w15:paraId="0F921237" w15:done="0"/>
  <w15:commentEx w15:paraId="46E88FBA" w15:done="0"/>
  <w15:commentEx w15:paraId="45ACB8F5" w15:done="0"/>
  <w15:commentEx w15:paraId="4FF80368" w15:done="0"/>
  <w15:commentEx w15:paraId="71371C82" w15:done="0"/>
  <w15:commentEx w15:paraId="78A79826" w15:done="0"/>
  <w15:commentEx w15:paraId="6A176076" w15:done="0"/>
  <w15:commentEx w15:paraId="0F0E6123" w15:done="0"/>
  <w15:commentEx w15:paraId="680C8FDB" w15:done="0"/>
  <w15:commentEx w15:paraId="5084F52C" w15:done="0"/>
  <w15:commentEx w15:paraId="17BE6D22" w15:done="0"/>
  <w15:commentEx w15:paraId="1E64B98D" w15:done="0"/>
  <w15:commentEx w15:paraId="231C8944" w15:done="0"/>
  <w15:commentEx w15:paraId="7F6D6426" w15:done="0"/>
  <w15:commentEx w15:paraId="22A80BDB" w15:done="0"/>
  <w15:commentEx w15:paraId="61E09544" w15:done="0"/>
  <w15:commentEx w15:paraId="60EC985A" w15:done="0"/>
  <w15:commentEx w15:paraId="23DB8263" w15:done="0"/>
  <w15:commentEx w15:paraId="43C2D499" w15:done="0"/>
  <w15:commentEx w15:paraId="3725E1CA" w15:done="0"/>
  <w15:commentEx w15:paraId="4353C359" w15:done="0"/>
  <w15:commentEx w15:paraId="7F79F350" w15:done="0"/>
  <w15:commentEx w15:paraId="665043D1" w15:done="0"/>
  <w15:commentEx w15:paraId="047836EE" w15:done="0"/>
  <w15:commentEx w15:paraId="4D16F782" w15:done="0"/>
  <w15:commentEx w15:paraId="6C8B7B62" w15:done="0"/>
  <w15:commentEx w15:paraId="3DEA6D27" w15:done="0"/>
  <w15:commentEx w15:paraId="12E00D79" w15:done="0"/>
  <w15:commentEx w15:paraId="38719999" w15:done="0"/>
  <w15:commentEx w15:paraId="77313D2C" w15:done="0"/>
  <w15:commentEx w15:paraId="791E56B9" w15:done="0"/>
  <w15:commentEx w15:paraId="1BF1F6BD" w15:done="0"/>
  <w15:commentEx w15:paraId="5845F0FD" w15:done="0"/>
  <w15:commentEx w15:paraId="2C936A22" w15:done="0"/>
  <w15:commentEx w15:paraId="2E5B5A0B" w15:done="0"/>
  <w15:commentEx w15:paraId="2106B9F8" w15:done="0"/>
  <w15:commentEx w15:paraId="27F910B2" w15:done="0"/>
  <w15:commentEx w15:paraId="019A1A9D" w15:done="0"/>
  <w15:commentEx w15:paraId="0FFB9882" w15:done="0"/>
  <w15:commentEx w15:paraId="27F9622F" w15:done="0"/>
  <w15:commentEx w15:paraId="51E2B1AD" w15:done="0"/>
  <w15:commentEx w15:paraId="421671CB" w15:done="0"/>
  <w15:commentEx w15:paraId="7FE9E3D4" w15:done="0"/>
  <w15:commentEx w15:paraId="7218516C" w15:done="0"/>
  <w15:commentEx w15:paraId="29F88822" w15:done="0"/>
  <w15:commentEx w15:paraId="3E8B4968" w15:done="0"/>
  <w15:commentEx w15:paraId="0D1107FD" w15:done="0"/>
  <w15:commentEx w15:paraId="28FF1ABA" w15:done="0"/>
  <w15:commentEx w15:paraId="6519A931" w15:done="0"/>
  <w15:commentEx w15:paraId="453C60D3" w15:done="0"/>
  <w15:commentEx w15:paraId="7FFF3F54" w15:done="0"/>
  <w15:commentEx w15:paraId="008BF872" w15:done="0"/>
  <w15:commentEx w15:paraId="14C6E2D7" w15:done="0"/>
  <w15:commentEx w15:paraId="2CF91924" w15:done="0"/>
  <w15:commentEx w15:paraId="6B46408C" w15:done="0"/>
  <w15:commentEx w15:paraId="2E6BCF4C" w15:done="0"/>
  <w15:commentEx w15:paraId="3F9C2695" w15:done="0"/>
  <w15:commentEx w15:paraId="0127217A" w15:done="0"/>
  <w15:commentEx w15:paraId="011DEE24" w15:done="0"/>
  <w15:commentEx w15:paraId="0962C727" w15:done="0"/>
  <w15:commentEx w15:paraId="553C02B0" w15:done="0"/>
  <w15:commentEx w15:paraId="7A3FEAB5" w15:done="0"/>
  <w15:commentEx w15:paraId="15FFF831" w15:done="0"/>
  <w15:commentEx w15:paraId="011C2615" w15:done="0"/>
  <w15:commentEx w15:paraId="2FED9EB7" w15:done="0"/>
  <w15:commentEx w15:paraId="3CADCAEE" w15:done="0"/>
  <w15:commentEx w15:paraId="49EE96F7" w15:done="0"/>
  <w15:commentEx w15:paraId="612267D2" w15:done="0"/>
  <w15:commentEx w15:paraId="004B9DEF" w15:done="0"/>
  <w15:commentEx w15:paraId="01F5CA30" w15:done="0"/>
  <w15:commentEx w15:paraId="7FF5BC9A" w15:done="0"/>
  <w15:commentEx w15:paraId="11514D92" w15:done="0"/>
  <w15:commentEx w15:paraId="748128E2" w15:done="0"/>
  <w15:commentEx w15:paraId="7719839F" w15:done="0"/>
  <w15:commentEx w15:paraId="46E22660" w15:done="0"/>
  <w15:commentEx w15:paraId="28DB63B3" w15:done="0"/>
  <w15:commentEx w15:paraId="6F247407" w15:done="0"/>
  <w15:commentEx w15:paraId="038C841A" w15:done="0"/>
  <w15:commentEx w15:paraId="3E5DB62B" w15:done="0"/>
  <w15:commentEx w15:paraId="4D742ED5" w15:done="0"/>
  <w15:commentEx w15:paraId="40B48428" w15:done="0"/>
  <w15:commentEx w15:paraId="683EBA89" w15:done="0"/>
  <w15:commentEx w15:paraId="498708F6" w15:done="0"/>
  <w15:commentEx w15:paraId="5C6FB47C" w15:done="0"/>
  <w15:commentEx w15:paraId="2A0B56C8" w15:done="0"/>
  <w15:commentEx w15:paraId="05029687" w15:done="0"/>
  <w15:commentEx w15:paraId="7430DD9F" w15:done="0"/>
  <w15:commentEx w15:paraId="446BE132" w15:done="0"/>
  <w15:commentEx w15:paraId="43505219" w15:done="0"/>
  <w15:commentEx w15:paraId="79AB276F" w15:done="0"/>
  <w15:commentEx w15:paraId="3614B939" w15:done="0"/>
  <w15:commentEx w15:paraId="541288C3" w15:done="0"/>
  <w15:commentEx w15:paraId="66157E80" w15:done="0"/>
  <w15:commentEx w15:paraId="046D9946" w15:done="0"/>
  <w15:commentEx w15:paraId="5B14892F" w15:done="0"/>
  <w15:commentEx w15:paraId="61A2D049" w15:done="0"/>
  <w15:commentEx w15:paraId="3E1D6DEA" w15:done="0"/>
  <w15:commentEx w15:paraId="0A0E8B58" w15:done="0"/>
  <w15:commentEx w15:paraId="7BFE9486" w15:done="0"/>
  <w15:commentEx w15:paraId="43CF7D3C" w15:done="0"/>
  <w15:commentEx w15:paraId="55736357" w15:done="0"/>
  <w15:commentEx w15:paraId="2EA59C98" w15:done="0"/>
  <w15:commentEx w15:paraId="6B046092" w15:done="0"/>
  <w15:commentEx w15:paraId="429D7A40" w15:done="0"/>
  <w15:commentEx w15:paraId="614C92CC" w15:done="0"/>
  <w15:commentEx w15:paraId="21F9A452" w15:done="0"/>
  <w15:commentEx w15:paraId="0121AB32" w15:done="0"/>
  <w15:commentEx w15:paraId="26B7FD23" w15:done="0"/>
  <w15:commentEx w15:paraId="7BECE6F1" w15:done="0"/>
  <w15:commentEx w15:paraId="4AF13AB7" w15:done="0"/>
  <w15:commentEx w15:paraId="03B142A2" w15:done="0"/>
  <w15:commentEx w15:paraId="41A60E99" w15:done="0"/>
  <w15:commentEx w15:paraId="096BCB31" w15:done="0"/>
  <w15:commentEx w15:paraId="4255ED6F" w15:done="0"/>
  <w15:commentEx w15:paraId="7582A394" w15:done="0"/>
  <w15:commentEx w15:paraId="2FCA6711" w15:done="0"/>
  <w15:commentEx w15:paraId="0330B650" w15:done="0"/>
  <w15:commentEx w15:paraId="02E0CC39" w15:done="0"/>
  <w15:commentEx w15:paraId="5F28A515" w15:done="0"/>
  <w15:commentEx w15:paraId="05076068" w15:done="0"/>
  <w15:commentEx w15:paraId="070A2405" w15:done="0"/>
  <w15:commentEx w15:paraId="3A43DCFE" w15:done="0"/>
  <w15:commentEx w15:paraId="2B147AB2" w15:done="0"/>
  <w15:commentEx w15:paraId="4BB3D3A9" w15:done="0"/>
  <w15:commentEx w15:paraId="2E549062" w15:done="0"/>
  <w15:commentEx w15:paraId="4CCBDAE7" w15:done="0"/>
  <w15:commentEx w15:paraId="4399A7F5" w15:done="0"/>
  <w15:commentEx w15:paraId="78CD4C40" w15:done="0"/>
  <w15:commentEx w15:paraId="76F322D1" w15:done="0"/>
  <w15:commentEx w15:paraId="3EE7871C" w15:done="0"/>
  <w15:commentEx w15:paraId="688B9798" w15:done="0"/>
  <w15:commentEx w15:paraId="335EB500" w15:done="0"/>
  <w15:commentEx w15:paraId="3CA1C127" w15:done="0"/>
  <w15:commentEx w15:paraId="4E43A32B" w15:done="0"/>
  <w15:commentEx w15:paraId="13D7999E" w15:done="0"/>
  <w15:commentEx w15:paraId="33FFCC19" w15:done="0"/>
  <w15:commentEx w15:paraId="512CF294" w15:done="0"/>
  <w15:commentEx w15:paraId="4ECD5EF1" w15:done="0"/>
  <w15:commentEx w15:paraId="4462E9BD" w15:done="0"/>
  <w15:commentEx w15:paraId="21ADC690" w15:done="0"/>
  <w15:commentEx w15:paraId="13C70416" w15:done="0"/>
  <w15:commentEx w15:paraId="062FBD6B" w15:done="0"/>
  <w15:commentEx w15:paraId="23BDB1A5" w15:done="0"/>
  <w15:commentEx w15:paraId="22A7400E" w15:done="0"/>
  <w15:commentEx w15:paraId="05BA4190" w15:done="0"/>
  <w15:commentEx w15:paraId="05512657" w15:done="0"/>
  <w15:commentEx w15:paraId="65DB031B" w15:done="0"/>
  <w15:commentEx w15:paraId="15389580" w15:done="0"/>
  <w15:commentEx w15:paraId="36CC0453" w15:done="0"/>
  <w15:commentEx w15:paraId="2CF16102" w15:done="0"/>
  <w15:commentEx w15:paraId="38670CAB" w15:done="0"/>
  <w15:commentEx w15:paraId="54EF1BAD" w15:done="0"/>
  <w15:commentEx w15:paraId="4BCEC02A" w15:done="0"/>
  <w15:commentEx w15:paraId="7CBB7D27" w15:done="0"/>
  <w15:commentEx w15:paraId="7B35573E" w15:done="0"/>
  <w15:commentEx w15:paraId="1FD68BDE" w15:done="0"/>
  <w15:commentEx w15:paraId="1C3BF856" w15:done="0"/>
  <w15:commentEx w15:paraId="55AEE732" w15:done="0"/>
  <w15:commentEx w15:paraId="31E83E22" w15:done="0"/>
  <w15:commentEx w15:paraId="5ECC0E2E" w15:done="0"/>
  <w15:commentEx w15:paraId="35A47771" w15:done="0"/>
  <w15:commentEx w15:paraId="018702C5" w15:done="0"/>
  <w15:commentEx w15:paraId="560C3A2E" w15:done="0"/>
  <w15:commentEx w15:paraId="3381F571" w15:done="0"/>
  <w15:commentEx w15:paraId="54D61249" w15:done="0"/>
  <w15:commentEx w15:paraId="1BB1BA89" w15:done="0"/>
  <w15:commentEx w15:paraId="0C4DC784" w15:done="0"/>
  <w15:commentEx w15:paraId="1EEBD574" w15:done="0"/>
  <w15:commentEx w15:paraId="586891B4" w15:done="0"/>
  <w15:commentEx w15:paraId="3EAA7E52" w15:done="0"/>
  <w15:commentEx w15:paraId="2ED89B9E" w15:done="0"/>
  <w15:commentEx w15:paraId="2DBCDC5E" w15:done="0"/>
  <w15:commentEx w15:paraId="415ECE0D" w15:done="0"/>
  <w15:commentEx w15:paraId="51812A5C" w15:done="0"/>
  <w15:commentEx w15:paraId="26956A91" w15:done="0"/>
  <w15:commentEx w15:paraId="6D13A2A2" w15:done="0"/>
  <w15:commentEx w15:paraId="25531FDB" w15:done="0"/>
  <w15:commentEx w15:paraId="00F9E9E8" w15:done="0"/>
  <w15:commentEx w15:paraId="185FAEB0" w15:done="0"/>
  <w15:commentEx w15:paraId="0E8F187D" w15:done="0"/>
  <w15:commentEx w15:paraId="22AB3786" w15:done="0"/>
  <w15:commentEx w15:paraId="4AD6C1D1" w15:done="0"/>
  <w15:commentEx w15:paraId="1D7DD2EE" w15:done="0"/>
  <w15:commentEx w15:paraId="7F11BBFA" w15:done="0"/>
  <w15:commentEx w15:paraId="66656143" w15:done="0"/>
  <w15:commentEx w15:paraId="5A513E1A" w15:done="0"/>
  <w15:commentEx w15:paraId="79C84176" w15:done="0"/>
  <w15:commentEx w15:paraId="128439CA" w15:done="0"/>
  <w15:commentEx w15:paraId="75A9BFD7" w15:done="0"/>
  <w15:commentEx w15:paraId="0DDCC8A9" w15:done="0"/>
  <w15:commentEx w15:paraId="4F3726A9" w15:done="0"/>
  <w15:commentEx w15:paraId="0C31838F" w15:done="0"/>
  <w15:commentEx w15:paraId="6290C084" w15:done="0"/>
  <w15:commentEx w15:paraId="6636714D" w15:done="0"/>
  <w15:commentEx w15:paraId="51A57FA6" w15:done="0"/>
  <w15:commentEx w15:paraId="2F0B2FC6" w15:done="0"/>
  <w15:commentEx w15:paraId="5D90DEF6" w15:done="0"/>
  <w15:commentEx w15:paraId="551ED3A0" w15:done="0"/>
  <w15:commentEx w15:paraId="1AA9968A" w15:done="0"/>
  <w15:commentEx w15:paraId="7700F7CF" w15:done="0"/>
  <w15:commentEx w15:paraId="7B2FAB91" w15:done="0"/>
  <w15:commentEx w15:paraId="6ED5E51D" w15:done="0"/>
  <w15:commentEx w15:paraId="710E1B97" w15:done="0"/>
  <w15:commentEx w15:paraId="2C94E715" w15:done="0"/>
  <w15:commentEx w15:paraId="1EC38B17" w15:done="0"/>
  <w15:commentEx w15:paraId="43399630" w15:done="0"/>
  <w15:commentEx w15:paraId="39E05DC1" w15:done="0"/>
  <w15:commentEx w15:paraId="2A699218" w15:done="0"/>
  <w15:commentEx w15:paraId="4FEB7FBF" w15:done="0"/>
  <w15:commentEx w15:paraId="3DB7F9F8" w15:done="0"/>
  <w15:commentEx w15:paraId="4C6E6211" w15:done="0"/>
  <w15:commentEx w15:paraId="2473CB60" w15:done="0"/>
  <w15:commentEx w15:paraId="36962B91" w15:done="0"/>
  <w15:commentEx w15:paraId="1DA3F144" w15:done="0"/>
  <w15:commentEx w15:paraId="64A0686E" w15:done="0"/>
  <w15:commentEx w15:paraId="751AD843" w15:done="0"/>
  <w15:commentEx w15:paraId="4EBBA714" w15:done="0"/>
  <w15:commentEx w15:paraId="10058D2D" w15:done="0"/>
  <w15:commentEx w15:paraId="6C408F73" w15:done="0"/>
  <w15:commentEx w15:paraId="4005A1D5" w15:done="0"/>
  <w15:commentEx w15:paraId="331E41D8" w15:done="0"/>
  <w15:commentEx w15:paraId="45422896" w15:done="0"/>
  <w15:commentEx w15:paraId="62A2DC83" w15:done="0"/>
  <w15:commentEx w15:paraId="658C6EC5" w15:done="0"/>
  <w15:commentEx w15:paraId="2AD0D0AA" w15:done="0"/>
  <w15:commentEx w15:paraId="27E1D164" w15:done="0"/>
  <w15:commentEx w15:paraId="1D2AB5AF" w15:done="0"/>
  <w15:commentEx w15:paraId="0A88B193" w15:done="0"/>
  <w15:commentEx w15:paraId="4EF8201C" w15:done="0"/>
  <w15:commentEx w15:paraId="39111451" w15:done="0"/>
  <w15:commentEx w15:paraId="5F453EF1" w15:done="0"/>
  <w15:commentEx w15:paraId="3C01CD9F" w15:done="0"/>
  <w15:commentEx w15:paraId="7E0B2899" w15:done="0"/>
  <w15:commentEx w15:paraId="3ADF605E" w15:done="0"/>
  <w15:commentEx w15:paraId="7E8C8361" w15:done="0"/>
  <w15:commentEx w15:paraId="5BDF6DCD" w15:done="0"/>
  <w15:commentEx w15:paraId="3DBAC4EA" w15:done="0"/>
  <w15:commentEx w15:paraId="6F992CA7" w15:done="0"/>
  <w15:commentEx w15:paraId="6252EBCA" w15:done="0"/>
  <w15:commentEx w15:paraId="222C9E98" w15:done="0"/>
  <w15:commentEx w15:paraId="24CCEA83" w15:done="0"/>
  <w15:commentEx w15:paraId="644D6D64" w15:done="0"/>
  <w15:commentEx w15:paraId="096A9250" w15:done="0"/>
  <w15:commentEx w15:paraId="1D64E017" w15:done="0"/>
  <w15:commentEx w15:paraId="587BB9A3" w15:done="0"/>
  <w15:commentEx w15:paraId="1D8D935C" w15:done="0"/>
  <w15:commentEx w15:paraId="5B5AEE89" w15:done="0"/>
  <w15:commentEx w15:paraId="4A7DEDDD" w15:done="0"/>
  <w15:commentEx w15:paraId="5C1B06EF" w15:done="0"/>
  <w15:commentEx w15:paraId="13E5DBE3" w15:done="0"/>
  <w15:commentEx w15:paraId="58288E7F" w15:done="0"/>
  <w15:commentEx w15:paraId="74315DDE" w15:done="0"/>
  <w15:commentEx w15:paraId="0E6167FF" w15:done="0"/>
  <w15:commentEx w15:paraId="24EAF5A7" w15:done="0"/>
  <w15:commentEx w15:paraId="17938132" w15:done="0"/>
  <w15:commentEx w15:paraId="376A6301" w15:done="0"/>
  <w15:commentEx w15:paraId="3FCC250F" w15:done="0"/>
  <w15:commentEx w15:paraId="5D03B89A" w15:done="0"/>
  <w15:commentEx w15:paraId="64DEBFA3" w15:done="0"/>
  <w15:commentEx w15:paraId="2DBC1DA3" w15:done="0"/>
  <w15:commentEx w15:paraId="6B3723B6" w15:done="0"/>
  <w15:commentEx w15:paraId="47F76969" w15:done="0"/>
  <w15:commentEx w15:paraId="506AC45A" w15:done="0"/>
  <w15:commentEx w15:paraId="189F10E0" w15:done="0"/>
  <w15:commentEx w15:paraId="2AFB9F5E" w15:done="0"/>
  <w15:commentEx w15:paraId="121D977E" w15:done="0"/>
  <w15:commentEx w15:paraId="1449750C" w15:done="0"/>
  <w15:commentEx w15:paraId="2577B622" w15:done="0"/>
  <w15:commentEx w15:paraId="1A398F35" w15:done="0"/>
  <w15:commentEx w15:paraId="3D4F4357" w15:done="0"/>
  <w15:commentEx w15:paraId="611C10A5" w15:done="0"/>
  <w15:commentEx w15:paraId="0CB76821" w15:done="0"/>
  <w15:commentEx w15:paraId="002376F6" w15:done="0"/>
  <w15:commentEx w15:paraId="732279D3" w15:done="0"/>
  <w15:commentEx w15:paraId="0CA88A91" w15:done="0"/>
  <w15:commentEx w15:paraId="38D89A58" w15:done="0"/>
  <w15:commentEx w15:paraId="68A5E840" w15:done="0"/>
  <w15:commentEx w15:paraId="2F8EEE94" w15:done="0"/>
  <w15:commentEx w15:paraId="7F1EBEAD" w15:done="0"/>
  <w15:commentEx w15:paraId="3FCBC7A0" w15:done="0"/>
  <w15:commentEx w15:paraId="07B61FF1" w15:done="0"/>
  <w15:commentEx w15:paraId="70F419B8" w15:done="0"/>
  <w15:commentEx w15:paraId="28819036" w15:done="0"/>
  <w15:commentEx w15:paraId="314B0B8A" w15:done="0"/>
  <w15:commentEx w15:paraId="5F8B9862" w15:done="0"/>
  <w15:commentEx w15:paraId="0961E137" w15:done="0"/>
  <w15:commentEx w15:paraId="7105661D" w15:done="0"/>
  <w15:commentEx w15:paraId="0B09A6E4" w15:done="0"/>
  <w15:commentEx w15:paraId="0C543D3E" w15:done="0"/>
  <w15:commentEx w15:paraId="16BE20C8" w15:done="0"/>
  <w15:commentEx w15:paraId="16FC6769" w15:done="0"/>
  <w15:commentEx w15:paraId="67610242" w15:done="0"/>
  <w15:commentEx w15:paraId="6C17D6F2" w15:done="0"/>
  <w15:commentEx w15:paraId="699DFDC5" w15:done="0"/>
  <w15:commentEx w15:paraId="730E1E45" w15:done="0"/>
  <w15:commentEx w15:paraId="6D1D5225" w15:done="0"/>
  <w15:commentEx w15:paraId="347D83FD" w15:done="0"/>
  <w15:commentEx w15:paraId="18E53EA5" w15:done="0"/>
  <w15:commentEx w15:paraId="2DA0F451" w15:done="0"/>
  <w15:commentEx w15:paraId="12C99FFE" w15:done="0"/>
  <w15:commentEx w15:paraId="5C0BA192" w15:done="0"/>
  <w15:commentEx w15:paraId="72F65FBB" w15:done="0"/>
  <w15:commentEx w15:paraId="3025EB76" w15:done="0"/>
  <w15:commentEx w15:paraId="45425720" w15:done="0"/>
  <w15:commentEx w15:paraId="620728A3" w15:done="0"/>
  <w15:commentEx w15:paraId="1D152E7C" w15:done="0"/>
  <w15:commentEx w15:paraId="50A505F1" w15:done="0"/>
  <w15:commentEx w15:paraId="65E1BF8C" w15:done="0"/>
  <w15:commentEx w15:paraId="1CEEF0E5" w15:done="0"/>
  <w15:commentEx w15:paraId="07B240AC" w15:done="0"/>
  <w15:commentEx w15:paraId="4097C64B" w15:done="0"/>
  <w15:commentEx w15:paraId="33340DAC" w15:done="0"/>
  <w15:commentEx w15:paraId="1A077CB2" w15:done="0"/>
  <w15:commentEx w15:paraId="4EFF260F" w15:done="0"/>
  <w15:commentEx w15:paraId="207E4543" w15:done="0"/>
  <w15:commentEx w15:paraId="73EC0C6F" w15:done="0"/>
  <w15:commentEx w15:paraId="69BC7B89" w15:done="0"/>
  <w15:commentEx w15:paraId="7391B0BF" w15:done="0"/>
  <w15:commentEx w15:paraId="0AB2B99B" w15:done="0"/>
  <w15:commentEx w15:paraId="3A4525D3" w15:done="0"/>
  <w15:commentEx w15:paraId="03D52105" w15:done="0"/>
  <w15:commentEx w15:paraId="3FBC233E" w15:done="0"/>
  <w15:commentEx w15:paraId="75D3470C" w15:done="0"/>
  <w15:commentEx w15:paraId="04B06DF2" w15:done="0"/>
  <w15:commentEx w15:paraId="29A16D5D" w15:done="0"/>
  <w15:commentEx w15:paraId="1FBED2CC" w15:done="0"/>
  <w15:commentEx w15:paraId="7DF6B90B" w15:done="0"/>
  <w15:commentEx w15:paraId="718C30AF" w15:done="0"/>
  <w15:commentEx w15:paraId="7F769F12" w15:done="0"/>
  <w15:commentEx w15:paraId="23591037" w15:done="0"/>
  <w15:commentEx w15:paraId="334E4232" w15:done="0"/>
  <w15:commentEx w15:paraId="4C8D98D3" w15:done="0"/>
  <w15:commentEx w15:paraId="3D2939AB" w15:done="0"/>
  <w15:commentEx w15:paraId="71961E19" w15:done="0"/>
  <w15:commentEx w15:paraId="270DA224" w15:done="0"/>
  <w15:commentEx w15:paraId="15EDF8C2" w15:done="0"/>
  <w15:commentEx w15:paraId="1881D784" w15:done="0"/>
  <w15:commentEx w15:paraId="5111F8B3" w15:done="0"/>
  <w15:commentEx w15:paraId="397EB8A7" w15:done="0"/>
  <w15:commentEx w15:paraId="4D7EBF66" w15:done="0"/>
  <w15:commentEx w15:paraId="12819901" w15:done="0"/>
  <w15:commentEx w15:paraId="528175BD" w15:done="0"/>
  <w15:commentEx w15:paraId="10D772E3" w15:done="0"/>
  <w15:commentEx w15:paraId="72DC15B5" w15:done="0"/>
  <w15:commentEx w15:paraId="345F38CB" w15:done="0"/>
  <w15:commentEx w15:paraId="4412A4C7" w15:done="0"/>
  <w15:commentEx w15:paraId="1A4848C0" w15:done="0"/>
  <w15:commentEx w15:paraId="621BBB26" w15:done="0"/>
  <w15:commentEx w15:paraId="5CE792FE" w15:done="0"/>
  <w15:commentEx w15:paraId="3AFF1395" w15:done="0"/>
  <w15:commentEx w15:paraId="669F17E3" w15:done="0"/>
  <w15:commentEx w15:paraId="00645ABA" w15:done="0"/>
  <w15:commentEx w15:paraId="24F93D55" w15:done="0"/>
  <w15:commentEx w15:paraId="08B29C5B" w15:done="0"/>
  <w15:commentEx w15:paraId="56291A54" w15:done="0"/>
  <w15:commentEx w15:paraId="472512F2" w15:done="0"/>
  <w15:commentEx w15:paraId="7454971E" w15:done="0"/>
  <w15:commentEx w15:paraId="1D458376" w15:done="0"/>
  <w15:commentEx w15:paraId="04C184A8" w15:done="0"/>
  <w15:commentEx w15:paraId="0F0AD21D" w15:done="0"/>
  <w15:commentEx w15:paraId="5A18064B" w15:done="0"/>
  <w15:commentEx w15:paraId="7F6F9491" w15:done="0"/>
  <w15:commentEx w15:paraId="2D2B550A" w15:done="0"/>
  <w15:commentEx w15:paraId="6B8DBD00" w15:done="0"/>
  <w15:commentEx w15:paraId="66B643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60587" w14:textId="77777777" w:rsidR="002C6E98" w:rsidRDefault="002C6E98">
      <w:r>
        <w:separator/>
      </w:r>
    </w:p>
  </w:endnote>
  <w:endnote w:type="continuationSeparator" w:id="0">
    <w:p w14:paraId="5A253179" w14:textId="77777777" w:rsidR="002C6E98" w:rsidRDefault="002C6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7819"/>
      <w:docPartObj>
        <w:docPartGallery w:val="Page Numbers (Bottom of Page)"/>
        <w:docPartUnique/>
      </w:docPartObj>
    </w:sdtPr>
    <w:sdtEndPr>
      <w:rPr>
        <w:noProof/>
      </w:rPr>
    </w:sdtEndPr>
    <w:sdtContent>
      <w:p w14:paraId="01702CD1" w14:textId="77777777" w:rsidR="002C6E98" w:rsidRDefault="002C6E98">
        <w:pPr>
          <w:pStyle w:val="Footer"/>
        </w:pPr>
        <w:r>
          <w:fldChar w:fldCharType="begin"/>
        </w:r>
        <w:r>
          <w:instrText xml:space="preserve"> PAGE   \* MERGEFORMAT </w:instrText>
        </w:r>
        <w:r>
          <w:fldChar w:fldCharType="separate"/>
        </w:r>
        <w:r w:rsidR="00876C66">
          <w:rPr>
            <w:noProof/>
          </w:rPr>
          <w:t>1</w:t>
        </w:r>
        <w:r>
          <w:rPr>
            <w:noProof/>
          </w:rPr>
          <w:fldChar w:fldCharType="end"/>
        </w:r>
      </w:p>
    </w:sdtContent>
  </w:sdt>
  <w:p w14:paraId="4773F7E3" w14:textId="208BB8C1" w:rsidR="002C6E98" w:rsidRDefault="002C6E98">
    <w:pPr>
      <w:pStyle w:val="Footer"/>
    </w:pPr>
    <w:r>
      <w:tab/>
    </w:r>
    <w:r w:rsidR="004B6B7E">
      <w:t>11-6</w:t>
    </w:r>
    <w:r>
      <w:t>-2017 Minut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5865B" w14:textId="77777777" w:rsidR="002C6E98" w:rsidRDefault="002C6E98">
      <w:r>
        <w:separator/>
      </w:r>
    </w:p>
  </w:footnote>
  <w:footnote w:type="continuationSeparator" w:id="0">
    <w:p w14:paraId="594401FE" w14:textId="77777777" w:rsidR="002C6E98" w:rsidRDefault="002C6E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515F" w14:textId="2D7F2991" w:rsidR="002C6E98" w:rsidRDefault="002C6E98">
    <w:pPr>
      <w:pStyle w:val="Header"/>
    </w:pPr>
    <w:r>
      <w:tab/>
    </w:r>
    <w:r>
      <w:ptab w:relativeTo="margin" w:alignment="right" w:leader="none"/>
    </w:r>
    <w:r w:rsidR="00876C66">
      <w:t>Approved 12-4-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B2D1D"/>
    <w:multiLevelType w:val="hybridMultilevel"/>
    <w:tmpl w:val="FBA4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84900"/>
    <w:multiLevelType w:val="hybridMultilevel"/>
    <w:tmpl w:val="1130C910"/>
    <w:lvl w:ilvl="0" w:tplc="3A0C4870">
      <w:start w:val="1"/>
      <w:numFmt w:val="upperLetter"/>
      <w:lvlText w:val="%1."/>
      <w:lvlJc w:val="left"/>
      <w:pPr>
        <w:ind w:left="1080" w:hanging="360"/>
      </w:pPr>
      <w:rPr>
        <w:rFonts w:hint="default"/>
      </w:rPr>
    </w:lvl>
    <w:lvl w:ilvl="1" w:tplc="503A4490" w:tentative="1">
      <w:start w:val="1"/>
      <w:numFmt w:val="lowerLetter"/>
      <w:lvlText w:val="%2."/>
      <w:lvlJc w:val="left"/>
      <w:pPr>
        <w:ind w:left="1800" w:hanging="360"/>
      </w:pPr>
    </w:lvl>
    <w:lvl w:ilvl="2" w:tplc="B38EC492" w:tentative="1">
      <w:start w:val="1"/>
      <w:numFmt w:val="lowerRoman"/>
      <w:lvlText w:val="%3."/>
      <w:lvlJc w:val="right"/>
      <w:pPr>
        <w:ind w:left="2520" w:hanging="180"/>
      </w:pPr>
    </w:lvl>
    <w:lvl w:ilvl="3" w:tplc="A7A0239E" w:tentative="1">
      <w:start w:val="1"/>
      <w:numFmt w:val="decimal"/>
      <w:lvlText w:val="%4."/>
      <w:lvlJc w:val="left"/>
      <w:pPr>
        <w:ind w:left="3240" w:hanging="360"/>
      </w:pPr>
    </w:lvl>
    <w:lvl w:ilvl="4" w:tplc="CC80D06A" w:tentative="1">
      <w:start w:val="1"/>
      <w:numFmt w:val="lowerLetter"/>
      <w:lvlText w:val="%5."/>
      <w:lvlJc w:val="left"/>
      <w:pPr>
        <w:ind w:left="3960" w:hanging="360"/>
      </w:pPr>
    </w:lvl>
    <w:lvl w:ilvl="5" w:tplc="0478B172" w:tentative="1">
      <w:start w:val="1"/>
      <w:numFmt w:val="lowerRoman"/>
      <w:lvlText w:val="%6."/>
      <w:lvlJc w:val="right"/>
      <w:pPr>
        <w:ind w:left="4680" w:hanging="180"/>
      </w:pPr>
    </w:lvl>
    <w:lvl w:ilvl="6" w:tplc="12EC2488" w:tentative="1">
      <w:start w:val="1"/>
      <w:numFmt w:val="decimal"/>
      <w:lvlText w:val="%7."/>
      <w:lvlJc w:val="left"/>
      <w:pPr>
        <w:ind w:left="5400" w:hanging="360"/>
      </w:pPr>
    </w:lvl>
    <w:lvl w:ilvl="7" w:tplc="F11EAB04" w:tentative="1">
      <w:start w:val="1"/>
      <w:numFmt w:val="lowerLetter"/>
      <w:lvlText w:val="%8."/>
      <w:lvlJc w:val="left"/>
      <w:pPr>
        <w:ind w:left="6120" w:hanging="360"/>
      </w:pPr>
    </w:lvl>
    <w:lvl w:ilvl="8" w:tplc="28A4897A" w:tentative="1">
      <w:start w:val="1"/>
      <w:numFmt w:val="lowerRoman"/>
      <w:lvlText w:val="%9."/>
      <w:lvlJc w:val="right"/>
      <w:pPr>
        <w:ind w:left="6840" w:hanging="180"/>
      </w:pPr>
    </w:lvl>
  </w:abstractNum>
  <w:abstractNum w:abstractNumId="2" w15:restartNumberingAfterBreak="0">
    <w:nsid w:val="16317F23"/>
    <w:multiLevelType w:val="hybridMultilevel"/>
    <w:tmpl w:val="86A6057E"/>
    <w:lvl w:ilvl="0" w:tplc="C10201F0">
      <w:start w:val="1"/>
      <w:numFmt w:val="decimal"/>
      <w:lvlText w:val="%1."/>
      <w:lvlJc w:val="left"/>
      <w:pPr>
        <w:ind w:left="720" w:hanging="360"/>
      </w:pPr>
    </w:lvl>
    <w:lvl w:ilvl="1" w:tplc="D30C33B2" w:tentative="1">
      <w:start w:val="1"/>
      <w:numFmt w:val="lowerLetter"/>
      <w:lvlText w:val="%2."/>
      <w:lvlJc w:val="left"/>
      <w:pPr>
        <w:ind w:left="1440" w:hanging="360"/>
      </w:pPr>
    </w:lvl>
    <w:lvl w:ilvl="2" w:tplc="8174C114" w:tentative="1">
      <w:start w:val="1"/>
      <w:numFmt w:val="lowerRoman"/>
      <w:lvlText w:val="%3."/>
      <w:lvlJc w:val="right"/>
      <w:pPr>
        <w:ind w:left="2160" w:hanging="180"/>
      </w:pPr>
    </w:lvl>
    <w:lvl w:ilvl="3" w:tplc="B72C8AF4" w:tentative="1">
      <w:start w:val="1"/>
      <w:numFmt w:val="decimal"/>
      <w:lvlText w:val="%4."/>
      <w:lvlJc w:val="left"/>
      <w:pPr>
        <w:ind w:left="2880" w:hanging="360"/>
      </w:pPr>
    </w:lvl>
    <w:lvl w:ilvl="4" w:tplc="34947152" w:tentative="1">
      <w:start w:val="1"/>
      <w:numFmt w:val="lowerLetter"/>
      <w:lvlText w:val="%5."/>
      <w:lvlJc w:val="left"/>
      <w:pPr>
        <w:ind w:left="3600" w:hanging="360"/>
      </w:pPr>
    </w:lvl>
    <w:lvl w:ilvl="5" w:tplc="B8865C54" w:tentative="1">
      <w:start w:val="1"/>
      <w:numFmt w:val="lowerRoman"/>
      <w:lvlText w:val="%6."/>
      <w:lvlJc w:val="right"/>
      <w:pPr>
        <w:ind w:left="4320" w:hanging="180"/>
      </w:pPr>
    </w:lvl>
    <w:lvl w:ilvl="6" w:tplc="5FB2B67C" w:tentative="1">
      <w:start w:val="1"/>
      <w:numFmt w:val="decimal"/>
      <w:lvlText w:val="%7."/>
      <w:lvlJc w:val="left"/>
      <w:pPr>
        <w:ind w:left="5040" w:hanging="360"/>
      </w:pPr>
    </w:lvl>
    <w:lvl w:ilvl="7" w:tplc="355C7386" w:tentative="1">
      <w:start w:val="1"/>
      <w:numFmt w:val="lowerLetter"/>
      <w:lvlText w:val="%8."/>
      <w:lvlJc w:val="left"/>
      <w:pPr>
        <w:ind w:left="5760" w:hanging="360"/>
      </w:pPr>
    </w:lvl>
    <w:lvl w:ilvl="8" w:tplc="4BCC2E5C" w:tentative="1">
      <w:start w:val="1"/>
      <w:numFmt w:val="lowerRoman"/>
      <w:lvlText w:val="%9."/>
      <w:lvlJc w:val="right"/>
      <w:pPr>
        <w:ind w:left="6480" w:hanging="180"/>
      </w:pPr>
    </w:lvl>
  </w:abstractNum>
  <w:abstractNum w:abstractNumId="3" w15:restartNumberingAfterBreak="0">
    <w:nsid w:val="1EB12A97"/>
    <w:multiLevelType w:val="hybridMultilevel"/>
    <w:tmpl w:val="6E960728"/>
    <w:lvl w:ilvl="0" w:tplc="22A43FF8">
      <w:start w:val="1"/>
      <w:numFmt w:val="decimal"/>
      <w:lvlText w:val="%1."/>
      <w:lvlJc w:val="left"/>
      <w:pPr>
        <w:ind w:left="720" w:hanging="360"/>
      </w:pPr>
      <w:rPr>
        <w:rFonts w:hint="default"/>
      </w:rPr>
    </w:lvl>
    <w:lvl w:ilvl="1" w:tplc="6D280E10" w:tentative="1">
      <w:start w:val="1"/>
      <w:numFmt w:val="lowerLetter"/>
      <w:lvlText w:val="%2."/>
      <w:lvlJc w:val="left"/>
      <w:pPr>
        <w:ind w:left="1440" w:hanging="360"/>
      </w:pPr>
    </w:lvl>
    <w:lvl w:ilvl="2" w:tplc="D5C8F160" w:tentative="1">
      <w:start w:val="1"/>
      <w:numFmt w:val="lowerRoman"/>
      <w:lvlText w:val="%3."/>
      <w:lvlJc w:val="right"/>
      <w:pPr>
        <w:ind w:left="2160" w:hanging="180"/>
      </w:pPr>
    </w:lvl>
    <w:lvl w:ilvl="3" w:tplc="AC06D496" w:tentative="1">
      <w:start w:val="1"/>
      <w:numFmt w:val="decimal"/>
      <w:lvlText w:val="%4."/>
      <w:lvlJc w:val="left"/>
      <w:pPr>
        <w:ind w:left="2880" w:hanging="360"/>
      </w:pPr>
    </w:lvl>
    <w:lvl w:ilvl="4" w:tplc="318E6512" w:tentative="1">
      <w:start w:val="1"/>
      <w:numFmt w:val="lowerLetter"/>
      <w:lvlText w:val="%5."/>
      <w:lvlJc w:val="left"/>
      <w:pPr>
        <w:ind w:left="3600" w:hanging="360"/>
      </w:pPr>
    </w:lvl>
    <w:lvl w:ilvl="5" w:tplc="DAC8E408" w:tentative="1">
      <w:start w:val="1"/>
      <w:numFmt w:val="lowerRoman"/>
      <w:lvlText w:val="%6."/>
      <w:lvlJc w:val="right"/>
      <w:pPr>
        <w:ind w:left="4320" w:hanging="180"/>
      </w:pPr>
    </w:lvl>
    <w:lvl w:ilvl="6" w:tplc="97FABB1E" w:tentative="1">
      <w:start w:val="1"/>
      <w:numFmt w:val="decimal"/>
      <w:lvlText w:val="%7."/>
      <w:lvlJc w:val="left"/>
      <w:pPr>
        <w:ind w:left="5040" w:hanging="360"/>
      </w:pPr>
    </w:lvl>
    <w:lvl w:ilvl="7" w:tplc="14EC07CE" w:tentative="1">
      <w:start w:val="1"/>
      <w:numFmt w:val="lowerLetter"/>
      <w:lvlText w:val="%8."/>
      <w:lvlJc w:val="left"/>
      <w:pPr>
        <w:ind w:left="5760" w:hanging="360"/>
      </w:pPr>
    </w:lvl>
    <w:lvl w:ilvl="8" w:tplc="CFAEFD00" w:tentative="1">
      <w:start w:val="1"/>
      <w:numFmt w:val="lowerRoman"/>
      <w:lvlText w:val="%9."/>
      <w:lvlJc w:val="right"/>
      <w:pPr>
        <w:ind w:left="6480" w:hanging="180"/>
      </w:pPr>
    </w:lvl>
  </w:abstractNum>
  <w:abstractNum w:abstractNumId="4" w15:restartNumberingAfterBreak="0">
    <w:nsid w:val="1FD15A46"/>
    <w:multiLevelType w:val="hybridMultilevel"/>
    <w:tmpl w:val="07327FC4"/>
    <w:lvl w:ilvl="0" w:tplc="65BEB0B0">
      <w:start w:val="1"/>
      <w:numFmt w:val="bullet"/>
      <w:lvlText w:val=""/>
      <w:lvlJc w:val="left"/>
      <w:pPr>
        <w:ind w:left="1080" w:hanging="360"/>
      </w:pPr>
      <w:rPr>
        <w:rFonts w:ascii="Symbol" w:hAnsi="Symbol" w:hint="default"/>
      </w:rPr>
    </w:lvl>
    <w:lvl w:ilvl="1" w:tplc="CB260E0C" w:tentative="1">
      <w:start w:val="1"/>
      <w:numFmt w:val="bullet"/>
      <w:lvlText w:val="o"/>
      <w:lvlJc w:val="left"/>
      <w:pPr>
        <w:ind w:left="1800" w:hanging="360"/>
      </w:pPr>
      <w:rPr>
        <w:rFonts w:ascii="Courier New" w:hAnsi="Courier New" w:cs="Courier New" w:hint="default"/>
      </w:rPr>
    </w:lvl>
    <w:lvl w:ilvl="2" w:tplc="3FD2C246" w:tentative="1">
      <w:start w:val="1"/>
      <w:numFmt w:val="bullet"/>
      <w:lvlText w:val=""/>
      <w:lvlJc w:val="left"/>
      <w:pPr>
        <w:ind w:left="2520" w:hanging="360"/>
      </w:pPr>
      <w:rPr>
        <w:rFonts w:ascii="Wingdings" w:hAnsi="Wingdings" w:hint="default"/>
      </w:rPr>
    </w:lvl>
    <w:lvl w:ilvl="3" w:tplc="7FE64072" w:tentative="1">
      <w:start w:val="1"/>
      <w:numFmt w:val="bullet"/>
      <w:lvlText w:val=""/>
      <w:lvlJc w:val="left"/>
      <w:pPr>
        <w:ind w:left="3240" w:hanging="360"/>
      </w:pPr>
      <w:rPr>
        <w:rFonts w:ascii="Symbol" w:hAnsi="Symbol" w:hint="default"/>
      </w:rPr>
    </w:lvl>
    <w:lvl w:ilvl="4" w:tplc="C93A35A2" w:tentative="1">
      <w:start w:val="1"/>
      <w:numFmt w:val="bullet"/>
      <w:lvlText w:val="o"/>
      <w:lvlJc w:val="left"/>
      <w:pPr>
        <w:ind w:left="3960" w:hanging="360"/>
      </w:pPr>
      <w:rPr>
        <w:rFonts w:ascii="Courier New" w:hAnsi="Courier New" w:cs="Courier New" w:hint="default"/>
      </w:rPr>
    </w:lvl>
    <w:lvl w:ilvl="5" w:tplc="06B46C3E" w:tentative="1">
      <w:start w:val="1"/>
      <w:numFmt w:val="bullet"/>
      <w:lvlText w:val=""/>
      <w:lvlJc w:val="left"/>
      <w:pPr>
        <w:ind w:left="4680" w:hanging="360"/>
      </w:pPr>
      <w:rPr>
        <w:rFonts w:ascii="Wingdings" w:hAnsi="Wingdings" w:hint="default"/>
      </w:rPr>
    </w:lvl>
    <w:lvl w:ilvl="6" w:tplc="17BCDADC" w:tentative="1">
      <w:start w:val="1"/>
      <w:numFmt w:val="bullet"/>
      <w:lvlText w:val=""/>
      <w:lvlJc w:val="left"/>
      <w:pPr>
        <w:ind w:left="5400" w:hanging="360"/>
      </w:pPr>
      <w:rPr>
        <w:rFonts w:ascii="Symbol" w:hAnsi="Symbol" w:hint="default"/>
      </w:rPr>
    </w:lvl>
    <w:lvl w:ilvl="7" w:tplc="D472C3C6" w:tentative="1">
      <w:start w:val="1"/>
      <w:numFmt w:val="bullet"/>
      <w:lvlText w:val="o"/>
      <w:lvlJc w:val="left"/>
      <w:pPr>
        <w:ind w:left="6120" w:hanging="360"/>
      </w:pPr>
      <w:rPr>
        <w:rFonts w:ascii="Courier New" w:hAnsi="Courier New" w:cs="Courier New" w:hint="default"/>
      </w:rPr>
    </w:lvl>
    <w:lvl w:ilvl="8" w:tplc="0CAEB440" w:tentative="1">
      <w:start w:val="1"/>
      <w:numFmt w:val="bullet"/>
      <w:lvlText w:val=""/>
      <w:lvlJc w:val="left"/>
      <w:pPr>
        <w:ind w:left="6840" w:hanging="360"/>
      </w:pPr>
      <w:rPr>
        <w:rFonts w:ascii="Wingdings" w:hAnsi="Wingdings" w:hint="default"/>
      </w:rPr>
    </w:lvl>
  </w:abstractNum>
  <w:abstractNum w:abstractNumId="5" w15:restartNumberingAfterBreak="0">
    <w:nsid w:val="259F722A"/>
    <w:multiLevelType w:val="hybridMultilevel"/>
    <w:tmpl w:val="96F2545C"/>
    <w:lvl w:ilvl="0" w:tplc="8D185F7C">
      <w:start w:val="1"/>
      <w:numFmt w:val="decimal"/>
      <w:lvlText w:val="%1."/>
      <w:lvlJc w:val="left"/>
      <w:pPr>
        <w:ind w:left="720" w:hanging="360"/>
      </w:pPr>
      <w:rPr>
        <w:rFonts w:hint="default"/>
        <w:sz w:val="22"/>
      </w:rPr>
    </w:lvl>
    <w:lvl w:ilvl="1" w:tplc="AC48E3F4" w:tentative="1">
      <w:start w:val="1"/>
      <w:numFmt w:val="lowerLetter"/>
      <w:lvlText w:val="%2."/>
      <w:lvlJc w:val="left"/>
      <w:pPr>
        <w:ind w:left="1440" w:hanging="360"/>
      </w:pPr>
    </w:lvl>
    <w:lvl w:ilvl="2" w:tplc="BB5C6D30" w:tentative="1">
      <w:start w:val="1"/>
      <w:numFmt w:val="lowerRoman"/>
      <w:lvlText w:val="%3."/>
      <w:lvlJc w:val="right"/>
      <w:pPr>
        <w:ind w:left="2160" w:hanging="180"/>
      </w:pPr>
    </w:lvl>
    <w:lvl w:ilvl="3" w:tplc="55B8DAA0" w:tentative="1">
      <w:start w:val="1"/>
      <w:numFmt w:val="decimal"/>
      <w:lvlText w:val="%4."/>
      <w:lvlJc w:val="left"/>
      <w:pPr>
        <w:ind w:left="2880" w:hanging="360"/>
      </w:pPr>
    </w:lvl>
    <w:lvl w:ilvl="4" w:tplc="B7D28A16" w:tentative="1">
      <w:start w:val="1"/>
      <w:numFmt w:val="lowerLetter"/>
      <w:lvlText w:val="%5."/>
      <w:lvlJc w:val="left"/>
      <w:pPr>
        <w:ind w:left="3600" w:hanging="360"/>
      </w:pPr>
    </w:lvl>
    <w:lvl w:ilvl="5" w:tplc="086ED0A8" w:tentative="1">
      <w:start w:val="1"/>
      <w:numFmt w:val="lowerRoman"/>
      <w:lvlText w:val="%6."/>
      <w:lvlJc w:val="right"/>
      <w:pPr>
        <w:ind w:left="4320" w:hanging="180"/>
      </w:pPr>
    </w:lvl>
    <w:lvl w:ilvl="6" w:tplc="43D4688A" w:tentative="1">
      <w:start w:val="1"/>
      <w:numFmt w:val="decimal"/>
      <w:lvlText w:val="%7."/>
      <w:lvlJc w:val="left"/>
      <w:pPr>
        <w:ind w:left="5040" w:hanging="360"/>
      </w:pPr>
    </w:lvl>
    <w:lvl w:ilvl="7" w:tplc="E03AADB6" w:tentative="1">
      <w:start w:val="1"/>
      <w:numFmt w:val="lowerLetter"/>
      <w:lvlText w:val="%8."/>
      <w:lvlJc w:val="left"/>
      <w:pPr>
        <w:ind w:left="5760" w:hanging="360"/>
      </w:pPr>
    </w:lvl>
    <w:lvl w:ilvl="8" w:tplc="9CBC8684" w:tentative="1">
      <w:start w:val="1"/>
      <w:numFmt w:val="lowerRoman"/>
      <w:lvlText w:val="%9."/>
      <w:lvlJc w:val="right"/>
      <w:pPr>
        <w:ind w:left="6480" w:hanging="180"/>
      </w:pPr>
    </w:lvl>
  </w:abstractNum>
  <w:abstractNum w:abstractNumId="6" w15:restartNumberingAfterBreak="0">
    <w:nsid w:val="363A025A"/>
    <w:multiLevelType w:val="hybridMultilevel"/>
    <w:tmpl w:val="687CF17E"/>
    <w:lvl w:ilvl="0" w:tplc="BC0C889E">
      <w:start w:val="1"/>
      <w:numFmt w:val="decimal"/>
      <w:lvlText w:val="%1."/>
      <w:lvlJc w:val="left"/>
      <w:pPr>
        <w:ind w:left="720" w:hanging="360"/>
      </w:pPr>
      <w:rPr>
        <w:rFonts w:hint="default"/>
        <w:u w:val="single"/>
      </w:rPr>
    </w:lvl>
    <w:lvl w:ilvl="1" w:tplc="7924D55E" w:tentative="1">
      <w:start w:val="1"/>
      <w:numFmt w:val="lowerLetter"/>
      <w:lvlText w:val="%2."/>
      <w:lvlJc w:val="left"/>
      <w:pPr>
        <w:ind w:left="1440" w:hanging="360"/>
      </w:pPr>
    </w:lvl>
    <w:lvl w:ilvl="2" w:tplc="238647CC" w:tentative="1">
      <w:start w:val="1"/>
      <w:numFmt w:val="lowerRoman"/>
      <w:lvlText w:val="%3."/>
      <w:lvlJc w:val="right"/>
      <w:pPr>
        <w:ind w:left="2160" w:hanging="180"/>
      </w:pPr>
    </w:lvl>
    <w:lvl w:ilvl="3" w:tplc="C8806648" w:tentative="1">
      <w:start w:val="1"/>
      <w:numFmt w:val="decimal"/>
      <w:lvlText w:val="%4."/>
      <w:lvlJc w:val="left"/>
      <w:pPr>
        <w:ind w:left="2880" w:hanging="360"/>
      </w:pPr>
    </w:lvl>
    <w:lvl w:ilvl="4" w:tplc="4E0A26CC" w:tentative="1">
      <w:start w:val="1"/>
      <w:numFmt w:val="lowerLetter"/>
      <w:lvlText w:val="%5."/>
      <w:lvlJc w:val="left"/>
      <w:pPr>
        <w:ind w:left="3600" w:hanging="360"/>
      </w:pPr>
    </w:lvl>
    <w:lvl w:ilvl="5" w:tplc="E1400CEC" w:tentative="1">
      <w:start w:val="1"/>
      <w:numFmt w:val="lowerRoman"/>
      <w:lvlText w:val="%6."/>
      <w:lvlJc w:val="right"/>
      <w:pPr>
        <w:ind w:left="4320" w:hanging="180"/>
      </w:pPr>
    </w:lvl>
    <w:lvl w:ilvl="6" w:tplc="024C54B2" w:tentative="1">
      <w:start w:val="1"/>
      <w:numFmt w:val="decimal"/>
      <w:lvlText w:val="%7."/>
      <w:lvlJc w:val="left"/>
      <w:pPr>
        <w:ind w:left="5040" w:hanging="360"/>
      </w:pPr>
    </w:lvl>
    <w:lvl w:ilvl="7" w:tplc="9202EFC2" w:tentative="1">
      <w:start w:val="1"/>
      <w:numFmt w:val="lowerLetter"/>
      <w:lvlText w:val="%8."/>
      <w:lvlJc w:val="left"/>
      <w:pPr>
        <w:ind w:left="5760" w:hanging="360"/>
      </w:pPr>
    </w:lvl>
    <w:lvl w:ilvl="8" w:tplc="7F2A06A6" w:tentative="1">
      <w:start w:val="1"/>
      <w:numFmt w:val="lowerRoman"/>
      <w:lvlText w:val="%9."/>
      <w:lvlJc w:val="right"/>
      <w:pPr>
        <w:ind w:left="6480" w:hanging="180"/>
      </w:pPr>
    </w:lvl>
  </w:abstractNum>
  <w:abstractNum w:abstractNumId="7" w15:restartNumberingAfterBreak="0">
    <w:nsid w:val="3C77664A"/>
    <w:multiLevelType w:val="hybridMultilevel"/>
    <w:tmpl w:val="BE72B8AA"/>
    <w:lvl w:ilvl="0" w:tplc="76B2F7AE">
      <w:start w:val="1"/>
      <w:numFmt w:val="upperLetter"/>
      <w:lvlText w:val="%1)"/>
      <w:lvlJc w:val="left"/>
      <w:pPr>
        <w:ind w:left="1080" w:hanging="360"/>
      </w:pPr>
      <w:rPr>
        <w:rFonts w:hint="default"/>
      </w:rPr>
    </w:lvl>
    <w:lvl w:ilvl="1" w:tplc="6D5AB3A6" w:tentative="1">
      <w:start w:val="1"/>
      <w:numFmt w:val="lowerLetter"/>
      <w:lvlText w:val="%2."/>
      <w:lvlJc w:val="left"/>
      <w:pPr>
        <w:ind w:left="1800" w:hanging="360"/>
      </w:pPr>
    </w:lvl>
    <w:lvl w:ilvl="2" w:tplc="92009346" w:tentative="1">
      <w:start w:val="1"/>
      <w:numFmt w:val="lowerRoman"/>
      <w:lvlText w:val="%3."/>
      <w:lvlJc w:val="right"/>
      <w:pPr>
        <w:ind w:left="2520" w:hanging="180"/>
      </w:pPr>
    </w:lvl>
    <w:lvl w:ilvl="3" w:tplc="8312BE2A" w:tentative="1">
      <w:start w:val="1"/>
      <w:numFmt w:val="decimal"/>
      <w:lvlText w:val="%4."/>
      <w:lvlJc w:val="left"/>
      <w:pPr>
        <w:ind w:left="3240" w:hanging="360"/>
      </w:pPr>
    </w:lvl>
    <w:lvl w:ilvl="4" w:tplc="C3CE5476" w:tentative="1">
      <w:start w:val="1"/>
      <w:numFmt w:val="lowerLetter"/>
      <w:lvlText w:val="%5."/>
      <w:lvlJc w:val="left"/>
      <w:pPr>
        <w:ind w:left="3960" w:hanging="360"/>
      </w:pPr>
    </w:lvl>
    <w:lvl w:ilvl="5" w:tplc="BE2C4F32" w:tentative="1">
      <w:start w:val="1"/>
      <w:numFmt w:val="lowerRoman"/>
      <w:lvlText w:val="%6."/>
      <w:lvlJc w:val="right"/>
      <w:pPr>
        <w:ind w:left="4680" w:hanging="180"/>
      </w:pPr>
    </w:lvl>
    <w:lvl w:ilvl="6" w:tplc="A1D60310" w:tentative="1">
      <w:start w:val="1"/>
      <w:numFmt w:val="decimal"/>
      <w:lvlText w:val="%7."/>
      <w:lvlJc w:val="left"/>
      <w:pPr>
        <w:ind w:left="5400" w:hanging="360"/>
      </w:pPr>
    </w:lvl>
    <w:lvl w:ilvl="7" w:tplc="F0605B00" w:tentative="1">
      <w:start w:val="1"/>
      <w:numFmt w:val="lowerLetter"/>
      <w:lvlText w:val="%8."/>
      <w:lvlJc w:val="left"/>
      <w:pPr>
        <w:ind w:left="6120" w:hanging="360"/>
      </w:pPr>
    </w:lvl>
    <w:lvl w:ilvl="8" w:tplc="957A1428" w:tentative="1">
      <w:start w:val="1"/>
      <w:numFmt w:val="lowerRoman"/>
      <w:lvlText w:val="%9."/>
      <w:lvlJc w:val="right"/>
      <w:pPr>
        <w:ind w:left="6840" w:hanging="180"/>
      </w:pPr>
    </w:lvl>
  </w:abstractNum>
  <w:abstractNum w:abstractNumId="8" w15:restartNumberingAfterBreak="0">
    <w:nsid w:val="55195576"/>
    <w:multiLevelType w:val="hybridMultilevel"/>
    <w:tmpl w:val="2B721EC8"/>
    <w:lvl w:ilvl="0" w:tplc="EBDE6B78">
      <w:start w:val="1"/>
      <w:numFmt w:val="decimal"/>
      <w:lvlText w:val="%1."/>
      <w:lvlJc w:val="left"/>
      <w:pPr>
        <w:ind w:left="720" w:hanging="360"/>
      </w:pPr>
      <w:rPr>
        <w:rFonts w:hint="default"/>
      </w:rPr>
    </w:lvl>
    <w:lvl w:ilvl="1" w:tplc="6388DA12" w:tentative="1">
      <w:start w:val="1"/>
      <w:numFmt w:val="lowerLetter"/>
      <w:lvlText w:val="%2."/>
      <w:lvlJc w:val="left"/>
      <w:pPr>
        <w:ind w:left="1440" w:hanging="360"/>
      </w:pPr>
    </w:lvl>
    <w:lvl w:ilvl="2" w:tplc="7584E7E8" w:tentative="1">
      <w:start w:val="1"/>
      <w:numFmt w:val="lowerRoman"/>
      <w:lvlText w:val="%3."/>
      <w:lvlJc w:val="right"/>
      <w:pPr>
        <w:ind w:left="2160" w:hanging="180"/>
      </w:pPr>
    </w:lvl>
    <w:lvl w:ilvl="3" w:tplc="438014C8" w:tentative="1">
      <w:start w:val="1"/>
      <w:numFmt w:val="decimal"/>
      <w:lvlText w:val="%4."/>
      <w:lvlJc w:val="left"/>
      <w:pPr>
        <w:ind w:left="2880" w:hanging="360"/>
      </w:pPr>
    </w:lvl>
    <w:lvl w:ilvl="4" w:tplc="92AE85CE" w:tentative="1">
      <w:start w:val="1"/>
      <w:numFmt w:val="lowerLetter"/>
      <w:lvlText w:val="%5."/>
      <w:lvlJc w:val="left"/>
      <w:pPr>
        <w:ind w:left="3600" w:hanging="360"/>
      </w:pPr>
    </w:lvl>
    <w:lvl w:ilvl="5" w:tplc="9A7E5C2E" w:tentative="1">
      <w:start w:val="1"/>
      <w:numFmt w:val="lowerRoman"/>
      <w:lvlText w:val="%6."/>
      <w:lvlJc w:val="right"/>
      <w:pPr>
        <w:ind w:left="4320" w:hanging="180"/>
      </w:pPr>
    </w:lvl>
    <w:lvl w:ilvl="6" w:tplc="A2E0F776" w:tentative="1">
      <w:start w:val="1"/>
      <w:numFmt w:val="decimal"/>
      <w:lvlText w:val="%7."/>
      <w:lvlJc w:val="left"/>
      <w:pPr>
        <w:ind w:left="5040" w:hanging="360"/>
      </w:pPr>
    </w:lvl>
    <w:lvl w:ilvl="7" w:tplc="EEDAE024" w:tentative="1">
      <w:start w:val="1"/>
      <w:numFmt w:val="lowerLetter"/>
      <w:lvlText w:val="%8."/>
      <w:lvlJc w:val="left"/>
      <w:pPr>
        <w:ind w:left="5760" w:hanging="360"/>
      </w:pPr>
    </w:lvl>
    <w:lvl w:ilvl="8" w:tplc="4A90C2EC" w:tentative="1">
      <w:start w:val="1"/>
      <w:numFmt w:val="lowerRoman"/>
      <w:lvlText w:val="%9."/>
      <w:lvlJc w:val="right"/>
      <w:pPr>
        <w:ind w:left="6480" w:hanging="180"/>
      </w:pPr>
    </w:lvl>
  </w:abstractNum>
  <w:abstractNum w:abstractNumId="9" w15:restartNumberingAfterBreak="0">
    <w:nsid w:val="62E839F1"/>
    <w:multiLevelType w:val="hybridMultilevel"/>
    <w:tmpl w:val="2C564CA8"/>
    <w:lvl w:ilvl="0" w:tplc="17580096">
      <w:start w:val="1"/>
      <w:numFmt w:val="decimal"/>
      <w:lvlText w:val="%1."/>
      <w:lvlJc w:val="left"/>
      <w:pPr>
        <w:ind w:left="720" w:hanging="360"/>
      </w:pPr>
      <w:rPr>
        <w:rFonts w:ascii="Times New Roman" w:eastAsia="Times New Roman" w:hAnsi="Times New Roman" w:cs="Times New Roman"/>
      </w:rPr>
    </w:lvl>
    <w:lvl w:ilvl="1" w:tplc="FD6EEB06" w:tentative="1">
      <w:start w:val="1"/>
      <w:numFmt w:val="lowerLetter"/>
      <w:lvlText w:val="%2."/>
      <w:lvlJc w:val="left"/>
      <w:pPr>
        <w:ind w:left="1440" w:hanging="360"/>
      </w:pPr>
    </w:lvl>
    <w:lvl w:ilvl="2" w:tplc="03761282" w:tentative="1">
      <w:start w:val="1"/>
      <w:numFmt w:val="lowerRoman"/>
      <w:lvlText w:val="%3."/>
      <w:lvlJc w:val="right"/>
      <w:pPr>
        <w:ind w:left="2160" w:hanging="180"/>
      </w:pPr>
    </w:lvl>
    <w:lvl w:ilvl="3" w:tplc="8A7ACD5C" w:tentative="1">
      <w:start w:val="1"/>
      <w:numFmt w:val="decimal"/>
      <w:lvlText w:val="%4."/>
      <w:lvlJc w:val="left"/>
      <w:pPr>
        <w:ind w:left="2880" w:hanging="360"/>
      </w:pPr>
    </w:lvl>
    <w:lvl w:ilvl="4" w:tplc="EC38BE0E" w:tentative="1">
      <w:start w:val="1"/>
      <w:numFmt w:val="lowerLetter"/>
      <w:lvlText w:val="%5."/>
      <w:lvlJc w:val="left"/>
      <w:pPr>
        <w:ind w:left="3600" w:hanging="360"/>
      </w:pPr>
    </w:lvl>
    <w:lvl w:ilvl="5" w:tplc="B66A8EE4" w:tentative="1">
      <w:start w:val="1"/>
      <w:numFmt w:val="lowerRoman"/>
      <w:lvlText w:val="%6."/>
      <w:lvlJc w:val="right"/>
      <w:pPr>
        <w:ind w:left="4320" w:hanging="180"/>
      </w:pPr>
    </w:lvl>
    <w:lvl w:ilvl="6" w:tplc="2620F0A2" w:tentative="1">
      <w:start w:val="1"/>
      <w:numFmt w:val="decimal"/>
      <w:lvlText w:val="%7."/>
      <w:lvlJc w:val="left"/>
      <w:pPr>
        <w:ind w:left="5040" w:hanging="360"/>
      </w:pPr>
    </w:lvl>
    <w:lvl w:ilvl="7" w:tplc="3D8C9A9E" w:tentative="1">
      <w:start w:val="1"/>
      <w:numFmt w:val="lowerLetter"/>
      <w:lvlText w:val="%8."/>
      <w:lvlJc w:val="left"/>
      <w:pPr>
        <w:ind w:left="5760" w:hanging="360"/>
      </w:pPr>
    </w:lvl>
    <w:lvl w:ilvl="8" w:tplc="1D68875C" w:tentative="1">
      <w:start w:val="1"/>
      <w:numFmt w:val="lowerRoman"/>
      <w:lvlText w:val="%9."/>
      <w:lvlJc w:val="right"/>
      <w:pPr>
        <w:ind w:left="6480" w:hanging="180"/>
      </w:pPr>
    </w:lvl>
  </w:abstractNum>
  <w:abstractNum w:abstractNumId="10" w15:restartNumberingAfterBreak="0">
    <w:nsid w:val="7ABE1A41"/>
    <w:multiLevelType w:val="hybridMultilevel"/>
    <w:tmpl w:val="FCFCE72A"/>
    <w:lvl w:ilvl="0" w:tplc="067C2CC0">
      <w:start w:val="1"/>
      <w:numFmt w:val="upperLetter"/>
      <w:lvlText w:val="%1."/>
      <w:lvlJc w:val="left"/>
      <w:pPr>
        <w:ind w:left="1080" w:hanging="360"/>
      </w:pPr>
      <w:rPr>
        <w:rFonts w:hint="default"/>
      </w:rPr>
    </w:lvl>
    <w:lvl w:ilvl="1" w:tplc="144E78F8" w:tentative="1">
      <w:start w:val="1"/>
      <w:numFmt w:val="lowerLetter"/>
      <w:lvlText w:val="%2."/>
      <w:lvlJc w:val="left"/>
      <w:pPr>
        <w:ind w:left="1800" w:hanging="360"/>
      </w:pPr>
    </w:lvl>
    <w:lvl w:ilvl="2" w:tplc="30AC80B8" w:tentative="1">
      <w:start w:val="1"/>
      <w:numFmt w:val="lowerRoman"/>
      <w:lvlText w:val="%3."/>
      <w:lvlJc w:val="right"/>
      <w:pPr>
        <w:ind w:left="2520" w:hanging="180"/>
      </w:pPr>
    </w:lvl>
    <w:lvl w:ilvl="3" w:tplc="7DDCDCA4" w:tentative="1">
      <w:start w:val="1"/>
      <w:numFmt w:val="decimal"/>
      <w:lvlText w:val="%4."/>
      <w:lvlJc w:val="left"/>
      <w:pPr>
        <w:ind w:left="3240" w:hanging="360"/>
      </w:pPr>
    </w:lvl>
    <w:lvl w:ilvl="4" w:tplc="1F94F472" w:tentative="1">
      <w:start w:val="1"/>
      <w:numFmt w:val="lowerLetter"/>
      <w:lvlText w:val="%5."/>
      <w:lvlJc w:val="left"/>
      <w:pPr>
        <w:ind w:left="3960" w:hanging="360"/>
      </w:pPr>
    </w:lvl>
    <w:lvl w:ilvl="5" w:tplc="4F840320" w:tentative="1">
      <w:start w:val="1"/>
      <w:numFmt w:val="lowerRoman"/>
      <w:lvlText w:val="%6."/>
      <w:lvlJc w:val="right"/>
      <w:pPr>
        <w:ind w:left="4680" w:hanging="180"/>
      </w:pPr>
    </w:lvl>
    <w:lvl w:ilvl="6" w:tplc="2142312C" w:tentative="1">
      <w:start w:val="1"/>
      <w:numFmt w:val="decimal"/>
      <w:lvlText w:val="%7."/>
      <w:lvlJc w:val="left"/>
      <w:pPr>
        <w:ind w:left="5400" w:hanging="360"/>
      </w:pPr>
    </w:lvl>
    <w:lvl w:ilvl="7" w:tplc="B70020C2" w:tentative="1">
      <w:start w:val="1"/>
      <w:numFmt w:val="lowerLetter"/>
      <w:lvlText w:val="%8."/>
      <w:lvlJc w:val="left"/>
      <w:pPr>
        <w:ind w:left="6120" w:hanging="360"/>
      </w:pPr>
    </w:lvl>
    <w:lvl w:ilvl="8" w:tplc="00284582" w:tentative="1">
      <w:start w:val="1"/>
      <w:numFmt w:val="lowerRoman"/>
      <w:lvlText w:val="%9."/>
      <w:lvlJc w:val="right"/>
      <w:pPr>
        <w:ind w:left="6840" w:hanging="180"/>
      </w:pPr>
    </w:lvl>
  </w:abstractNum>
  <w:abstractNum w:abstractNumId="11" w15:restartNumberingAfterBreak="0">
    <w:nsid w:val="7C0F124F"/>
    <w:multiLevelType w:val="hybridMultilevel"/>
    <w:tmpl w:val="40EC1AB8"/>
    <w:lvl w:ilvl="0" w:tplc="8C564C42">
      <w:start w:val="1"/>
      <w:numFmt w:val="bullet"/>
      <w:lvlText w:val=""/>
      <w:lvlJc w:val="left"/>
      <w:pPr>
        <w:ind w:left="720" w:hanging="360"/>
      </w:pPr>
      <w:rPr>
        <w:rFonts w:ascii="Symbol" w:hAnsi="Symbol" w:hint="default"/>
      </w:rPr>
    </w:lvl>
    <w:lvl w:ilvl="1" w:tplc="DB6200C4" w:tentative="1">
      <w:start w:val="1"/>
      <w:numFmt w:val="bullet"/>
      <w:lvlText w:val="o"/>
      <w:lvlJc w:val="left"/>
      <w:pPr>
        <w:ind w:left="1440" w:hanging="360"/>
      </w:pPr>
      <w:rPr>
        <w:rFonts w:ascii="Courier New" w:hAnsi="Courier New" w:cs="Courier New" w:hint="default"/>
      </w:rPr>
    </w:lvl>
    <w:lvl w:ilvl="2" w:tplc="A55E923A" w:tentative="1">
      <w:start w:val="1"/>
      <w:numFmt w:val="bullet"/>
      <w:lvlText w:val=""/>
      <w:lvlJc w:val="left"/>
      <w:pPr>
        <w:ind w:left="2160" w:hanging="360"/>
      </w:pPr>
      <w:rPr>
        <w:rFonts w:ascii="Wingdings" w:hAnsi="Wingdings" w:hint="default"/>
      </w:rPr>
    </w:lvl>
    <w:lvl w:ilvl="3" w:tplc="421807EE" w:tentative="1">
      <w:start w:val="1"/>
      <w:numFmt w:val="bullet"/>
      <w:lvlText w:val=""/>
      <w:lvlJc w:val="left"/>
      <w:pPr>
        <w:ind w:left="2880" w:hanging="360"/>
      </w:pPr>
      <w:rPr>
        <w:rFonts w:ascii="Symbol" w:hAnsi="Symbol" w:hint="default"/>
      </w:rPr>
    </w:lvl>
    <w:lvl w:ilvl="4" w:tplc="71FA1A12" w:tentative="1">
      <w:start w:val="1"/>
      <w:numFmt w:val="bullet"/>
      <w:lvlText w:val="o"/>
      <w:lvlJc w:val="left"/>
      <w:pPr>
        <w:ind w:left="3600" w:hanging="360"/>
      </w:pPr>
      <w:rPr>
        <w:rFonts w:ascii="Courier New" w:hAnsi="Courier New" w:cs="Courier New" w:hint="default"/>
      </w:rPr>
    </w:lvl>
    <w:lvl w:ilvl="5" w:tplc="A0463ADE" w:tentative="1">
      <w:start w:val="1"/>
      <w:numFmt w:val="bullet"/>
      <w:lvlText w:val=""/>
      <w:lvlJc w:val="left"/>
      <w:pPr>
        <w:ind w:left="4320" w:hanging="360"/>
      </w:pPr>
      <w:rPr>
        <w:rFonts w:ascii="Wingdings" w:hAnsi="Wingdings" w:hint="default"/>
      </w:rPr>
    </w:lvl>
    <w:lvl w:ilvl="6" w:tplc="C5AAB16E" w:tentative="1">
      <w:start w:val="1"/>
      <w:numFmt w:val="bullet"/>
      <w:lvlText w:val=""/>
      <w:lvlJc w:val="left"/>
      <w:pPr>
        <w:ind w:left="5040" w:hanging="360"/>
      </w:pPr>
      <w:rPr>
        <w:rFonts w:ascii="Symbol" w:hAnsi="Symbol" w:hint="default"/>
      </w:rPr>
    </w:lvl>
    <w:lvl w:ilvl="7" w:tplc="5B78A3DA" w:tentative="1">
      <w:start w:val="1"/>
      <w:numFmt w:val="bullet"/>
      <w:lvlText w:val="o"/>
      <w:lvlJc w:val="left"/>
      <w:pPr>
        <w:ind w:left="5760" w:hanging="360"/>
      </w:pPr>
      <w:rPr>
        <w:rFonts w:ascii="Courier New" w:hAnsi="Courier New" w:cs="Courier New" w:hint="default"/>
      </w:rPr>
    </w:lvl>
    <w:lvl w:ilvl="8" w:tplc="69961502"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3"/>
  </w:num>
  <w:num w:numId="4">
    <w:abstractNumId w:val="11"/>
  </w:num>
  <w:num w:numId="5">
    <w:abstractNumId w:val="2"/>
  </w:num>
  <w:num w:numId="6">
    <w:abstractNumId w:val="8"/>
  </w:num>
  <w:num w:numId="7">
    <w:abstractNumId w:val="5"/>
  </w:num>
  <w:num w:numId="8">
    <w:abstractNumId w:val="7"/>
  </w:num>
  <w:num w:numId="9">
    <w:abstractNumId w:val="10"/>
  </w:num>
  <w:num w:numId="10">
    <w:abstractNumId w:val="1"/>
  </w:num>
  <w:num w:numId="11">
    <w:abstractNumId w:val="4"/>
  </w:num>
  <w:num w:numId="1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milton Township">
    <w15:presenceInfo w15:providerId="Windows Live" w15:userId="6154da7a5f79c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MDMwMzQ2NbE0MDZT0lEKTi0uzszPAykwqQUAEhKKhSwAAAA="/>
  </w:docVars>
  <w:rsids>
    <w:rsidRoot w:val="00A72F54"/>
    <w:rsid w:val="0000410D"/>
    <w:rsid w:val="00030B2D"/>
    <w:rsid w:val="000317F2"/>
    <w:rsid w:val="000D5919"/>
    <w:rsid w:val="00115C94"/>
    <w:rsid w:val="00124CB3"/>
    <w:rsid w:val="00146D0E"/>
    <w:rsid w:val="001B18A9"/>
    <w:rsid w:val="002162FB"/>
    <w:rsid w:val="00284B8B"/>
    <w:rsid w:val="002A259B"/>
    <w:rsid w:val="002C6E98"/>
    <w:rsid w:val="002F6381"/>
    <w:rsid w:val="00340CE6"/>
    <w:rsid w:val="00396882"/>
    <w:rsid w:val="003D00DA"/>
    <w:rsid w:val="00495081"/>
    <w:rsid w:val="004A6442"/>
    <w:rsid w:val="004B6B7E"/>
    <w:rsid w:val="004C61F4"/>
    <w:rsid w:val="00541DDF"/>
    <w:rsid w:val="005549B7"/>
    <w:rsid w:val="005C5934"/>
    <w:rsid w:val="0060107C"/>
    <w:rsid w:val="006303A3"/>
    <w:rsid w:val="006835AE"/>
    <w:rsid w:val="00696D04"/>
    <w:rsid w:val="007B3D36"/>
    <w:rsid w:val="00876C66"/>
    <w:rsid w:val="008F3B6F"/>
    <w:rsid w:val="009360CE"/>
    <w:rsid w:val="00946852"/>
    <w:rsid w:val="009B245A"/>
    <w:rsid w:val="009D6268"/>
    <w:rsid w:val="009E3098"/>
    <w:rsid w:val="00A02AFC"/>
    <w:rsid w:val="00A05B15"/>
    <w:rsid w:val="00A200EA"/>
    <w:rsid w:val="00A65594"/>
    <w:rsid w:val="00A72F54"/>
    <w:rsid w:val="00A91F36"/>
    <w:rsid w:val="00B81C01"/>
    <w:rsid w:val="00B941E8"/>
    <w:rsid w:val="00BC565B"/>
    <w:rsid w:val="00C272DE"/>
    <w:rsid w:val="00C822F8"/>
    <w:rsid w:val="00CE7124"/>
    <w:rsid w:val="00D54369"/>
    <w:rsid w:val="00DD2789"/>
    <w:rsid w:val="00E068E1"/>
    <w:rsid w:val="00E132EF"/>
    <w:rsid w:val="00E1790B"/>
    <w:rsid w:val="00E360CF"/>
    <w:rsid w:val="00F11486"/>
    <w:rsid w:val="00F12D5C"/>
    <w:rsid w:val="00F6091E"/>
    <w:rsid w:val="00F617B9"/>
    <w:rsid w:val="00F90FD0"/>
    <w:rsid w:val="00FA6F6A"/>
    <w:rsid w:val="00FC722C"/>
    <w:rsid w:val="00FD1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CEDA39-26C6-4ADA-BB4B-648DC846E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8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B4AD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9A4659"/>
    <w:pPr>
      <w:spacing w:after="0" w:line="240" w:lineRule="auto"/>
    </w:pPr>
    <w:rPr>
      <w:rFonts w:ascii="Calibri" w:eastAsia="Times New Roman" w:hAnsi="Calibri" w:cs="Times New Roman"/>
    </w:rPr>
  </w:style>
  <w:style w:type="character" w:styleId="IntenseEmphasis">
    <w:name w:val="Intense Emphasis"/>
    <w:basedOn w:val="DefaultParagraphFont"/>
    <w:uiPriority w:val="21"/>
    <w:qFormat/>
    <w:rsid w:val="00627511"/>
    <w:rPr>
      <w:i/>
      <w:iCs/>
      <w:color w:val="5B9BD5" w:themeColor="accent1"/>
    </w:rPr>
  </w:style>
  <w:style w:type="character" w:customStyle="1" w:styleId="Heading1Char">
    <w:name w:val="Heading 1 Char"/>
    <w:basedOn w:val="DefaultParagraphFont"/>
    <w:link w:val="Heading1"/>
    <w:uiPriority w:val="9"/>
    <w:rsid w:val="000B4AD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B4AD5"/>
    <w:pPr>
      <w:spacing w:line="259" w:lineRule="auto"/>
      <w:outlineLvl w:val="9"/>
    </w:pPr>
  </w:style>
  <w:style w:type="paragraph" w:customStyle="1" w:styleId="Default">
    <w:name w:val="Default"/>
    <w:rsid w:val="002C2108"/>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67C60"/>
    <w:pPr>
      <w:tabs>
        <w:tab w:val="center" w:pos="4680"/>
        <w:tab w:val="right" w:pos="9360"/>
      </w:tabs>
    </w:pPr>
  </w:style>
  <w:style w:type="character" w:customStyle="1" w:styleId="HeaderChar">
    <w:name w:val="Header Char"/>
    <w:basedOn w:val="DefaultParagraphFont"/>
    <w:link w:val="Header"/>
    <w:uiPriority w:val="99"/>
    <w:rsid w:val="00967C6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67C60"/>
    <w:pPr>
      <w:tabs>
        <w:tab w:val="center" w:pos="4680"/>
        <w:tab w:val="right" w:pos="9360"/>
      </w:tabs>
    </w:pPr>
  </w:style>
  <w:style w:type="character" w:customStyle="1" w:styleId="FooterChar">
    <w:name w:val="Footer Char"/>
    <w:basedOn w:val="DefaultParagraphFont"/>
    <w:link w:val="Footer"/>
    <w:uiPriority w:val="99"/>
    <w:rsid w:val="00967C60"/>
    <w:rPr>
      <w:rFonts w:ascii="Times New Roman" w:eastAsia="Times New Roman" w:hAnsi="Times New Roman" w:cs="Times New Roman"/>
      <w:sz w:val="24"/>
      <w:szCs w:val="24"/>
    </w:rPr>
  </w:style>
  <w:style w:type="paragraph" w:styleId="ListParagraph">
    <w:name w:val="List Paragraph"/>
    <w:basedOn w:val="Normal"/>
    <w:uiPriority w:val="34"/>
    <w:qFormat/>
    <w:rsid w:val="00967C60"/>
    <w:pPr>
      <w:ind w:left="720"/>
      <w:contextualSpacing/>
    </w:pPr>
  </w:style>
  <w:style w:type="paragraph" w:styleId="BalloonText">
    <w:name w:val="Balloon Text"/>
    <w:basedOn w:val="Normal"/>
    <w:link w:val="BalloonTextChar"/>
    <w:uiPriority w:val="99"/>
    <w:semiHidden/>
    <w:unhideWhenUsed/>
    <w:rsid w:val="00BF3B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B9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E066B"/>
    <w:rPr>
      <w:sz w:val="16"/>
      <w:szCs w:val="16"/>
    </w:rPr>
  </w:style>
  <w:style w:type="paragraph" w:styleId="CommentText">
    <w:name w:val="annotation text"/>
    <w:basedOn w:val="Normal"/>
    <w:link w:val="CommentTextChar"/>
    <w:uiPriority w:val="99"/>
    <w:semiHidden/>
    <w:unhideWhenUsed/>
    <w:rsid w:val="005E066B"/>
    <w:rPr>
      <w:sz w:val="20"/>
      <w:szCs w:val="20"/>
    </w:rPr>
  </w:style>
  <w:style w:type="character" w:customStyle="1" w:styleId="CommentTextChar">
    <w:name w:val="Comment Text Char"/>
    <w:basedOn w:val="DefaultParagraphFont"/>
    <w:link w:val="CommentText"/>
    <w:uiPriority w:val="99"/>
    <w:semiHidden/>
    <w:rsid w:val="005E06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E066B"/>
    <w:rPr>
      <w:b/>
      <w:bCs/>
    </w:rPr>
  </w:style>
  <w:style w:type="character" w:customStyle="1" w:styleId="CommentSubjectChar">
    <w:name w:val="Comment Subject Char"/>
    <w:basedOn w:val="CommentTextChar"/>
    <w:link w:val="CommentSubject"/>
    <w:uiPriority w:val="99"/>
    <w:semiHidden/>
    <w:rsid w:val="005E066B"/>
    <w:rPr>
      <w:rFonts w:ascii="Times New Roman" w:eastAsia="Times New Roman" w:hAnsi="Times New Roman" w:cs="Times New Roman"/>
      <w:b/>
      <w:bCs/>
      <w:sz w:val="20"/>
      <w:szCs w:val="20"/>
    </w:rPr>
  </w:style>
  <w:style w:type="paragraph" w:styleId="Revision">
    <w:name w:val="Revision"/>
    <w:hidden/>
    <w:uiPriority w:val="99"/>
    <w:semiHidden/>
    <w:rsid w:val="006835A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33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845EF-6EC3-4CC7-8FE6-D7E0630C4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TotalTime>
  <Pages>6</Pages>
  <Words>2145</Words>
  <Characters>122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lton Township</dc:creator>
  <cp:lastModifiedBy>Hamilton Township</cp:lastModifiedBy>
  <cp:revision>34</cp:revision>
  <cp:lastPrinted>2017-11-13T13:33:00Z</cp:lastPrinted>
  <dcterms:created xsi:type="dcterms:W3CDTF">2017-10-30T15:06:00Z</dcterms:created>
  <dcterms:modified xsi:type="dcterms:W3CDTF">2017-12-05T18:43:00Z</dcterms:modified>
</cp:coreProperties>
</file>